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C21CC" w14:textId="355CB73A" w:rsidR="00331711" w:rsidRPr="00331711" w:rsidRDefault="00700816" w:rsidP="00331711">
      <w:pPr>
        <w:pStyle w:val="Heading1"/>
      </w:pPr>
      <w:bookmarkStart w:id="0" w:name="_Toc186458715"/>
      <w:bookmarkStart w:id="1" w:name="_Toc185826020"/>
      <w:r>
        <w:rPr>
          <w:bCs/>
          <w:noProof/>
          <w:sz w:val="40"/>
        </w:rPr>
        <w:drawing>
          <wp:anchor distT="0" distB="0" distL="114300" distR="114300" simplePos="0" relativeHeight="251656192" behindDoc="1" locked="0" layoutInCell="1" allowOverlap="1" wp14:anchorId="40EE0828" wp14:editId="17252E53">
            <wp:simplePos x="0" y="0"/>
            <wp:positionH relativeFrom="margin">
              <wp:align>center</wp:align>
            </wp:positionH>
            <wp:positionV relativeFrom="page">
              <wp:posOffset>210682</wp:posOffset>
            </wp:positionV>
            <wp:extent cx="594360" cy="594360"/>
            <wp:effectExtent l="0" t="0" r="0" b="0"/>
            <wp:wrapNone/>
            <wp:docPr id="950034230"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331711" w:rsidRPr="006F3425">
        <w:rPr>
          <w:bCs/>
          <w:sz w:val="40"/>
        </w:rPr>
        <w:t>Godly Civics</w:t>
      </w:r>
      <w:bookmarkEnd w:id="0"/>
    </w:p>
    <w:p w14:paraId="49F990A9" w14:textId="77777777" w:rsidR="00331711" w:rsidRPr="00331711" w:rsidRDefault="00331711" w:rsidP="00331711">
      <w:pPr>
        <w:pStyle w:val="BodyText"/>
        <w:ind w:firstLine="0"/>
        <w:jc w:val="center"/>
        <w:rPr>
          <w:rStyle w:val="Strong"/>
          <w:i/>
          <w:iCs/>
        </w:rPr>
      </w:pPr>
      <w:r w:rsidRPr="00331711">
        <w:rPr>
          <w:rStyle w:val="Strong"/>
          <w:i/>
          <w:iCs/>
        </w:rPr>
        <w:t>Our Pulpit Leaders Escape From the</w:t>
      </w:r>
    </w:p>
    <w:p w14:paraId="062F7F7C" w14:textId="7FADA3C8" w:rsidR="00331711" w:rsidRPr="00331711" w:rsidRDefault="00331711" w:rsidP="00331711">
      <w:pPr>
        <w:pStyle w:val="BodyText"/>
        <w:spacing w:after="400"/>
        <w:ind w:firstLine="0"/>
        <w:jc w:val="center"/>
        <w:rPr>
          <w:rStyle w:val="Strong"/>
          <w:i/>
          <w:iCs/>
        </w:rPr>
      </w:pPr>
      <w:r w:rsidRPr="00331711">
        <w:rPr>
          <w:rStyle w:val="Strong"/>
          <w:i/>
          <w:iCs/>
        </w:rPr>
        <w:t>Division of Politics in Glory to God</w:t>
      </w:r>
    </w:p>
    <w:p w14:paraId="31E2D950" w14:textId="32738AE3" w:rsidR="001931BD" w:rsidRPr="00E46C14" w:rsidRDefault="001931BD" w:rsidP="0085346A">
      <w:pPr>
        <w:pStyle w:val="TitlePage"/>
        <w:spacing w:after="0"/>
      </w:pPr>
      <w:r w:rsidRPr="0085346A">
        <w:rPr>
          <w:rStyle w:val="Strong"/>
        </w:rPr>
        <w:t>Source</w:t>
      </w:r>
      <w:r w:rsidRPr="00E46C14">
        <w:t xml:space="preserve">: This book is the text from </w:t>
      </w:r>
      <w:hyperlink r:id="rId7" w:history="1">
        <w:r w:rsidR="008C6362" w:rsidRPr="00E46C14">
          <w:rPr>
            <w:rStyle w:val="Hyperlink"/>
            <w:color w:val="auto"/>
            <w:u w:val="none"/>
          </w:rPr>
          <w:t>https://GodlyCivics.com/</w:t>
        </w:r>
      </w:hyperlink>
    </w:p>
    <w:p w14:paraId="72186956" w14:textId="24FC7170" w:rsidR="001931BD" w:rsidRPr="00E46C14" w:rsidRDefault="001931BD" w:rsidP="00E46C14">
      <w:pPr>
        <w:pStyle w:val="TitlePage"/>
      </w:pPr>
      <w:r w:rsidRPr="00E46C14">
        <w:t>Sit back in your easy chair and change the world</w:t>
      </w:r>
    </w:p>
    <w:p w14:paraId="673A7496" w14:textId="688075BE" w:rsidR="00331711" w:rsidRPr="00E46C14" w:rsidRDefault="00331711" w:rsidP="00E46C14">
      <w:pPr>
        <w:pStyle w:val="TitlePage"/>
      </w:pPr>
      <w:r w:rsidRPr="0085346A">
        <w:rPr>
          <w:rStyle w:val="Strong"/>
        </w:rPr>
        <w:t>Copyright</w:t>
      </w:r>
      <w:r w:rsidR="001931BD" w:rsidRPr="00E46C14">
        <w:t>:</w:t>
      </w:r>
      <w:r w:rsidRPr="00E46C14">
        <w:t xml:space="preserve"> </w:t>
      </w:r>
      <w:r w:rsidR="001931BD" w:rsidRPr="00E46C14">
        <w:t xml:space="preserve">All rights reserved </w:t>
      </w:r>
      <w:r w:rsidRPr="00E46C14">
        <w:t>2025 God’s Triumphant Plan Ecclesia</w:t>
      </w:r>
    </w:p>
    <w:p w14:paraId="489795B4" w14:textId="1E0DB2F6" w:rsidR="00331711" w:rsidRPr="00E46C14" w:rsidRDefault="00331711" w:rsidP="00E46C14">
      <w:pPr>
        <w:pStyle w:val="TitlePage"/>
      </w:pPr>
      <w:r w:rsidRPr="00E46C14">
        <w:t xml:space="preserve">Author: Pastor </w:t>
      </w:r>
      <w:r w:rsidR="007312CD" w:rsidRPr="00E46C14">
        <w:t>B</w:t>
      </w:r>
    </w:p>
    <w:p w14:paraId="3BC495C9" w14:textId="2E781C74" w:rsidR="00331711" w:rsidRPr="00E46C14" w:rsidRDefault="00331711" w:rsidP="00E46C14">
      <w:pPr>
        <w:pStyle w:val="TitlePage"/>
      </w:pPr>
      <w:r w:rsidRPr="0085346A">
        <w:rPr>
          <w:rStyle w:val="Strong"/>
        </w:rPr>
        <w:t>Publisher</w:t>
      </w:r>
      <w:r w:rsidRPr="00E46C14">
        <w:t>: God’s Triumphant Plan Ecclesia</w:t>
      </w:r>
    </w:p>
    <w:p w14:paraId="10224683" w14:textId="513BF54F" w:rsidR="00125597" w:rsidRPr="00125597" w:rsidRDefault="00125597" w:rsidP="00B20E0E">
      <w:pPr>
        <w:jc w:val="center"/>
        <w:rPr>
          <w:b/>
          <w:i/>
        </w:rPr>
      </w:pPr>
      <w:r w:rsidRPr="00B30EB3">
        <w:t xml:space="preserve">~~~~ </w:t>
      </w:r>
      <w:r w:rsidRPr="00B20E0E">
        <w:rPr>
          <w:b/>
          <w:i/>
        </w:rPr>
        <w:t>GC</w:t>
      </w:r>
      <w:r w:rsidRPr="00B30EB3">
        <w:t xml:space="preserve"> ~~~~</w:t>
      </w:r>
    </w:p>
    <w:p w14:paraId="7D1DEE8B" w14:textId="67D701DC" w:rsidR="00331711" w:rsidRPr="00A74E81" w:rsidRDefault="00670809" w:rsidP="00A74E81">
      <w:pPr>
        <w:pStyle w:val="Heading2"/>
      </w:pPr>
      <w:bookmarkStart w:id="2" w:name="_Toc186458716"/>
      <w:r w:rsidRPr="00A74E81">
        <w:t>Our Corner</w:t>
      </w:r>
      <w:r w:rsidR="00637C09">
        <w:t>s</w:t>
      </w:r>
      <w:r w:rsidRPr="00A74E81">
        <w:t>tone</w:t>
      </w:r>
      <w:bookmarkEnd w:id="2"/>
    </w:p>
    <w:p w14:paraId="5B4ACF80" w14:textId="6330A9AD" w:rsidR="00714F74" w:rsidRDefault="00714F74" w:rsidP="00714F74">
      <w:pPr>
        <w:numPr>
          <w:ilvl w:val="0"/>
          <w:numId w:val="0"/>
        </w:numPr>
      </w:pPr>
      <w:r>
        <w:t xml:space="preserve">We pulpit leaders are facing a new paradigm we cannot ignore. </w:t>
      </w:r>
      <w:r w:rsidRPr="00714F74">
        <w:rPr>
          <w:rStyle w:val="Strong"/>
        </w:rPr>
        <w:t>Godly Civics</w:t>
      </w:r>
      <w:r>
        <w:t xml:space="preserve"> is Holy Spirit-led; please pray for your guidance. Godly Civics does not pretend to speak for our Abba Father. Every pulpit leader and denomination can find a way with </w:t>
      </w:r>
      <w:r w:rsidRPr="00714F74">
        <w:rPr>
          <w:rStyle w:val="Strong"/>
        </w:rPr>
        <w:t>Godly Civics</w:t>
      </w:r>
      <w:r>
        <w:t>.</w:t>
      </w:r>
    </w:p>
    <w:p w14:paraId="11EE20F9" w14:textId="77777777" w:rsidR="00714F74" w:rsidRDefault="00714F74" w:rsidP="00714F74">
      <w:pPr>
        <w:numPr>
          <w:ilvl w:val="0"/>
          <w:numId w:val="0"/>
        </w:numPr>
      </w:pPr>
      <w:r w:rsidRPr="00714F74">
        <w:rPr>
          <w:rStyle w:val="Strong"/>
        </w:rPr>
        <w:t>Godly Civics</w:t>
      </w:r>
      <w:r>
        <w:t xml:space="preserve"> is a four-year plan and strategy with one-year, two-year, and four-year goals that “we the people” must complete before the 2028 election. Our result is the redemption of our Abba Father’s </w:t>
      </w:r>
      <w:r w:rsidRPr="00714F74">
        <w:rPr>
          <w:rStyle w:val="Strong"/>
        </w:rPr>
        <w:t>1787 Creation</w:t>
      </w:r>
      <w:r>
        <w:rPr>
          <w:rStyle w:val="Strong"/>
        </w:rPr>
        <w:t xml:space="preserve">, </w:t>
      </w:r>
      <w:r w:rsidRPr="00714F74">
        <w:t xml:space="preserve">all accomplished in glory to God. </w:t>
      </w:r>
    </w:p>
    <w:p w14:paraId="4D677A3C" w14:textId="653BC111" w:rsidR="00714F74" w:rsidRDefault="00714F74" w:rsidP="00714F74">
      <w:pPr>
        <w:numPr>
          <w:ilvl w:val="0"/>
          <w:numId w:val="0"/>
        </w:numPr>
      </w:pPr>
      <w:r>
        <w:t>No other strategy can redeem our One Nation Under God. The Body of Christ is the only group in our USA large enough and has the required motivation: getting all the souls we can into Heaven before the end, not just saving a nation. When people see how all lives are improved, many will be more interested in where it comes from. That is the point of “</w:t>
      </w:r>
      <w:r w:rsidRPr="00714F74">
        <w:rPr>
          <w:i/>
          <w:iCs/>
        </w:rPr>
        <w:t>being made in the image of God</w:t>
      </w:r>
      <w:r>
        <w:t>.”</w:t>
      </w:r>
    </w:p>
    <w:p w14:paraId="74D1A56E" w14:textId="7393E204" w:rsidR="00125597" w:rsidRPr="00125597" w:rsidRDefault="00125597" w:rsidP="00125597">
      <w:pPr>
        <w:pStyle w:val="Spacer"/>
        <w:rPr>
          <w:b w:val="0"/>
          <w:i w:val="0"/>
        </w:rPr>
      </w:pPr>
      <w:r w:rsidRPr="00B30EB3">
        <w:rPr>
          <w:b w:val="0"/>
          <w:i w:val="0"/>
        </w:rPr>
        <w:t xml:space="preserve">~~~~ </w:t>
      </w:r>
      <w:r w:rsidRPr="00B30EB3">
        <w:rPr>
          <w:bCs/>
          <w:iCs/>
        </w:rPr>
        <w:t>GC</w:t>
      </w:r>
      <w:r w:rsidRPr="00B30EB3">
        <w:rPr>
          <w:b w:val="0"/>
          <w:i w:val="0"/>
        </w:rPr>
        <w:t xml:space="preserve"> ~~~~</w:t>
      </w:r>
    </w:p>
    <w:p w14:paraId="7E9F3058" w14:textId="52AAF727" w:rsidR="00331711" w:rsidRDefault="00331711" w:rsidP="00331711">
      <w:pPr>
        <w:pStyle w:val="Heading2"/>
      </w:pPr>
      <w:bookmarkStart w:id="3" w:name="_Toc186458717"/>
      <w:r>
        <w:t>Author’s Note</w:t>
      </w:r>
      <w:bookmarkEnd w:id="3"/>
    </w:p>
    <w:p w14:paraId="68E9C9DE" w14:textId="2E6BA3C8" w:rsidR="00B30EB3" w:rsidRDefault="00B30EB3" w:rsidP="00670809">
      <w:pPr>
        <w:numPr>
          <w:ilvl w:val="0"/>
          <w:numId w:val="0"/>
        </w:numPr>
      </w:pPr>
      <w:bookmarkStart w:id="4" w:name="_Toc185826021"/>
      <w:r>
        <w:t xml:space="preserve">Pastor B is not your everyday church pastor. Our Abba Father came and got him in 2008 after the economy crashed. He lost everything from a 43-year business career and being a ‘backslider.’ That led to running for Congress in 2010 and a 14-year jail/prison ministry. Pastor B preached and counseled thousands, demonstrating Scripture can build character recognized as rehabilitation, but the church walls had razor wire </w:t>
      </w:r>
      <w:r w:rsidR="008C6362">
        <w:t xml:space="preserve">and armed guards </w:t>
      </w:r>
      <w:r>
        <w:t xml:space="preserve">all around, not stained glass. </w:t>
      </w:r>
    </w:p>
    <w:p w14:paraId="51D47B8E" w14:textId="697CB796" w:rsidR="00125597" w:rsidRPr="00125597" w:rsidRDefault="00B30EB3" w:rsidP="00670809">
      <w:pPr>
        <w:numPr>
          <w:ilvl w:val="0"/>
          <w:numId w:val="0"/>
        </w:numPr>
      </w:pPr>
      <w:r>
        <w:t>There was no missing the call, “</w:t>
      </w:r>
      <w:r w:rsidRPr="00FB55E9">
        <w:rPr>
          <w:rStyle w:val="Emphasis"/>
        </w:rPr>
        <w:t>go into the mean streets of Los Angeles and help out.</w:t>
      </w:r>
      <w:r>
        <w:t>” Pastor B’s first reaction was the same as Jonah’s, “</w:t>
      </w:r>
      <w:r w:rsidRPr="00FB55E9">
        <w:rPr>
          <w:rStyle w:val="Emphasis"/>
        </w:rPr>
        <w:t>no way, God, I am a suit and won’t last a day</w:t>
      </w:r>
      <w:r>
        <w:t xml:space="preserve">.” Knowing how things </w:t>
      </w:r>
      <w:r w:rsidR="00AA3470">
        <w:t>turned out</w:t>
      </w:r>
      <w:r>
        <w:t xml:space="preserve"> for Jonah, Pastor B blindly headed into LA, and God provided. The hunger for solutions in the inner city is more significant today, and all that is needed is to show up with the Laws of Nature (governing Principles) that never fail</w:t>
      </w:r>
      <w:r w:rsidR="00AA3470">
        <w:t xml:space="preserve">. </w:t>
      </w:r>
      <w:r w:rsidR="00AA3470" w:rsidRPr="00AA3470">
        <w:rPr>
          <w:rStyle w:val="Strong"/>
        </w:rPr>
        <w:t>Godly Civics</w:t>
      </w:r>
      <w:r w:rsidR="00AA3470">
        <w:t xml:space="preserve"> </w:t>
      </w:r>
      <w:r w:rsidR="00670809">
        <w:t xml:space="preserve">for believers </w:t>
      </w:r>
      <w:r w:rsidR="00AA3470">
        <w:t>and</w:t>
      </w:r>
      <w:r>
        <w:t xml:space="preserve"> </w:t>
      </w:r>
      <w:r>
        <w:rPr>
          <w:b/>
          <w:bCs/>
        </w:rPr>
        <w:t xml:space="preserve">Liberty Civics </w:t>
      </w:r>
      <w:r w:rsidR="00670809" w:rsidRPr="00670809">
        <w:t xml:space="preserve">for everyone </w:t>
      </w:r>
      <w:r w:rsidRPr="00670809">
        <w:t>show</w:t>
      </w:r>
      <w:r>
        <w:t xml:space="preserve"> the way. </w:t>
      </w:r>
    </w:p>
    <w:p w14:paraId="6BF2395D" w14:textId="40CCA343" w:rsidR="00B30EB3" w:rsidRPr="00125597" w:rsidRDefault="00125597" w:rsidP="00125597">
      <w:pPr>
        <w:pStyle w:val="Spacer"/>
        <w:rPr>
          <w:b w:val="0"/>
          <w:i w:val="0"/>
        </w:rPr>
      </w:pPr>
      <w:r w:rsidRPr="00B30EB3">
        <w:rPr>
          <w:b w:val="0"/>
          <w:i w:val="0"/>
        </w:rPr>
        <w:t xml:space="preserve">~~~~ </w:t>
      </w:r>
      <w:r w:rsidRPr="00B30EB3">
        <w:rPr>
          <w:bCs/>
          <w:iCs/>
        </w:rPr>
        <w:t>GC</w:t>
      </w:r>
      <w:r w:rsidRPr="00B30EB3">
        <w:rPr>
          <w:b w:val="0"/>
          <w:i w:val="0"/>
        </w:rPr>
        <w:t xml:space="preserve"> ~~~~</w:t>
      </w:r>
    </w:p>
    <w:p w14:paraId="00945E3B" w14:textId="77777777" w:rsidR="00F1331A" w:rsidRDefault="00F1331A" w:rsidP="001931BD">
      <w:pPr>
        <w:pStyle w:val="Heading2"/>
      </w:pPr>
      <w:bookmarkStart w:id="5" w:name="_Toc186458718"/>
      <w:r>
        <w:lastRenderedPageBreak/>
        <w:t>Our Abba Father's Call to Arms</w:t>
      </w:r>
      <w:bookmarkEnd w:id="4"/>
      <w:bookmarkEnd w:id="5"/>
    </w:p>
    <w:p w14:paraId="56EFABBD" w14:textId="0595D340" w:rsidR="00F1331A" w:rsidRDefault="00F1331A" w:rsidP="00670809">
      <w:pPr>
        <w:numPr>
          <w:ilvl w:val="0"/>
          <w:numId w:val="0"/>
        </w:numPr>
      </w:pPr>
      <w:r w:rsidRPr="00B525EA">
        <w:rPr>
          <w:rStyle w:val="Strong"/>
        </w:rPr>
        <w:t>Godly Civics</w:t>
      </w:r>
      <w:r>
        <w:t xml:space="preserve"> is neither complicated nor a soundbite, but it is profound. We must redeem our Abba Father's </w:t>
      </w:r>
      <w:r w:rsidRPr="00F56826">
        <w:rPr>
          <w:rStyle w:val="Strong"/>
        </w:rPr>
        <w:t>1787 Creation</w:t>
      </w:r>
      <w:r>
        <w:t xml:space="preserve">, which the Nahas (devil) has destroyed, and </w:t>
      </w:r>
      <w:r w:rsidR="00AA3470">
        <w:t>bring</w:t>
      </w:r>
      <w:r>
        <w:t xml:space="preserve"> all we can into Heaven for as long as possible, </w:t>
      </w:r>
      <w:bookmarkStart w:id="6" w:name="_Hlk185769268"/>
      <w:r>
        <w:t>prayerfully to the end</w:t>
      </w:r>
      <w:r w:rsidR="00670809">
        <w:t>-time</w:t>
      </w:r>
      <w:r>
        <w:t xml:space="preserve">. </w:t>
      </w:r>
      <w:bookmarkEnd w:id="6"/>
    </w:p>
    <w:p w14:paraId="439C553E" w14:textId="7FB6A141" w:rsidR="00F1331A" w:rsidRDefault="00F1331A" w:rsidP="00670809">
      <w:pPr>
        <w:numPr>
          <w:ilvl w:val="0"/>
          <w:numId w:val="0"/>
        </w:numPr>
      </w:pPr>
      <w:r>
        <w:t>That is our calling, and no denomination, pulpit leader, or member of the Body of Christ is exempt from the new glorification mission: "</w:t>
      </w:r>
      <w:r w:rsidRPr="00B525EA">
        <w:rPr>
          <w:rStyle w:val="Emphasis"/>
        </w:rPr>
        <w:t>Go and make godly citizens</w:t>
      </w:r>
      <w:r w:rsidR="00AA3470">
        <w:t>” in our One Nation Under God.</w:t>
      </w:r>
    </w:p>
    <w:p w14:paraId="29650425" w14:textId="77777777" w:rsidR="00AA3470" w:rsidRDefault="00F1331A" w:rsidP="00670809">
      <w:pPr>
        <w:numPr>
          <w:ilvl w:val="0"/>
          <w:numId w:val="0"/>
        </w:numPr>
      </w:pPr>
      <w:r w:rsidRPr="00F56826">
        <w:t>P45/47's</w:t>
      </w:r>
      <w:r>
        <w:t xml:space="preserve"> populist, God-centered movement sets the stage and opens all the doors; our job as pulpit leaders and the Body of Christ is to redeem what our Abba Father delivered for posterity, </w:t>
      </w:r>
      <w:r w:rsidR="00B672F2" w:rsidRPr="007312CD">
        <w:t xml:space="preserve">His </w:t>
      </w:r>
      <w:r w:rsidR="00B672F2" w:rsidRPr="00B672F2">
        <w:rPr>
          <w:rStyle w:val="Strong"/>
        </w:rPr>
        <w:t>1787 Creation</w:t>
      </w:r>
      <w:r w:rsidR="00B672F2" w:rsidRPr="007312CD">
        <w:t>, that</w:t>
      </w:r>
      <w:r w:rsidRPr="007312CD">
        <w:t xml:space="preserve"> the Nahas destroyed: Life, </w:t>
      </w:r>
      <w:r w:rsidR="00F446BB" w:rsidRPr="007312CD">
        <w:t>Social Liberty</w:t>
      </w:r>
      <w:r w:rsidRPr="007312CD">
        <w:t>, and the Pursuit of Happiness for All.</w:t>
      </w:r>
      <w:r w:rsidR="00AA3470">
        <w:t xml:space="preserve"> </w:t>
      </w:r>
    </w:p>
    <w:p w14:paraId="63EB9422" w14:textId="6430F3FE" w:rsidR="00125597" w:rsidRPr="00670809" w:rsidRDefault="00125597" w:rsidP="00670809">
      <w:pPr>
        <w:pStyle w:val="Spacer"/>
        <w:rPr>
          <w:b w:val="0"/>
          <w:i w:val="0"/>
        </w:rPr>
      </w:pPr>
      <w:r w:rsidRPr="00B30EB3">
        <w:rPr>
          <w:b w:val="0"/>
          <w:i w:val="0"/>
        </w:rPr>
        <w:t xml:space="preserve">~~~~ </w:t>
      </w:r>
      <w:r w:rsidRPr="00B30EB3">
        <w:rPr>
          <w:bCs/>
          <w:iCs/>
        </w:rPr>
        <w:t>GC</w:t>
      </w:r>
      <w:r w:rsidRPr="00B30EB3">
        <w:rPr>
          <w:b w:val="0"/>
          <w:i w:val="0"/>
        </w:rPr>
        <w:t xml:space="preserve"> ~~~~</w:t>
      </w:r>
    </w:p>
    <w:p w14:paraId="1EDAB537" w14:textId="10ECAF3E" w:rsidR="00B15BC1" w:rsidRDefault="00670809" w:rsidP="00B30EB3">
      <w:pPr>
        <w:pStyle w:val="Heading1"/>
        <w:spacing w:after="0"/>
      </w:pPr>
      <w:bookmarkStart w:id="7" w:name="_Toc186458719"/>
      <w:r>
        <w:rPr>
          <w:bCs/>
          <w:noProof/>
          <w:sz w:val="40"/>
        </w:rPr>
        <w:lastRenderedPageBreak/>
        <w:drawing>
          <wp:anchor distT="0" distB="0" distL="114300" distR="114300" simplePos="0" relativeHeight="251663360" behindDoc="1" locked="0" layoutInCell="1" allowOverlap="1" wp14:anchorId="76D0CC40" wp14:editId="409147AE">
            <wp:simplePos x="0" y="0"/>
            <wp:positionH relativeFrom="margin">
              <wp:align>center</wp:align>
            </wp:positionH>
            <wp:positionV relativeFrom="page">
              <wp:posOffset>210075</wp:posOffset>
            </wp:positionV>
            <wp:extent cx="594360" cy="594360"/>
            <wp:effectExtent l="0" t="0" r="0" b="0"/>
            <wp:wrapNone/>
            <wp:docPr id="1029784553"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B15BC1">
        <w:t>CONTENTS</w:t>
      </w:r>
      <w:bookmarkEnd w:id="1"/>
      <w:bookmarkEnd w:id="7"/>
    </w:p>
    <w:p w14:paraId="5B00D1A3" w14:textId="64ED1D4B" w:rsidR="00FB55E9" w:rsidRDefault="00FB55E9">
      <w:pPr>
        <w:pStyle w:val="TOC1"/>
        <w:tabs>
          <w:tab w:val="right" w:leader="dot" w:pos="7536"/>
        </w:tabs>
        <w:rPr>
          <w:rFonts w:asciiTheme="minorHAnsi" w:eastAsiaTheme="minorEastAsia" w:hAnsiTheme="minorHAnsi" w:cstheme="minorBidi"/>
          <w:b w:val="0"/>
          <w:noProof/>
          <w14:ligatures w14:val="standardContextual"/>
        </w:rPr>
      </w:pPr>
      <w:r>
        <w:rPr>
          <w:i/>
        </w:rPr>
        <w:fldChar w:fldCharType="begin"/>
      </w:r>
      <w:r>
        <w:rPr>
          <w:i/>
        </w:rPr>
        <w:instrText xml:space="preserve"> TOC \o "1-2" \n \h \z \u </w:instrText>
      </w:r>
      <w:r>
        <w:rPr>
          <w:i/>
        </w:rPr>
        <w:fldChar w:fldCharType="separate"/>
      </w:r>
    </w:p>
    <w:p w14:paraId="49773D7F" w14:textId="59975639"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15" w:history="1">
        <w:r w:rsidRPr="00E00AF7">
          <w:rPr>
            <w:rStyle w:val="Hyperlink"/>
            <w:bCs/>
            <w:noProof/>
          </w:rPr>
          <w:t>Godly Civics</w:t>
        </w:r>
      </w:hyperlink>
    </w:p>
    <w:p w14:paraId="7E7EFE76" w14:textId="5B82A15B" w:rsidR="00FB55E9" w:rsidRDefault="00FB55E9">
      <w:pPr>
        <w:pStyle w:val="TOC2"/>
        <w:rPr>
          <w:rFonts w:asciiTheme="minorHAnsi" w:eastAsiaTheme="minorEastAsia" w:hAnsiTheme="minorHAnsi" w:cstheme="minorBidi"/>
          <w:i w:val="0"/>
          <w:iCs w:val="0"/>
          <w14:ligatures w14:val="standardContextual"/>
        </w:rPr>
      </w:pPr>
      <w:hyperlink w:anchor="_Toc186458716" w:history="1">
        <w:r w:rsidRPr="00E00AF7">
          <w:rPr>
            <w:rStyle w:val="Hyperlink"/>
          </w:rPr>
          <w:t>Our Corner Stone</w:t>
        </w:r>
      </w:hyperlink>
    </w:p>
    <w:p w14:paraId="68F4E016" w14:textId="4F9D5072" w:rsidR="00FB55E9" w:rsidRDefault="00FB55E9">
      <w:pPr>
        <w:pStyle w:val="TOC2"/>
        <w:rPr>
          <w:rFonts w:asciiTheme="minorHAnsi" w:eastAsiaTheme="minorEastAsia" w:hAnsiTheme="minorHAnsi" w:cstheme="minorBidi"/>
          <w:i w:val="0"/>
          <w:iCs w:val="0"/>
          <w14:ligatures w14:val="standardContextual"/>
        </w:rPr>
      </w:pPr>
      <w:hyperlink w:anchor="_Toc186458717" w:history="1">
        <w:r w:rsidRPr="00E00AF7">
          <w:rPr>
            <w:rStyle w:val="Hyperlink"/>
          </w:rPr>
          <w:t>Author’s Note</w:t>
        </w:r>
      </w:hyperlink>
    </w:p>
    <w:p w14:paraId="1545A980" w14:textId="3CCAB4DF" w:rsidR="00FB55E9" w:rsidRDefault="00FB55E9">
      <w:pPr>
        <w:pStyle w:val="TOC2"/>
        <w:rPr>
          <w:rFonts w:asciiTheme="minorHAnsi" w:eastAsiaTheme="minorEastAsia" w:hAnsiTheme="minorHAnsi" w:cstheme="minorBidi"/>
          <w:i w:val="0"/>
          <w:iCs w:val="0"/>
          <w14:ligatures w14:val="standardContextual"/>
        </w:rPr>
      </w:pPr>
      <w:hyperlink w:anchor="_Toc186458718" w:history="1">
        <w:r w:rsidRPr="00E00AF7">
          <w:rPr>
            <w:rStyle w:val="Hyperlink"/>
          </w:rPr>
          <w:t>Our Abba Father's Call to Arms</w:t>
        </w:r>
      </w:hyperlink>
    </w:p>
    <w:p w14:paraId="2C84507E" w14:textId="07E8BBD1"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19" w:history="1">
        <w:r w:rsidRPr="00E00AF7">
          <w:rPr>
            <w:rStyle w:val="Hyperlink"/>
            <w:noProof/>
          </w:rPr>
          <w:t>CONTENTS</w:t>
        </w:r>
      </w:hyperlink>
    </w:p>
    <w:p w14:paraId="6B10C611" w14:textId="1253C60E"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20" w:history="1">
        <w:r w:rsidRPr="00E00AF7">
          <w:rPr>
            <w:rStyle w:val="Hyperlink"/>
            <w:noProof/>
          </w:rPr>
          <w:t>The Preamble</w:t>
        </w:r>
      </w:hyperlink>
    </w:p>
    <w:p w14:paraId="7D8B6146" w14:textId="19EFAA47" w:rsidR="00FB55E9" w:rsidRDefault="00FB55E9">
      <w:pPr>
        <w:pStyle w:val="TOC2"/>
        <w:rPr>
          <w:rFonts w:asciiTheme="minorHAnsi" w:eastAsiaTheme="minorEastAsia" w:hAnsiTheme="minorHAnsi" w:cstheme="minorBidi"/>
          <w:i w:val="0"/>
          <w:iCs w:val="0"/>
          <w14:ligatures w14:val="standardContextual"/>
        </w:rPr>
      </w:pPr>
      <w:hyperlink w:anchor="_Toc186458721" w:history="1">
        <w:r w:rsidRPr="00E00AF7">
          <w:rPr>
            <w:rStyle w:val="Hyperlink"/>
          </w:rPr>
          <w:t>Let Us Pray</w:t>
        </w:r>
      </w:hyperlink>
    </w:p>
    <w:p w14:paraId="671FB83B" w14:textId="109F95E9" w:rsidR="00FB55E9" w:rsidRDefault="00FB55E9">
      <w:pPr>
        <w:pStyle w:val="TOC2"/>
        <w:rPr>
          <w:rFonts w:asciiTheme="minorHAnsi" w:eastAsiaTheme="minorEastAsia" w:hAnsiTheme="minorHAnsi" w:cstheme="minorBidi"/>
          <w:i w:val="0"/>
          <w:iCs w:val="0"/>
          <w14:ligatures w14:val="standardContextual"/>
        </w:rPr>
      </w:pPr>
      <w:hyperlink w:anchor="_Toc186458722" w:history="1">
        <w:r w:rsidRPr="00E00AF7">
          <w:rPr>
            <w:rStyle w:val="Hyperlink"/>
          </w:rPr>
          <w:t>Codes</w:t>
        </w:r>
      </w:hyperlink>
    </w:p>
    <w:p w14:paraId="46EBAEBD" w14:textId="158F2067" w:rsidR="00FB55E9" w:rsidRDefault="00FB55E9">
      <w:pPr>
        <w:pStyle w:val="TOC2"/>
        <w:rPr>
          <w:rFonts w:asciiTheme="minorHAnsi" w:eastAsiaTheme="minorEastAsia" w:hAnsiTheme="minorHAnsi" w:cstheme="minorBidi"/>
          <w:i w:val="0"/>
          <w:iCs w:val="0"/>
          <w14:ligatures w14:val="standardContextual"/>
        </w:rPr>
      </w:pPr>
      <w:hyperlink w:anchor="_Toc186458723" w:history="1">
        <w:r w:rsidRPr="00E00AF7">
          <w:rPr>
            <w:rStyle w:val="Hyperlink"/>
          </w:rPr>
          <w:t>The Elevator Pitch</w:t>
        </w:r>
      </w:hyperlink>
    </w:p>
    <w:p w14:paraId="5A9B5370" w14:textId="1B848512" w:rsidR="00FB55E9" w:rsidRDefault="00FB55E9">
      <w:pPr>
        <w:pStyle w:val="TOC2"/>
        <w:rPr>
          <w:rFonts w:asciiTheme="minorHAnsi" w:eastAsiaTheme="minorEastAsia" w:hAnsiTheme="minorHAnsi" w:cstheme="minorBidi"/>
          <w:i w:val="0"/>
          <w:iCs w:val="0"/>
          <w14:ligatures w14:val="standardContextual"/>
        </w:rPr>
      </w:pPr>
      <w:hyperlink w:anchor="_Toc186458724" w:history="1">
        <w:r w:rsidRPr="00E00AF7">
          <w:rPr>
            <w:rStyle w:val="Hyperlink"/>
          </w:rPr>
          <w:t>Mission Statement</w:t>
        </w:r>
      </w:hyperlink>
    </w:p>
    <w:p w14:paraId="13DCD42B" w14:textId="664E9761" w:rsidR="00FB55E9" w:rsidRDefault="00FB55E9">
      <w:pPr>
        <w:pStyle w:val="TOC2"/>
        <w:rPr>
          <w:rFonts w:asciiTheme="minorHAnsi" w:eastAsiaTheme="minorEastAsia" w:hAnsiTheme="minorHAnsi" w:cstheme="minorBidi"/>
          <w:i w:val="0"/>
          <w:iCs w:val="0"/>
          <w14:ligatures w14:val="standardContextual"/>
        </w:rPr>
      </w:pPr>
      <w:hyperlink w:anchor="_Toc186458725" w:history="1">
        <w:r w:rsidRPr="00E00AF7">
          <w:rPr>
            <w:rStyle w:val="Hyperlink"/>
          </w:rPr>
          <w:t>WTP's Secret Sauce</w:t>
        </w:r>
      </w:hyperlink>
    </w:p>
    <w:p w14:paraId="19C43F5A" w14:textId="0B28A5CC" w:rsidR="00FB55E9" w:rsidRDefault="00FB55E9">
      <w:pPr>
        <w:pStyle w:val="TOC2"/>
        <w:rPr>
          <w:rFonts w:asciiTheme="minorHAnsi" w:eastAsiaTheme="minorEastAsia" w:hAnsiTheme="minorHAnsi" w:cstheme="minorBidi"/>
          <w:i w:val="0"/>
          <w:iCs w:val="0"/>
          <w14:ligatures w14:val="standardContextual"/>
        </w:rPr>
      </w:pPr>
      <w:hyperlink w:anchor="_Toc186458726" w:history="1">
        <w:r w:rsidRPr="00E00AF7">
          <w:rPr>
            <w:rStyle w:val="Hyperlink"/>
          </w:rPr>
          <w:t>Our Burning Question</w:t>
        </w:r>
      </w:hyperlink>
    </w:p>
    <w:p w14:paraId="18BF2F59" w14:textId="46D0DEC9" w:rsidR="00FB55E9" w:rsidRDefault="00FB55E9">
      <w:pPr>
        <w:pStyle w:val="TOC2"/>
        <w:rPr>
          <w:rFonts w:asciiTheme="minorHAnsi" w:eastAsiaTheme="minorEastAsia" w:hAnsiTheme="minorHAnsi" w:cstheme="minorBidi"/>
          <w:i w:val="0"/>
          <w:iCs w:val="0"/>
          <w14:ligatures w14:val="standardContextual"/>
        </w:rPr>
      </w:pPr>
      <w:hyperlink w:anchor="_Toc186458727" w:history="1">
        <w:r w:rsidRPr="00E00AF7">
          <w:rPr>
            <w:rStyle w:val="Hyperlink"/>
          </w:rPr>
          <w:t>Gaslighting</w:t>
        </w:r>
      </w:hyperlink>
    </w:p>
    <w:p w14:paraId="79882007" w14:textId="47D20E60"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28" w:history="1">
        <w:r w:rsidRPr="00E00AF7">
          <w:rPr>
            <w:rStyle w:val="Hyperlink"/>
            <w:noProof/>
          </w:rPr>
          <w:t>Overview</w:t>
        </w:r>
      </w:hyperlink>
    </w:p>
    <w:p w14:paraId="76419D4F" w14:textId="66A8A5A3" w:rsidR="00FB55E9" w:rsidRDefault="00FB55E9">
      <w:pPr>
        <w:pStyle w:val="TOC2"/>
        <w:rPr>
          <w:rFonts w:asciiTheme="minorHAnsi" w:eastAsiaTheme="minorEastAsia" w:hAnsiTheme="minorHAnsi" w:cstheme="minorBidi"/>
          <w:i w:val="0"/>
          <w:iCs w:val="0"/>
          <w14:ligatures w14:val="standardContextual"/>
        </w:rPr>
      </w:pPr>
      <w:hyperlink w:anchor="_Toc186458729" w:history="1">
        <w:r w:rsidRPr="00E00AF7">
          <w:rPr>
            <w:rStyle w:val="Hyperlink"/>
          </w:rPr>
          <w:t>Our Inspiration</w:t>
        </w:r>
      </w:hyperlink>
    </w:p>
    <w:p w14:paraId="4E3CC7C6" w14:textId="3A2162F2" w:rsidR="00FB55E9" w:rsidRDefault="00FB55E9">
      <w:pPr>
        <w:pStyle w:val="TOC2"/>
        <w:rPr>
          <w:rFonts w:asciiTheme="minorHAnsi" w:eastAsiaTheme="minorEastAsia" w:hAnsiTheme="minorHAnsi" w:cstheme="minorBidi"/>
          <w:i w:val="0"/>
          <w:iCs w:val="0"/>
          <w14:ligatures w14:val="standardContextual"/>
        </w:rPr>
      </w:pPr>
      <w:hyperlink w:anchor="_Toc186458730" w:history="1">
        <w:r w:rsidRPr="00E00AF7">
          <w:rPr>
            <w:rStyle w:val="Hyperlink"/>
          </w:rPr>
          <w:t>Biblical History</w:t>
        </w:r>
      </w:hyperlink>
    </w:p>
    <w:p w14:paraId="0CC8DC50" w14:textId="2B5B55C1" w:rsidR="00FB55E9" w:rsidRDefault="00FB55E9">
      <w:pPr>
        <w:pStyle w:val="TOC2"/>
        <w:rPr>
          <w:rFonts w:asciiTheme="minorHAnsi" w:eastAsiaTheme="minorEastAsia" w:hAnsiTheme="minorHAnsi" w:cstheme="minorBidi"/>
          <w:i w:val="0"/>
          <w:iCs w:val="0"/>
          <w14:ligatures w14:val="standardContextual"/>
        </w:rPr>
      </w:pPr>
      <w:hyperlink w:anchor="_Toc186458731" w:history="1">
        <w:r w:rsidRPr="00E00AF7">
          <w:rPr>
            <w:rStyle w:val="Hyperlink"/>
          </w:rPr>
          <w:t>Godly Civics</w:t>
        </w:r>
      </w:hyperlink>
    </w:p>
    <w:p w14:paraId="10B89353" w14:textId="105D6CF4" w:rsidR="00FB55E9" w:rsidRDefault="00FB55E9">
      <w:pPr>
        <w:pStyle w:val="TOC2"/>
        <w:rPr>
          <w:rFonts w:asciiTheme="minorHAnsi" w:eastAsiaTheme="minorEastAsia" w:hAnsiTheme="minorHAnsi" w:cstheme="minorBidi"/>
          <w:i w:val="0"/>
          <w:iCs w:val="0"/>
          <w14:ligatures w14:val="standardContextual"/>
        </w:rPr>
      </w:pPr>
      <w:hyperlink w:anchor="_Toc186458732" w:history="1">
        <w:r w:rsidRPr="00E00AF7">
          <w:rPr>
            <w:rStyle w:val="Hyperlink"/>
          </w:rPr>
          <w:t>The Three Books and Websites</w:t>
        </w:r>
      </w:hyperlink>
    </w:p>
    <w:p w14:paraId="13F89BB7" w14:textId="334443A4" w:rsidR="00FB55E9" w:rsidRDefault="00FB55E9">
      <w:pPr>
        <w:pStyle w:val="TOC2"/>
        <w:rPr>
          <w:rFonts w:asciiTheme="minorHAnsi" w:eastAsiaTheme="minorEastAsia" w:hAnsiTheme="minorHAnsi" w:cstheme="minorBidi"/>
          <w:i w:val="0"/>
          <w:iCs w:val="0"/>
          <w14:ligatures w14:val="standardContextual"/>
        </w:rPr>
      </w:pPr>
      <w:hyperlink w:anchor="_Toc186458733" w:history="1">
        <w:r w:rsidRPr="00E00AF7">
          <w:rPr>
            <w:rStyle w:val="Hyperlink"/>
          </w:rPr>
          <w:t>GodyCivics.com</w:t>
        </w:r>
      </w:hyperlink>
    </w:p>
    <w:p w14:paraId="437A76AD" w14:textId="24A34035" w:rsidR="00FB55E9" w:rsidRDefault="00FB55E9">
      <w:pPr>
        <w:pStyle w:val="TOC2"/>
        <w:rPr>
          <w:rFonts w:asciiTheme="minorHAnsi" w:eastAsiaTheme="minorEastAsia" w:hAnsiTheme="minorHAnsi" w:cstheme="minorBidi"/>
          <w:i w:val="0"/>
          <w:iCs w:val="0"/>
          <w14:ligatures w14:val="standardContextual"/>
        </w:rPr>
      </w:pPr>
      <w:hyperlink w:anchor="_Toc186458734" w:history="1">
        <w:r w:rsidRPr="00E00AF7">
          <w:rPr>
            <w:rStyle w:val="Hyperlink"/>
          </w:rPr>
          <w:t>LibertyCivics.com</w:t>
        </w:r>
      </w:hyperlink>
    </w:p>
    <w:p w14:paraId="4C27915B" w14:textId="0DCC5BD5" w:rsidR="00FB55E9" w:rsidRDefault="00FB55E9">
      <w:pPr>
        <w:pStyle w:val="TOC2"/>
        <w:rPr>
          <w:rFonts w:asciiTheme="minorHAnsi" w:eastAsiaTheme="minorEastAsia" w:hAnsiTheme="minorHAnsi" w:cstheme="minorBidi"/>
          <w:i w:val="0"/>
          <w:iCs w:val="0"/>
          <w14:ligatures w14:val="standardContextual"/>
        </w:rPr>
      </w:pPr>
      <w:hyperlink w:anchor="_Toc186458735" w:history="1">
        <w:r w:rsidRPr="00E00AF7">
          <w:rPr>
            <w:rStyle w:val="Hyperlink"/>
          </w:rPr>
          <w:t>WePEG1787.com</w:t>
        </w:r>
      </w:hyperlink>
    </w:p>
    <w:p w14:paraId="250026FA" w14:textId="32CD03FE" w:rsidR="00FB55E9" w:rsidRDefault="00FB55E9">
      <w:pPr>
        <w:pStyle w:val="TOC2"/>
        <w:rPr>
          <w:rFonts w:asciiTheme="minorHAnsi" w:eastAsiaTheme="minorEastAsia" w:hAnsiTheme="minorHAnsi" w:cstheme="minorBidi"/>
          <w:i w:val="0"/>
          <w:iCs w:val="0"/>
          <w14:ligatures w14:val="standardContextual"/>
        </w:rPr>
      </w:pPr>
      <w:hyperlink w:anchor="_Toc186458736" w:history="1">
        <w:r w:rsidRPr="00E00AF7">
          <w:rPr>
            <w:rStyle w:val="Hyperlink"/>
          </w:rPr>
          <w:t>Stop Glorifying Humans</w:t>
        </w:r>
      </w:hyperlink>
    </w:p>
    <w:p w14:paraId="11E41346" w14:textId="033EAC75"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37" w:history="1">
        <w:r w:rsidRPr="00E00AF7">
          <w:rPr>
            <w:rStyle w:val="Hyperlink"/>
            <w:noProof/>
          </w:rPr>
          <w:t>Our Abba Father's 1787 Creation</w:t>
        </w:r>
      </w:hyperlink>
    </w:p>
    <w:p w14:paraId="75C41EB9" w14:textId="16B96E84" w:rsidR="00FB55E9" w:rsidRDefault="00FB55E9">
      <w:pPr>
        <w:pStyle w:val="TOC2"/>
        <w:rPr>
          <w:rFonts w:asciiTheme="minorHAnsi" w:eastAsiaTheme="minorEastAsia" w:hAnsiTheme="minorHAnsi" w:cstheme="minorBidi"/>
          <w:i w:val="0"/>
          <w:iCs w:val="0"/>
          <w14:ligatures w14:val="standardContextual"/>
        </w:rPr>
      </w:pPr>
      <w:hyperlink w:anchor="_Toc186458738" w:history="1">
        <w:r w:rsidRPr="00E00AF7">
          <w:rPr>
            <w:rStyle w:val="Hyperlink"/>
          </w:rPr>
          <w:t>The Eight Tenets of Godly Civics</w:t>
        </w:r>
      </w:hyperlink>
    </w:p>
    <w:p w14:paraId="7FDB852E" w14:textId="1A971C81" w:rsidR="00FB55E9" w:rsidRDefault="00FB55E9">
      <w:pPr>
        <w:pStyle w:val="TOC2"/>
        <w:rPr>
          <w:rFonts w:asciiTheme="minorHAnsi" w:eastAsiaTheme="minorEastAsia" w:hAnsiTheme="minorHAnsi" w:cstheme="minorBidi"/>
          <w:i w:val="0"/>
          <w:iCs w:val="0"/>
          <w14:ligatures w14:val="standardContextual"/>
        </w:rPr>
      </w:pPr>
      <w:hyperlink w:anchor="_Toc186458739" w:history="1">
        <w:r w:rsidRPr="00E00AF7">
          <w:rPr>
            <w:rStyle w:val="Hyperlink"/>
          </w:rPr>
          <w:t>Social Liberty and the Nahas</w:t>
        </w:r>
      </w:hyperlink>
    </w:p>
    <w:p w14:paraId="23913E28" w14:textId="0B0161FF" w:rsidR="00FB55E9" w:rsidRDefault="00FB55E9">
      <w:pPr>
        <w:pStyle w:val="TOC2"/>
        <w:rPr>
          <w:rFonts w:asciiTheme="minorHAnsi" w:eastAsiaTheme="minorEastAsia" w:hAnsiTheme="minorHAnsi" w:cstheme="minorBidi"/>
          <w:i w:val="0"/>
          <w:iCs w:val="0"/>
          <w14:ligatures w14:val="standardContextual"/>
        </w:rPr>
      </w:pPr>
      <w:hyperlink w:anchor="_Toc186458740" w:history="1">
        <w:r w:rsidRPr="00E00AF7">
          <w:rPr>
            <w:rStyle w:val="Hyperlink"/>
          </w:rPr>
          <w:t>Our Abba Father's 1787 Creation</w:t>
        </w:r>
      </w:hyperlink>
    </w:p>
    <w:p w14:paraId="160A5588" w14:textId="1465A50B" w:rsidR="00FB55E9" w:rsidRDefault="00FB55E9">
      <w:pPr>
        <w:pStyle w:val="TOC2"/>
        <w:rPr>
          <w:rFonts w:asciiTheme="minorHAnsi" w:eastAsiaTheme="minorEastAsia" w:hAnsiTheme="minorHAnsi" w:cstheme="minorBidi"/>
          <w:i w:val="0"/>
          <w:iCs w:val="0"/>
          <w14:ligatures w14:val="standardContextual"/>
        </w:rPr>
      </w:pPr>
      <w:hyperlink w:anchor="_Toc186458741" w:history="1">
        <w:r w:rsidRPr="00E00AF7">
          <w:rPr>
            <w:rStyle w:val="Hyperlink"/>
          </w:rPr>
          <w:t>Two Liberties - Two Strategies</w:t>
        </w:r>
      </w:hyperlink>
    </w:p>
    <w:p w14:paraId="25800372" w14:textId="3D63D083" w:rsidR="00FB55E9" w:rsidRDefault="00FB55E9">
      <w:pPr>
        <w:pStyle w:val="TOC2"/>
        <w:rPr>
          <w:rFonts w:asciiTheme="minorHAnsi" w:eastAsiaTheme="minorEastAsia" w:hAnsiTheme="minorHAnsi" w:cstheme="minorBidi"/>
          <w:i w:val="0"/>
          <w:iCs w:val="0"/>
          <w14:ligatures w14:val="standardContextual"/>
        </w:rPr>
      </w:pPr>
      <w:hyperlink w:anchor="_Toc186458742" w:history="1">
        <w:r w:rsidRPr="00E00AF7">
          <w:rPr>
            <w:rStyle w:val="Hyperlink"/>
          </w:rPr>
          <w:t>A God vs. no God Divide</w:t>
        </w:r>
      </w:hyperlink>
    </w:p>
    <w:p w14:paraId="3B10F95E" w14:textId="5D032228" w:rsidR="00FB55E9" w:rsidRDefault="00FB55E9">
      <w:pPr>
        <w:pStyle w:val="TOC2"/>
        <w:rPr>
          <w:rFonts w:asciiTheme="minorHAnsi" w:eastAsiaTheme="minorEastAsia" w:hAnsiTheme="minorHAnsi" w:cstheme="minorBidi"/>
          <w:i w:val="0"/>
          <w:iCs w:val="0"/>
          <w14:ligatures w14:val="standardContextual"/>
        </w:rPr>
      </w:pPr>
      <w:hyperlink w:anchor="_Toc186458743" w:history="1">
        <w:r w:rsidRPr="00E00AF7">
          <w:rPr>
            <w:rStyle w:val="Hyperlink"/>
          </w:rPr>
          <w:t>Our Godly Civics Strategy</w:t>
        </w:r>
      </w:hyperlink>
    </w:p>
    <w:p w14:paraId="153B5388" w14:textId="7439C52B" w:rsidR="00FB55E9" w:rsidRDefault="00FB55E9">
      <w:pPr>
        <w:pStyle w:val="TOC2"/>
        <w:rPr>
          <w:rFonts w:asciiTheme="minorHAnsi" w:eastAsiaTheme="minorEastAsia" w:hAnsiTheme="minorHAnsi" w:cstheme="minorBidi"/>
          <w:i w:val="0"/>
          <w:iCs w:val="0"/>
          <w14:ligatures w14:val="standardContextual"/>
        </w:rPr>
      </w:pPr>
      <w:hyperlink w:anchor="_Toc186458744" w:history="1">
        <w:r w:rsidRPr="00E00AF7">
          <w:rPr>
            <w:rStyle w:val="Hyperlink"/>
          </w:rPr>
          <w:t>Inside Our Ecclesiae</w:t>
        </w:r>
      </w:hyperlink>
    </w:p>
    <w:p w14:paraId="20004DB8" w14:textId="37F17D43" w:rsidR="00FB55E9" w:rsidRDefault="00FB55E9">
      <w:pPr>
        <w:pStyle w:val="TOC2"/>
        <w:rPr>
          <w:rFonts w:asciiTheme="minorHAnsi" w:eastAsiaTheme="minorEastAsia" w:hAnsiTheme="minorHAnsi" w:cstheme="minorBidi"/>
          <w:i w:val="0"/>
          <w:iCs w:val="0"/>
          <w14:ligatures w14:val="standardContextual"/>
        </w:rPr>
      </w:pPr>
      <w:hyperlink w:anchor="_Toc186458745" w:history="1">
        <w:r w:rsidRPr="00E00AF7">
          <w:rPr>
            <w:rStyle w:val="Hyperlink"/>
          </w:rPr>
          <w:t>Liberating our Ecclesiae</w:t>
        </w:r>
      </w:hyperlink>
    </w:p>
    <w:p w14:paraId="46B23FFE" w14:textId="51ECC633" w:rsidR="00FB55E9" w:rsidRDefault="00FB55E9">
      <w:pPr>
        <w:pStyle w:val="TOC2"/>
        <w:rPr>
          <w:rFonts w:asciiTheme="minorHAnsi" w:eastAsiaTheme="minorEastAsia" w:hAnsiTheme="minorHAnsi" w:cstheme="minorBidi"/>
          <w:i w:val="0"/>
          <w:iCs w:val="0"/>
          <w14:ligatures w14:val="standardContextual"/>
        </w:rPr>
      </w:pPr>
      <w:hyperlink w:anchor="_Toc186458746" w:history="1">
        <w:r w:rsidRPr="00E00AF7">
          <w:rPr>
            <w:rStyle w:val="Hyperlink"/>
          </w:rPr>
          <w:t>Uniting the Body of Christ</w:t>
        </w:r>
      </w:hyperlink>
    </w:p>
    <w:p w14:paraId="3F4DDD4C" w14:textId="5969EBE5" w:rsidR="00FB55E9" w:rsidRDefault="00FB55E9">
      <w:pPr>
        <w:pStyle w:val="TOC2"/>
        <w:rPr>
          <w:rFonts w:asciiTheme="minorHAnsi" w:eastAsiaTheme="minorEastAsia" w:hAnsiTheme="minorHAnsi" w:cstheme="minorBidi"/>
          <w:i w:val="0"/>
          <w:iCs w:val="0"/>
          <w14:ligatures w14:val="standardContextual"/>
        </w:rPr>
      </w:pPr>
      <w:hyperlink w:anchor="_Toc186458747" w:history="1">
        <w:r w:rsidRPr="00E00AF7">
          <w:rPr>
            <w:rStyle w:val="Hyperlink"/>
          </w:rPr>
          <w:t>Social Issues</w:t>
        </w:r>
      </w:hyperlink>
    </w:p>
    <w:p w14:paraId="292F8746" w14:textId="37E4BEF3" w:rsidR="00FB55E9" w:rsidRDefault="00FB55E9">
      <w:pPr>
        <w:pStyle w:val="TOC2"/>
        <w:rPr>
          <w:rFonts w:asciiTheme="minorHAnsi" w:eastAsiaTheme="minorEastAsia" w:hAnsiTheme="minorHAnsi" w:cstheme="minorBidi"/>
          <w:i w:val="0"/>
          <w:iCs w:val="0"/>
          <w14:ligatures w14:val="standardContextual"/>
        </w:rPr>
      </w:pPr>
      <w:hyperlink w:anchor="_Toc186458748" w:history="1">
        <w:r w:rsidRPr="00E00AF7">
          <w:rPr>
            <w:rStyle w:val="Hyperlink"/>
          </w:rPr>
          <w:t>P14 set 4: Woman's Healthcare __</w:t>
        </w:r>
      </w:hyperlink>
    </w:p>
    <w:p w14:paraId="1F655A07" w14:textId="4EEBA9B8"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49" w:history="1">
        <w:r w:rsidRPr="00E00AF7">
          <w:rPr>
            <w:rStyle w:val="Hyperlink"/>
            <w:noProof/>
          </w:rPr>
          <w:t>Bringing ALL Believers to Godly Civics</w:t>
        </w:r>
      </w:hyperlink>
    </w:p>
    <w:p w14:paraId="0E3B90F8" w14:textId="03EA09E5" w:rsidR="00FB55E9" w:rsidRDefault="00FB55E9">
      <w:pPr>
        <w:pStyle w:val="TOC2"/>
        <w:rPr>
          <w:rFonts w:asciiTheme="minorHAnsi" w:eastAsiaTheme="minorEastAsia" w:hAnsiTheme="minorHAnsi" w:cstheme="minorBidi"/>
          <w:i w:val="0"/>
          <w:iCs w:val="0"/>
          <w14:ligatures w14:val="standardContextual"/>
        </w:rPr>
      </w:pPr>
      <w:hyperlink w:anchor="_Toc186458750" w:history="1">
        <w:r w:rsidRPr="00E00AF7">
          <w:rPr>
            <w:rStyle w:val="Hyperlink"/>
          </w:rPr>
          <w:t>Our Calling</w:t>
        </w:r>
      </w:hyperlink>
    </w:p>
    <w:p w14:paraId="1E352614" w14:textId="0897D287" w:rsidR="00FB55E9" w:rsidRDefault="00FB55E9">
      <w:pPr>
        <w:pStyle w:val="TOC2"/>
        <w:rPr>
          <w:rFonts w:asciiTheme="minorHAnsi" w:eastAsiaTheme="minorEastAsia" w:hAnsiTheme="minorHAnsi" w:cstheme="minorBidi"/>
          <w:i w:val="0"/>
          <w:iCs w:val="0"/>
          <w14:ligatures w14:val="standardContextual"/>
        </w:rPr>
      </w:pPr>
      <w:hyperlink w:anchor="_Toc186458751" w:history="1">
        <w:r w:rsidRPr="00E00AF7">
          <w:rPr>
            <w:rStyle w:val="Hyperlink"/>
          </w:rPr>
          <w:t>Work and Social Liberty</w:t>
        </w:r>
      </w:hyperlink>
    </w:p>
    <w:p w14:paraId="780298A4" w14:textId="5F359AA1" w:rsidR="00FB55E9" w:rsidRDefault="00FB55E9">
      <w:pPr>
        <w:pStyle w:val="TOC2"/>
        <w:rPr>
          <w:rFonts w:asciiTheme="minorHAnsi" w:eastAsiaTheme="minorEastAsia" w:hAnsiTheme="minorHAnsi" w:cstheme="minorBidi"/>
          <w:i w:val="0"/>
          <w:iCs w:val="0"/>
          <w14:ligatures w14:val="standardContextual"/>
        </w:rPr>
      </w:pPr>
      <w:hyperlink w:anchor="_Toc186458752" w:history="1">
        <w:r w:rsidRPr="00E00AF7">
          <w:rPr>
            <w:rStyle w:val="Hyperlink"/>
          </w:rPr>
          <w:t>Our Hypothesis</w:t>
        </w:r>
      </w:hyperlink>
    </w:p>
    <w:p w14:paraId="16A6C171" w14:textId="31E45C3A" w:rsidR="00FB55E9" w:rsidRDefault="00FB55E9">
      <w:pPr>
        <w:pStyle w:val="TOC2"/>
        <w:rPr>
          <w:rFonts w:asciiTheme="minorHAnsi" w:eastAsiaTheme="minorEastAsia" w:hAnsiTheme="minorHAnsi" w:cstheme="minorBidi"/>
          <w:i w:val="0"/>
          <w:iCs w:val="0"/>
          <w14:ligatures w14:val="standardContextual"/>
        </w:rPr>
      </w:pPr>
      <w:hyperlink w:anchor="_Toc186458753" w:history="1">
        <w:r w:rsidRPr="00E00AF7">
          <w:rPr>
            <w:rStyle w:val="Hyperlink"/>
          </w:rPr>
          <w:t>Winning</w:t>
        </w:r>
      </w:hyperlink>
    </w:p>
    <w:p w14:paraId="1657DB41" w14:textId="0B8947E6" w:rsidR="00FB55E9" w:rsidRDefault="00FB55E9">
      <w:pPr>
        <w:pStyle w:val="TOC2"/>
        <w:rPr>
          <w:rFonts w:asciiTheme="minorHAnsi" w:eastAsiaTheme="minorEastAsia" w:hAnsiTheme="minorHAnsi" w:cstheme="minorBidi"/>
          <w:i w:val="0"/>
          <w:iCs w:val="0"/>
          <w14:ligatures w14:val="standardContextual"/>
        </w:rPr>
      </w:pPr>
      <w:hyperlink w:anchor="_Toc186458754" w:history="1">
        <w:r w:rsidRPr="00E00AF7">
          <w:rPr>
            <w:rStyle w:val="Hyperlink"/>
          </w:rPr>
          <w:t>The Post-Modern Era</w:t>
        </w:r>
      </w:hyperlink>
    </w:p>
    <w:p w14:paraId="4382FFDD" w14:textId="5E5030DC" w:rsidR="00FB55E9" w:rsidRDefault="00FB55E9">
      <w:pPr>
        <w:pStyle w:val="TOC2"/>
        <w:rPr>
          <w:rFonts w:asciiTheme="minorHAnsi" w:eastAsiaTheme="minorEastAsia" w:hAnsiTheme="minorHAnsi" w:cstheme="minorBidi"/>
          <w:i w:val="0"/>
          <w:iCs w:val="0"/>
          <w14:ligatures w14:val="standardContextual"/>
        </w:rPr>
      </w:pPr>
      <w:hyperlink w:anchor="_Toc186458755" w:history="1">
        <w:r w:rsidRPr="00E00AF7">
          <w:rPr>
            <w:rStyle w:val="Hyperlink"/>
          </w:rPr>
          <w:t>Completing His 1787 Creation</w:t>
        </w:r>
      </w:hyperlink>
    </w:p>
    <w:p w14:paraId="139EA46B" w14:textId="59CA3589" w:rsidR="00FB55E9" w:rsidRDefault="00FB55E9">
      <w:pPr>
        <w:pStyle w:val="TOC2"/>
        <w:rPr>
          <w:rFonts w:asciiTheme="minorHAnsi" w:eastAsiaTheme="minorEastAsia" w:hAnsiTheme="minorHAnsi" w:cstheme="minorBidi"/>
          <w:i w:val="0"/>
          <w:iCs w:val="0"/>
          <w14:ligatures w14:val="standardContextual"/>
        </w:rPr>
      </w:pPr>
      <w:hyperlink w:anchor="_Toc186458756" w:history="1">
        <w:r w:rsidRPr="00E00AF7">
          <w:rPr>
            <w:rStyle w:val="Hyperlink"/>
          </w:rPr>
          <w:t>Today's Civil War</w:t>
        </w:r>
      </w:hyperlink>
    </w:p>
    <w:p w14:paraId="48165C43" w14:textId="3EE26898" w:rsidR="00FB55E9" w:rsidRDefault="00FB55E9">
      <w:pPr>
        <w:pStyle w:val="TOC2"/>
        <w:rPr>
          <w:rFonts w:asciiTheme="minorHAnsi" w:eastAsiaTheme="minorEastAsia" w:hAnsiTheme="minorHAnsi" w:cstheme="minorBidi"/>
          <w:i w:val="0"/>
          <w:iCs w:val="0"/>
          <w14:ligatures w14:val="standardContextual"/>
        </w:rPr>
      </w:pPr>
      <w:hyperlink w:anchor="_Toc186458757" w:history="1">
        <w:r w:rsidRPr="00E00AF7">
          <w:rPr>
            <w:rStyle w:val="Hyperlink"/>
          </w:rPr>
          <w:t>God and WTP's DOI</w:t>
        </w:r>
      </w:hyperlink>
    </w:p>
    <w:p w14:paraId="1CDE4372" w14:textId="5EB75E87" w:rsidR="00FB55E9" w:rsidRDefault="00FB55E9">
      <w:pPr>
        <w:pStyle w:val="TOC2"/>
        <w:rPr>
          <w:rFonts w:asciiTheme="minorHAnsi" w:eastAsiaTheme="minorEastAsia" w:hAnsiTheme="minorHAnsi" w:cstheme="minorBidi"/>
          <w:i w:val="0"/>
          <w:iCs w:val="0"/>
          <w14:ligatures w14:val="standardContextual"/>
        </w:rPr>
      </w:pPr>
      <w:hyperlink w:anchor="_Toc186458758" w:history="1">
        <w:r w:rsidRPr="00E00AF7">
          <w:rPr>
            <w:rStyle w:val="Hyperlink"/>
          </w:rPr>
          <w:t>Progressivism</w:t>
        </w:r>
      </w:hyperlink>
    </w:p>
    <w:p w14:paraId="15CE1C5F" w14:textId="3F5EA3B7" w:rsidR="00FB55E9" w:rsidRDefault="00FB55E9">
      <w:pPr>
        <w:pStyle w:val="TOC2"/>
        <w:rPr>
          <w:rFonts w:asciiTheme="minorHAnsi" w:eastAsiaTheme="minorEastAsia" w:hAnsiTheme="minorHAnsi" w:cstheme="minorBidi"/>
          <w:i w:val="0"/>
          <w:iCs w:val="0"/>
          <w14:ligatures w14:val="standardContextual"/>
        </w:rPr>
      </w:pPr>
      <w:hyperlink w:anchor="_Toc186458759" w:history="1">
        <w:r w:rsidRPr="00E00AF7">
          <w:rPr>
            <w:rStyle w:val="Hyperlink"/>
          </w:rPr>
          <w:t>Political Factions Rights</w:t>
        </w:r>
      </w:hyperlink>
    </w:p>
    <w:p w14:paraId="1F232595" w14:textId="2D763EF9" w:rsidR="00FB55E9" w:rsidRDefault="00FB55E9">
      <w:pPr>
        <w:pStyle w:val="TOC2"/>
        <w:rPr>
          <w:rFonts w:asciiTheme="minorHAnsi" w:eastAsiaTheme="minorEastAsia" w:hAnsiTheme="minorHAnsi" w:cstheme="minorBidi"/>
          <w:i w:val="0"/>
          <w:iCs w:val="0"/>
          <w14:ligatures w14:val="standardContextual"/>
        </w:rPr>
      </w:pPr>
      <w:hyperlink w:anchor="_Toc186458760" w:history="1">
        <w:r w:rsidRPr="00E00AF7">
          <w:rPr>
            <w:rStyle w:val="Hyperlink"/>
          </w:rPr>
          <w:t>Our Representatives</w:t>
        </w:r>
      </w:hyperlink>
    </w:p>
    <w:p w14:paraId="22657A08" w14:textId="2E3884A3" w:rsidR="00FB55E9" w:rsidRDefault="00FB55E9">
      <w:pPr>
        <w:pStyle w:val="TOC2"/>
        <w:rPr>
          <w:rFonts w:asciiTheme="minorHAnsi" w:eastAsiaTheme="minorEastAsia" w:hAnsiTheme="minorHAnsi" w:cstheme="minorBidi"/>
          <w:i w:val="0"/>
          <w:iCs w:val="0"/>
          <w14:ligatures w14:val="standardContextual"/>
        </w:rPr>
      </w:pPr>
      <w:hyperlink w:anchor="_Toc186458761" w:history="1">
        <w:r w:rsidRPr="00E00AF7">
          <w:rPr>
            <w:rStyle w:val="Hyperlink"/>
          </w:rPr>
          <w:t>WePEG1787</w:t>
        </w:r>
      </w:hyperlink>
    </w:p>
    <w:p w14:paraId="2A074186" w14:textId="7CCF9E18" w:rsidR="00FB55E9" w:rsidRDefault="00FB55E9">
      <w:pPr>
        <w:pStyle w:val="TOC2"/>
        <w:rPr>
          <w:rFonts w:asciiTheme="minorHAnsi" w:eastAsiaTheme="minorEastAsia" w:hAnsiTheme="minorHAnsi" w:cstheme="minorBidi"/>
          <w:i w:val="0"/>
          <w:iCs w:val="0"/>
          <w14:ligatures w14:val="standardContextual"/>
        </w:rPr>
      </w:pPr>
      <w:hyperlink w:anchor="_Toc186458762" w:history="1">
        <w:r w:rsidRPr="00E00AF7">
          <w:rPr>
            <w:rStyle w:val="Hyperlink"/>
          </w:rPr>
          <w:t>Red Faction Future</w:t>
        </w:r>
      </w:hyperlink>
    </w:p>
    <w:p w14:paraId="7369897E" w14:textId="107049E6"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63" w:history="1">
        <w:r w:rsidRPr="00E00AF7">
          <w:rPr>
            <w:rStyle w:val="Hyperlink"/>
            <w:noProof/>
          </w:rPr>
          <w:t>Call To Arms</w:t>
        </w:r>
      </w:hyperlink>
    </w:p>
    <w:p w14:paraId="32CCA27B" w14:textId="43167842" w:rsidR="00FB55E9" w:rsidRDefault="00FB55E9">
      <w:pPr>
        <w:pStyle w:val="TOC2"/>
        <w:rPr>
          <w:rFonts w:asciiTheme="minorHAnsi" w:eastAsiaTheme="minorEastAsia" w:hAnsiTheme="minorHAnsi" w:cstheme="minorBidi"/>
          <w:i w:val="0"/>
          <w:iCs w:val="0"/>
          <w14:ligatures w14:val="standardContextual"/>
        </w:rPr>
      </w:pPr>
      <w:hyperlink w:anchor="_Toc186458764" w:history="1">
        <w:r w:rsidRPr="00E00AF7">
          <w:rPr>
            <w:rStyle w:val="Hyperlink"/>
          </w:rPr>
          <w:t>Pastor Dietrich Bonhoeffer</w:t>
        </w:r>
      </w:hyperlink>
    </w:p>
    <w:p w14:paraId="6F821E53" w14:textId="1AA2882A" w:rsidR="00FB55E9" w:rsidRDefault="00FB55E9">
      <w:pPr>
        <w:pStyle w:val="TOC2"/>
        <w:rPr>
          <w:rFonts w:asciiTheme="minorHAnsi" w:eastAsiaTheme="minorEastAsia" w:hAnsiTheme="minorHAnsi" w:cstheme="minorBidi"/>
          <w:i w:val="0"/>
          <w:iCs w:val="0"/>
          <w14:ligatures w14:val="standardContextual"/>
        </w:rPr>
      </w:pPr>
      <w:hyperlink w:anchor="_Toc186458765" w:history="1">
        <w:r w:rsidRPr="00E00AF7">
          <w:rPr>
            <w:rStyle w:val="Hyperlink"/>
          </w:rPr>
          <w:t>Learning In Private</w:t>
        </w:r>
      </w:hyperlink>
    </w:p>
    <w:p w14:paraId="6DD24797" w14:textId="25D308EC" w:rsidR="00FB55E9" w:rsidRDefault="00FB55E9">
      <w:pPr>
        <w:pStyle w:val="TOC2"/>
        <w:rPr>
          <w:rFonts w:asciiTheme="minorHAnsi" w:eastAsiaTheme="minorEastAsia" w:hAnsiTheme="minorHAnsi" w:cstheme="minorBidi"/>
          <w:i w:val="0"/>
          <w:iCs w:val="0"/>
          <w14:ligatures w14:val="standardContextual"/>
        </w:rPr>
      </w:pPr>
      <w:hyperlink w:anchor="_Toc186458766" w:history="1">
        <w:r w:rsidRPr="00E00AF7">
          <w:rPr>
            <w:rStyle w:val="Hyperlink"/>
          </w:rPr>
          <w:t>The Spirit-Human Connection</w:t>
        </w:r>
      </w:hyperlink>
    </w:p>
    <w:p w14:paraId="37116C5C" w14:textId="1AB50439" w:rsidR="00FB55E9" w:rsidRDefault="00FB55E9">
      <w:pPr>
        <w:pStyle w:val="TOC2"/>
        <w:rPr>
          <w:rFonts w:asciiTheme="minorHAnsi" w:eastAsiaTheme="minorEastAsia" w:hAnsiTheme="minorHAnsi" w:cstheme="minorBidi"/>
          <w:i w:val="0"/>
          <w:iCs w:val="0"/>
          <w14:ligatures w14:val="standardContextual"/>
        </w:rPr>
      </w:pPr>
      <w:hyperlink w:anchor="_Toc186458767" w:history="1">
        <w:r w:rsidRPr="00E00AF7">
          <w:rPr>
            <w:rStyle w:val="Hyperlink"/>
          </w:rPr>
          <w:t>The Nahas' Wrath</w:t>
        </w:r>
      </w:hyperlink>
    </w:p>
    <w:p w14:paraId="3276CCAE" w14:textId="356BF4B3" w:rsidR="00FB55E9" w:rsidRDefault="00FB55E9">
      <w:pPr>
        <w:pStyle w:val="TOC2"/>
        <w:rPr>
          <w:rFonts w:asciiTheme="minorHAnsi" w:eastAsiaTheme="minorEastAsia" w:hAnsiTheme="minorHAnsi" w:cstheme="minorBidi"/>
          <w:i w:val="0"/>
          <w:iCs w:val="0"/>
          <w14:ligatures w14:val="standardContextual"/>
        </w:rPr>
      </w:pPr>
      <w:hyperlink w:anchor="_Toc186458768" w:history="1">
        <w:r w:rsidRPr="00E00AF7">
          <w:rPr>
            <w:rStyle w:val="Hyperlink"/>
          </w:rPr>
          <w:t>The Mark of the Beast</w:t>
        </w:r>
      </w:hyperlink>
    </w:p>
    <w:p w14:paraId="1296FF16" w14:textId="09AAACFE" w:rsidR="00FB55E9" w:rsidRDefault="00FB55E9">
      <w:pPr>
        <w:pStyle w:val="TOC2"/>
        <w:rPr>
          <w:rFonts w:asciiTheme="minorHAnsi" w:eastAsiaTheme="minorEastAsia" w:hAnsiTheme="minorHAnsi" w:cstheme="minorBidi"/>
          <w:i w:val="0"/>
          <w:iCs w:val="0"/>
          <w14:ligatures w14:val="standardContextual"/>
        </w:rPr>
      </w:pPr>
      <w:hyperlink w:anchor="_Toc186458769" w:history="1">
        <w:r w:rsidRPr="00E00AF7">
          <w:rPr>
            <w:rStyle w:val="Hyperlink"/>
          </w:rPr>
          <w:t>Our Abba Father's Wisdom</w:t>
        </w:r>
      </w:hyperlink>
    </w:p>
    <w:p w14:paraId="45C4BA98" w14:textId="7227934E" w:rsidR="00FB55E9" w:rsidRDefault="00FB55E9">
      <w:pPr>
        <w:pStyle w:val="TOC2"/>
        <w:rPr>
          <w:rFonts w:asciiTheme="minorHAnsi" w:eastAsiaTheme="minorEastAsia" w:hAnsiTheme="minorHAnsi" w:cstheme="minorBidi"/>
          <w:i w:val="0"/>
          <w:iCs w:val="0"/>
          <w14:ligatures w14:val="standardContextual"/>
        </w:rPr>
      </w:pPr>
      <w:hyperlink w:anchor="_Toc186458770" w:history="1">
        <w:r w:rsidRPr="00E00AF7">
          <w:rPr>
            <w:rStyle w:val="Hyperlink"/>
          </w:rPr>
          <w:t>From The Roman Empire to One Nation Under God</w:t>
        </w:r>
      </w:hyperlink>
    </w:p>
    <w:p w14:paraId="27373DA0" w14:textId="234B9573" w:rsidR="00FB55E9" w:rsidRDefault="00FB55E9">
      <w:pPr>
        <w:pStyle w:val="TOC2"/>
        <w:rPr>
          <w:rFonts w:asciiTheme="minorHAnsi" w:eastAsiaTheme="minorEastAsia" w:hAnsiTheme="minorHAnsi" w:cstheme="minorBidi"/>
          <w:i w:val="0"/>
          <w:iCs w:val="0"/>
          <w14:ligatures w14:val="standardContextual"/>
        </w:rPr>
      </w:pPr>
      <w:hyperlink w:anchor="_Toc186458771" w:history="1">
        <w:r w:rsidRPr="00E00AF7">
          <w:rPr>
            <w:rStyle w:val="Hyperlink"/>
          </w:rPr>
          <w:t>The Berlin Wall</w:t>
        </w:r>
      </w:hyperlink>
    </w:p>
    <w:p w14:paraId="0D43E5E4" w14:textId="1894F393" w:rsidR="00FB55E9" w:rsidRDefault="00FB55E9">
      <w:pPr>
        <w:pStyle w:val="TOC2"/>
        <w:rPr>
          <w:rFonts w:asciiTheme="minorHAnsi" w:eastAsiaTheme="minorEastAsia" w:hAnsiTheme="minorHAnsi" w:cstheme="minorBidi"/>
          <w:i w:val="0"/>
          <w:iCs w:val="0"/>
          <w14:ligatures w14:val="standardContextual"/>
        </w:rPr>
      </w:pPr>
      <w:hyperlink w:anchor="_Toc186458772" w:history="1">
        <w:r w:rsidRPr="00E00AF7">
          <w:rPr>
            <w:rStyle w:val="Hyperlink"/>
          </w:rPr>
          <w:t>Our WMD for Blue States</w:t>
        </w:r>
      </w:hyperlink>
    </w:p>
    <w:p w14:paraId="00D7093D" w14:textId="33AA3968" w:rsidR="00FB55E9" w:rsidRDefault="00FB55E9">
      <w:pPr>
        <w:pStyle w:val="TOC2"/>
        <w:rPr>
          <w:rFonts w:asciiTheme="minorHAnsi" w:eastAsiaTheme="minorEastAsia" w:hAnsiTheme="minorHAnsi" w:cstheme="minorBidi"/>
          <w:i w:val="0"/>
          <w:iCs w:val="0"/>
          <w14:ligatures w14:val="standardContextual"/>
        </w:rPr>
      </w:pPr>
      <w:hyperlink w:anchor="_Toc186458773" w:history="1">
        <w:r w:rsidRPr="00E00AF7">
          <w:rPr>
            <w:rStyle w:val="Hyperlink"/>
          </w:rPr>
          <w:t>Unity Behind P45/47</w:t>
        </w:r>
      </w:hyperlink>
    </w:p>
    <w:p w14:paraId="548A1F7B" w14:textId="6E6A138E" w:rsidR="00FB55E9" w:rsidRDefault="00FB55E9">
      <w:pPr>
        <w:pStyle w:val="TOC2"/>
        <w:rPr>
          <w:rFonts w:asciiTheme="minorHAnsi" w:eastAsiaTheme="minorEastAsia" w:hAnsiTheme="minorHAnsi" w:cstheme="minorBidi"/>
          <w:i w:val="0"/>
          <w:iCs w:val="0"/>
          <w14:ligatures w14:val="standardContextual"/>
        </w:rPr>
      </w:pPr>
      <w:hyperlink w:anchor="_Toc186458774" w:history="1">
        <w:r w:rsidRPr="00E00AF7">
          <w:rPr>
            <w:rStyle w:val="Hyperlink"/>
          </w:rPr>
          <w:t>WTP Cannot Win in the Political Faction Theatre of War</w:t>
        </w:r>
      </w:hyperlink>
    </w:p>
    <w:p w14:paraId="51E6A5F9" w14:textId="39ACE1D3" w:rsidR="00FB55E9" w:rsidRDefault="00FB55E9">
      <w:pPr>
        <w:pStyle w:val="TOC2"/>
        <w:rPr>
          <w:rFonts w:asciiTheme="minorHAnsi" w:eastAsiaTheme="minorEastAsia" w:hAnsiTheme="minorHAnsi" w:cstheme="minorBidi"/>
          <w:i w:val="0"/>
          <w:iCs w:val="0"/>
          <w14:ligatures w14:val="standardContextual"/>
        </w:rPr>
      </w:pPr>
      <w:hyperlink w:anchor="_Toc186458775" w:history="1">
        <w:r w:rsidRPr="00E00AF7">
          <w:rPr>
            <w:rStyle w:val="Hyperlink"/>
          </w:rPr>
          <w:t>Person-to-Person Word of Mouth</w:t>
        </w:r>
      </w:hyperlink>
    </w:p>
    <w:p w14:paraId="187A232B" w14:textId="5A421EDD"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76" w:history="1">
        <w:r w:rsidRPr="00E00AF7">
          <w:rPr>
            <w:rStyle w:val="Hyperlink"/>
            <w:noProof/>
          </w:rPr>
          <w:t>The Black Robe Regiment</w:t>
        </w:r>
      </w:hyperlink>
    </w:p>
    <w:p w14:paraId="20A3D6B4" w14:textId="5EEBF48D" w:rsidR="00FB55E9" w:rsidRDefault="00FB55E9">
      <w:pPr>
        <w:pStyle w:val="TOC2"/>
        <w:rPr>
          <w:rFonts w:asciiTheme="minorHAnsi" w:eastAsiaTheme="minorEastAsia" w:hAnsiTheme="minorHAnsi" w:cstheme="minorBidi"/>
          <w:i w:val="0"/>
          <w:iCs w:val="0"/>
          <w14:ligatures w14:val="standardContextual"/>
        </w:rPr>
      </w:pPr>
      <w:hyperlink w:anchor="_Toc186458777" w:history="1">
        <w:r w:rsidRPr="00E00AF7">
          <w:rPr>
            <w:rStyle w:val="Hyperlink"/>
          </w:rPr>
          <w:t>The Black Robe Leaders</w:t>
        </w:r>
      </w:hyperlink>
    </w:p>
    <w:p w14:paraId="48708611" w14:textId="4C544957" w:rsidR="00FB55E9" w:rsidRDefault="00FB55E9">
      <w:pPr>
        <w:pStyle w:val="TOC2"/>
        <w:rPr>
          <w:rFonts w:asciiTheme="minorHAnsi" w:eastAsiaTheme="minorEastAsia" w:hAnsiTheme="minorHAnsi" w:cstheme="minorBidi"/>
          <w:i w:val="0"/>
          <w:iCs w:val="0"/>
          <w14:ligatures w14:val="standardContextual"/>
        </w:rPr>
      </w:pPr>
      <w:hyperlink w:anchor="_Toc186458778" w:history="1">
        <w:r w:rsidRPr="00E00AF7">
          <w:rPr>
            <w:rStyle w:val="Hyperlink"/>
          </w:rPr>
          <w:t>Rev. John Peter Muhlenberg</w:t>
        </w:r>
      </w:hyperlink>
    </w:p>
    <w:p w14:paraId="1FD40961" w14:textId="6B40E3F6" w:rsidR="00FB55E9" w:rsidRDefault="00FB55E9">
      <w:pPr>
        <w:pStyle w:val="TOC2"/>
        <w:rPr>
          <w:rFonts w:asciiTheme="minorHAnsi" w:eastAsiaTheme="minorEastAsia" w:hAnsiTheme="minorHAnsi" w:cstheme="minorBidi"/>
          <w:i w:val="0"/>
          <w:iCs w:val="0"/>
          <w14:ligatures w14:val="standardContextual"/>
        </w:rPr>
      </w:pPr>
      <w:hyperlink w:anchor="_Toc186458779" w:history="1">
        <w:r w:rsidRPr="00E00AF7">
          <w:rPr>
            <w:rStyle w:val="Hyperlink"/>
          </w:rPr>
          <w:t>Patrick Henry</w:t>
        </w:r>
      </w:hyperlink>
    </w:p>
    <w:p w14:paraId="2478817E" w14:textId="5C274757" w:rsidR="00FB55E9" w:rsidRDefault="00FB55E9">
      <w:pPr>
        <w:pStyle w:val="TOC2"/>
        <w:rPr>
          <w:rFonts w:asciiTheme="minorHAnsi" w:eastAsiaTheme="minorEastAsia" w:hAnsiTheme="minorHAnsi" w:cstheme="minorBidi"/>
          <w:i w:val="0"/>
          <w:iCs w:val="0"/>
          <w14:ligatures w14:val="standardContextual"/>
        </w:rPr>
      </w:pPr>
      <w:hyperlink w:anchor="_Toc186458780" w:history="1">
        <w:r w:rsidRPr="00E00AF7">
          <w:rPr>
            <w:rStyle w:val="Hyperlink"/>
          </w:rPr>
          <w:t>On the Right to Rebel Against Governors</w:t>
        </w:r>
      </w:hyperlink>
    </w:p>
    <w:p w14:paraId="3E0C7B8A" w14:textId="1E034264" w:rsidR="00FB55E9" w:rsidRDefault="00FB55E9">
      <w:pPr>
        <w:pStyle w:val="TOC2"/>
        <w:rPr>
          <w:rFonts w:asciiTheme="minorHAnsi" w:eastAsiaTheme="minorEastAsia" w:hAnsiTheme="minorHAnsi" w:cstheme="minorBidi"/>
          <w:i w:val="0"/>
          <w:iCs w:val="0"/>
          <w14:ligatures w14:val="standardContextual"/>
        </w:rPr>
      </w:pPr>
      <w:hyperlink w:anchor="_Toc186458781" w:history="1">
        <w:r w:rsidRPr="00E00AF7">
          <w:rPr>
            <w:rStyle w:val="Hyperlink"/>
          </w:rPr>
          <w:t>Pastor Samuel West's Sermon</w:t>
        </w:r>
      </w:hyperlink>
    </w:p>
    <w:p w14:paraId="25CECB91" w14:textId="7A2A6850" w:rsidR="00FB55E9" w:rsidRPr="000660E4" w:rsidRDefault="00FB55E9" w:rsidP="000660E4">
      <w:pPr>
        <w:pStyle w:val="TOC2"/>
        <w:rPr>
          <w:rFonts w:asciiTheme="minorHAnsi" w:eastAsiaTheme="minorEastAsia" w:hAnsiTheme="minorHAnsi" w:cstheme="minorBidi"/>
          <w:i w:val="0"/>
          <w:iCs w:val="0"/>
          <w14:ligatures w14:val="standardContextual"/>
        </w:rPr>
      </w:pPr>
      <w:hyperlink w:anchor="_Toc186458782" w:history="1">
        <w:r w:rsidRPr="00E00AF7">
          <w:rPr>
            <w:rStyle w:val="Hyperlink"/>
          </w:rPr>
          <w:t>Black Robe Website Links</w:t>
        </w:r>
      </w:hyperlink>
    </w:p>
    <w:p w14:paraId="09645012" w14:textId="50A5491D" w:rsidR="00FB55E9" w:rsidRDefault="00FB55E9">
      <w:pPr>
        <w:pStyle w:val="TOC1"/>
        <w:tabs>
          <w:tab w:val="right" w:leader="dot" w:pos="7536"/>
        </w:tabs>
        <w:rPr>
          <w:rFonts w:asciiTheme="minorHAnsi" w:eastAsiaTheme="minorEastAsia" w:hAnsiTheme="minorHAnsi" w:cstheme="minorBidi"/>
          <w:b w:val="0"/>
          <w:noProof/>
          <w14:ligatures w14:val="standardContextual"/>
        </w:rPr>
      </w:pPr>
      <w:hyperlink w:anchor="_Toc186458784" w:history="1">
        <w:r w:rsidRPr="00E00AF7">
          <w:rPr>
            <w:rStyle w:val="Hyperlink"/>
            <w:noProof/>
          </w:rPr>
          <w:t>Execution Strategies</w:t>
        </w:r>
      </w:hyperlink>
    </w:p>
    <w:p w14:paraId="68608692" w14:textId="4CE7B5C1" w:rsidR="00FB55E9" w:rsidRDefault="00FB55E9">
      <w:pPr>
        <w:pStyle w:val="TOC2"/>
        <w:rPr>
          <w:rFonts w:asciiTheme="minorHAnsi" w:eastAsiaTheme="minorEastAsia" w:hAnsiTheme="minorHAnsi" w:cstheme="minorBidi"/>
          <w:i w:val="0"/>
          <w:iCs w:val="0"/>
          <w14:ligatures w14:val="standardContextual"/>
        </w:rPr>
      </w:pPr>
      <w:hyperlink w:anchor="_Toc186458785" w:history="1">
        <w:r w:rsidRPr="00E00AF7">
          <w:rPr>
            <w:rStyle w:val="Hyperlink"/>
          </w:rPr>
          <w:t>Email Distribution Messages</w:t>
        </w:r>
      </w:hyperlink>
    </w:p>
    <w:p w14:paraId="5A178C8B" w14:textId="2B04867C" w:rsidR="00FB55E9" w:rsidRDefault="00FB55E9">
      <w:pPr>
        <w:pStyle w:val="TOC2"/>
        <w:rPr>
          <w:rFonts w:asciiTheme="minorHAnsi" w:eastAsiaTheme="minorEastAsia" w:hAnsiTheme="minorHAnsi" w:cstheme="minorBidi"/>
          <w:i w:val="0"/>
          <w:iCs w:val="0"/>
          <w14:ligatures w14:val="standardContextual"/>
        </w:rPr>
      </w:pPr>
      <w:hyperlink w:anchor="_Toc186458786" w:history="1">
        <w:r w:rsidRPr="00E00AF7">
          <w:rPr>
            <w:rStyle w:val="Hyperlink"/>
          </w:rPr>
          <w:t>The Body of Christ Strategy</w:t>
        </w:r>
      </w:hyperlink>
    </w:p>
    <w:p w14:paraId="547793DA" w14:textId="366C0D85" w:rsidR="00FB55E9" w:rsidRDefault="00FB55E9">
      <w:pPr>
        <w:pStyle w:val="TOC2"/>
        <w:rPr>
          <w:rFonts w:asciiTheme="minorHAnsi" w:eastAsiaTheme="minorEastAsia" w:hAnsiTheme="minorHAnsi" w:cstheme="minorBidi"/>
          <w:i w:val="0"/>
          <w:iCs w:val="0"/>
          <w14:ligatures w14:val="standardContextual"/>
        </w:rPr>
      </w:pPr>
      <w:hyperlink w:anchor="_Toc186458787" w:history="1">
        <w:r w:rsidRPr="00E00AF7">
          <w:rPr>
            <w:rStyle w:val="Hyperlink"/>
          </w:rPr>
          <w:t>The Ecclesia Strategy</w:t>
        </w:r>
      </w:hyperlink>
    </w:p>
    <w:p w14:paraId="0A6FE67E" w14:textId="03E49232" w:rsidR="00FB55E9" w:rsidRDefault="00FB55E9">
      <w:pPr>
        <w:pStyle w:val="TOC2"/>
        <w:rPr>
          <w:rFonts w:asciiTheme="minorHAnsi" w:eastAsiaTheme="minorEastAsia" w:hAnsiTheme="minorHAnsi" w:cstheme="minorBidi"/>
          <w:i w:val="0"/>
          <w:iCs w:val="0"/>
          <w14:ligatures w14:val="standardContextual"/>
        </w:rPr>
      </w:pPr>
      <w:hyperlink w:anchor="_Toc186458788" w:history="1">
        <w:r w:rsidRPr="00E00AF7">
          <w:rPr>
            <w:rStyle w:val="Hyperlink"/>
          </w:rPr>
          <w:t>Level One</w:t>
        </w:r>
      </w:hyperlink>
    </w:p>
    <w:p w14:paraId="01EA3084" w14:textId="2B586764" w:rsidR="00FB55E9" w:rsidRDefault="00FB55E9">
      <w:pPr>
        <w:pStyle w:val="TOC2"/>
        <w:rPr>
          <w:rFonts w:asciiTheme="minorHAnsi" w:eastAsiaTheme="minorEastAsia" w:hAnsiTheme="minorHAnsi" w:cstheme="minorBidi"/>
          <w:i w:val="0"/>
          <w:iCs w:val="0"/>
          <w14:ligatures w14:val="standardContextual"/>
        </w:rPr>
      </w:pPr>
      <w:hyperlink w:anchor="_Toc186458789" w:history="1">
        <w:r w:rsidRPr="00E00AF7">
          <w:rPr>
            <w:rStyle w:val="Hyperlink"/>
          </w:rPr>
          <w:t>Level Two</w:t>
        </w:r>
      </w:hyperlink>
    </w:p>
    <w:p w14:paraId="1053E909" w14:textId="3AC6E789" w:rsidR="00FB55E9" w:rsidRDefault="00FB55E9">
      <w:pPr>
        <w:pStyle w:val="TOC2"/>
        <w:rPr>
          <w:rFonts w:asciiTheme="minorHAnsi" w:eastAsiaTheme="minorEastAsia" w:hAnsiTheme="minorHAnsi" w:cstheme="minorBidi"/>
          <w:i w:val="0"/>
          <w:iCs w:val="0"/>
          <w14:ligatures w14:val="standardContextual"/>
        </w:rPr>
      </w:pPr>
      <w:hyperlink w:anchor="_Toc186458790" w:history="1">
        <w:r w:rsidRPr="00E00AF7">
          <w:rPr>
            <w:rStyle w:val="Hyperlink"/>
          </w:rPr>
          <w:t>Level Three</w:t>
        </w:r>
      </w:hyperlink>
    </w:p>
    <w:p w14:paraId="20CD76BF" w14:textId="13A52466" w:rsidR="00FB55E9" w:rsidRPr="00FB55E9" w:rsidRDefault="00FB55E9" w:rsidP="00FB55E9">
      <w:pPr>
        <w:pStyle w:val="TOC2"/>
        <w:rPr>
          <w:rFonts w:asciiTheme="minorHAnsi" w:eastAsiaTheme="minorEastAsia" w:hAnsiTheme="minorHAnsi" w:cstheme="minorBidi"/>
          <w:i w:val="0"/>
          <w:iCs w:val="0"/>
          <w14:ligatures w14:val="standardContextual"/>
        </w:rPr>
      </w:pPr>
      <w:hyperlink w:anchor="_Toc186458791" w:history="1">
        <w:r w:rsidRPr="00E00AF7">
          <w:rPr>
            <w:rStyle w:val="Hyperlink"/>
          </w:rPr>
          <w:t>Level Four</w:t>
        </w:r>
      </w:hyperlink>
    </w:p>
    <w:p w14:paraId="06FC9628" w14:textId="05513690" w:rsidR="00B30EB3" w:rsidRPr="00B30EB3" w:rsidRDefault="00FB55E9" w:rsidP="00B30EB3">
      <w:pPr>
        <w:pStyle w:val="Spacer"/>
        <w:rPr>
          <w:b w:val="0"/>
          <w:i w:val="0"/>
        </w:rPr>
      </w:pPr>
      <w:r>
        <w:rPr>
          <w:i w:val="0"/>
        </w:rPr>
        <w:fldChar w:fldCharType="end"/>
      </w:r>
      <w:r w:rsidR="00B30EB3" w:rsidRPr="00B30EB3">
        <w:rPr>
          <w:b w:val="0"/>
          <w:i w:val="0"/>
        </w:rPr>
        <w:t xml:space="preserve">~~~~ </w:t>
      </w:r>
      <w:r w:rsidR="00B30EB3" w:rsidRPr="00B30EB3">
        <w:rPr>
          <w:bCs/>
          <w:iCs/>
        </w:rPr>
        <w:t>GC</w:t>
      </w:r>
      <w:r w:rsidR="00B30EB3" w:rsidRPr="00B30EB3">
        <w:rPr>
          <w:b w:val="0"/>
          <w:i w:val="0"/>
        </w:rPr>
        <w:t xml:space="preserve"> ~~~~</w:t>
      </w:r>
    </w:p>
    <w:p w14:paraId="6323376B" w14:textId="6B71282B" w:rsidR="006C7C94" w:rsidRDefault="00125597" w:rsidP="00F56826">
      <w:pPr>
        <w:pStyle w:val="Heading1"/>
      </w:pPr>
      <w:bookmarkStart w:id="8" w:name="_Toc185826022"/>
      <w:bookmarkStart w:id="9" w:name="_Toc186458720"/>
      <w:r>
        <w:rPr>
          <w:bCs/>
          <w:noProof/>
          <w:sz w:val="40"/>
        </w:rPr>
        <w:lastRenderedPageBreak/>
        <w:drawing>
          <wp:anchor distT="0" distB="0" distL="114300" distR="114300" simplePos="0" relativeHeight="251657216" behindDoc="1" locked="0" layoutInCell="1" allowOverlap="1" wp14:anchorId="7C425715" wp14:editId="082D898A">
            <wp:simplePos x="0" y="0"/>
            <wp:positionH relativeFrom="margin">
              <wp:align>center</wp:align>
            </wp:positionH>
            <wp:positionV relativeFrom="page">
              <wp:posOffset>206734</wp:posOffset>
            </wp:positionV>
            <wp:extent cx="594360" cy="594360"/>
            <wp:effectExtent l="0" t="0" r="0" b="0"/>
            <wp:wrapNone/>
            <wp:docPr id="1401018452"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774C50">
        <w:rPr>
          <w:noProof/>
        </w:rPr>
        <w:drawing>
          <wp:anchor distT="0" distB="0" distL="114300" distR="114300" simplePos="0" relativeHeight="251652096" behindDoc="1" locked="0" layoutInCell="1" allowOverlap="1" wp14:anchorId="7A128FCC" wp14:editId="3E6F3DAC">
            <wp:simplePos x="0" y="0"/>
            <wp:positionH relativeFrom="margin">
              <wp:align>center</wp:align>
            </wp:positionH>
            <wp:positionV relativeFrom="paragraph">
              <wp:posOffset>-709295</wp:posOffset>
            </wp:positionV>
            <wp:extent cx="683895" cy="683895"/>
            <wp:effectExtent l="0" t="0" r="1905" b="1905"/>
            <wp:wrapNone/>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3895" cy="683895"/>
                    </a:xfrm>
                    <a:prstGeom prst="rect">
                      <a:avLst/>
                    </a:prstGeom>
                    <a:noFill/>
                  </pic:spPr>
                </pic:pic>
              </a:graphicData>
            </a:graphic>
            <wp14:sizeRelH relativeFrom="page">
              <wp14:pctWidth>0</wp14:pctWidth>
            </wp14:sizeRelH>
            <wp14:sizeRelV relativeFrom="page">
              <wp14:pctHeight>0</wp14:pctHeight>
            </wp14:sizeRelV>
          </wp:anchor>
        </w:drawing>
      </w:r>
      <w:r w:rsidR="00670809">
        <w:t xml:space="preserve">The </w:t>
      </w:r>
      <w:r w:rsidR="006C7C94">
        <w:t>Preamble</w:t>
      </w:r>
      <w:bookmarkEnd w:id="8"/>
      <w:bookmarkEnd w:id="9"/>
    </w:p>
    <w:p w14:paraId="5911E248" w14:textId="6E615960" w:rsidR="006C7C94" w:rsidRDefault="006C7C94" w:rsidP="00F56826">
      <w:pPr>
        <w:pStyle w:val="Heading2"/>
      </w:pPr>
      <w:bookmarkStart w:id="10" w:name="_Toc185826023"/>
      <w:bookmarkStart w:id="11" w:name="_Toc186458721"/>
      <w:r>
        <w:t>Let Us Pray</w:t>
      </w:r>
      <w:bookmarkEnd w:id="10"/>
      <w:bookmarkEnd w:id="11"/>
    </w:p>
    <w:p w14:paraId="323754A1" w14:textId="77777777" w:rsidR="00AA3470" w:rsidRDefault="006C7C94" w:rsidP="00670809">
      <w:pPr>
        <w:numPr>
          <w:ilvl w:val="0"/>
          <w:numId w:val="0"/>
        </w:numPr>
      </w:pPr>
      <w:r>
        <w:t>Our Abba Father, who art in Heaven, hallowed be thy name. You have given us your shining city on the hill, our USA, One Nation Under God, to freely worship, glorify, and be your beacon and refuge for your world. Like all who came before, we have squandered it and let our light go very dim.</w:t>
      </w:r>
      <w:r w:rsidR="00485DA2">
        <w:t xml:space="preserve"> </w:t>
      </w:r>
    </w:p>
    <w:p w14:paraId="1E22B8E7" w14:textId="67B36F0A" w:rsidR="006C7C94" w:rsidRDefault="006C7C94" w:rsidP="00670809">
      <w:pPr>
        <w:numPr>
          <w:ilvl w:val="0"/>
          <w:numId w:val="0"/>
        </w:numPr>
      </w:pPr>
      <w:r>
        <w:t>But you are the patient Abba Father, quick to forgive, and we come to you now, asking for the strength and wisdom to rebuke the enemy, resist our time's "</w:t>
      </w:r>
      <w:r w:rsidRPr="00AA3470">
        <w:rPr>
          <w:i/>
          <w:iCs/>
        </w:rPr>
        <w:t>mark of the beast</w:t>
      </w:r>
      <w:r>
        <w:t xml:space="preserve">," and glorify you in all that we do, including electing the people who represent us in </w:t>
      </w:r>
      <w:r w:rsidR="00AA3470">
        <w:t xml:space="preserve">your </w:t>
      </w:r>
      <w:r w:rsidR="00AA3470" w:rsidRPr="00AA3470">
        <w:rPr>
          <w:rStyle w:val="Strong"/>
        </w:rPr>
        <w:t>1787 Creation</w:t>
      </w:r>
      <w:r>
        <w:t>. In Jesus' name, we pray, amen.</w:t>
      </w:r>
    </w:p>
    <w:p w14:paraId="351C3A1B" w14:textId="77777777" w:rsidR="006C7C94" w:rsidRDefault="006C7C94" w:rsidP="00F56826">
      <w:pPr>
        <w:pStyle w:val="Heading2"/>
      </w:pPr>
      <w:bookmarkStart w:id="12" w:name="_Toc185826024"/>
      <w:bookmarkStart w:id="13" w:name="_Toc186458722"/>
      <w:r>
        <w:t>Codes</w:t>
      </w:r>
      <w:bookmarkEnd w:id="12"/>
      <w:bookmarkEnd w:id="13"/>
    </w:p>
    <w:p w14:paraId="16EDDC87" w14:textId="73F673AC" w:rsidR="006C7C94" w:rsidRDefault="006C7C94" w:rsidP="00670809">
      <w:pPr>
        <w:numPr>
          <w:ilvl w:val="0"/>
          <w:numId w:val="0"/>
        </w:numPr>
      </w:pPr>
      <w:r w:rsidRPr="00F56826">
        <w:rPr>
          <w:rStyle w:val="Strong"/>
        </w:rPr>
        <w:t>Godly Civics</w:t>
      </w:r>
      <w:r>
        <w:t xml:space="preserve"> uses code to slow the cancel culture online: </w:t>
      </w:r>
      <w:r w:rsidRPr="00F56826">
        <w:rPr>
          <w:rStyle w:val="Strong"/>
        </w:rPr>
        <w:t>WTP</w:t>
      </w:r>
      <w:r>
        <w:t xml:space="preserve"> = "we the people," think the words so the verbs fit, </w:t>
      </w:r>
      <w:r w:rsidR="00AA3470">
        <w:rPr>
          <w:rStyle w:val="Strong"/>
        </w:rPr>
        <w:t>f</w:t>
      </w:r>
      <w:r w:rsidRPr="00F56826">
        <w:rPr>
          <w:rStyle w:val="Strong"/>
        </w:rPr>
        <w:t>action</w:t>
      </w:r>
      <w:r>
        <w:t xml:space="preserve"> = what our Founding Fathers called political parties, </w:t>
      </w:r>
      <w:r w:rsidRPr="00F56826">
        <w:rPr>
          <w:rStyle w:val="Strong"/>
        </w:rPr>
        <w:t>GL</w:t>
      </w:r>
      <w:r>
        <w:t xml:space="preserve"> = gaslighting, </w:t>
      </w:r>
      <w:r w:rsidRPr="00F56826">
        <w:rPr>
          <w:rStyle w:val="Strong"/>
        </w:rPr>
        <w:t>PSYOP</w:t>
      </w:r>
      <w:r w:rsidR="00485DA2">
        <w:t xml:space="preserve"> </w:t>
      </w:r>
      <w:r>
        <w:t xml:space="preserve">= deceitful psychological operation, </w:t>
      </w:r>
      <w:r w:rsidRPr="00F56826">
        <w:rPr>
          <w:rStyle w:val="Strong"/>
        </w:rPr>
        <w:t>WMD</w:t>
      </w:r>
      <w:r>
        <w:t xml:space="preserve"> = weapon of mass destruction.</w:t>
      </w:r>
      <w:r w:rsidRPr="00F56826">
        <w:rPr>
          <w:b/>
          <w:bCs/>
        </w:rPr>
        <w:t xml:space="preserve"> </w:t>
      </w:r>
      <w:r w:rsidRPr="00F56826">
        <w:rPr>
          <w:rStyle w:val="Strong"/>
        </w:rPr>
        <w:t>DOI</w:t>
      </w:r>
      <w:r>
        <w:t xml:space="preserve"> = Declaration of Independence, </w:t>
      </w:r>
      <w:r w:rsidRPr="00F56826">
        <w:rPr>
          <w:rStyle w:val="Strong"/>
        </w:rPr>
        <w:t>COTUS</w:t>
      </w:r>
      <w:r>
        <w:t xml:space="preserve"> = WTP's Constitution, </w:t>
      </w:r>
      <w:r w:rsidRPr="00F56826">
        <w:rPr>
          <w:rStyle w:val="Strong"/>
        </w:rPr>
        <w:t>1A, 2A, 3A etc</w:t>
      </w:r>
      <w:r>
        <w:t>. = COTUS Amendments</w:t>
      </w:r>
    </w:p>
    <w:p w14:paraId="3E31DBCB" w14:textId="6E015C22" w:rsidR="00B525EA" w:rsidRDefault="006C7C94" w:rsidP="00670809">
      <w:pPr>
        <w:numPr>
          <w:ilvl w:val="0"/>
          <w:numId w:val="0"/>
        </w:numPr>
      </w:pPr>
      <w:r w:rsidRPr="00F56826">
        <w:rPr>
          <w:rStyle w:val="Strong"/>
        </w:rPr>
        <w:t xml:space="preserve">P# </w:t>
      </w:r>
      <w:r>
        <w:t xml:space="preserve">= a POTUS (president), </w:t>
      </w:r>
      <w:r w:rsidRPr="00F56826">
        <w:rPr>
          <w:rStyle w:val="Strong"/>
        </w:rPr>
        <w:t>SCOTUS</w:t>
      </w:r>
      <w:r>
        <w:t xml:space="preserve"> = Supreme Court, </w:t>
      </w:r>
      <w:r w:rsidRPr="00F56826">
        <w:rPr>
          <w:rStyle w:val="Strong"/>
        </w:rPr>
        <w:t xml:space="preserve">Abba Father </w:t>
      </w:r>
      <w:r>
        <w:t xml:space="preserve">= God (Rom. 8:15), </w:t>
      </w:r>
      <w:r w:rsidRPr="00F56826">
        <w:rPr>
          <w:rStyle w:val="Strong"/>
        </w:rPr>
        <w:t>Nahas</w:t>
      </w:r>
      <w:r>
        <w:t xml:space="preserve"> = the devil, </w:t>
      </w:r>
      <w:r w:rsidRPr="00F56826">
        <w:rPr>
          <w:rStyle w:val="Strong"/>
        </w:rPr>
        <w:t>ecclesia</w:t>
      </w:r>
      <w:r w:rsidRPr="00F56826">
        <w:rPr>
          <w:b/>
          <w:bCs/>
        </w:rPr>
        <w:t xml:space="preserve"> </w:t>
      </w:r>
      <w:r>
        <w:t xml:space="preserve">= Scripture Greek word translated 'church' but means community, </w:t>
      </w:r>
      <w:r w:rsidRPr="00F56826">
        <w:rPr>
          <w:rStyle w:val="Strong"/>
        </w:rPr>
        <w:t>ecclesiae</w:t>
      </w:r>
      <w:r>
        <w:t xml:space="preserve"> = churches, </w:t>
      </w:r>
      <w:r w:rsidRPr="00F56826">
        <w:rPr>
          <w:rStyle w:val="Strong"/>
        </w:rPr>
        <w:t xml:space="preserve">pulpit leader </w:t>
      </w:r>
      <w:r>
        <w:t>= the head of any ecclesia</w:t>
      </w:r>
      <w:r w:rsidR="00F56826">
        <w:t xml:space="preserve"> – pastor, priest, reverend, bishop, </w:t>
      </w:r>
      <w:r w:rsidR="00670809">
        <w:t>f</w:t>
      </w:r>
      <w:r w:rsidR="00F56826">
        <w:t>ather, minister</w:t>
      </w:r>
      <w:r w:rsidR="00670809">
        <w:t xml:space="preserve"> padre</w:t>
      </w:r>
      <w:r w:rsidR="00F56826">
        <w:t xml:space="preserve">, etc., </w:t>
      </w:r>
      <w:r w:rsidRPr="00F56826">
        <w:rPr>
          <w:rStyle w:val="Strong"/>
        </w:rPr>
        <w:t>believers</w:t>
      </w:r>
      <w:r>
        <w:t xml:space="preserve"> = Christians.</w:t>
      </w:r>
      <w:r w:rsidR="00714F74">
        <w:t xml:space="preserve"> </w:t>
      </w:r>
    </w:p>
    <w:p w14:paraId="19C9CFCB" w14:textId="2E59986E" w:rsidR="006C7C94" w:rsidRDefault="006C7C94" w:rsidP="00DC7088">
      <w:pPr>
        <w:pStyle w:val="Heading2"/>
      </w:pPr>
      <w:bookmarkStart w:id="14" w:name="_Toc185826025"/>
      <w:bookmarkStart w:id="15" w:name="_Toc186458723"/>
      <w:bookmarkStart w:id="16" w:name="_Hlk186454343"/>
      <w:r>
        <w:t>The Elevator Pitch</w:t>
      </w:r>
      <w:bookmarkEnd w:id="14"/>
      <w:bookmarkEnd w:id="15"/>
      <w:r w:rsidR="00714F74">
        <w:t xml:space="preserve"> </w:t>
      </w:r>
      <w:r w:rsidR="00637D43">
        <w:t>for Godly Civics</w:t>
      </w:r>
    </w:p>
    <w:p w14:paraId="7B5EFDA8" w14:textId="77777777" w:rsidR="004B0B30" w:rsidRPr="004B0B30" w:rsidRDefault="004B0B30" w:rsidP="004B0B30">
      <w:pPr>
        <w:numPr>
          <w:ilvl w:val="0"/>
          <w:numId w:val="0"/>
        </w:numPr>
      </w:pPr>
      <w:bookmarkStart w:id="17" w:name="_Toc185826026"/>
      <w:bookmarkStart w:id="18" w:name="_Toc186458724"/>
      <w:bookmarkEnd w:id="16"/>
      <w:r w:rsidRPr="004B0B30">
        <w:rPr>
          <w:rStyle w:val="Strong"/>
        </w:rPr>
        <w:t>Godly Civics</w:t>
      </w:r>
      <w:r w:rsidRPr="004B0B30">
        <w:t xml:space="preserve"> is a Holy Spirit-driven strategy to glorify our Abba Father in our civics; we do not pretend to speak for Him. </w:t>
      </w:r>
      <w:r w:rsidRPr="004B0B30">
        <w:rPr>
          <w:rStyle w:val="Strong"/>
        </w:rPr>
        <w:t>Godly Civics</w:t>
      </w:r>
      <w:r w:rsidRPr="004B0B30">
        <w:t xml:space="preserve"> is a North Star that guides us to the redemption of our USA. Your intake of </w:t>
      </w:r>
      <w:r w:rsidRPr="004B0B30">
        <w:rPr>
          <w:rStyle w:val="Strong"/>
        </w:rPr>
        <w:t>Godly Civics</w:t>
      </w:r>
      <w:r w:rsidRPr="004B0B30">
        <w:t xml:space="preserve"> is between you and the Holy Spirit; all worship center doctrine DNA remains intact. </w:t>
      </w:r>
    </w:p>
    <w:p w14:paraId="0636018F" w14:textId="77777777" w:rsidR="004B0B30" w:rsidRPr="004B0B30" w:rsidRDefault="004B0B30" w:rsidP="004B0B30">
      <w:pPr>
        <w:numPr>
          <w:ilvl w:val="0"/>
          <w:numId w:val="0"/>
        </w:numPr>
      </w:pPr>
      <w:r w:rsidRPr="004B0B30">
        <w:rPr>
          <w:rStyle w:val="Strong"/>
        </w:rPr>
        <w:t>Godly Civics’</w:t>
      </w:r>
      <w:r w:rsidRPr="004B0B30">
        <w:t xml:space="preserve"> foundation for the entire Body of Christ is “</w:t>
      </w:r>
      <w:r w:rsidRPr="004B0B30">
        <w:rPr>
          <w:rStyle w:val="Emphasis"/>
        </w:rPr>
        <w:t>Whatever you do, do all in glory to God</w:t>
      </w:r>
      <w:r w:rsidRPr="004B0B30">
        <w:t>.” Fight at the ballot box with the same fervor as the Black Robe Regiment, who gave their lives to Liberty in 1776.</w:t>
      </w:r>
    </w:p>
    <w:p w14:paraId="60E6713C" w14:textId="77777777" w:rsidR="004B0B30" w:rsidRPr="004B0B30" w:rsidRDefault="004B0B30" w:rsidP="004B0B30">
      <w:pPr>
        <w:pStyle w:val="Style1"/>
      </w:pPr>
      <w:r w:rsidRPr="004B0B30">
        <w:t>Unity in Christ</w:t>
      </w:r>
    </w:p>
    <w:p w14:paraId="03930409" w14:textId="77777777" w:rsidR="004B0B30" w:rsidRPr="004B0B30" w:rsidRDefault="004B0B30" w:rsidP="004B0B30">
      <w:pPr>
        <w:numPr>
          <w:ilvl w:val="0"/>
          <w:numId w:val="0"/>
        </w:numPr>
      </w:pPr>
      <w:r w:rsidRPr="004B0B30">
        <w:t xml:space="preserve">Jesus will return before Christians unite in worship. If our hundreds of denominations cannot even unite with our Abba Father, how can we ever unite in </w:t>
      </w:r>
      <w:r w:rsidRPr="004B0B30">
        <w:rPr>
          <w:rStyle w:val="Strong"/>
        </w:rPr>
        <w:t>Godly Civics</w:t>
      </w:r>
      <w:r w:rsidRPr="004B0B30">
        <w:t xml:space="preserve">? The answer is simple. Every worship center has two things in common: the need for Religious Liberty and the Yahweh-Nissi name of God (or Jehovah-Nissi) - </w:t>
      </w:r>
      <w:r w:rsidRPr="004B0B30">
        <w:rPr>
          <w:rStyle w:val="Emphasis"/>
        </w:rPr>
        <w:t>the LORD is my banner</w:t>
      </w:r>
      <w:r w:rsidRPr="004B0B30">
        <w:t xml:space="preserve">! </w:t>
      </w:r>
    </w:p>
    <w:p w14:paraId="3A0E7CB3" w14:textId="77777777" w:rsidR="004B0B30" w:rsidRPr="004B0B30" w:rsidRDefault="004B0B30" w:rsidP="004B0B30">
      <w:pPr>
        <w:numPr>
          <w:ilvl w:val="0"/>
          <w:numId w:val="0"/>
        </w:numPr>
        <w:rPr>
          <w:rStyle w:val="Emphasis"/>
        </w:rPr>
      </w:pPr>
      <w:r w:rsidRPr="004B0B30">
        <w:t>It only appears once, perhaps for today’s world, in Scripture when Israel defeated the Amalekites. “</w:t>
      </w:r>
      <w:r w:rsidRPr="004B0B30">
        <w:rPr>
          <w:rStyle w:val="Emphasis"/>
        </w:rPr>
        <w:t>Because the LORD has sworn: the LORD will have war with Amalek from generation to generation</w:t>
      </w:r>
      <w:r w:rsidRPr="004B0B30">
        <w:t xml:space="preserve">” (Ex 17:15-16). Think of political factions as Amelek, and the </w:t>
      </w:r>
      <w:r w:rsidRPr="004B0B30">
        <w:rPr>
          <w:rStyle w:val="Emphasis"/>
        </w:rPr>
        <w:t>LORD is Our Banner! Yahweh-Nissi!</w:t>
      </w:r>
    </w:p>
    <w:p w14:paraId="58D2B80A" w14:textId="77777777" w:rsidR="004B0B30" w:rsidRPr="004B0B30" w:rsidRDefault="004B0B30" w:rsidP="004B0B30">
      <w:pPr>
        <w:pStyle w:val="Style1"/>
      </w:pPr>
      <w:r w:rsidRPr="004B0B30">
        <w:t>The Status Quo</w:t>
      </w:r>
    </w:p>
    <w:p w14:paraId="26EB4FBF" w14:textId="77777777" w:rsidR="004B0B30" w:rsidRPr="004B0B30" w:rsidRDefault="004B0B30" w:rsidP="004B0B30">
      <w:pPr>
        <w:numPr>
          <w:ilvl w:val="0"/>
          <w:numId w:val="0"/>
        </w:numPr>
      </w:pPr>
      <w:r w:rsidRPr="004B0B30">
        <w:lastRenderedPageBreak/>
        <w:t>Too many of us pulpit leaders avoid politics in our worship centers, and the reason is a general feeling that we have a greater calling: “</w:t>
      </w:r>
      <w:r w:rsidRPr="004B0B30">
        <w:rPr>
          <w:rStyle w:val="Emphasis"/>
        </w:rPr>
        <w:t>Go and make disciples</w:t>
      </w:r>
      <w:r w:rsidRPr="004B0B30">
        <w:t xml:space="preserve">.” We are agnostic to our government overall. Politics is ungodly and divisive; tax exemptions might be at risk (not true); we just avoid it all. </w:t>
      </w:r>
    </w:p>
    <w:p w14:paraId="2C5F0C62" w14:textId="671732F4" w:rsidR="004B0B30" w:rsidRPr="004B0B30" w:rsidRDefault="004B0B30" w:rsidP="004B0B30">
      <w:pPr>
        <w:numPr>
          <w:ilvl w:val="0"/>
          <w:numId w:val="0"/>
        </w:numPr>
      </w:pPr>
      <w:r w:rsidRPr="004B0B30">
        <w:t>From a biblical view, when Scripture ended, “</w:t>
      </w:r>
      <w:r w:rsidRPr="004B0B30">
        <w:rPr>
          <w:rStyle w:val="Emphasis"/>
        </w:rPr>
        <w:t>Give unto Caesar what is Caesar’s</w:t>
      </w:r>
      <w:r w:rsidRPr="004B0B30">
        <w:t>” was the norm, and Christians and Jews hid from “</w:t>
      </w:r>
      <w:r w:rsidRPr="004B0B30">
        <w:rPr>
          <w:rStyle w:val="Emphasis"/>
        </w:rPr>
        <w:t>Caesar</w:t>
      </w:r>
      <w:r w:rsidRPr="004B0B30">
        <w:t>.” Too many still hide today because politics is so ungodly. That is the historical and biblical friction between our worship centers and government. But what if we look at our One Nation Under God through His eyes, not a biblical worldview</w:t>
      </w:r>
      <w:r>
        <w:t>,</w:t>
      </w:r>
      <w:r w:rsidRPr="004B0B30">
        <w:t xml:space="preserve"> as just another nation?</w:t>
      </w:r>
    </w:p>
    <w:p w14:paraId="556AD5B4" w14:textId="77777777" w:rsidR="004B0B30" w:rsidRPr="004B0B30" w:rsidRDefault="004B0B30" w:rsidP="004B0B30">
      <w:pPr>
        <w:pStyle w:val="Style1"/>
      </w:pPr>
      <w:r w:rsidRPr="004B0B30">
        <w:t>Our USA Through God’s Eyes</w:t>
      </w:r>
    </w:p>
    <w:p w14:paraId="7E954CE1" w14:textId="77777777" w:rsidR="004B0B30" w:rsidRPr="004B0B30" w:rsidRDefault="004B0B30" w:rsidP="004B0B30">
      <w:pPr>
        <w:numPr>
          <w:ilvl w:val="0"/>
          <w:numId w:val="0"/>
        </w:numPr>
      </w:pPr>
      <w:r w:rsidRPr="004B0B30">
        <w:t>When the Mayflower, God’s new Arc, and the Pilgrim remnant left the European church-state system for virgin land to invent a new type of government that His people own, it left “</w:t>
      </w:r>
      <w:r w:rsidRPr="004B0B30">
        <w:rPr>
          <w:rStyle w:val="Emphasis"/>
        </w:rPr>
        <w:t>Caesar</w:t>
      </w:r>
      <w:r w:rsidRPr="004B0B30">
        <w:t>” behind. There is no “</w:t>
      </w:r>
      <w:r w:rsidRPr="004B0B30">
        <w:rPr>
          <w:rStyle w:val="Emphasis"/>
        </w:rPr>
        <w:t>Caesar</w:t>
      </w:r>
      <w:r w:rsidRPr="004B0B30">
        <w:t xml:space="preserve">” in our Abba Father’s </w:t>
      </w:r>
      <w:r w:rsidRPr="004B0B30">
        <w:rPr>
          <w:rStyle w:val="Strong"/>
        </w:rPr>
        <w:t>1787 Creation</w:t>
      </w:r>
      <w:r w:rsidRPr="004B0B30">
        <w:t xml:space="preserve">! He ended the 1 Samuel </w:t>
      </w:r>
      <w:r w:rsidRPr="004B0B30">
        <w:rPr>
          <w:rStyle w:val="Emphasis"/>
        </w:rPr>
        <w:t>spirit-human kingship</w:t>
      </w:r>
      <w:r w:rsidRPr="004B0B30">
        <w:t xml:space="preserve"> model (Deut.32:8-9) and set a new paradigm that resembles Eden. “</w:t>
      </w:r>
      <w:r w:rsidRPr="004B0B30">
        <w:rPr>
          <w:rStyle w:val="Emphasis"/>
        </w:rPr>
        <w:t>All good things come from God</w:t>
      </w:r>
      <w:r w:rsidRPr="004B0B30">
        <w:t>.”</w:t>
      </w:r>
    </w:p>
    <w:p w14:paraId="40B3428F" w14:textId="77777777" w:rsidR="004B0B30" w:rsidRPr="004B0B30" w:rsidRDefault="004B0B30" w:rsidP="004B0B30">
      <w:pPr>
        <w:numPr>
          <w:ilvl w:val="0"/>
          <w:numId w:val="0"/>
        </w:numPr>
      </w:pPr>
      <w:r w:rsidRPr="004B0B30">
        <w:t>God created Liberty and free will in Eden as the sovereign state of mankind. He said, “</w:t>
      </w:r>
      <w:r w:rsidRPr="004B0B30">
        <w:rPr>
          <w:rStyle w:val="Emphasis"/>
        </w:rPr>
        <w:t>Be fruitful and multiply; fill the earth and subdue it.</w:t>
      </w:r>
      <w:r w:rsidRPr="004B0B30">
        <w:t>” To be “</w:t>
      </w:r>
      <w:r w:rsidRPr="004B0B30">
        <w:rPr>
          <w:rStyle w:val="Emphasis"/>
        </w:rPr>
        <w:t>fruitful and subdue the earth</w:t>
      </w:r>
      <w:r w:rsidRPr="004B0B30">
        <w:t>,” Adam and Eve needed to discover the Laws of Nature. But they never got that far.</w:t>
      </w:r>
    </w:p>
    <w:p w14:paraId="380D344D" w14:textId="77777777" w:rsidR="004B0B30" w:rsidRPr="004B0B30" w:rsidRDefault="004B0B30" w:rsidP="004B0B30">
      <w:pPr>
        <w:pStyle w:val="Style1"/>
      </w:pPr>
      <w:r w:rsidRPr="004B0B30">
        <w:t>The Devil’s War Against Jesus</w:t>
      </w:r>
    </w:p>
    <w:p w14:paraId="6D9C4B55" w14:textId="77777777" w:rsidR="004B0B30" w:rsidRPr="004B0B30" w:rsidRDefault="004B0B30" w:rsidP="004B0B30">
      <w:pPr>
        <w:numPr>
          <w:ilvl w:val="0"/>
          <w:numId w:val="0"/>
        </w:numPr>
      </w:pPr>
      <w:r w:rsidRPr="004B0B30">
        <w:t>“</w:t>
      </w:r>
      <w:r w:rsidRPr="004B0B30">
        <w:rPr>
          <w:rStyle w:val="Emphasis"/>
        </w:rPr>
        <w:t>Woe to you, O earth and sea, for the devil has come down to you in great wrath</w:t>
      </w:r>
      <w:r w:rsidRPr="004B0B30">
        <w:t xml:space="preserve">.” If we do not see our Abba Father’s hand in His </w:t>
      </w:r>
      <w:r w:rsidRPr="004B0B30">
        <w:rPr>
          <w:rStyle w:val="Strong"/>
        </w:rPr>
        <w:t>1787 Creation</w:t>
      </w:r>
      <w:r w:rsidRPr="004B0B30">
        <w:t>, we also do not see the devil’s war against Jesus promulgated through nations and people on earth. That is one point where we pulpit leaders have missed the mark.</w:t>
      </w:r>
    </w:p>
    <w:p w14:paraId="2002E229" w14:textId="77777777" w:rsidR="004B0B30" w:rsidRPr="004B0B30" w:rsidRDefault="004B0B30" w:rsidP="004B0B30">
      <w:pPr>
        <w:numPr>
          <w:ilvl w:val="0"/>
          <w:numId w:val="0"/>
        </w:numPr>
      </w:pPr>
      <w:r w:rsidRPr="004B0B30">
        <w:t>If we do not see our war with the devil, we do not see our Abba Father’s command to all believers, “</w:t>
      </w:r>
      <w:r w:rsidRPr="004B0B30">
        <w:rPr>
          <w:rStyle w:val="Emphasis"/>
        </w:rPr>
        <w:t>stand against the wiles of the devil.</w:t>
      </w:r>
      <w:r w:rsidRPr="004B0B30">
        <w:t xml:space="preserve">” Ephesians 6 is about our fight, not just the armor. Isn’t it part of our job to see the devil’s servant behind the Blue Faction? </w:t>
      </w:r>
      <w:r w:rsidRPr="004B0B30">
        <w:rPr>
          <w:rStyle w:val="Strong"/>
        </w:rPr>
        <w:t>What we do about it is our conundrum.</w:t>
      </w:r>
    </w:p>
    <w:p w14:paraId="29AAF020" w14:textId="77777777" w:rsidR="004B0B30" w:rsidRPr="004B0B30" w:rsidRDefault="004B0B30" w:rsidP="004B0B30">
      <w:pPr>
        <w:pStyle w:val="Style1"/>
      </w:pPr>
      <w:r w:rsidRPr="004B0B30">
        <w:t>God’s 1787 Creation</w:t>
      </w:r>
    </w:p>
    <w:p w14:paraId="1DCABC11" w14:textId="77777777" w:rsidR="004B0B30" w:rsidRPr="004B0B30" w:rsidRDefault="004B0B30" w:rsidP="004B0B30">
      <w:pPr>
        <w:numPr>
          <w:ilvl w:val="0"/>
          <w:numId w:val="0"/>
        </w:numPr>
      </w:pPr>
      <w:r w:rsidRPr="004B0B30">
        <w:t xml:space="preserve">God’s new government was His Laws of Nature In our Declaration of Independence (DOI), not humans. That is the </w:t>
      </w:r>
      <w:r w:rsidRPr="004B0B30">
        <w:rPr>
          <w:rStyle w:val="Emphasis"/>
        </w:rPr>
        <w:t>Establishment Clause</w:t>
      </w:r>
      <w:r w:rsidRPr="004B0B30">
        <w:t xml:space="preserve"> in our COTUS: never allow human whims, ideologies, political factions, or despots in authority to destroy “we the people’s” DOI “right to consent” to our government. “We the people” own it; that is what a “republican” government in our COTUS means.</w:t>
      </w:r>
    </w:p>
    <w:p w14:paraId="059D93BF" w14:textId="77777777" w:rsidR="004B0B30" w:rsidRPr="004B0B30" w:rsidRDefault="004B0B30" w:rsidP="004B0B30">
      <w:pPr>
        <w:numPr>
          <w:ilvl w:val="0"/>
          <w:numId w:val="0"/>
        </w:numPr>
      </w:pPr>
      <w:r w:rsidRPr="004B0B30">
        <w:t>Like in Eden, God’s laws and principles still hold our universe together and determine all outcomes. If a plane loses propulsion, it falls to the ground every time. No one questions physics, gravity, molecular attraction, etc. Economic and Social Laws of Nature are more difficult because humans affect them, but we must seek them for the best outcomes.</w:t>
      </w:r>
    </w:p>
    <w:p w14:paraId="0939C960" w14:textId="77777777" w:rsidR="004B0B30" w:rsidRPr="004B0B30" w:rsidRDefault="004B0B30" w:rsidP="004B0B30">
      <w:pPr>
        <w:numPr>
          <w:ilvl w:val="0"/>
          <w:numId w:val="0"/>
        </w:numPr>
      </w:pPr>
      <w:r w:rsidRPr="004B0B30">
        <w:t xml:space="preserve"> In His </w:t>
      </w:r>
      <w:r w:rsidRPr="004B0B30">
        <w:rPr>
          <w:rStyle w:val="Strong"/>
        </w:rPr>
        <w:t>1787 Creation</w:t>
      </w:r>
      <w:r w:rsidRPr="004B0B30">
        <w:t xml:space="preserve">, like in Eden, our Abba Father is the </w:t>
      </w:r>
      <w:r w:rsidRPr="004B0B30">
        <w:rPr>
          <w:rStyle w:val="Strong"/>
        </w:rPr>
        <w:t>Free Exercise Clause</w:t>
      </w:r>
      <w:r w:rsidRPr="004B0B30">
        <w:t xml:space="preserve"> in our hearts. Our representatives and “we the people” are to seek and unpack the Laws of Nature to produce the most extraordinary outcomes and freely image our Abba Father to get all we can into Heaven. </w:t>
      </w:r>
    </w:p>
    <w:p w14:paraId="08EF2A31" w14:textId="77777777" w:rsidR="004B0B30" w:rsidRPr="004B0B30" w:rsidRDefault="004B0B30" w:rsidP="004B0B30">
      <w:pPr>
        <w:numPr>
          <w:ilvl w:val="0"/>
          <w:numId w:val="0"/>
        </w:numPr>
      </w:pPr>
      <w:r w:rsidRPr="004B0B30">
        <w:lastRenderedPageBreak/>
        <w:t>That is our motivation; ballots are how we choose our representative ‘</w:t>
      </w:r>
      <w:r w:rsidRPr="004B0B30">
        <w:rPr>
          <w:rStyle w:val="Emphasis"/>
        </w:rPr>
        <w:t>subduers of the earth</w:t>
      </w:r>
      <w:r w:rsidRPr="004B0B30">
        <w:t xml:space="preserve">.’ Our worship centers must teach His </w:t>
      </w:r>
      <w:r w:rsidRPr="004B0B30">
        <w:rPr>
          <w:rStyle w:val="Strong"/>
        </w:rPr>
        <w:t>1787 Creation</w:t>
      </w:r>
      <w:r w:rsidRPr="004B0B30">
        <w:t>, “</w:t>
      </w:r>
      <w:r w:rsidRPr="004B0B30">
        <w:rPr>
          <w:rStyle w:val="Emphasis"/>
        </w:rPr>
        <w:t>Go and make godly citizens</w:t>
      </w:r>
      <w:r w:rsidRPr="004B0B30">
        <w:t xml:space="preserve">,” to choose representatives who seek His Laws of Nature. That is a mission exercise, not a pulpit exercise. </w:t>
      </w:r>
      <w:r w:rsidRPr="004B0B30">
        <w:rPr>
          <w:rStyle w:val="Strong"/>
        </w:rPr>
        <w:t>Godly Civics</w:t>
      </w:r>
      <w:r w:rsidRPr="004B0B30">
        <w:t xml:space="preserve"> teaches it all.</w:t>
      </w:r>
    </w:p>
    <w:p w14:paraId="5A3243C2" w14:textId="77777777" w:rsidR="004B0B30" w:rsidRPr="004B0B30" w:rsidRDefault="004B0B30" w:rsidP="004B0B30">
      <w:pPr>
        <w:pStyle w:val="Style1"/>
      </w:pPr>
      <w:r w:rsidRPr="004B0B30">
        <w:t>Political Factions</w:t>
      </w:r>
    </w:p>
    <w:p w14:paraId="555E5EE3" w14:textId="77777777" w:rsidR="004B0B30" w:rsidRPr="004B0B30" w:rsidRDefault="004B0B30" w:rsidP="004B0B30">
      <w:pPr>
        <w:numPr>
          <w:ilvl w:val="0"/>
          <w:numId w:val="0"/>
        </w:numPr>
      </w:pPr>
      <w:r w:rsidRPr="004B0B30">
        <w:t xml:space="preserve">There is zero place in the Laws of Nature for political factions seeking power and their self-interests to rule and plunder “we the people.” Our Abba Father hated political factions, </w:t>
      </w:r>
      <w:r w:rsidRPr="004B0B30">
        <w:rPr>
          <w:rStyle w:val="Strong"/>
        </w:rPr>
        <w:t>Federalist 10</w:t>
      </w:r>
      <w:r w:rsidRPr="004B0B30">
        <w:t xml:space="preserve"> eviscerated them, and P1 called them a “</w:t>
      </w:r>
      <w:r w:rsidRPr="004B0B30">
        <w:rPr>
          <w:rStyle w:val="IntenseEmphasis"/>
        </w:rPr>
        <w:t>frightful despotism</w:t>
      </w:r>
      <w:r w:rsidRPr="004B0B30">
        <w:t xml:space="preserve">” in his farewell address. What more is there to know? Our Founding Fathers knew what we see today would happen if political factions were allowed to destroy “we the people’s” DOI right to consent to our government. If we have not learned anything from Israel, do not ask God for another ‘political faction king.’ </w:t>
      </w:r>
    </w:p>
    <w:p w14:paraId="206B1C82" w14:textId="77777777" w:rsidR="004B0B30" w:rsidRPr="004B0B30" w:rsidRDefault="004B0B30" w:rsidP="004B0B30">
      <w:pPr>
        <w:numPr>
          <w:ilvl w:val="0"/>
          <w:numId w:val="0"/>
        </w:numPr>
      </w:pPr>
      <w:r w:rsidRPr="004B0B30">
        <w:t xml:space="preserve">We must return to our Abba Father’s </w:t>
      </w:r>
      <w:r w:rsidRPr="004B0B30">
        <w:rPr>
          <w:rStyle w:val="Strong"/>
        </w:rPr>
        <w:t>1787 Creation</w:t>
      </w:r>
      <w:r w:rsidRPr="004B0B30">
        <w:t>, a complete life system for all that glorifies our Abba Father, and our worship centers should be proud to make godly citizens and get all we can into Heaven.</w:t>
      </w:r>
    </w:p>
    <w:p w14:paraId="48316C3C" w14:textId="77777777" w:rsidR="004B0B30" w:rsidRPr="004B0B30" w:rsidRDefault="004B0B30" w:rsidP="004B0B30">
      <w:pPr>
        <w:numPr>
          <w:ilvl w:val="0"/>
          <w:numId w:val="0"/>
        </w:numPr>
        <w:rPr>
          <w:rStyle w:val="Strong"/>
        </w:rPr>
      </w:pPr>
      <w:r w:rsidRPr="004B0B30">
        <w:rPr>
          <w:rStyle w:val="Strong"/>
        </w:rPr>
        <w:t>WePEG1787.com</w:t>
      </w:r>
    </w:p>
    <w:p w14:paraId="2B121ECD" w14:textId="77777777" w:rsidR="004B0B30" w:rsidRPr="004B0B30" w:rsidRDefault="004B0B30" w:rsidP="004B0B30">
      <w:pPr>
        <w:numPr>
          <w:ilvl w:val="0"/>
          <w:numId w:val="0"/>
        </w:numPr>
      </w:pPr>
      <w:r w:rsidRPr="004B0B30">
        <w:rPr>
          <w:rStyle w:val="Strong"/>
        </w:rPr>
        <w:t>WePEG1787</w:t>
      </w:r>
      <w:r w:rsidRPr="004B0B30">
        <w:t xml:space="preserve"> is the stone we sling to end our ‘Goliath government.’ P45/47 is a populist who commandeered the Red Faction ballot slots, and we have four years to replace him and fill Congress with ‘Masters’ of the Laws of Nature, not political faction slaves. Political factions will become vestigial if our governments use the “Scientific Method” to research solutions.</w:t>
      </w:r>
    </w:p>
    <w:p w14:paraId="7134729D" w14:textId="77777777" w:rsidR="004B0B30" w:rsidRPr="004B0B30" w:rsidRDefault="004B0B30" w:rsidP="004B0B30">
      <w:pPr>
        <w:numPr>
          <w:ilvl w:val="0"/>
          <w:numId w:val="0"/>
        </w:numPr>
      </w:pPr>
      <w:r w:rsidRPr="004B0B30">
        <w:t xml:space="preserve">For example, in the COVID epidemic, the NIAID Director not only chose drugs that gave him government power and lined his pocket, but he silenced expertise in the public square, a gross violation of the Scientific Method. Our </w:t>
      </w:r>
      <w:r w:rsidRPr="004B0B30">
        <w:rPr>
          <w:rStyle w:val="Strong"/>
        </w:rPr>
        <w:t>WePEG1787</w:t>
      </w:r>
      <w:r w:rsidRPr="004B0B30">
        <w:t xml:space="preserve"> brings an end to that depravity.</w:t>
      </w:r>
    </w:p>
    <w:p w14:paraId="041DF091" w14:textId="77777777" w:rsidR="004B0B30" w:rsidRPr="004B0B30" w:rsidRDefault="004B0B30" w:rsidP="004B0B30">
      <w:pPr>
        <w:numPr>
          <w:ilvl w:val="0"/>
          <w:numId w:val="0"/>
        </w:numPr>
      </w:pPr>
      <w:r w:rsidRPr="004B0B30">
        <w:rPr>
          <w:rStyle w:val="Strong"/>
        </w:rPr>
        <w:t>WePEG1787</w:t>
      </w:r>
      <w:r w:rsidRPr="004B0B30">
        <w:t xml:space="preserve"> requires every candidate, especially new ones, to describe in detail, with their 0 to 10 scores in agreement to disagreement, how they will govern with the Laws of Nature and Principles that eliminate big money, political faction self-interest, and the politics of personal destruction from our elections. We will only vote for those who embrace our DOI/COTUS, </w:t>
      </w:r>
      <w:r w:rsidRPr="004B0B30">
        <w:rPr>
          <w:rStyle w:val="Strong"/>
        </w:rPr>
        <w:t>WePEG1787</w:t>
      </w:r>
      <w:r w:rsidRPr="004B0B30">
        <w:t xml:space="preserve">, and their district. </w:t>
      </w:r>
    </w:p>
    <w:p w14:paraId="0BA2A426" w14:textId="77777777" w:rsidR="004B0B30" w:rsidRPr="004B0B30" w:rsidRDefault="004B0B30" w:rsidP="004B0B30">
      <w:pPr>
        <w:numPr>
          <w:ilvl w:val="0"/>
          <w:numId w:val="0"/>
        </w:numPr>
      </w:pPr>
      <w:r w:rsidRPr="004B0B30">
        <w:t xml:space="preserve">The Body of Christ must demand that all our candidates post their </w:t>
      </w:r>
      <w:r w:rsidRPr="004B0B30">
        <w:rPr>
          <w:rStyle w:val="Strong"/>
        </w:rPr>
        <w:t>WePEG1787</w:t>
      </w:r>
      <w:r w:rsidRPr="004B0B30">
        <w:t xml:space="preserve"> scores to get our votes. The Laws of Nature work for everyone because they are provable science, God or no God.</w:t>
      </w:r>
    </w:p>
    <w:p w14:paraId="7980057E" w14:textId="3016BE24" w:rsidR="004B0B30" w:rsidRPr="004B0B30" w:rsidRDefault="004B0B30" w:rsidP="004B0B30">
      <w:pPr>
        <w:numPr>
          <w:ilvl w:val="0"/>
          <w:numId w:val="0"/>
        </w:numPr>
      </w:pPr>
      <w:r w:rsidRPr="004B0B30">
        <w:rPr>
          <w:rStyle w:val="Strong"/>
        </w:rPr>
        <w:t>Godly Civ</w:t>
      </w:r>
      <w:r w:rsidR="00DA567D">
        <w:rPr>
          <w:rStyle w:val="Strong"/>
        </w:rPr>
        <w:t>i</w:t>
      </w:r>
      <w:r w:rsidRPr="004B0B30">
        <w:rPr>
          <w:rStyle w:val="Strong"/>
        </w:rPr>
        <w:t>cs</w:t>
      </w:r>
      <w:r w:rsidRPr="004B0B30">
        <w:t xml:space="preserve"> is that simple, but it will take four years to finish with goals at one, two, and four years. The Body of Christ is the only group large enough to have the motivation to accomplish it. Please take the time to start our </w:t>
      </w:r>
      <w:r w:rsidRPr="004B0B30">
        <w:rPr>
          <w:rStyle w:val="Strong"/>
        </w:rPr>
        <w:t>Godly Civics</w:t>
      </w:r>
      <w:r w:rsidRPr="004B0B30">
        <w:t xml:space="preserve"> journey in glory to our Abba Father. Also, </w:t>
      </w:r>
      <w:r w:rsidRPr="004B0B30">
        <w:rPr>
          <w:rStyle w:val="Strong"/>
        </w:rPr>
        <w:t>Liberty Civics</w:t>
      </w:r>
      <w:r w:rsidRPr="004B0B30">
        <w:t xml:space="preserve"> is our school that teaches about the founding of our USA, as seen through scholarly eyes. All three website links are below.</w:t>
      </w:r>
    </w:p>
    <w:p w14:paraId="3FB19E0E" w14:textId="3F5F9BC0" w:rsidR="00637D43" w:rsidRPr="004B0B30" w:rsidRDefault="004B0B30" w:rsidP="004B0B30">
      <w:pPr>
        <w:numPr>
          <w:ilvl w:val="0"/>
          <w:numId w:val="0"/>
        </w:numPr>
        <w:rPr>
          <w:rStyle w:val="Strong"/>
        </w:rPr>
      </w:pPr>
      <w:r w:rsidRPr="004B0B30">
        <w:rPr>
          <w:rStyle w:val="Strong"/>
        </w:rPr>
        <w:t>Yahweh-Nissi!</w:t>
      </w:r>
    </w:p>
    <w:p w14:paraId="2E7A4A79" w14:textId="77777777" w:rsidR="006C7C94" w:rsidRDefault="006C7C94" w:rsidP="00F56826">
      <w:pPr>
        <w:pStyle w:val="Heading2"/>
      </w:pPr>
      <w:r>
        <w:t>Mission Statement</w:t>
      </w:r>
      <w:bookmarkEnd w:id="17"/>
      <w:bookmarkEnd w:id="18"/>
    </w:p>
    <w:p w14:paraId="2487DCF9" w14:textId="64CDB26B" w:rsidR="006C7C94" w:rsidRPr="007312CD" w:rsidRDefault="006C7C94" w:rsidP="00670809">
      <w:pPr>
        <w:numPr>
          <w:ilvl w:val="0"/>
          <w:numId w:val="0"/>
        </w:numPr>
      </w:pPr>
      <w:r w:rsidRPr="00F56826">
        <w:rPr>
          <w:rStyle w:val="Strong"/>
        </w:rPr>
        <w:t>Godly Civics'</w:t>
      </w:r>
      <w:r>
        <w:t xml:space="preserve"> mission is Holy Spirit-inspired to end our pulpit leaders' abhorrence of government by the Nahas' </w:t>
      </w:r>
      <w:r w:rsidRPr="007312CD">
        <w:t>political factions (</w:t>
      </w:r>
      <w:r w:rsidRPr="0085346A">
        <w:rPr>
          <w:rStyle w:val="Emphasis"/>
        </w:rPr>
        <w:t>Caesar</w:t>
      </w:r>
      <w:r w:rsidRPr="007312CD">
        <w:t xml:space="preserve">) and glorify our Abba Father with His </w:t>
      </w:r>
      <w:r w:rsidRPr="00533F15">
        <w:rPr>
          <w:rStyle w:val="Strong"/>
        </w:rPr>
        <w:t>1787 Creation</w:t>
      </w:r>
      <w:r w:rsidRPr="007312CD">
        <w:t>. Th</w:t>
      </w:r>
      <w:r w:rsidR="007312CD">
        <w:t>at</w:t>
      </w:r>
      <w:r w:rsidRPr="007312CD">
        <w:t xml:space="preserve"> is the only viable strategy to redeem the Blue States</w:t>
      </w:r>
      <w:r>
        <w:t xml:space="preserve"> and take WTP's One </w:t>
      </w:r>
      <w:r>
        <w:lastRenderedPageBreak/>
        <w:t xml:space="preserve">Nation Under God to the end-time to get all </w:t>
      </w:r>
      <w:r w:rsidR="00670809">
        <w:t xml:space="preserve">the souls </w:t>
      </w:r>
      <w:r>
        <w:t xml:space="preserve">we can into Heaven. The Body of Christ is the only group large enough to redeem our USA to our Abba Father's design </w:t>
      </w:r>
      <w:r w:rsidRPr="007312CD">
        <w:t xml:space="preserve">of Life, </w:t>
      </w:r>
      <w:r w:rsidR="00F446BB" w:rsidRPr="007312CD">
        <w:t>Liberty</w:t>
      </w:r>
      <w:r w:rsidRPr="007312CD">
        <w:t xml:space="preserve">, and the Pursuit of Happiness for All. </w:t>
      </w:r>
    </w:p>
    <w:p w14:paraId="0B350E35" w14:textId="33A3D67D" w:rsidR="006C7C94" w:rsidRDefault="006C7C94" w:rsidP="00670809">
      <w:pPr>
        <w:numPr>
          <w:ilvl w:val="0"/>
          <w:numId w:val="0"/>
        </w:numPr>
      </w:pPr>
      <w:r w:rsidRPr="00B525EA">
        <w:rPr>
          <w:rStyle w:val="Strong"/>
        </w:rPr>
        <w:t>Godly Civics</w:t>
      </w:r>
      <w:r>
        <w:t xml:space="preserve"> reveals our </w:t>
      </w:r>
      <w:r w:rsidRPr="007312CD">
        <w:t xml:space="preserve">Abba Father's </w:t>
      </w:r>
      <w:r w:rsidRPr="00533F15">
        <w:rPr>
          <w:rStyle w:val="Strong"/>
        </w:rPr>
        <w:t>1787 Creation</w:t>
      </w:r>
      <w:r w:rsidRPr="007312CD">
        <w:t xml:space="preserve"> to defeat the Nahas' political faction GL-PSYOP</w:t>
      </w:r>
      <w:r>
        <w:t xml:space="preserve"> lies. To unify the Body and exercise power at the ballot box, believers must demand that every candidate from POTUS to down-ballot dog catcher score 0-10 on the </w:t>
      </w:r>
      <w:r w:rsidRPr="00206435">
        <w:rPr>
          <w:rStyle w:val="Strong"/>
        </w:rPr>
        <w:t>WePEG1787</w:t>
      </w:r>
      <w:r>
        <w:t xml:space="preserve"> - </w:t>
      </w:r>
      <w:r w:rsidRPr="00206435">
        <w:rPr>
          <w:rStyle w:val="Strong"/>
        </w:rPr>
        <w:t>We</w:t>
      </w:r>
      <w:r>
        <w:t xml:space="preserve"> the People's </w:t>
      </w:r>
      <w:r w:rsidRPr="00206435">
        <w:rPr>
          <w:rStyle w:val="Strong"/>
        </w:rPr>
        <w:t>P</w:t>
      </w:r>
      <w:r>
        <w:t xml:space="preserve">rinciples of </w:t>
      </w:r>
      <w:r w:rsidRPr="00206435">
        <w:rPr>
          <w:rStyle w:val="Strong"/>
        </w:rPr>
        <w:t>E</w:t>
      </w:r>
      <w:r>
        <w:t xml:space="preserve">ffective </w:t>
      </w:r>
      <w:r w:rsidRPr="00206435">
        <w:rPr>
          <w:rStyle w:val="Strong"/>
        </w:rPr>
        <w:t>G</w:t>
      </w:r>
      <w:r>
        <w:t>overning</w:t>
      </w:r>
      <w:r w:rsidR="0085346A">
        <w:t xml:space="preserve"> </w:t>
      </w:r>
      <w:r>
        <w:t>document. That is WTP's WMD for victory in glory to our Abba Father.</w:t>
      </w:r>
    </w:p>
    <w:p w14:paraId="0D6EC140" w14:textId="77777777" w:rsidR="006C7C94" w:rsidRDefault="006C7C94" w:rsidP="00B525EA">
      <w:pPr>
        <w:pStyle w:val="Heading2"/>
      </w:pPr>
      <w:bookmarkStart w:id="19" w:name="_Toc185826027"/>
      <w:bookmarkStart w:id="20" w:name="_Toc186458725"/>
      <w:r>
        <w:t>WTP's Secret Sauce</w:t>
      </w:r>
      <w:bookmarkEnd w:id="19"/>
      <w:bookmarkEnd w:id="20"/>
    </w:p>
    <w:p w14:paraId="1C64A609" w14:textId="77777777" w:rsidR="00670809" w:rsidRDefault="006C7C94" w:rsidP="00670809">
      <w:pPr>
        <w:numPr>
          <w:ilvl w:val="0"/>
          <w:numId w:val="0"/>
        </w:numPr>
      </w:pPr>
      <w:r w:rsidRPr="00206435">
        <w:rPr>
          <w:rStyle w:val="Strong"/>
        </w:rPr>
        <w:t>WePEG1787</w:t>
      </w:r>
      <w:r>
        <w:t xml:space="preserve"> </w:t>
      </w:r>
      <w:r w:rsidRPr="00533F15">
        <w:t xml:space="preserve">is the stone we sling to end our Goliath government. </w:t>
      </w:r>
      <w:r w:rsidR="00670809">
        <w:t>The</w:t>
      </w:r>
      <w:r>
        <w:t xml:space="preserve"> scores will reveal everything WTP need to know to choose our representatives for Life, </w:t>
      </w:r>
      <w:r w:rsidR="00F446BB">
        <w:t>Social Liberty</w:t>
      </w:r>
      <w:r>
        <w:t xml:space="preserve">, and the </w:t>
      </w:r>
      <w:r w:rsidR="00CF3AF2">
        <w:t>P</w:t>
      </w:r>
      <w:r>
        <w:t xml:space="preserve">ursuit of Happiness for All and in glory to our Abba Father for believers. </w:t>
      </w:r>
    </w:p>
    <w:p w14:paraId="6CF87E5A" w14:textId="467F4AC8" w:rsidR="006C7C94" w:rsidRDefault="006C7C94" w:rsidP="00670809">
      <w:pPr>
        <w:numPr>
          <w:ilvl w:val="0"/>
          <w:numId w:val="0"/>
        </w:numPr>
      </w:pPr>
      <w:r w:rsidRPr="00206435">
        <w:rPr>
          <w:rStyle w:val="Strong"/>
        </w:rPr>
        <w:t>WePEG 1787</w:t>
      </w:r>
      <w:r>
        <w:t xml:space="preserve"> allows every candidate, especially new ones, to describe in detail how they will govern with the Laws of Nature and Principles </w:t>
      </w:r>
      <w:r w:rsidR="00533F15">
        <w:t>that</w:t>
      </w:r>
      <w:r>
        <w:t xml:space="preserve"> eliminate </w:t>
      </w:r>
      <w:bookmarkStart w:id="21" w:name="_Hlk187150331"/>
      <w:r>
        <w:t xml:space="preserve">big money, political faction self-interest, and the politics of personal destruction from our elections. </w:t>
      </w:r>
      <w:bookmarkEnd w:id="21"/>
      <w:r>
        <w:t xml:space="preserve">WTP will elect our legislators loyal only to our </w:t>
      </w:r>
      <w:r w:rsidRPr="008C6362">
        <w:t>DOI, COTUS,</w:t>
      </w:r>
      <w:r w:rsidRPr="00206435">
        <w:rPr>
          <w:rStyle w:val="Strong"/>
        </w:rPr>
        <w:t xml:space="preserve"> WePEG1787</w:t>
      </w:r>
      <w:r w:rsidRPr="008C6362">
        <w:t>, and district.</w:t>
      </w:r>
      <w:r>
        <w:t xml:space="preserve"> </w:t>
      </w:r>
    </w:p>
    <w:p w14:paraId="14143530" w14:textId="77777777" w:rsidR="006C7C94" w:rsidRDefault="006C7C94" w:rsidP="00206435">
      <w:pPr>
        <w:pStyle w:val="Heading2"/>
      </w:pPr>
      <w:bookmarkStart w:id="22" w:name="_Toc186458726"/>
      <w:r>
        <w:t>Our Burning Question</w:t>
      </w:r>
      <w:bookmarkEnd w:id="22"/>
    </w:p>
    <w:p w14:paraId="66493AE4" w14:textId="77777777" w:rsidR="006C7C94" w:rsidRDefault="006C7C94" w:rsidP="00670809">
      <w:pPr>
        <w:numPr>
          <w:ilvl w:val="0"/>
          <w:numId w:val="0"/>
        </w:numPr>
      </w:pPr>
      <w:r>
        <w:t xml:space="preserve">Our burning question is, </w:t>
      </w:r>
      <w:r w:rsidRPr="008C6362">
        <w:t>"</w:t>
      </w:r>
      <w:r w:rsidRPr="0085346A">
        <w:rPr>
          <w:rStyle w:val="Emphasis"/>
        </w:rPr>
        <w:t>What if there is no consensus end-time prophecy in Scripture for our One Nation Under God because it might cease to exist by then</w:t>
      </w:r>
      <w:r w:rsidRPr="008C6362">
        <w:t>?"</w:t>
      </w:r>
    </w:p>
    <w:p w14:paraId="22652F78" w14:textId="77777777" w:rsidR="006C7C94" w:rsidRDefault="006C7C94" w:rsidP="00670809">
      <w:pPr>
        <w:numPr>
          <w:ilvl w:val="0"/>
          <w:numId w:val="0"/>
        </w:numPr>
      </w:pPr>
      <w:r>
        <w:t xml:space="preserve">That question demands our immediate attention, both pulpit leaders and the Body of Christ. The future of our faith and civics hangs in the balance, and it's up to us, pulpit leaders and the Body of Christ, to frame it. It all starts with seeing our Abba Father's </w:t>
      </w:r>
      <w:r w:rsidRPr="00356521">
        <w:rPr>
          <w:rStyle w:val="Strong"/>
        </w:rPr>
        <w:t>1787 Creation</w:t>
      </w:r>
      <w:r>
        <w:t xml:space="preserve"> through His eyes.</w:t>
      </w:r>
    </w:p>
    <w:p w14:paraId="1EDAE4FD" w14:textId="312C818B" w:rsidR="006C7C94" w:rsidRDefault="006C7C94" w:rsidP="00670809">
      <w:pPr>
        <w:numPr>
          <w:ilvl w:val="0"/>
          <w:numId w:val="0"/>
        </w:numPr>
      </w:pPr>
      <w:r>
        <w:t xml:space="preserve">The final outcome is uncertain but depends on our actions in </w:t>
      </w:r>
      <w:r w:rsidRPr="00356521">
        <w:rPr>
          <w:rStyle w:val="Strong"/>
        </w:rPr>
        <w:t>Godly Civics</w:t>
      </w:r>
      <w:r>
        <w:t xml:space="preserve">. No one knows when Jesus is returning, but we do know the ultimate trigger: the enemy has so destroyed Religious </w:t>
      </w:r>
      <w:r w:rsidR="00F446BB">
        <w:t>Liberty</w:t>
      </w:r>
      <w:r>
        <w:t xml:space="preserve"> that believers must choose between our Abba Father or the Nahas' world </w:t>
      </w:r>
      <w:r w:rsidRPr="008C6362">
        <w:t>government, the "</w:t>
      </w:r>
      <w:r w:rsidRPr="0085346A">
        <w:rPr>
          <w:rStyle w:val="Emphasis"/>
        </w:rPr>
        <w:t>mark of the beast</w:t>
      </w:r>
      <w:r w:rsidRPr="008C6362">
        <w:t>" (Rev</w:t>
      </w:r>
      <w:r>
        <w:t xml:space="preserve">. 13:17) with nowhere to hide. </w:t>
      </w:r>
    </w:p>
    <w:p w14:paraId="4E8F81F2" w14:textId="1D2D4890" w:rsidR="006C7C94" w:rsidRDefault="006C7C94" w:rsidP="00670809">
      <w:pPr>
        <w:numPr>
          <w:ilvl w:val="0"/>
          <w:numId w:val="0"/>
        </w:numPr>
      </w:pPr>
      <w:r>
        <w:t xml:space="preserve">That is not a fate we pulpit leaders can accept today. We must act now to prevent such a dire future. As pulpit leaders and the Body of Christ, our mission is clear: we must do everything possible to safeguard Religious </w:t>
      </w:r>
      <w:r w:rsidR="00F446BB">
        <w:t>Liberty</w:t>
      </w:r>
      <w:r>
        <w:t>, which can only exist in</w:t>
      </w:r>
      <w:r w:rsidR="00533F15">
        <w:t>side</w:t>
      </w:r>
      <w:r>
        <w:t xml:space="preserve"> </w:t>
      </w:r>
      <w:r w:rsidR="00F446BB">
        <w:t>Social Liberty</w:t>
      </w:r>
      <w:r>
        <w:t xml:space="preserve">. That is our calling, and </w:t>
      </w:r>
      <w:r w:rsidRPr="00356521">
        <w:rPr>
          <w:rStyle w:val="Strong"/>
        </w:rPr>
        <w:t>Godly Civics</w:t>
      </w:r>
      <w:r>
        <w:t xml:space="preserve"> is the unifying strategy that can guide us, regardless of denomination. </w:t>
      </w:r>
    </w:p>
    <w:p w14:paraId="7278F80E" w14:textId="4ED603BF" w:rsidR="006C7C94" w:rsidRDefault="006C7C94" w:rsidP="00670809">
      <w:pPr>
        <w:numPr>
          <w:ilvl w:val="0"/>
          <w:numId w:val="0"/>
        </w:numPr>
      </w:pPr>
      <w:r>
        <w:t xml:space="preserve">The longer our USA exists, the more </w:t>
      </w:r>
      <w:r w:rsidR="00670809">
        <w:t>souls</w:t>
      </w:r>
      <w:r>
        <w:t xml:space="preserve"> we get into Heaven; </w:t>
      </w:r>
      <w:r w:rsidRPr="00356521">
        <w:rPr>
          <w:rStyle w:val="Strong"/>
        </w:rPr>
        <w:t>Godly Civics</w:t>
      </w:r>
      <w:r>
        <w:t xml:space="preserve"> is not just about saving a nation. Our Abba Father created our One Nation Under God to be His shining city on the hill, the beacon and refuge to the dying world, for Social and Religious </w:t>
      </w:r>
      <w:r w:rsidR="00F446BB">
        <w:t>Liberty</w:t>
      </w:r>
      <w:r>
        <w:t xml:space="preserve">. </w:t>
      </w:r>
      <w:r w:rsidR="00533F15">
        <w:t xml:space="preserve">Religious Liberty </w:t>
      </w:r>
      <w:r>
        <w:t>cannot stand alone in our castle</w:t>
      </w:r>
      <w:r w:rsidR="00670809">
        <w:t xml:space="preserve"> with a moat</w:t>
      </w:r>
      <w:r>
        <w:t xml:space="preserve">; that duality is where we pulpit leaders have missed the mark. </w:t>
      </w:r>
    </w:p>
    <w:p w14:paraId="25D11471" w14:textId="77777777" w:rsidR="006C7C94" w:rsidRDefault="006C7C94" w:rsidP="00533F15">
      <w:pPr>
        <w:numPr>
          <w:ilvl w:val="0"/>
          <w:numId w:val="0"/>
        </w:numPr>
      </w:pPr>
      <w:r>
        <w:t xml:space="preserve">Our </w:t>
      </w:r>
      <w:r w:rsidRPr="00356521">
        <w:rPr>
          <w:rStyle w:val="Strong"/>
        </w:rPr>
        <w:t>Godly Civics</w:t>
      </w:r>
      <w:r>
        <w:t xml:space="preserve"> is a comprehensive strategy that all pulpit leaders and the Body of Christ should embrace because it will catapult our Faith to a new level in glory to our Abba Father.</w:t>
      </w:r>
    </w:p>
    <w:p w14:paraId="610A077E" w14:textId="77777777" w:rsidR="006C7C94" w:rsidRDefault="006C7C94" w:rsidP="00B525EA">
      <w:pPr>
        <w:pStyle w:val="Heading2"/>
      </w:pPr>
      <w:bookmarkStart w:id="23" w:name="_Toc185826028"/>
      <w:bookmarkStart w:id="24" w:name="_Toc186458727"/>
      <w:r>
        <w:lastRenderedPageBreak/>
        <w:t>Gaslighting</w:t>
      </w:r>
      <w:bookmarkEnd w:id="23"/>
      <w:bookmarkEnd w:id="24"/>
    </w:p>
    <w:p w14:paraId="58CE61CF" w14:textId="77777777" w:rsidR="006C7C94" w:rsidRDefault="006C7C94" w:rsidP="00670809">
      <w:pPr>
        <w:numPr>
          <w:ilvl w:val="0"/>
          <w:numId w:val="0"/>
        </w:numPr>
      </w:pPr>
      <w:r>
        <w:t>We must understand Gaslighting, the Nahas' WMD. Most people see gaslighting as a "</w:t>
      </w:r>
      <w:r w:rsidRPr="00533F15">
        <w:rPr>
          <w:i/>
          <w:iCs/>
        </w:rPr>
        <w:t>cool kid</w:t>
      </w:r>
      <w:r>
        <w:t>" metaphor for lying, but that hides its extremely sinister meaning as the Nahas'</w:t>
      </w:r>
      <w:r w:rsidR="00485DA2">
        <w:t xml:space="preserve"> </w:t>
      </w:r>
      <w:r>
        <w:t xml:space="preserve">WMD against WTP. Gaslighting is: </w:t>
      </w:r>
    </w:p>
    <w:p w14:paraId="008B37C4" w14:textId="77777777" w:rsidR="006C7C94" w:rsidRDefault="006C7C94" w:rsidP="00533F15">
      <w:r w:rsidRPr="00B525EA">
        <w:rPr>
          <w:rStyle w:val="Emphasis"/>
        </w:rPr>
        <w:t>"</w:t>
      </w:r>
      <w:r w:rsidRPr="0085346A">
        <w:rPr>
          <w:rStyle w:val="Emphasis"/>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t xml:space="preserve"> (Miriam Webster).</w:t>
      </w:r>
    </w:p>
    <w:p w14:paraId="033C6A79" w14:textId="7B573AE8" w:rsidR="00E223C1" w:rsidRPr="00922A51" w:rsidRDefault="00E223C1" w:rsidP="00922A51">
      <w:pPr>
        <w:pStyle w:val="Spacer"/>
        <w:rPr>
          <w:b w:val="0"/>
          <w:i w:val="0"/>
        </w:rPr>
      </w:pPr>
      <w:r w:rsidRPr="00B30EB3">
        <w:rPr>
          <w:b w:val="0"/>
          <w:i w:val="0"/>
        </w:rPr>
        <w:t xml:space="preserve">~~~~ </w:t>
      </w:r>
      <w:r w:rsidRPr="00B30EB3">
        <w:rPr>
          <w:bCs/>
          <w:iCs/>
        </w:rPr>
        <w:t>GC</w:t>
      </w:r>
      <w:r w:rsidRPr="00B30EB3">
        <w:rPr>
          <w:b w:val="0"/>
          <w:i w:val="0"/>
        </w:rPr>
        <w:t xml:space="preserve"> ~~~~</w:t>
      </w:r>
    </w:p>
    <w:p w14:paraId="1C3DF4D3" w14:textId="2D46007D" w:rsidR="006C7C94" w:rsidRDefault="008C6362" w:rsidP="00B525EA">
      <w:pPr>
        <w:pStyle w:val="Heading1"/>
      </w:pPr>
      <w:bookmarkStart w:id="25" w:name="_Toc185826030"/>
      <w:bookmarkStart w:id="26" w:name="_Toc186458728"/>
      <w:r>
        <w:rPr>
          <w:bCs/>
          <w:noProof/>
          <w:sz w:val="40"/>
        </w:rPr>
        <w:lastRenderedPageBreak/>
        <w:drawing>
          <wp:anchor distT="0" distB="0" distL="114300" distR="114300" simplePos="0" relativeHeight="251657728" behindDoc="1" locked="0" layoutInCell="1" allowOverlap="1" wp14:anchorId="51ACA6D9" wp14:editId="679E9498">
            <wp:simplePos x="0" y="0"/>
            <wp:positionH relativeFrom="margin">
              <wp:posOffset>2098675</wp:posOffset>
            </wp:positionH>
            <wp:positionV relativeFrom="page">
              <wp:posOffset>221311</wp:posOffset>
            </wp:positionV>
            <wp:extent cx="594360" cy="594360"/>
            <wp:effectExtent l="0" t="0" r="0" b="0"/>
            <wp:wrapNone/>
            <wp:docPr id="1911037791"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6C7C94">
        <w:t>Overview</w:t>
      </w:r>
      <w:bookmarkEnd w:id="25"/>
      <w:bookmarkEnd w:id="26"/>
    </w:p>
    <w:p w14:paraId="0FE60664" w14:textId="6073579E" w:rsidR="006C7C94" w:rsidRDefault="00F446BB" w:rsidP="00670809">
      <w:pPr>
        <w:numPr>
          <w:ilvl w:val="0"/>
          <w:numId w:val="0"/>
        </w:numPr>
      </w:pPr>
      <w:r>
        <w:t>Social Liberty</w:t>
      </w:r>
      <w:r w:rsidR="006C7C94">
        <w:t xml:space="preserve"> with free </w:t>
      </w:r>
      <w:r w:rsidR="006C7C94" w:rsidRPr="008C6362">
        <w:t xml:space="preserve">will, </w:t>
      </w:r>
      <w:r w:rsidR="00DA567D">
        <w:t xml:space="preserve">what we call </w:t>
      </w:r>
      <w:r w:rsidR="006C7C94" w:rsidRPr="008C6362">
        <w:t>Eden 2.0,</w:t>
      </w:r>
      <w:r w:rsidR="006C7C94">
        <w:t xml:space="preserve"> is our Abba Father's </w:t>
      </w:r>
      <w:r w:rsidR="006C7C94" w:rsidRPr="00356521">
        <w:rPr>
          <w:rStyle w:val="Strong"/>
        </w:rPr>
        <w:t>1787 Creation</w:t>
      </w:r>
      <w:r w:rsidR="006C7C94">
        <w:t xml:space="preserve"> and design for His people to be free to glorify Him and image Him to others. As soon as our Abba Father created it, the Nahas talked them into giving it up, and the war to the end with the Nahas began. WTP </w:t>
      </w:r>
      <w:r w:rsidR="00670809">
        <w:t>must</w:t>
      </w:r>
      <w:r w:rsidR="006C7C94">
        <w:t xml:space="preserve"> see our One Nation Under God through our Abba Father's eyes, not just our Founding Fathers.' And see our job in the 'Family Business' (Family of God), getting all </w:t>
      </w:r>
      <w:r w:rsidR="00670809">
        <w:t xml:space="preserve">the souls </w:t>
      </w:r>
      <w:r w:rsidR="006C7C94">
        <w:t>we can into Heaven.</w:t>
      </w:r>
    </w:p>
    <w:p w14:paraId="068FE59A" w14:textId="77777777" w:rsidR="006C7C94" w:rsidRDefault="006C7C94" w:rsidP="00356521">
      <w:pPr>
        <w:pStyle w:val="Heading2"/>
      </w:pPr>
      <w:bookmarkStart w:id="27" w:name="_Toc186458729"/>
      <w:r>
        <w:t>Our Inspiration</w:t>
      </w:r>
      <w:bookmarkEnd w:id="27"/>
    </w:p>
    <w:p w14:paraId="5967EC0F" w14:textId="77777777" w:rsidR="006C7C94" w:rsidRDefault="006C7C94" w:rsidP="00670809">
      <w:pPr>
        <w:numPr>
          <w:ilvl w:val="0"/>
          <w:numId w:val="0"/>
        </w:numPr>
      </w:pPr>
      <w:r>
        <w:t xml:space="preserve">Pastor John Piper has a great line, </w:t>
      </w:r>
      <w:r w:rsidRPr="0085346A">
        <w:rPr>
          <w:rStyle w:val="Emphasis"/>
        </w:rPr>
        <w:t>"Maybe God made the universe so huge and man so small to say something about Himself."</w:t>
      </w:r>
      <w:r>
        <w:t xml:space="preserve"> Let that set our stage on this journey. </w:t>
      </w:r>
    </w:p>
    <w:p w14:paraId="02D7CE40" w14:textId="0030C97D" w:rsidR="006C7C94" w:rsidRDefault="006C7C94" w:rsidP="00670809">
      <w:pPr>
        <w:numPr>
          <w:ilvl w:val="0"/>
          <w:numId w:val="0"/>
        </w:numPr>
      </w:pPr>
      <w:r>
        <w:t xml:space="preserve">The Holy Spirit inspires </w:t>
      </w:r>
      <w:r w:rsidRPr="00533F15">
        <w:rPr>
          <w:rStyle w:val="Strong"/>
        </w:rPr>
        <w:t>Godly Civics</w:t>
      </w:r>
      <w:r>
        <w:t xml:space="preserve"> to glorify our Abba Father in our civics by seeing His </w:t>
      </w:r>
      <w:r w:rsidRPr="00356521">
        <w:rPr>
          <w:rStyle w:val="Strong"/>
        </w:rPr>
        <w:t>1787 Creation</w:t>
      </w:r>
      <w:r>
        <w:t xml:space="preserve">, our One Nation Under God, through His eyes, not our Founding Fathers. </w:t>
      </w:r>
      <w:r w:rsidRPr="00356521">
        <w:rPr>
          <w:rStyle w:val="Strong"/>
        </w:rPr>
        <w:t>Godly Civics</w:t>
      </w:r>
      <w:r>
        <w:t xml:space="preserve"> ends the division of politics, which few pulpit leaders allow in their ecclesiae. We invite all pulpit leaders and the Body of Christ to glorify our Abba Father in </w:t>
      </w:r>
      <w:r w:rsidRPr="00356521">
        <w:rPr>
          <w:rStyle w:val="Strong"/>
        </w:rPr>
        <w:t>Godly Civics</w:t>
      </w:r>
      <w:r>
        <w:t xml:space="preserve"> and add to Jesus' last words to the eleven, </w:t>
      </w:r>
      <w:r w:rsidRPr="0085346A">
        <w:rPr>
          <w:rStyle w:val="Emphasis"/>
        </w:rPr>
        <w:t xml:space="preserve">"Go and make </w:t>
      </w:r>
      <w:r w:rsidR="00533F15" w:rsidRPr="0085346A">
        <w:rPr>
          <w:rStyle w:val="Emphasis"/>
        </w:rPr>
        <w:t>g</w:t>
      </w:r>
      <w:r w:rsidRPr="0085346A">
        <w:rPr>
          <w:rStyle w:val="Emphasis"/>
        </w:rPr>
        <w:t>od</w:t>
      </w:r>
      <w:r w:rsidR="00533F15" w:rsidRPr="0085346A">
        <w:rPr>
          <w:rStyle w:val="Emphasis"/>
        </w:rPr>
        <w:t>l</w:t>
      </w:r>
      <w:r w:rsidRPr="0085346A">
        <w:rPr>
          <w:rStyle w:val="Emphasis"/>
        </w:rPr>
        <w:t xml:space="preserve">y </w:t>
      </w:r>
      <w:r w:rsidR="00533F15" w:rsidRPr="0085346A">
        <w:rPr>
          <w:rStyle w:val="Emphasis"/>
        </w:rPr>
        <w:t>c</w:t>
      </w:r>
      <w:r w:rsidRPr="0085346A">
        <w:rPr>
          <w:rStyle w:val="Emphasis"/>
        </w:rPr>
        <w:t>itizens."</w:t>
      </w:r>
      <w:r>
        <w:t xml:space="preserve"> </w:t>
      </w:r>
    </w:p>
    <w:p w14:paraId="2C1015B6" w14:textId="77777777" w:rsidR="006C7C94" w:rsidRDefault="006C7C94" w:rsidP="00670809">
      <w:pPr>
        <w:numPr>
          <w:ilvl w:val="0"/>
          <w:numId w:val="0"/>
        </w:numPr>
      </w:pPr>
      <w:r w:rsidRPr="00356521">
        <w:rPr>
          <w:rStyle w:val="Strong"/>
        </w:rPr>
        <w:t>Godly Civics</w:t>
      </w:r>
      <w:r>
        <w:t xml:space="preserve"> is about getting all we can into Heaven, not just saving a nation, and we must pass His last nation on to our </w:t>
      </w:r>
      <w:r w:rsidRPr="0085346A">
        <w:rPr>
          <w:rStyle w:val="Emphasis"/>
        </w:rPr>
        <w:t>children's children</w:t>
      </w:r>
      <w:r>
        <w:t xml:space="preserve"> as created. It is impossible to do that with today's version of a political faction government, which has frozen most pulpit leaders since the 1960's. </w:t>
      </w:r>
      <w:r w:rsidRPr="00356521">
        <w:rPr>
          <w:rStyle w:val="Strong"/>
        </w:rPr>
        <w:t>Godly Civics</w:t>
      </w:r>
      <w:r>
        <w:t xml:space="preserve"> leads the way and unites the Body of Christ into the army needed to "</w:t>
      </w:r>
      <w:r w:rsidRPr="00356521">
        <w:rPr>
          <w:i/>
          <w:iCs/>
        </w:rPr>
        <w:t>stand against the wiles of the Nahas</w:t>
      </w:r>
      <w:r>
        <w:t xml:space="preserve">" (Eph. 6). Our WMD, </w:t>
      </w:r>
      <w:r w:rsidRPr="00356521">
        <w:rPr>
          <w:rStyle w:val="Strong"/>
        </w:rPr>
        <w:t>WePEG1787</w:t>
      </w:r>
      <w:r>
        <w:t xml:space="preserve">, is explained below. It is </w:t>
      </w:r>
      <w:r w:rsidRPr="0085346A">
        <w:rPr>
          <w:rStyle w:val="Emphasis"/>
        </w:rPr>
        <w:t>"the stone we sling to defeat our Goliath government."</w:t>
      </w:r>
    </w:p>
    <w:p w14:paraId="001DC442" w14:textId="77777777" w:rsidR="006C7C94" w:rsidRDefault="006C7C94" w:rsidP="00B525EA">
      <w:pPr>
        <w:pStyle w:val="Heading2"/>
      </w:pPr>
      <w:bookmarkStart w:id="28" w:name="_Toc185826031"/>
      <w:bookmarkStart w:id="29" w:name="_Toc186458730"/>
      <w:r>
        <w:t>Biblical History</w:t>
      </w:r>
      <w:bookmarkEnd w:id="28"/>
      <w:bookmarkEnd w:id="29"/>
    </w:p>
    <w:p w14:paraId="10FED9FE" w14:textId="3EFA2870" w:rsidR="006C7C94" w:rsidRDefault="006C7C94" w:rsidP="00670809">
      <w:pPr>
        <w:numPr>
          <w:ilvl w:val="0"/>
          <w:numId w:val="0"/>
        </w:numPr>
      </w:pPr>
      <w:r>
        <w:t xml:space="preserve">Our Abba Father created Adam and 'the woman' in Eden 1.0 with </w:t>
      </w:r>
      <w:r w:rsidR="00F446BB">
        <w:t>Social Liberty</w:t>
      </w:r>
      <w:r>
        <w:t xml:space="preserve"> and free will to subdue the world (she wasn't Eve until after the fall). The Nahas instantly destroyed it, and our Abba Father said someday, the woman's seed would crush the Nahas' head. The Nahas thought he won by ending the seed line when Cain killed Abel. But he didn't, and like with Cain, the Nahas then captured everyone except Noah's family. The Nahas is that committed against our Abba Father's children. </w:t>
      </w:r>
    </w:p>
    <w:p w14:paraId="1BFD99BA" w14:textId="43347AF8" w:rsidR="006C7C94" w:rsidRDefault="006C7C94" w:rsidP="00670809">
      <w:pPr>
        <w:numPr>
          <w:ilvl w:val="0"/>
          <w:numId w:val="0"/>
        </w:numPr>
      </w:pPr>
      <w:r>
        <w:t xml:space="preserve">The </w:t>
      </w:r>
      <w:r w:rsidR="00533F15">
        <w:t>F</w:t>
      </w:r>
      <w:r>
        <w:t xml:space="preserve">amily was the government with tribe leaders until the first Pharoh of Egypt unified the tribes under his rule. The family has always been our Abba </w:t>
      </w:r>
      <w:r w:rsidRPr="008C6362">
        <w:t>Father's "first responder"</w:t>
      </w:r>
      <w:r>
        <w:t xml:space="preserve"> in society, as evidenced by His choice of Abram</w:t>
      </w:r>
      <w:r w:rsidRPr="0085346A">
        <w:rPr>
          <w:rStyle w:val="Emphasis"/>
        </w:rPr>
        <w:t>. "For I have known him, in order that he may command his children and his household after him, that they keep the way of the LORD, to do righteousness and justice"</w:t>
      </w:r>
      <w:r>
        <w:t xml:space="preserve"> (Gen. 18:19). </w:t>
      </w:r>
    </w:p>
    <w:p w14:paraId="6AFF3C1B" w14:textId="5EA11230" w:rsidR="006C7C94" w:rsidRDefault="00670809" w:rsidP="00670809">
      <w:pPr>
        <w:numPr>
          <w:ilvl w:val="0"/>
          <w:numId w:val="0"/>
        </w:numPr>
      </w:pPr>
      <w:r>
        <w:t xml:space="preserve">Notice </w:t>
      </w:r>
      <w:r w:rsidRPr="0085346A">
        <w:rPr>
          <w:rStyle w:val="Emphasis"/>
        </w:rPr>
        <w:t>“and justice;”</w:t>
      </w:r>
      <w:r>
        <w:t xml:space="preserve"> t</w:t>
      </w:r>
      <w:r w:rsidR="006C7C94">
        <w:t xml:space="preserve">hat has never changed. Still, the Nahas Blue Faction government has significantly damaged </w:t>
      </w:r>
      <w:r w:rsidR="006C7C94" w:rsidRPr="0085346A">
        <w:rPr>
          <w:rStyle w:val="Emphasis"/>
        </w:rPr>
        <w:t>'the family unit;'</w:t>
      </w:r>
      <w:r w:rsidR="006C7C94">
        <w:t xml:space="preserve"> we must restore our families to their necessary position in </w:t>
      </w:r>
      <w:r w:rsidR="00F446BB">
        <w:t>Social Liberty</w:t>
      </w:r>
      <w:r w:rsidR="006C7C94">
        <w:t>.</w:t>
      </w:r>
    </w:p>
    <w:p w14:paraId="5CB1CB6C" w14:textId="77777777" w:rsidR="006C7C94" w:rsidRDefault="006C7C94" w:rsidP="00670809">
      <w:pPr>
        <w:numPr>
          <w:ilvl w:val="0"/>
          <w:numId w:val="0"/>
        </w:numPr>
      </w:pPr>
      <w:r>
        <w:t>At Babel, our Abba Father created nations, took one for Himself, and placed a spirit, a bene Elohim (Sons of God), in charge of the other nations to make it more difficult for the Nahas. But the Nahas never stopped. Eventually, our Abba Father's people said, "</w:t>
      </w:r>
      <w:r w:rsidRPr="00356521">
        <w:rPr>
          <w:i/>
          <w:iCs/>
        </w:rPr>
        <w:t>Give us a king,"</w:t>
      </w:r>
      <w:r>
        <w:t xml:space="preserve"> which remained the world's government model to the end of Scripture and beyond until 1787. </w:t>
      </w:r>
    </w:p>
    <w:p w14:paraId="2BD5D291" w14:textId="4F5E4D17" w:rsidR="006C7C94" w:rsidRDefault="006C7C94" w:rsidP="00670809">
      <w:pPr>
        <w:numPr>
          <w:ilvl w:val="0"/>
          <w:numId w:val="0"/>
        </w:numPr>
      </w:pPr>
      <w:r>
        <w:lastRenderedPageBreak/>
        <w:t xml:space="preserve">Our Abba Father ended the Nahas' </w:t>
      </w:r>
      <w:r w:rsidRPr="00533F15">
        <w:rPr>
          <w:i/>
          <w:iCs/>
        </w:rPr>
        <w:t>spirit-human kingship</w:t>
      </w:r>
      <w:r>
        <w:t xml:space="preserve"> for His people in His </w:t>
      </w:r>
      <w:r w:rsidRPr="00356521">
        <w:rPr>
          <w:rStyle w:val="Strong"/>
        </w:rPr>
        <w:t xml:space="preserve">1787 Creation </w:t>
      </w:r>
      <w:r>
        <w:t xml:space="preserve">and </w:t>
      </w:r>
      <w:r w:rsidRPr="008C6362">
        <w:t xml:space="preserve">created Eden 2.0 with Social and </w:t>
      </w:r>
      <w:r w:rsidR="00533F15">
        <w:t xml:space="preserve">Religious Liberty </w:t>
      </w:r>
      <w:r w:rsidRPr="008C6362">
        <w:t>and free will for all people. His government, as designed, is by His inviolate Laws of Nature that determine all outcomes, never human whims, ideologies, political factions, or despots. All the Christian-nation monarchs fell after 1787, but none copied WTP's DOI/COTUS. Our One Nation Under God, Eden 2.0, is</w:t>
      </w:r>
      <w:r>
        <w:t xml:space="preserve"> our Abba Father's unique </w:t>
      </w:r>
      <w:r w:rsidRPr="00356521">
        <w:rPr>
          <w:rStyle w:val="Strong"/>
        </w:rPr>
        <w:t>1787 Creation</w:t>
      </w:r>
      <w:r>
        <w:t>.</w:t>
      </w:r>
    </w:p>
    <w:p w14:paraId="44FBC078" w14:textId="77777777" w:rsidR="006C7C94" w:rsidRDefault="006C7C94" w:rsidP="00670809">
      <w:pPr>
        <w:numPr>
          <w:ilvl w:val="0"/>
          <w:numId w:val="0"/>
        </w:numPr>
      </w:pPr>
      <w:r>
        <w:t xml:space="preserve">Too many pulpit leaders see political factions as Scripture's </w:t>
      </w:r>
      <w:r w:rsidRPr="0085346A">
        <w:rPr>
          <w:rStyle w:val="Emphasis"/>
        </w:rPr>
        <w:t>"spirit-human kingship"</w:t>
      </w:r>
      <w:r>
        <w:t xml:space="preserve"> and believe they are above them, ignoring our power to vote them all out. Progressivism is a </w:t>
      </w:r>
      <w:r w:rsidRPr="00356521">
        <w:rPr>
          <w:i/>
          <w:iCs/>
        </w:rPr>
        <w:t>spirit-human kingship</w:t>
      </w:r>
      <w:r>
        <w:t xml:space="preserve"> thrust upon WTP by the Nahas.</w:t>
      </w:r>
    </w:p>
    <w:p w14:paraId="0913937D" w14:textId="77777777" w:rsidR="006C7C94" w:rsidRDefault="006C7C94" w:rsidP="00B525EA">
      <w:pPr>
        <w:pStyle w:val="Heading2"/>
      </w:pPr>
      <w:bookmarkStart w:id="30" w:name="_Toc185826032"/>
      <w:bookmarkStart w:id="31" w:name="_Toc186458731"/>
      <w:r>
        <w:t>Godly Civics</w:t>
      </w:r>
      <w:bookmarkEnd w:id="30"/>
      <w:bookmarkEnd w:id="31"/>
    </w:p>
    <w:p w14:paraId="4F0DD85C" w14:textId="77777777" w:rsidR="006C7C94" w:rsidRDefault="006C7C94" w:rsidP="00670809">
      <w:pPr>
        <w:numPr>
          <w:ilvl w:val="0"/>
          <w:numId w:val="0"/>
        </w:numPr>
      </w:pPr>
      <w:r>
        <w:t xml:space="preserve">Years of sacrifice went into the formation of our Abba Father's </w:t>
      </w:r>
      <w:r w:rsidRPr="00356521">
        <w:rPr>
          <w:rStyle w:val="Strong"/>
        </w:rPr>
        <w:t>1787 Creation</w:t>
      </w:r>
      <w:r>
        <w:t xml:space="preserve">, and over a million souls sacrificed their lives to keep it. Our Abba Father is shedding tears right now, and we pulpit leaders have blood on our hands. Our Abba Father is a forgiving God, but embracing </w:t>
      </w:r>
      <w:r w:rsidRPr="00356521">
        <w:rPr>
          <w:rStyle w:val="Strong"/>
        </w:rPr>
        <w:t>Godly Civics</w:t>
      </w:r>
      <w:r>
        <w:t xml:space="preserve"> is essential.</w:t>
      </w:r>
    </w:p>
    <w:p w14:paraId="613212DE" w14:textId="77777777" w:rsidR="006C7C94" w:rsidRDefault="006C7C94" w:rsidP="00670809">
      <w:pPr>
        <w:numPr>
          <w:ilvl w:val="0"/>
          <w:numId w:val="0"/>
        </w:numPr>
      </w:pPr>
      <w:r w:rsidRPr="00356521">
        <w:rPr>
          <w:rStyle w:val="Strong"/>
        </w:rPr>
        <w:t>Godly Civics</w:t>
      </w:r>
      <w:r>
        <w:t xml:space="preserve"> is a study and mission exercise for everyone, not a pulpit exercise. The Body of Christ is the voter; </w:t>
      </w:r>
      <w:r w:rsidRPr="0085346A">
        <w:rPr>
          <w:rStyle w:val="Emphasis"/>
        </w:rPr>
        <w:t>"Go and make godly citizens."</w:t>
      </w:r>
      <w:r>
        <w:t xml:space="preserve"> Our ecclesiae appoint a trusted, informed mission leader, name the mission to avoid drawing fire on the ecclesiae, and spread the </w:t>
      </w:r>
      <w:r w:rsidRPr="00356521">
        <w:rPr>
          <w:rStyle w:val="Strong"/>
        </w:rPr>
        <w:t>Godly Civics</w:t>
      </w:r>
      <w:r>
        <w:t xml:space="preserve"> message throughout the ecclesia and beyond as the Holy Spirit leads. </w:t>
      </w:r>
      <w:r w:rsidRPr="00356521">
        <w:rPr>
          <w:rStyle w:val="Strong"/>
        </w:rPr>
        <w:t>Godly Civics</w:t>
      </w:r>
      <w:r>
        <w:t xml:space="preserve"> is a brand and a product that does all the work except distribution. We guarantee </w:t>
      </w:r>
      <w:r w:rsidRPr="00356521">
        <w:rPr>
          <w:rStyle w:val="Strong"/>
        </w:rPr>
        <w:t>Godly Civics</w:t>
      </w:r>
      <w:r>
        <w:t xml:space="preserve"> will bring more souls to Heaven.</w:t>
      </w:r>
    </w:p>
    <w:p w14:paraId="590AB97F" w14:textId="1F118252" w:rsidR="006C7C94" w:rsidRDefault="006C7C94" w:rsidP="00670809">
      <w:pPr>
        <w:numPr>
          <w:ilvl w:val="0"/>
          <w:numId w:val="0"/>
        </w:numPr>
      </w:pPr>
      <w:r w:rsidRPr="00356521">
        <w:rPr>
          <w:rStyle w:val="Strong"/>
        </w:rPr>
        <w:t>Godly Civics</w:t>
      </w:r>
      <w:r>
        <w:t xml:space="preserve"> is not an organization to join; it wants no members, donations, or email lists to hack because YOU do all the work spreading the message to </w:t>
      </w:r>
      <w:r w:rsidRPr="008C6362">
        <w:t xml:space="preserve">as many WTP as possible. We present implementation strategies at the end, and the </w:t>
      </w:r>
      <w:r w:rsidR="00F446BB" w:rsidRPr="00533F15">
        <w:rPr>
          <w:rStyle w:val="Strong"/>
        </w:rPr>
        <w:t>Liberty</w:t>
      </w:r>
      <w:r w:rsidRPr="00533F15">
        <w:rPr>
          <w:rStyle w:val="Strong"/>
        </w:rPr>
        <w:t xml:space="preserve"> Pastor</w:t>
      </w:r>
      <w:r w:rsidRPr="008C6362">
        <w:t xml:space="preserve"> and </w:t>
      </w:r>
      <w:r w:rsidRPr="00533F15">
        <w:rPr>
          <w:rStyle w:val="Strong"/>
        </w:rPr>
        <w:t xml:space="preserve">Salt and Light </w:t>
      </w:r>
      <w:r w:rsidRPr="008C6362">
        <w:t>movements have every</w:t>
      </w:r>
      <w:r w:rsidR="00670809">
        <w:t xml:space="preserve"> other</w:t>
      </w:r>
      <w:r w:rsidRPr="008C6362">
        <w:t xml:space="preserve"> resource imaginable, from training to legal teams. The trail is blazed!</w:t>
      </w:r>
    </w:p>
    <w:p w14:paraId="0B7B17BB" w14:textId="0086AFA9" w:rsidR="006C7C94" w:rsidRDefault="006C7C94" w:rsidP="00F87E72">
      <w:r w:rsidRPr="00356521">
        <w:rPr>
          <w:rStyle w:val="Strong"/>
        </w:rPr>
        <w:t>Godly Civics</w:t>
      </w:r>
      <w:r>
        <w:t xml:space="preserve"> is the next generation of </w:t>
      </w:r>
      <w:r w:rsidRPr="008C6362">
        <w:t xml:space="preserve">the </w:t>
      </w:r>
      <w:r w:rsidR="00F446BB" w:rsidRPr="008C6362">
        <w:t>Liberty</w:t>
      </w:r>
      <w:r w:rsidRPr="008C6362">
        <w:t xml:space="preserve"> Pastor's work</w:t>
      </w:r>
      <w:r>
        <w:t>, adding a unifying message for all ecclesiae and the Body of Christ. Please note our ecclesiae are exempt from taxation because they are sovereign, not a 501c3</w:t>
      </w:r>
      <w:r w:rsidR="00670809">
        <w:t xml:space="preserve"> approval</w:t>
      </w:r>
      <w:r>
        <w:t>. No one has lost their exemption and never will unless we fail our mission. End that fear excuse right now!</w:t>
      </w:r>
    </w:p>
    <w:p w14:paraId="0C4A0534" w14:textId="77777777" w:rsidR="006C7C94" w:rsidRDefault="006C7C94" w:rsidP="00670809">
      <w:pPr>
        <w:numPr>
          <w:ilvl w:val="0"/>
          <w:numId w:val="0"/>
        </w:numPr>
      </w:pPr>
      <w:r w:rsidRPr="00356521">
        <w:rPr>
          <w:rStyle w:val="Strong"/>
        </w:rPr>
        <w:t>Godly Civics</w:t>
      </w:r>
      <w:r>
        <w:t xml:space="preserve"> enumerates our Abba Father's </w:t>
      </w:r>
      <w:r w:rsidRPr="00356521">
        <w:rPr>
          <w:rStyle w:val="Strong"/>
        </w:rPr>
        <w:t xml:space="preserve">1787 Creation </w:t>
      </w:r>
      <w:r>
        <w:t>as designed. It overcomes what our Founding Fathers did not foresee: the Industrial Revolution, which changed the creation of wealth, making it harder to rule people, plus the Nahas' work: the birth of Progressivism, Psychology (gaslighting), and the death of TRUTH in our Society.</w:t>
      </w:r>
    </w:p>
    <w:p w14:paraId="0EB64C13" w14:textId="061E0B58" w:rsidR="006C7C94" w:rsidRDefault="006C7C94" w:rsidP="00670809">
      <w:pPr>
        <w:numPr>
          <w:ilvl w:val="0"/>
          <w:numId w:val="0"/>
        </w:numPr>
      </w:pPr>
      <w:r w:rsidRPr="00356521">
        <w:rPr>
          <w:rStyle w:val="Strong"/>
        </w:rPr>
        <w:t>Godly Civics</w:t>
      </w:r>
      <w:r>
        <w:t xml:space="preserve"> is USA-Christianity's last chance to glorify our Abba Father on Earth. Most pulpit leaders do not see our USA as our Abba Father's </w:t>
      </w:r>
      <w:r w:rsidRPr="00356521">
        <w:rPr>
          <w:rStyle w:val="Strong"/>
        </w:rPr>
        <w:t>1787 Creation</w:t>
      </w:r>
      <w:r>
        <w:t xml:space="preserve">, His new and last nation. The rest see it wrong because the Holy Spirit has not inspired our Abba Father's </w:t>
      </w:r>
      <w:r w:rsidRPr="00356521">
        <w:rPr>
          <w:rStyle w:val="Strong"/>
        </w:rPr>
        <w:t>1787 Creation</w:t>
      </w:r>
      <w:r>
        <w:t xml:space="preserve"> view until </w:t>
      </w:r>
      <w:r w:rsidR="00670809">
        <w:t>now</w:t>
      </w:r>
      <w:r>
        <w:t xml:space="preserve">. </w:t>
      </w:r>
      <w:r w:rsidR="00670809">
        <w:t>P45/47 is the first populist POTUS who openly looks to the hand of our Abba Father.</w:t>
      </w:r>
    </w:p>
    <w:p w14:paraId="14EABB8D" w14:textId="77777777" w:rsidR="000B1052" w:rsidRDefault="006C7C94" w:rsidP="00670809">
      <w:pPr>
        <w:numPr>
          <w:ilvl w:val="0"/>
          <w:numId w:val="0"/>
        </w:numPr>
      </w:pPr>
      <w:r w:rsidRPr="00356521">
        <w:rPr>
          <w:b/>
          <w:bCs/>
        </w:rPr>
        <w:t>Godly Civics</w:t>
      </w:r>
      <w:r>
        <w:t xml:space="preserve"> is a comprehensive three-leg strategy that redeems our One Nation Under God back to His </w:t>
      </w:r>
      <w:r w:rsidRPr="00356521">
        <w:rPr>
          <w:rStyle w:val="Strong"/>
        </w:rPr>
        <w:t>1787 Creation</w:t>
      </w:r>
      <w:r>
        <w:t>. Redeem means to buy or earn back something lost, not to swing back and forth between political factions. A Red Faction victory can never redeem our One Nation Under God.</w:t>
      </w:r>
    </w:p>
    <w:p w14:paraId="1499107E" w14:textId="612AC1CA" w:rsidR="006C7C94" w:rsidRDefault="006C7C94" w:rsidP="00670809">
      <w:pPr>
        <w:numPr>
          <w:ilvl w:val="0"/>
          <w:numId w:val="0"/>
        </w:numPr>
      </w:pPr>
      <w:r>
        <w:lastRenderedPageBreak/>
        <w:t>The Body of Christ is the only group large enough and motivated enough to defeat the Naha</w:t>
      </w:r>
      <w:r w:rsidR="00533F15">
        <w:t>s'</w:t>
      </w:r>
      <w:r>
        <w:t xml:space="preserve"> enemy. Remember, our Abba Father works through His people. </w:t>
      </w:r>
      <w:r w:rsidRPr="00356521">
        <w:rPr>
          <w:rStyle w:val="Strong"/>
        </w:rPr>
        <w:t>WePEG1787</w:t>
      </w:r>
      <w:r>
        <w:t xml:space="preserve"> (seen below) gives superpowers to all WTP with the Body of Christ out front, demanding every candidate score </w:t>
      </w:r>
      <w:r w:rsidRPr="00356521">
        <w:rPr>
          <w:rStyle w:val="Strong"/>
        </w:rPr>
        <w:t>WEPEG1787</w:t>
      </w:r>
      <w:r>
        <w:t xml:space="preserve"> to get our vote. That is our power and end-game for </w:t>
      </w:r>
      <w:r w:rsidR="00670809">
        <w:t xml:space="preserve">the </w:t>
      </w:r>
      <w:r>
        <w:t>2026/2028</w:t>
      </w:r>
      <w:r w:rsidR="00670809">
        <w:t xml:space="preserve"> elections</w:t>
      </w:r>
      <w:r>
        <w:t xml:space="preserve"> to ensure P48 is a </w:t>
      </w:r>
      <w:r w:rsidRPr="0085346A">
        <w:rPr>
          <w:rStyle w:val="Emphasis"/>
        </w:rPr>
        <w:t>'master'</w:t>
      </w:r>
      <w:r>
        <w:t xml:space="preserve"> of </w:t>
      </w:r>
      <w:r w:rsidRPr="00356521">
        <w:rPr>
          <w:rStyle w:val="Strong"/>
        </w:rPr>
        <w:t>WePEG1787</w:t>
      </w:r>
      <w:r>
        <w:t xml:space="preserve">, the Laws of </w:t>
      </w:r>
      <w:r w:rsidRPr="008C6362">
        <w:t>Nature, not a slave to a political faction.</w:t>
      </w:r>
    </w:p>
    <w:p w14:paraId="4F1A6F84" w14:textId="4768082E" w:rsidR="006C7C94" w:rsidRDefault="006C7C94" w:rsidP="00B525EA">
      <w:pPr>
        <w:pStyle w:val="Heading2"/>
      </w:pPr>
      <w:bookmarkStart w:id="32" w:name="_Toc185826033"/>
      <w:bookmarkStart w:id="33" w:name="_Toc186458732"/>
      <w:r>
        <w:t xml:space="preserve">The Three </w:t>
      </w:r>
      <w:r w:rsidR="00670809">
        <w:t xml:space="preserve">Books and </w:t>
      </w:r>
      <w:r>
        <w:t>Websites</w:t>
      </w:r>
      <w:bookmarkEnd w:id="32"/>
      <w:bookmarkEnd w:id="33"/>
    </w:p>
    <w:p w14:paraId="50951B6E" w14:textId="21AC985E" w:rsidR="00670809" w:rsidRPr="00670809" w:rsidRDefault="00670809" w:rsidP="00670809">
      <w:pPr>
        <w:numPr>
          <w:ilvl w:val="0"/>
          <w:numId w:val="0"/>
        </w:numPr>
      </w:pPr>
      <w:r w:rsidRPr="00670809">
        <w:rPr>
          <w:rStyle w:val="Strong"/>
        </w:rPr>
        <w:t>Godly Civics</w:t>
      </w:r>
      <w:r>
        <w:t xml:space="preserve"> and </w:t>
      </w:r>
      <w:r w:rsidRPr="00670809">
        <w:rPr>
          <w:rStyle w:val="Strong"/>
        </w:rPr>
        <w:t>Liberty Civics</w:t>
      </w:r>
      <w:r>
        <w:t xml:space="preserve"> </w:t>
      </w:r>
      <w:r w:rsidR="0085346A">
        <w:t xml:space="preserve">book </w:t>
      </w:r>
      <w:r>
        <w:t>text is identical to the</w:t>
      </w:r>
      <w:r w:rsidR="0085346A">
        <w:t xml:space="preserve">ir </w:t>
      </w:r>
      <w:r>
        <w:t>websites. Since it is a read, the book will reach many more people than a website alone. The Kindle eBook is $1 (or free in K-Unlimited); we can’t get around that. (It is not $0.99</w:t>
      </w:r>
      <w:r w:rsidR="0085346A">
        <w:t>,</w:t>
      </w:r>
      <w:r>
        <w:t xml:space="preserve"> </w:t>
      </w:r>
      <w:r w:rsidR="0085346A">
        <w:t xml:space="preserve">so </w:t>
      </w:r>
      <w:r>
        <w:t xml:space="preserve">balancing the account </w:t>
      </w:r>
      <w:r w:rsidR="0085346A">
        <w:t xml:space="preserve">is </w:t>
      </w:r>
      <w:r>
        <w:t xml:space="preserve">easier. </w:t>
      </w:r>
    </w:p>
    <w:p w14:paraId="4434FF35" w14:textId="3DB7A2C2" w:rsidR="006C7C94" w:rsidRDefault="006C7C94" w:rsidP="00B525EA">
      <w:pPr>
        <w:pStyle w:val="Heading2"/>
      </w:pPr>
      <w:bookmarkStart w:id="34" w:name="_Toc185826034"/>
      <w:bookmarkStart w:id="35" w:name="_Toc186458733"/>
      <w:r>
        <w:t>GodyCivics.com</w:t>
      </w:r>
      <w:bookmarkEnd w:id="34"/>
      <w:bookmarkEnd w:id="35"/>
    </w:p>
    <w:p w14:paraId="402F6F71" w14:textId="19F38B4D" w:rsidR="006C7C94" w:rsidRDefault="00670809" w:rsidP="00670809">
      <w:pPr>
        <w:numPr>
          <w:ilvl w:val="0"/>
          <w:numId w:val="0"/>
        </w:numPr>
      </w:pPr>
      <w:hyperlink r:id="rId9" w:history="1">
        <w:r w:rsidRPr="00670809">
          <w:rPr>
            <w:rStyle w:val="Hyperlink"/>
          </w:rPr>
          <w:t>(Click to see)</w:t>
        </w:r>
      </w:hyperlink>
      <w:r>
        <w:t xml:space="preserve"> We designed </w:t>
      </w:r>
      <w:r w:rsidRPr="00670809">
        <w:rPr>
          <w:rStyle w:val="Strong"/>
        </w:rPr>
        <w:t>Godly Civics</w:t>
      </w:r>
      <w:r>
        <w:t xml:space="preserve"> for believers </w:t>
      </w:r>
      <w:r w:rsidR="006C7C94">
        <w:t xml:space="preserve">to glorify our Abba Father in our civics; we do not speak for Him. Believers cannot ignore our Abba Father's </w:t>
      </w:r>
      <w:r w:rsidR="006C7C94" w:rsidRPr="00356521">
        <w:rPr>
          <w:rStyle w:val="Strong"/>
        </w:rPr>
        <w:t>1787 Creation</w:t>
      </w:r>
      <w:r w:rsidR="006C7C94">
        <w:t xml:space="preserve"> with </w:t>
      </w:r>
      <w:r w:rsidR="00533F15">
        <w:t>Religious Liberty</w:t>
      </w:r>
      <w:r>
        <w:t xml:space="preserve"> </w:t>
      </w:r>
      <w:r w:rsidR="006C7C94">
        <w:t xml:space="preserve">nested inside </w:t>
      </w:r>
      <w:r w:rsidR="00F446BB">
        <w:t>Social Liberty</w:t>
      </w:r>
      <w:r w:rsidR="006C7C94">
        <w:t xml:space="preserve"> and a government for all controlled by the Laws of Nature (governing Principles), not human whims, ideologies, political factions, or despots. The remainder of this site fleshes out our Biblical View of Our USA because the </w:t>
      </w:r>
      <w:r>
        <w:t xml:space="preserve">conventional </w:t>
      </w:r>
      <w:r w:rsidR="006C7C94">
        <w:t>Biblical Worldview does not tell the whole story nor solve the division of politics most pulpit leaders abhor.</w:t>
      </w:r>
    </w:p>
    <w:p w14:paraId="76D31E0F" w14:textId="7D3D766D" w:rsidR="006C7C94" w:rsidRDefault="00F446BB" w:rsidP="00B525EA">
      <w:pPr>
        <w:pStyle w:val="Heading2"/>
      </w:pPr>
      <w:bookmarkStart w:id="36" w:name="_Toc185826035"/>
      <w:bookmarkStart w:id="37" w:name="_Toc186458734"/>
      <w:r>
        <w:t>Liberty</w:t>
      </w:r>
      <w:r w:rsidR="006C7C94">
        <w:t>Civics.co</w:t>
      </w:r>
      <w:bookmarkEnd w:id="36"/>
      <w:r w:rsidR="00533F15">
        <w:t>m</w:t>
      </w:r>
      <w:bookmarkEnd w:id="37"/>
    </w:p>
    <w:p w14:paraId="2A0F18BE" w14:textId="77777777" w:rsidR="00A74E81" w:rsidRPr="00714F74" w:rsidRDefault="00670809" w:rsidP="00A74E81">
      <w:pPr>
        <w:numPr>
          <w:ilvl w:val="0"/>
          <w:numId w:val="0"/>
        </w:numPr>
        <w:rPr>
          <w:color w:val="FF0000"/>
        </w:rPr>
      </w:pPr>
      <w:r w:rsidRPr="00670809">
        <w:t>(</w:t>
      </w:r>
      <w:hyperlink r:id="rId10" w:history="1">
        <w:r w:rsidRPr="00670809">
          <w:rPr>
            <w:rStyle w:val="Hyperlink"/>
          </w:rPr>
          <w:t>Click to see</w:t>
        </w:r>
      </w:hyperlink>
      <w:r w:rsidRPr="00670809">
        <w:t>)</w:t>
      </w:r>
      <w:r>
        <w:t xml:space="preserve"> </w:t>
      </w:r>
      <w:r w:rsidR="00A74E81" w:rsidRPr="00A74E81">
        <w:t>There are two liberties: Social and Religious. Religious Liberty can only exist inside Social Liberty; it cannot stand alone. That is the second point where we pulpit leaders have missed the mark. The Black Robe Regiment knew that in 1776, we pulpit leaders must find it today.</w:t>
      </w:r>
    </w:p>
    <w:p w14:paraId="6F507C39" w14:textId="2034F762" w:rsidR="009D4795" w:rsidRPr="009D4795" w:rsidRDefault="009D4795" w:rsidP="00FE6D21">
      <w:pPr>
        <w:numPr>
          <w:ilvl w:val="0"/>
          <w:numId w:val="0"/>
        </w:numPr>
      </w:pPr>
      <w:r w:rsidRPr="009D4795">
        <w:t>Everything starts with Social Liberty and free will, as our Abba Father created in Eden. </w:t>
      </w:r>
      <w:r w:rsidRPr="009D4795">
        <w:rPr>
          <w:rStyle w:val="Strong"/>
        </w:rPr>
        <w:t>Liberty Civics</w:t>
      </w:r>
      <w:r w:rsidRPr="009D4795">
        <w:t xml:space="preserve"> is Principle and morality-based for everyone, believer or not, and shared with everyone without restraint. Like the sun and rain, our Abba Father recreated Social Liberty for all in His </w:t>
      </w:r>
      <w:r w:rsidRPr="009D4795">
        <w:rPr>
          <w:rStyle w:val="Strong"/>
        </w:rPr>
        <w:t>1787 Creation,</w:t>
      </w:r>
      <w:r w:rsidRPr="009D4795">
        <w:rPr>
          <w:b/>
          <w:bCs/>
        </w:rPr>
        <w:t xml:space="preserve"> </w:t>
      </w:r>
      <w:r w:rsidRPr="009D4795">
        <w:t xml:space="preserve">which </w:t>
      </w:r>
      <w:r>
        <w:t>resembles</w:t>
      </w:r>
      <w:r w:rsidRPr="009D4795">
        <w:t xml:space="preserve"> Eden 2.0. </w:t>
      </w:r>
    </w:p>
    <w:p w14:paraId="482A8D95" w14:textId="08366438" w:rsidR="00670809" w:rsidRPr="009D4795" w:rsidRDefault="009D4795" w:rsidP="00FE6D21">
      <w:pPr>
        <w:numPr>
          <w:ilvl w:val="0"/>
          <w:numId w:val="0"/>
        </w:numPr>
      </w:pPr>
      <w:r w:rsidRPr="009D4795">
        <w:t xml:space="preserve">He ended the Nahas </w:t>
      </w:r>
      <w:r w:rsidRPr="00FE6D21">
        <w:rPr>
          <w:rStyle w:val="Emphasis"/>
        </w:rPr>
        <w:t>spirit-human kingship</w:t>
      </w:r>
      <w:r w:rsidRPr="009D4795">
        <w:t xml:space="preserve"> set in 1 Samuel and freed us to image and glorify Him in all that we do. There is no </w:t>
      </w:r>
      <w:r w:rsidRPr="00FE6D21">
        <w:rPr>
          <w:rStyle w:val="Emphasis"/>
        </w:rPr>
        <w:t>Caesar</w:t>
      </w:r>
      <w:r w:rsidRPr="009D4795">
        <w:t xml:space="preserve"> in His </w:t>
      </w:r>
      <w:r w:rsidRPr="009D4795">
        <w:rPr>
          <w:rStyle w:val="Strong"/>
        </w:rPr>
        <w:t>1787 Creation</w:t>
      </w:r>
      <w:r w:rsidRPr="009D4795">
        <w:t>. That is profound, and it is what our pulpit leaders have missed.</w:t>
      </w:r>
    </w:p>
    <w:p w14:paraId="1C3527C1" w14:textId="5855A8FF" w:rsidR="006C7C94" w:rsidRDefault="006C7C94" w:rsidP="00670809">
      <w:pPr>
        <w:numPr>
          <w:ilvl w:val="0"/>
          <w:numId w:val="0"/>
        </w:numPr>
      </w:pPr>
      <w:r w:rsidRPr="008C6362">
        <w:t xml:space="preserve">However, neither our society nor ecclesiae have taught </w:t>
      </w:r>
      <w:r w:rsidR="00F446BB" w:rsidRPr="008C6362">
        <w:t>Social Liberty</w:t>
      </w:r>
      <w:r w:rsidRPr="008C6362">
        <w:t xml:space="preserve"> for</w:t>
      </w:r>
      <w:r>
        <w:t xml:space="preserve"> generations, so we must teach it again.</w:t>
      </w:r>
      <w:r w:rsidR="00670809">
        <w:t xml:space="preserve"> The book and/or website are</w:t>
      </w:r>
      <w:r>
        <w:t xml:space="preserve"> a one-stop education center for everyone that fills the void and unites all WTP. It has three sections:</w:t>
      </w:r>
    </w:p>
    <w:p w14:paraId="3E42C5CB" w14:textId="48DC7775" w:rsidR="006C7C94" w:rsidRDefault="006C7C94" w:rsidP="00670809">
      <w:pPr>
        <w:numPr>
          <w:ilvl w:val="0"/>
          <w:numId w:val="0"/>
        </w:numPr>
      </w:pPr>
      <w:r w:rsidRPr="00B525EA">
        <w:rPr>
          <w:rStyle w:val="Strong"/>
        </w:rPr>
        <w:t>Preamble</w:t>
      </w:r>
      <w:r>
        <w:t xml:space="preserve"> - The political faction death spiral of our USA - </w:t>
      </w:r>
      <w:r w:rsidR="00670809">
        <w:t>a</w:t>
      </w:r>
      <w:r>
        <w:t xml:space="preserve"> must-read for all voters to engage.</w:t>
      </w:r>
    </w:p>
    <w:p w14:paraId="22AADCCE" w14:textId="7A475D68" w:rsidR="006C7C94" w:rsidRDefault="00CC4F76" w:rsidP="00670809">
      <w:pPr>
        <w:numPr>
          <w:ilvl w:val="0"/>
          <w:numId w:val="0"/>
        </w:numPr>
      </w:pPr>
      <w:r>
        <w:rPr>
          <w:rStyle w:val="Strong"/>
        </w:rPr>
        <w:t>Social Liberty</w:t>
      </w:r>
      <w:r w:rsidR="00184E2E">
        <w:rPr>
          <w:rStyle w:val="Strong"/>
        </w:rPr>
        <w:t xml:space="preserve"> </w:t>
      </w:r>
      <w:r w:rsidR="006C7C94">
        <w:t>- What our Founding Fathers created with our Abba Father's hand that political factions destroyed.</w:t>
      </w:r>
      <w:r w:rsidR="00670809">
        <w:t xml:space="preserve"> </w:t>
      </w:r>
    </w:p>
    <w:p w14:paraId="0FE59F6F" w14:textId="0A7D772A" w:rsidR="006C7C94" w:rsidRDefault="00F446BB" w:rsidP="008C2122">
      <w:pPr>
        <w:numPr>
          <w:ilvl w:val="0"/>
          <w:numId w:val="0"/>
        </w:numPr>
      </w:pPr>
      <w:r>
        <w:rPr>
          <w:rStyle w:val="Strong"/>
        </w:rPr>
        <w:t>Liberty</w:t>
      </w:r>
      <w:r w:rsidR="006C7C94" w:rsidRPr="00B525EA">
        <w:rPr>
          <w:rStyle w:val="Strong"/>
        </w:rPr>
        <w:t xml:space="preserve"> School</w:t>
      </w:r>
      <w:r w:rsidR="006C7C94">
        <w:t xml:space="preserve"> - A crash course on </w:t>
      </w:r>
      <w:r>
        <w:t>Social Liberty</w:t>
      </w:r>
      <w:r w:rsidR="006C7C94">
        <w:t xml:space="preserve"> no longer taught</w:t>
      </w:r>
      <w:r w:rsidR="00206435">
        <w:t xml:space="preserve"> in schools</w:t>
      </w:r>
      <w:r w:rsidR="006C7C94">
        <w:t>.</w:t>
      </w:r>
    </w:p>
    <w:p w14:paraId="4D7CE84F" w14:textId="067AD1D7" w:rsidR="008C2122" w:rsidRDefault="008C2122" w:rsidP="008C2122">
      <w:pPr>
        <w:numPr>
          <w:ilvl w:val="0"/>
          <w:numId w:val="0"/>
        </w:numPr>
      </w:pPr>
      <w:r w:rsidRPr="008C2122">
        <w:rPr>
          <w:rStyle w:val="Strong"/>
        </w:rPr>
        <w:lastRenderedPageBreak/>
        <w:t>Godly Civics'</w:t>
      </w:r>
      <w:r w:rsidRPr="008C2122">
        <w:t xml:space="preserve"> mission is to glorify our Abba Father, not pretend to speak for Him, in our civics. The </w:t>
      </w:r>
      <w:r w:rsidRPr="008C2122">
        <w:rPr>
          <w:rStyle w:val="Strong"/>
        </w:rPr>
        <w:t>Body of Christ</w:t>
      </w:r>
      <w:r w:rsidRPr="008C2122">
        <w:t xml:space="preserve"> is the only group large enough to redeem our USA to our Abba Father's original design of Life, Liberty, and the pursuit of happiness for All. To unify the Body and exercise power at the ballot box, believers must demand that every candidate from president to down-ballot dog catcher score 0-10 on the </w:t>
      </w:r>
      <w:r w:rsidRPr="008C2122">
        <w:rPr>
          <w:rStyle w:val="Strong"/>
        </w:rPr>
        <w:t>WePEG 1787</w:t>
      </w:r>
      <w:r w:rsidRPr="008C2122">
        <w:rPr>
          <w:b/>
          <w:bCs/>
        </w:rPr>
        <w:t xml:space="preserve"> </w:t>
      </w:r>
      <w:r w:rsidRPr="008C2122">
        <w:t xml:space="preserve">- </w:t>
      </w:r>
      <w:r w:rsidRPr="008C2122">
        <w:rPr>
          <w:rStyle w:val="Strong"/>
        </w:rPr>
        <w:t>We</w:t>
      </w:r>
      <w:r w:rsidRPr="008C2122">
        <w:t xml:space="preserve"> the People's </w:t>
      </w:r>
      <w:r w:rsidRPr="008C2122">
        <w:rPr>
          <w:rStyle w:val="Strong"/>
        </w:rPr>
        <w:t>P</w:t>
      </w:r>
      <w:r w:rsidRPr="008C2122">
        <w:t xml:space="preserve">rinciples of </w:t>
      </w:r>
      <w:r w:rsidRPr="008C2122">
        <w:rPr>
          <w:rStyle w:val="Strong"/>
        </w:rPr>
        <w:t>E</w:t>
      </w:r>
      <w:r w:rsidRPr="008C2122">
        <w:t xml:space="preserve">ffective </w:t>
      </w:r>
      <w:r w:rsidRPr="008C2122">
        <w:rPr>
          <w:b/>
          <w:bCs/>
        </w:rPr>
        <w:t>G</w:t>
      </w:r>
      <w:r w:rsidRPr="008C2122">
        <w:t>overning document.</w:t>
      </w:r>
    </w:p>
    <w:p w14:paraId="29C4B731" w14:textId="6883B944" w:rsidR="008C2122" w:rsidRPr="008C2122" w:rsidRDefault="008C2122" w:rsidP="008C2122">
      <w:pPr>
        <w:pStyle w:val="Spacer"/>
        <w:rPr>
          <w:b w:val="0"/>
          <w:i w:val="0"/>
        </w:rPr>
      </w:pPr>
      <w:r w:rsidRPr="00B30EB3">
        <w:rPr>
          <w:b w:val="0"/>
          <w:i w:val="0"/>
        </w:rPr>
        <w:t xml:space="preserve">~~~~ </w:t>
      </w:r>
      <w:r w:rsidRPr="00B30EB3">
        <w:rPr>
          <w:bCs/>
          <w:iCs/>
        </w:rPr>
        <w:t>GC</w:t>
      </w:r>
      <w:r w:rsidRPr="00B30EB3">
        <w:rPr>
          <w:b w:val="0"/>
          <w:i w:val="0"/>
        </w:rPr>
        <w:t xml:space="preserve"> ~~~~</w:t>
      </w:r>
    </w:p>
    <w:p w14:paraId="77221B92" w14:textId="6ACDAAE5" w:rsidR="006C7C94" w:rsidRDefault="006C7C94" w:rsidP="00B525EA">
      <w:pPr>
        <w:pStyle w:val="Heading2"/>
      </w:pPr>
      <w:bookmarkStart w:id="38" w:name="_Toc185826036"/>
      <w:bookmarkStart w:id="39" w:name="_Toc186458735"/>
      <w:r>
        <w:t>WePEG1787.com</w:t>
      </w:r>
      <w:bookmarkEnd w:id="38"/>
      <w:bookmarkEnd w:id="39"/>
    </w:p>
    <w:p w14:paraId="04F23753" w14:textId="69579BB1" w:rsidR="0085346A" w:rsidRDefault="0085346A" w:rsidP="0085346A">
      <w:pPr>
        <w:numPr>
          <w:ilvl w:val="0"/>
          <w:numId w:val="0"/>
        </w:numPr>
      </w:pPr>
      <w:r w:rsidRPr="0085346A">
        <w:rPr>
          <w:rStyle w:val="Strong"/>
        </w:rPr>
        <w:t>Note</w:t>
      </w:r>
      <w:r>
        <w:t>:</w:t>
      </w:r>
      <w:r w:rsidR="008C2122">
        <w:t xml:space="preserve"> (</w:t>
      </w:r>
      <w:hyperlink r:id="rId11" w:history="1">
        <w:r w:rsidR="008C2122" w:rsidRPr="00670809">
          <w:rPr>
            <w:rStyle w:val="Hyperlink"/>
          </w:rPr>
          <w:t>Click to see</w:t>
        </w:r>
      </w:hyperlink>
      <w:r w:rsidR="008C2122" w:rsidRPr="00670809">
        <w:t>)</w:t>
      </w:r>
      <w:r w:rsidR="008C2122">
        <w:t xml:space="preserve"> </w:t>
      </w:r>
      <w:r>
        <w:t xml:space="preserve">The </w:t>
      </w:r>
      <w:r>
        <w:rPr>
          <w:rFonts w:cstheme="minorHAnsi"/>
          <w:b/>
          <w:bCs/>
        </w:rPr>
        <w:t>WePEG1787</w:t>
      </w:r>
      <w:r>
        <w:t xml:space="preserve"> website is the key to redeeming our One Nation Under God. Only removing the political factions would create impossible chaos; WTP must replace them with sufficient Principles of Governance that align with a majority moving in the right direction. </w:t>
      </w:r>
      <w:r>
        <w:rPr>
          <w:rFonts w:cstheme="minorHAnsi"/>
          <w:b/>
          <w:bCs/>
        </w:rPr>
        <w:t>WePEG1787</w:t>
      </w:r>
      <w:r>
        <w:t xml:space="preserve"> creates that process.</w:t>
      </w:r>
    </w:p>
    <w:p w14:paraId="466C1382" w14:textId="12EE929B" w:rsidR="0085346A" w:rsidRPr="008C2122" w:rsidRDefault="0085346A" w:rsidP="008C2122">
      <w:pPr>
        <w:numPr>
          <w:ilvl w:val="0"/>
          <w:numId w:val="0"/>
        </w:numPr>
      </w:pPr>
      <w:r>
        <w:t xml:space="preserve">The factions will fight hard; the Body of Christ is the only group to make it happen, with our pulpit leaders on board for our Abba Father’s </w:t>
      </w:r>
      <w:r w:rsidRPr="0085346A">
        <w:rPr>
          <w:rStyle w:val="Strong"/>
        </w:rPr>
        <w:t>1787 Creation</w:t>
      </w:r>
      <w:r>
        <w:t>. Please pray about that.</w:t>
      </w:r>
    </w:p>
    <w:p w14:paraId="72889D5B" w14:textId="0E60DA8C" w:rsidR="006C7C94" w:rsidRDefault="006C7C94" w:rsidP="00670809">
      <w:pPr>
        <w:numPr>
          <w:ilvl w:val="0"/>
          <w:numId w:val="0"/>
        </w:numPr>
      </w:pPr>
      <w:r w:rsidRPr="00B525EA">
        <w:rPr>
          <w:rStyle w:val="Strong"/>
        </w:rPr>
        <w:t>WePEG1787</w:t>
      </w:r>
      <w:r>
        <w:t xml:space="preserve"> - </w:t>
      </w:r>
      <w:r w:rsidRPr="00B525EA">
        <w:rPr>
          <w:rStyle w:val="Strong"/>
        </w:rPr>
        <w:t>We</w:t>
      </w:r>
      <w:r>
        <w:t xml:space="preserve"> the People's </w:t>
      </w:r>
      <w:r w:rsidRPr="00B525EA">
        <w:rPr>
          <w:rStyle w:val="Strong"/>
        </w:rPr>
        <w:t>P</w:t>
      </w:r>
      <w:r>
        <w:t xml:space="preserve">rinciples of </w:t>
      </w:r>
      <w:r w:rsidRPr="00B525EA">
        <w:rPr>
          <w:rStyle w:val="Strong"/>
        </w:rPr>
        <w:t>E</w:t>
      </w:r>
      <w:r>
        <w:t xml:space="preserve">ffective </w:t>
      </w:r>
      <w:r w:rsidRPr="00B525EA">
        <w:rPr>
          <w:rStyle w:val="Strong"/>
        </w:rPr>
        <w:t>G</w:t>
      </w:r>
      <w:r>
        <w:t xml:space="preserve">overning is the only strategy to save our USA for posterity. Since our Abba Father's </w:t>
      </w:r>
      <w:r w:rsidRPr="00356521">
        <w:rPr>
          <w:rStyle w:val="Strong"/>
        </w:rPr>
        <w:t>1787 Creation</w:t>
      </w:r>
      <w:r>
        <w:t xml:space="preserve">, 237 years have passed, and political factions have taken total control of our government and eviscerated our DOI, which holds our </w:t>
      </w:r>
      <w:r w:rsidR="00F446BB">
        <w:t>Social Liberty</w:t>
      </w:r>
      <w:r>
        <w:t xml:space="preserve">. </w:t>
      </w:r>
    </w:p>
    <w:p w14:paraId="7E09ACDB" w14:textId="77777777" w:rsidR="006C7C94" w:rsidRDefault="006C7C94" w:rsidP="00670809">
      <w:pPr>
        <w:numPr>
          <w:ilvl w:val="0"/>
          <w:numId w:val="0"/>
        </w:numPr>
      </w:pPr>
      <w:r>
        <w:t xml:space="preserve">Our Founding Fathers could never foresee Progressivism and Psychology, which birthed the gaslighting PSYOP, or the Industrial Revolution, which changed the formation of wealth for everyone, making it harder to rule people. </w:t>
      </w:r>
    </w:p>
    <w:p w14:paraId="5439570D" w14:textId="467D3D0A" w:rsidR="006C7C94" w:rsidRDefault="006C7C94" w:rsidP="00670809">
      <w:pPr>
        <w:numPr>
          <w:ilvl w:val="0"/>
          <w:numId w:val="0"/>
        </w:numPr>
      </w:pPr>
      <w:r>
        <w:t xml:space="preserve">That is why the Nahas inspired Karl Marx to devise a strategy to fool people into giving up </w:t>
      </w:r>
      <w:r w:rsidR="00F446BB">
        <w:t>Social Liberty</w:t>
      </w:r>
      <w:r>
        <w:t>, which became today's Progressivism. Our Founding Fathers would have gone to war against Progressivism because it is unrestricted federal power, as we now see.</w:t>
      </w:r>
    </w:p>
    <w:p w14:paraId="36CD738D" w14:textId="568D1EE8" w:rsidR="006C7C94" w:rsidRDefault="006C7C94" w:rsidP="00670809">
      <w:pPr>
        <w:numPr>
          <w:ilvl w:val="0"/>
          <w:numId w:val="0"/>
        </w:numPr>
      </w:pPr>
      <w:r>
        <w:t xml:space="preserve">We must defeat Progressivism with comprehensive governing Principles for posterity. It is the only way to redeem our One Nation Under God, His </w:t>
      </w:r>
      <w:r w:rsidRPr="00356521">
        <w:rPr>
          <w:rStyle w:val="Strong"/>
        </w:rPr>
        <w:t>1787 Creation</w:t>
      </w:r>
      <w:r>
        <w:t xml:space="preserve">, and put political faction power on the scrap heap of history. We must remove them from between </w:t>
      </w:r>
      <w:r w:rsidR="00670809">
        <w:t>WTP</w:t>
      </w:r>
      <w:r>
        <w:t xml:space="preserve"> and our representatives and between our representatives and our government because it destroyed our Abba Father-given DOI's "</w:t>
      </w:r>
      <w:r w:rsidRPr="00356521">
        <w:rPr>
          <w:i/>
          <w:iCs/>
        </w:rPr>
        <w:t>right to consent</w:t>
      </w:r>
      <w:r>
        <w:t xml:space="preserve">," ending our </w:t>
      </w:r>
      <w:r w:rsidR="00F446BB">
        <w:t>Social Liberty</w:t>
      </w:r>
      <w:r>
        <w:t>.</w:t>
      </w:r>
    </w:p>
    <w:p w14:paraId="19F67995" w14:textId="77777777" w:rsidR="004F740E" w:rsidRDefault="004F740E" w:rsidP="004F740E">
      <w:pPr>
        <w:numPr>
          <w:ilvl w:val="0"/>
          <w:numId w:val="0"/>
        </w:numPr>
      </w:pPr>
      <w:r w:rsidRPr="004F740E">
        <w:t>C</w:t>
      </w:r>
      <w:r>
        <w:t>andidates download from the</w:t>
      </w:r>
      <w:r w:rsidRPr="004F740E">
        <w:t xml:space="preserve"> </w:t>
      </w:r>
      <w:r>
        <w:rPr>
          <w:rFonts w:cstheme="minorHAnsi"/>
          <w:b/>
          <w:bCs/>
        </w:rPr>
        <w:t>WePEG1787</w:t>
      </w:r>
      <w:r>
        <w:t xml:space="preserve"> website an MS Word file locked except for the scoring lines and then post it on their website for all to see. Every candidate can and must score and post it. There is nothing large sums of money can add to the process. </w:t>
      </w:r>
    </w:p>
    <w:p w14:paraId="582A30BA" w14:textId="1FA2FA22" w:rsidR="004F740E" w:rsidRDefault="004F740E" w:rsidP="004F740E">
      <w:pPr>
        <w:numPr>
          <w:ilvl w:val="0"/>
          <w:numId w:val="0"/>
        </w:numPr>
      </w:pPr>
      <w:r>
        <w:t xml:space="preserve">The only people that matter are the voters in the district. Why would anyone listen to millions of dollars from another state for a House seat with less than 600k voters? </w:t>
      </w:r>
    </w:p>
    <w:p w14:paraId="02D6BC4C" w14:textId="77777777" w:rsidR="006C7C94" w:rsidRDefault="006C7C94" w:rsidP="0077217E">
      <w:pPr>
        <w:numPr>
          <w:ilvl w:val="0"/>
          <w:numId w:val="0"/>
        </w:numPr>
      </w:pPr>
      <w:r w:rsidRPr="00356521">
        <w:rPr>
          <w:rStyle w:val="Strong"/>
        </w:rPr>
        <w:t>WePEG1787</w:t>
      </w:r>
      <w:r>
        <w:t xml:space="preserve"> n</w:t>
      </w:r>
      <w:r w:rsidRPr="0085346A">
        <w:t xml:space="preserve">eeds scholarly support for gravitas and expertise; today's version is a </w:t>
      </w:r>
      <w:r w:rsidRPr="0085346A">
        <w:rPr>
          <w:rStyle w:val="Emphasis"/>
        </w:rPr>
        <w:t>"proof of concept"</w:t>
      </w:r>
      <w:r w:rsidRPr="0085346A">
        <w:t xml:space="preserve"> draft. We must finish it by the end of 2025 for the 2026 election.</w:t>
      </w:r>
    </w:p>
    <w:p w14:paraId="03025B72" w14:textId="332380D0" w:rsidR="006C7C94" w:rsidRDefault="00670809" w:rsidP="00B525EA">
      <w:pPr>
        <w:pStyle w:val="Heading2"/>
      </w:pPr>
      <w:bookmarkStart w:id="40" w:name="_Toc185826037"/>
      <w:bookmarkStart w:id="41" w:name="_Toc186458736"/>
      <w:r>
        <w:lastRenderedPageBreak/>
        <w:t xml:space="preserve">Stop </w:t>
      </w:r>
      <w:r w:rsidR="006C7C94">
        <w:t>Glorifying Humans</w:t>
      </w:r>
      <w:bookmarkEnd w:id="40"/>
      <w:bookmarkEnd w:id="41"/>
    </w:p>
    <w:p w14:paraId="5E5D1BEB" w14:textId="77777777" w:rsidR="00670809" w:rsidRDefault="006C7C94" w:rsidP="00670809">
      <w:pPr>
        <w:numPr>
          <w:ilvl w:val="0"/>
          <w:numId w:val="0"/>
        </w:numPr>
      </w:pPr>
      <w:r>
        <w:t xml:space="preserve">P40 and P45/47 are </w:t>
      </w:r>
      <w:r w:rsidRPr="008C6362">
        <w:t>exceptional presidents, but we herald both as great men, not the Princ</w:t>
      </w:r>
      <w:r>
        <w:t xml:space="preserve">iples they governed by, which they learned from experience. When they finish their term, the Nahas' Blue Faction destroys them and undoes what they have accomplished. </w:t>
      </w:r>
    </w:p>
    <w:p w14:paraId="0C7AE1DC" w14:textId="53284C1B" w:rsidR="006C7C94" w:rsidRDefault="006C7C94" w:rsidP="00670809">
      <w:pPr>
        <w:numPr>
          <w:ilvl w:val="0"/>
          <w:numId w:val="0"/>
        </w:numPr>
      </w:pPr>
      <w:r>
        <w:t>Th</w:t>
      </w:r>
      <w:r w:rsidR="00670809">
        <w:t>at</w:t>
      </w:r>
      <w:r>
        <w:t xml:space="preserve"> back and forth is not our Abba Father's </w:t>
      </w:r>
      <w:r w:rsidR="00670809" w:rsidRPr="00225CF4">
        <w:rPr>
          <w:b/>
          <w:bCs/>
        </w:rPr>
        <w:t>1787 Creation</w:t>
      </w:r>
      <w:r>
        <w:t xml:space="preserve">. Our Abba Father's </w:t>
      </w:r>
      <w:r w:rsidRPr="00356521">
        <w:rPr>
          <w:rStyle w:val="Strong"/>
        </w:rPr>
        <w:t>1787 Creation</w:t>
      </w:r>
      <w:r>
        <w:t xml:space="preserve"> is a government driven by His inviolate Laws of Nature (governing Principles) and never human whims, ideologies, political factions, or despots. </w:t>
      </w:r>
      <w:r w:rsidR="00670809">
        <w:t>Every year is supposed to be better than the previous, not a pickleball game for two teams playing for a trophy, and WTP are spectators and victims in the long run.</w:t>
      </w:r>
    </w:p>
    <w:p w14:paraId="320F0314" w14:textId="77777777" w:rsidR="00670809" w:rsidRDefault="006C7C94" w:rsidP="00670809">
      <w:pPr>
        <w:numPr>
          <w:ilvl w:val="0"/>
          <w:numId w:val="0"/>
        </w:numPr>
      </w:pPr>
      <w:r w:rsidRPr="00356521">
        <w:rPr>
          <w:rStyle w:val="Strong"/>
        </w:rPr>
        <w:t>Godly Civics</w:t>
      </w:r>
      <w:r>
        <w:t xml:space="preserve"> restores our One Nation Under God to our Abba Father's </w:t>
      </w:r>
      <w:r w:rsidRPr="00356521">
        <w:rPr>
          <w:rStyle w:val="Strong"/>
        </w:rPr>
        <w:t>1787 Creation</w:t>
      </w:r>
      <w:r>
        <w:t xml:space="preserve"> of government by His Laws of Nature and representatives who are stewards and seekers of His Laws that determine all outcomes, not slaves to a political faction. </w:t>
      </w:r>
    </w:p>
    <w:p w14:paraId="61377D4C" w14:textId="4BFC888A" w:rsidR="006C7C94" w:rsidRDefault="006C7C94" w:rsidP="00670809">
      <w:pPr>
        <w:numPr>
          <w:ilvl w:val="0"/>
          <w:numId w:val="0"/>
        </w:numPr>
      </w:pPr>
      <w:r>
        <w:t xml:space="preserve">Imagine a 237-year run of discovering the Laws of Nature that make everything work for the most WTP instead of forward and back, over and over. WTP must end that for posterity before the 2026 </w:t>
      </w:r>
      <w:r w:rsidRPr="00356521">
        <w:rPr>
          <w:rStyle w:val="Strong"/>
        </w:rPr>
        <w:t>WePEG1787</w:t>
      </w:r>
      <w:r>
        <w:t xml:space="preserve"> election.</w:t>
      </w:r>
    </w:p>
    <w:p w14:paraId="3AA35CC0" w14:textId="0F6D25AB" w:rsidR="008C6362" w:rsidRPr="008C6362" w:rsidRDefault="008C6362" w:rsidP="008C6362">
      <w:pPr>
        <w:pStyle w:val="Spacer"/>
        <w:rPr>
          <w:b w:val="0"/>
          <w:i w:val="0"/>
        </w:rPr>
      </w:pPr>
      <w:r w:rsidRPr="00B30EB3">
        <w:rPr>
          <w:b w:val="0"/>
          <w:i w:val="0"/>
        </w:rPr>
        <w:t xml:space="preserve">~~~~ </w:t>
      </w:r>
      <w:r w:rsidRPr="00B30EB3">
        <w:rPr>
          <w:bCs/>
          <w:iCs/>
        </w:rPr>
        <w:t>GC</w:t>
      </w:r>
      <w:r w:rsidRPr="00B30EB3">
        <w:rPr>
          <w:b w:val="0"/>
          <w:i w:val="0"/>
        </w:rPr>
        <w:t xml:space="preserve"> ~~~~</w:t>
      </w:r>
    </w:p>
    <w:p w14:paraId="28CEB0A9" w14:textId="08207E4C" w:rsidR="006C7C94" w:rsidRDefault="00670809" w:rsidP="00B525EA">
      <w:pPr>
        <w:pStyle w:val="Heading1"/>
      </w:pPr>
      <w:bookmarkStart w:id="42" w:name="_Toc185826038"/>
      <w:bookmarkStart w:id="43" w:name="_Toc186458737"/>
      <w:r>
        <w:rPr>
          <w:bCs/>
          <w:noProof/>
          <w:sz w:val="40"/>
        </w:rPr>
        <w:lastRenderedPageBreak/>
        <w:drawing>
          <wp:anchor distT="0" distB="0" distL="114300" distR="114300" simplePos="0" relativeHeight="251660288" behindDoc="1" locked="0" layoutInCell="1" allowOverlap="1" wp14:anchorId="6199CC00" wp14:editId="4B8B4EBF">
            <wp:simplePos x="0" y="0"/>
            <wp:positionH relativeFrom="margin">
              <wp:align>center</wp:align>
            </wp:positionH>
            <wp:positionV relativeFrom="page">
              <wp:posOffset>210213</wp:posOffset>
            </wp:positionV>
            <wp:extent cx="594360" cy="594360"/>
            <wp:effectExtent l="0" t="0" r="0" b="0"/>
            <wp:wrapNone/>
            <wp:docPr id="120391024"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DF5087">
        <w:t xml:space="preserve">Our </w:t>
      </w:r>
      <w:r w:rsidR="006C7C94">
        <w:t>Abba Father's 1787 Creation</w:t>
      </w:r>
      <w:bookmarkEnd w:id="42"/>
      <w:bookmarkEnd w:id="43"/>
    </w:p>
    <w:p w14:paraId="1C5C01D0" w14:textId="77777777" w:rsidR="006C7C94" w:rsidRDefault="006C7C94" w:rsidP="00B525EA">
      <w:pPr>
        <w:pStyle w:val="Heading2"/>
      </w:pPr>
      <w:bookmarkStart w:id="44" w:name="_Toc185826039"/>
      <w:bookmarkStart w:id="45" w:name="_Toc186458738"/>
      <w:r>
        <w:t>The Eight Tenets of Godly Civics</w:t>
      </w:r>
      <w:bookmarkEnd w:id="44"/>
      <w:bookmarkEnd w:id="45"/>
    </w:p>
    <w:p w14:paraId="10BE47CE" w14:textId="4229A008" w:rsidR="006C7C94" w:rsidRDefault="006C7C94" w:rsidP="00670809">
      <w:pPr>
        <w:numPr>
          <w:ilvl w:val="0"/>
          <w:numId w:val="0"/>
        </w:numPr>
      </w:pPr>
      <w:r w:rsidRPr="00356521">
        <w:rPr>
          <w:rStyle w:val="Strong"/>
        </w:rPr>
        <w:t>Godly Civics</w:t>
      </w:r>
      <w:r>
        <w:t xml:space="preserve"> enumerates eight tenets for us pulpit leaders and the Body of Christ to glorify our Abba Father at the ballot box. Then, the section expands on them. The following </w:t>
      </w:r>
      <w:r w:rsidR="00670809">
        <w:t>chapter</w:t>
      </w:r>
      <w:r>
        <w:t xml:space="preserve">, </w:t>
      </w:r>
      <w:r w:rsidRPr="00DF5087">
        <w:rPr>
          <w:rStyle w:val="Strong"/>
        </w:rPr>
        <w:t>Bringing A</w:t>
      </w:r>
      <w:r w:rsidR="00670809">
        <w:rPr>
          <w:rStyle w:val="Strong"/>
        </w:rPr>
        <w:t>ll</w:t>
      </w:r>
      <w:r w:rsidRPr="00DF5087">
        <w:rPr>
          <w:rStyle w:val="Strong"/>
        </w:rPr>
        <w:t xml:space="preserve"> Pulpit Leaders to Godly Civics</w:t>
      </w:r>
      <w:r>
        <w:t xml:space="preserve">, and the rest of the </w:t>
      </w:r>
      <w:r w:rsidR="00670809">
        <w:t>book</w:t>
      </w:r>
      <w:r>
        <w:t xml:space="preserve"> make the case and lead the way.</w:t>
      </w:r>
    </w:p>
    <w:p w14:paraId="6ED568FF" w14:textId="77777777" w:rsidR="006C7C94" w:rsidRDefault="006C7C94" w:rsidP="00670809">
      <w:pPr>
        <w:numPr>
          <w:ilvl w:val="0"/>
          <w:numId w:val="0"/>
        </w:numPr>
      </w:pPr>
      <w:r w:rsidRPr="00B525EA">
        <w:rPr>
          <w:rStyle w:val="Strong"/>
        </w:rPr>
        <w:t>Tenet 1</w:t>
      </w:r>
      <w:r>
        <w:t xml:space="preserve">. Our first tenet is that </w:t>
      </w:r>
      <w:r w:rsidRPr="00DF5087">
        <w:rPr>
          <w:rStyle w:val="Strong"/>
        </w:rPr>
        <w:t>Godly Civics</w:t>
      </w:r>
      <w:r>
        <w:t xml:space="preserve"> is a mission exercise, not a pulpit exercise, </w:t>
      </w:r>
      <w:r w:rsidRPr="0085346A">
        <w:rPr>
          <w:rStyle w:val="Emphasis"/>
        </w:rPr>
        <w:t>"go and make godly citizens."</w:t>
      </w:r>
      <w:r>
        <w:t xml:space="preserve"> The Body of Christ is the voters; everyone must engage and spread the word. If done well, it will also bring more people to Heaven.</w:t>
      </w:r>
    </w:p>
    <w:p w14:paraId="453262B2" w14:textId="77777777" w:rsidR="0085346A" w:rsidRDefault="006C7C94" w:rsidP="00670809">
      <w:pPr>
        <w:numPr>
          <w:ilvl w:val="0"/>
          <w:numId w:val="0"/>
        </w:numPr>
      </w:pPr>
      <w:r w:rsidRPr="00B525EA">
        <w:rPr>
          <w:rStyle w:val="Strong"/>
        </w:rPr>
        <w:t>Tenet 2</w:t>
      </w:r>
      <w:r>
        <w:t xml:space="preserve">. Our second tenet is seeing our Abba Father's hand in His </w:t>
      </w:r>
      <w:r w:rsidRPr="00DF5087">
        <w:rPr>
          <w:rStyle w:val="Strong"/>
        </w:rPr>
        <w:t>1787 Creation</w:t>
      </w:r>
      <w:r>
        <w:t>. If we do not see our Abba Father's hand, we do not see the Nahas' war against Jesus promulgated through nations and people on earth</w:t>
      </w:r>
      <w:r w:rsidRPr="0085346A">
        <w:rPr>
          <w:rStyle w:val="Emphasis"/>
        </w:rPr>
        <w:t>. "Woe to you, O earth and sea, for the devil has come down to you in great wrath"</w:t>
      </w:r>
      <w:r w:rsidRPr="00DF5087">
        <w:rPr>
          <w:i/>
          <w:iCs/>
        </w:rPr>
        <w:t xml:space="preserve"> </w:t>
      </w:r>
      <w:r>
        <w:t xml:space="preserve">(Rev. 12:12). </w:t>
      </w:r>
    </w:p>
    <w:p w14:paraId="0C2A0390" w14:textId="4E3AEA11" w:rsidR="006C7C94" w:rsidRDefault="006C7C94" w:rsidP="00670809">
      <w:pPr>
        <w:numPr>
          <w:ilvl w:val="0"/>
          <w:numId w:val="0"/>
        </w:numPr>
      </w:pPr>
      <w:r>
        <w:t>What is the end-time, but the choice between our Abba Father or the Nahas' world government with nowhere to hide? The Nahas had his world grip if P45/47 lost the 2024 election.</w:t>
      </w:r>
    </w:p>
    <w:p w14:paraId="42D767C8" w14:textId="089B2D0B" w:rsidR="006C7C94" w:rsidRDefault="006C7C94" w:rsidP="00670809">
      <w:pPr>
        <w:numPr>
          <w:ilvl w:val="0"/>
          <w:numId w:val="0"/>
        </w:numPr>
      </w:pPr>
      <w:r w:rsidRPr="00B525EA">
        <w:rPr>
          <w:rStyle w:val="Strong"/>
        </w:rPr>
        <w:t>Tenet 3.</w:t>
      </w:r>
      <w:r>
        <w:t xml:space="preserve"> Our third tenet is our Abba Father's historic sea change in ending the Nahas </w:t>
      </w:r>
      <w:r w:rsidRPr="0085346A">
        <w:rPr>
          <w:rStyle w:val="Emphasis"/>
        </w:rPr>
        <w:t>spirit-human kingship</w:t>
      </w:r>
      <w:r>
        <w:t xml:space="preserve"> installed in 1 Samuel that existed to the end of Scripture and beyond </w:t>
      </w:r>
      <w:r w:rsidR="00670809">
        <w:t>until</w:t>
      </w:r>
      <w:r>
        <w:t xml:space="preserve"> 1787. Our Abba Father </w:t>
      </w:r>
      <w:r w:rsidRPr="00670809">
        <w:t xml:space="preserve">installed Eden 2.0: </w:t>
      </w:r>
      <w:r w:rsidR="00F446BB" w:rsidRPr="00670809">
        <w:t>Social Liberty</w:t>
      </w:r>
      <w:r w:rsidRPr="00670809">
        <w:t xml:space="preserve"> for all WTP in free will and </w:t>
      </w:r>
      <w:r w:rsidR="00533F15" w:rsidRPr="00670809">
        <w:t xml:space="preserve">Religious Liberty </w:t>
      </w:r>
      <w:r w:rsidRPr="00670809">
        <w:t>with</w:t>
      </w:r>
      <w:r>
        <w:t xml:space="preserve"> Him in our hearts to image, worship, and glorify Him freely. We must pass this on to our </w:t>
      </w:r>
      <w:r w:rsidRPr="0085346A">
        <w:rPr>
          <w:rStyle w:val="Emphasis"/>
        </w:rPr>
        <w:t>children's children.</w:t>
      </w:r>
    </w:p>
    <w:p w14:paraId="5CB52D89" w14:textId="4ECB66A8" w:rsidR="006C7C94" w:rsidRPr="00670809" w:rsidRDefault="006C7C94" w:rsidP="00670809">
      <w:pPr>
        <w:numPr>
          <w:ilvl w:val="0"/>
          <w:numId w:val="0"/>
        </w:numPr>
      </w:pPr>
      <w:r w:rsidRPr="00B525EA">
        <w:rPr>
          <w:rStyle w:val="Strong"/>
        </w:rPr>
        <w:t>Tenet 4.</w:t>
      </w:r>
      <w:r>
        <w:t xml:space="preserve"> Our fourth tenet is our Abba Father's call to the Body of Christ in Ephesians 6, </w:t>
      </w:r>
      <w:r w:rsidRPr="0085346A">
        <w:rPr>
          <w:rStyle w:val="Emphasis"/>
        </w:rPr>
        <w:t>"Put on the whole armor of God, that you may be able to stand against the wiles of the devil."</w:t>
      </w:r>
      <w:r>
        <w:t xml:space="preserve"> Our USA elections are the only place to stand and fight the Nahas in our </w:t>
      </w:r>
      <w:r w:rsidRPr="00670809">
        <w:t>government. Ephesians 6 is about the fight, not the armor. It is a metaphor for faith; like real armor, too many believers take it off</w:t>
      </w:r>
      <w:r w:rsidR="00670809">
        <w:t xml:space="preserve"> because it gets in their way.</w:t>
      </w:r>
    </w:p>
    <w:p w14:paraId="2DA0BE5B" w14:textId="12E49DE7" w:rsidR="006C7C94" w:rsidRDefault="006C7C94" w:rsidP="00670809">
      <w:pPr>
        <w:numPr>
          <w:ilvl w:val="0"/>
          <w:numId w:val="0"/>
        </w:numPr>
      </w:pPr>
      <w:r w:rsidRPr="00B525EA">
        <w:rPr>
          <w:rStyle w:val="Strong"/>
        </w:rPr>
        <w:t>Tenet 5.</w:t>
      </w:r>
      <w:r>
        <w:t xml:space="preserve"> Our fifth tenet is, </w:t>
      </w:r>
      <w:r w:rsidRPr="0085346A">
        <w:rPr>
          <w:rStyle w:val="Emphasis"/>
        </w:rPr>
        <w:t>"All good things come from God"</w:t>
      </w:r>
      <w:r>
        <w:t xml:space="preserve"> (James 1:17), especially our One Nation Under God with Life, </w:t>
      </w:r>
      <w:r w:rsidR="00F446BB">
        <w:t>Social Liberty</w:t>
      </w:r>
      <w:r>
        <w:t xml:space="preserve">, and the </w:t>
      </w:r>
      <w:r w:rsidR="00CF3AF2">
        <w:t>P</w:t>
      </w:r>
      <w:r>
        <w:t>ursuit of Happiness for All.</w:t>
      </w:r>
    </w:p>
    <w:p w14:paraId="0AB37DE2" w14:textId="076BBCCF" w:rsidR="006C7C94" w:rsidRDefault="006C7C94" w:rsidP="00670809">
      <w:pPr>
        <w:numPr>
          <w:ilvl w:val="0"/>
          <w:numId w:val="0"/>
        </w:numPr>
      </w:pPr>
      <w:r w:rsidRPr="00B525EA">
        <w:rPr>
          <w:rStyle w:val="Strong"/>
        </w:rPr>
        <w:t>Tenet 6.</w:t>
      </w:r>
      <w:r>
        <w:t xml:space="preserve"> Our sixth tenet is that our Abba Father hates political factions; they are the Nahas' work, destroying our One Nation Under God. That is why Benjamin Franklin answered Elizabeth Willing Powel's question: </w:t>
      </w:r>
      <w:r w:rsidRPr="0085346A">
        <w:rPr>
          <w:rStyle w:val="Emphasis"/>
        </w:rPr>
        <w:t>"A republic if you can keep it."</w:t>
      </w:r>
      <w:r>
        <w:t xml:space="preserve"> </w:t>
      </w:r>
      <w:r w:rsidRPr="00670809">
        <w:t xml:space="preserve">Notice he said </w:t>
      </w:r>
      <w:r w:rsidRPr="0085346A">
        <w:rPr>
          <w:rStyle w:val="Emphasis"/>
        </w:rPr>
        <w:t>"you,"</w:t>
      </w:r>
      <w:r w:rsidRPr="00670809">
        <w:t xml:space="preserve"> referring to WTP. Only the Body of Christ can keep it because the Nahas must destroy it.</w:t>
      </w:r>
    </w:p>
    <w:p w14:paraId="22F0EBE5" w14:textId="6FE2287F" w:rsidR="006C7C94" w:rsidRDefault="006C7C94" w:rsidP="00670809">
      <w:pPr>
        <w:numPr>
          <w:ilvl w:val="0"/>
          <w:numId w:val="0"/>
        </w:numPr>
      </w:pPr>
      <w:r w:rsidRPr="00B525EA">
        <w:rPr>
          <w:rStyle w:val="Strong"/>
        </w:rPr>
        <w:t>Tenet 7.</w:t>
      </w:r>
      <w:r>
        <w:t xml:space="preserve"> Our seventh tenet is </w:t>
      </w:r>
      <w:r w:rsidRPr="00670809">
        <w:t xml:space="preserve">that </w:t>
      </w:r>
      <w:r w:rsidR="00533F15" w:rsidRPr="00670809">
        <w:t xml:space="preserve">Religious Liberty </w:t>
      </w:r>
      <w:r w:rsidRPr="00670809">
        <w:t xml:space="preserve">can only exist inside </w:t>
      </w:r>
      <w:r w:rsidR="00F446BB" w:rsidRPr="00670809">
        <w:t>Social Liberty</w:t>
      </w:r>
      <w:r w:rsidRPr="00670809">
        <w:t>; it cannot stand alone. We went to</w:t>
      </w:r>
      <w:r>
        <w:t xml:space="preserve"> war for </w:t>
      </w:r>
      <w:r w:rsidR="00F446BB">
        <w:t>Social Liberty</w:t>
      </w:r>
      <w:r>
        <w:t xml:space="preserve"> in our DOI before creating </w:t>
      </w:r>
      <w:r w:rsidR="00533F15">
        <w:t xml:space="preserve">Religious Liberty </w:t>
      </w:r>
      <w:r>
        <w:t xml:space="preserve">in our COTUS. </w:t>
      </w:r>
    </w:p>
    <w:p w14:paraId="0F966ACA" w14:textId="249A8E93" w:rsidR="006C7C94" w:rsidRDefault="006C7C94" w:rsidP="00670809">
      <w:pPr>
        <w:numPr>
          <w:ilvl w:val="0"/>
          <w:numId w:val="0"/>
        </w:numPr>
      </w:pPr>
      <w:r w:rsidRPr="00B525EA">
        <w:rPr>
          <w:rStyle w:val="Strong"/>
        </w:rPr>
        <w:t>Tenet 8.</w:t>
      </w:r>
      <w:r>
        <w:t xml:space="preserve"> The Body of Christ must restore the family as the first responder in society. If the Nahas </w:t>
      </w:r>
      <w:r w:rsidRPr="00670809">
        <w:t xml:space="preserve">captures our </w:t>
      </w:r>
      <w:r w:rsidR="00F446BB" w:rsidRPr="00670809">
        <w:t>Social Liberty</w:t>
      </w:r>
      <w:r w:rsidRPr="00670809">
        <w:t>, there is nowhere to go. Our pulpit leaders must never</w:t>
      </w:r>
      <w:r>
        <w:t xml:space="preserve"> again shun elections with the </w:t>
      </w:r>
      <w:r w:rsidRPr="00DF5087">
        <w:rPr>
          <w:rStyle w:val="Strong"/>
        </w:rPr>
        <w:t>Godly Civics</w:t>
      </w:r>
      <w:r>
        <w:t xml:space="preserve"> "North Star" leading the way.</w:t>
      </w:r>
    </w:p>
    <w:p w14:paraId="188B7C82" w14:textId="023CDFC9" w:rsidR="006C7C94" w:rsidRDefault="00F446BB" w:rsidP="00B525EA">
      <w:pPr>
        <w:pStyle w:val="Heading2"/>
      </w:pPr>
      <w:bookmarkStart w:id="46" w:name="_Toc185826040"/>
      <w:bookmarkStart w:id="47" w:name="_Toc186458739"/>
      <w:r>
        <w:lastRenderedPageBreak/>
        <w:t>Social Liberty</w:t>
      </w:r>
      <w:r w:rsidR="006C7C94">
        <w:t xml:space="preserve"> and the Nahas</w:t>
      </w:r>
      <w:bookmarkEnd w:id="46"/>
      <w:bookmarkEnd w:id="47"/>
    </w:p>
    <w:p w14:paraId="3A3458C0" w14:textId="6F130B9B" w:rsidR="006C7C94" w:rsidRDefault="006C7C94" w:rsidP="00670809">
      <w:pPr>
        <w:numPr>
          <w:ilvl w:val="0"/>
          <w:numId w:val="0"/>
        </w:numPr>
      </w:pPr>
      <w:r>
        <w:t xml:space="preserve">Everything starts with </w:t>
      </w:r>
      <w:r w:rsidR="00F446BB">
        <w:t>Social Liberty</w:t>
      </w:r>
      <w:r>
        <w:t xml:space="preserve"> and the Nahas.</w:t>
      </w:r>
      <w:r w:rsidR="0085346A">
        <w:t xml:space="preserve"> </w:t>
      </w:r>
      <w:r w:rsidR="0085346A" w:rsidRPr="0085346A">
        <w:rPr>
          <w:rStyle w:val="Emphasis"/>
        </w:rPr>
        <w:t>“</w:t>
      </w:r>
      <w:r w:rsidRPr="0085346A">
        <w:rPr>
          <w:rStyle w:val="Emphasis"/>
        </w:rPr>
        <w:t>God blessed them and said to them, ". . . fill the earth and subdue it. Rule over the fish in the sea and the birds in the sky and over every living creature . . ."</w:t>
      </w:r>
      <w:r>
        <w:t xml:space="preserve"> (Gen. 1:28). Our Abba Father created mankind with </w:t>
      </w:r>
      <w:r w:rsidR="00F446BB">
        <w:t>Social Liberty</w:t>
      </w:r>
      <w:r>
        <w:t xml:space="preserve"> and free will </w:t>
      </w:r>
      <w:r w:rsidRPr="00670809">
        <w:t>in Eden 1.0, but why? It</w:t>
      </w:r>
      <w:r>
        <w:t xml:space="preserve"> is imperative to know</w:t>
      </w:r>
      <w:r w:rsidR="00670809">
        <w:t xml:space="preserve"> why</w:t>
      </w:r>
      <w:r>
        <w:t>, and Genesis does not say.</w:t>
      </w:r>
    </w:p>
    <w:p w14:paraId="053D8935" w14:textId="77777777" w:rsidR="006C7C94" w:rsidRDefault="006C7C94" w:rsidP="00670809">
      <w:pPr>
        <w:numPr>
          <w:ilvl w:val="0"/>
          <w:numId w:val="0"/>
        </w:numPr>
      </w:pPr>
      <w:r>
        <w:t xml:space="preserve">We do not find why until thousands of years after Genesis 1 in Isaiah 43:7, </w:t>
      </w:r>
      <w:r w:rsidRPr="0085346A">
        <w:rPr>
          <w:rStyle w:val="Emphasis"/>
        </w:rPr>
        <w:t>"Everyone who is called by My name, Whom I have created for My glory . . ."</w:t>
      </w:r>
      <w:r>
        <w:t xml:space="preserve"> Our Abba Father created us to glorify Him! Paul confirms Isaiah in 1 Corinthians 10:31</w:t>
      </w:r>
      <w:r w:rsidRPr="0085346A">
        <w:rPr>
          <w:rStyle w:val="Emphasis"/>
        </w:rPr>
        <w:t>, "Therefore, whether you eat or drink, or whatever you do, do all to the glory of God."</w:t>
      </w:r>
      <w:r>
        <w:t xml:space="preserve"> Most believers know Paul's statement, but few know it is why our Abba Father created us.</w:t>
      </w:r>
    </w:p>
    <w:p w14:paraId="24C5665C" w14:textId="60DF6E5A" w:rsidR="006C7C94" w:rsidRDefault="006C7C94" w:rsidP="00670809">
      <w:pPr>
        <w:numPr>
          <w:ilvl w:val="0"/>
          <w:numId w:val="0"/>
        </w:numPr>
      </w:pPr>
      <w:r>
        <w:t xml:space="preserve">Neither verse includes, </w:t>
      </w:r>
      <w:r w:rsidRPr="0085346A">
        <w:rPr>
          <w:rStyle w:val="Emphasis"/>
        </w:rPr>
        <w:t>"except in our civics</w:t>
      </w:r>
      <w:r w:rsidR="0085346A" w:rsidRPr="0085346A">
        <w:rPr>
          <w:rStyle w:val="Emphasis"/>
        </w:rPr>
        <w:t>.</w:t>
      </w:r>
      <w:r w:rsidRPr="0085346A">
        <w:rPr>
          <w:rStyle w:val="Emphasis"/>
        </w:rPr>
        <w:t>"</w:t>
      </w:r>
      <w:r>
        <w:t xml:space="preserve"> </w:t>
      </w:r>
      <w:r w:rsidR="00533F15">
        <w:t xml:space="preserve">Religious Liberty </w:t>
      </w:r>
      <w:r>
        <w:t xml:space="preserve">is required inside </w:t>
      </w:r>
      <w:r w:rsidR="00F446BB">
        <w:t>Social Liberty</w:t>
      </w:r>
      <w:r>
        <w:t xml:space="preserve"> to image and glorify our Abba Father without restraint. </w:t>
      </w:r>
    </w:p>
    <w:p w14:paraId="43F4A26D" w14:textId="5A0F6358" w:rsidR="006C7C94" w:rsidRDefault="006C7C94" w:rsidP="00670809">
      <w:pPr>
        <w:numPr>
          <w:ilvl w:val="0"/>
          <w:numId w:val="0"/>
        </w:numPr>
      </w:pPr>
      <w:r>
        <w:t xml:space="preserve">With </w:t>
      </w:r>
      <w:r w:rsidRPr="00DF5087">
        <w:rPr>
          <w:rStyle w:val="Strong"/>
        </w:rPr>
        <w:t>Godly Civics</w:t>
      </w:r>
      <w:r>
        <w:t>, there is no longer any excuse to mark ballots that do not glorify our Abba Father</w:t>
      </w:r>
      <w:r w:rsidR="00670809">
        <w:t xml:space="preserve"> </w:t>
      </w:r>
      <w:r>
        <w:t>-</w:t>
      </w:r>
      <w:r w:rsidR="00DF5087">
        <w:t xml:space="preserve"> </w:t>
      </w:r>
      <w:r>
        <w:t xml:space="preserve">a tiny mark with enormous consequences. Please note </w:t>
      </w:r>
      <w:r w:rsidRPr="00DF5087">
        <w:rPr>
          <w:rStyle w:val="Strong"/>
        </w:rPr>
        <w:t xml:space="preserve">Godly Civics </w:t>
      </w:r>
      <w:r>
        <w:t xml:space="preserve">does not speak for our Abba Father; the Holy Spirit inspired it to glorify our Abba Father, regardless of denomination. Everyone can find a way to glorify our Abba Father in </w:t>
      </w:r>
      <w:r w:rsidRPr="00DF5087">
        <w:rPr>
          <w:rStyle w:val="Strong"/>
        </w:rPr>
        <w:t>Godly Civics</w:t>
      </w:r>
      <w:r>
        <w:t>.</w:t>
      </w:r>
    </w:p>
    <w:p w14:paraId="1B08029F" w14:textId="77777777" w:rsidR="006C7C94" w:rsidRDefault="006C7C94" w:rsidP="008A2EC8">
      <w:pPr>
        <w:numPr>
          <w:ilvl w:val="0"/>
          <w:numId w:val="0"/>
        </w:numPr>
      </w:pPr>
      <w:r>
        <w:t xml:space="preserve">Something else happened in the Garden that has shaped mankind ever since: the Nahas. </w:t>
      </w:r>
      <w:r w:rsidRPr="0085346A">
        <w:rPr>
          <w:rStyle w:val="Emphasis"/>
        </w:rPr>
        <w:t>"And I will put enmity Between you (Nahas) and the woman, And between your seed and her Seed; He shall crush your head . . ."</w:t>
      </w:r>
      <w:r>
        <w:t xml:space="preserve"> (Gen. 3:15 NIV). Jesus is going to crush the Nahas' head. Most translations say "bruise," which dilutes the verse. The Nahas is fighting for his life. We know he </w:t>
      </w:r>
      <w:r w:rsidRPr="00670809">
        <w:t>loses, but what is the cost to mankind until then? Please</w:t>
      </w:r>
      <w:r>
        <w:t xml:space="preserve"> pray on that; we pulpit leaders help control the cost.</w:t>
      </w:r>
    </w:p>
    <w:p w14:paraId="6BF3901C" w14:textId="77777777" w:rsidR="00670809" w:rsidRDefault="006C7C94" w:rsidP="00670809">
      <w:pPr>
        <w:numPr>
          <w:ilvl w:val="0"/>
          <w:numId w:val="0"/>
        </w:numPr>
      </w:pPr>
      <w:r>
        <w:t xml:space="preserve">When Cain killed Abel, the Nahas thought he had ended the seed line for victory. That was not the case. Genesis 4:7 says, </w:t>
      </w:r>
      <w:r w:rsidRPr="0085346A">
        <w:rPr>
          <w:rStyle w:val="Emphasis"/>
        </w:rPr>
        <w:t>"But if you do not do what is right, sin is crouching at your door; it desires to have you, but you must rule over it."</w:t>
      </w:r>
      <w:r>
        <w:t xml:space="preserve"> Genesis blames Cain and sin, the staple of preaching. </w:t>
      </w:r>
    </w:p>
    <w:p w14:paraId="707740D6" w14:textId="77777777" w:rsidR="00670809" w:rsidRDefault="006C7C94" w:rsidP="00670809">
      <w:pPr>
        <w:numPr>
          <w:ilvl w:val="0"/>
          <w:numId w:val="0"/>
        </w:numPr>
      </w:pPr>
      <w:r>
        <w:t xml:space="preserve">However, thousands of years later, we get the whole story in a letter from John: </w:t>
      </w:r>
      <w:r w:rsidRPr="0085346A">
        <w:rPr>
          <w:rStyle w:val="Emphasis"/>
        </w:rPr>
        <w:t>"Do not be like Cain, who belonged to the evil one and murdered his brother"</w:t>
      </w:r>
      <w:r>
        <w:t xml:space="preserve"> (1 John 3:12). The Nahas did not stop there.</w:t>
      </w:r>
    </w:p>
    <w:p w14:paraId="05A401C4" w14:textId="04D65422" w:rsidR="006C7C94" w:rsidRDefault="006C7C94" w:rsidP="00670809">
      <w:pPr>
        <w:numPr>
          <w:ilvl w:val="0"/>
          <w:numId w:val="0"/>
        </w:numPr>
      </w:pPr>
      <w:r>
        <w:t xml:space="preserve">Too many pulpit leaders minimize the Nahas' work in world events, perhaps because our Abba Father ultimately defeats him. But Ephesians 6 is every believer's call, </w:t>
      </w:r>
      <w:r w:rsidRPr="0085346A">
        <w:rPr>
          <w:rStyle w:val="Emphasis"/>
        </w:rPr>
        <w:t>" . . . put on the whole armor of God, that you may be able to stand against the wiles of the devil."</w:t>
      </w:r>
      <w:r>
        <w:t xml:space="preserve"> The ballot box is where we stand against the Nahas for our Social and Religious </w:t>
      </w:r>
      <w:r w:rsidR="00F446BB">
        <w:t>Liberty</w:t>
      </w:r>
      <w:r>
        <w:t>.</w:t>
      </w:r>
    </w:p>
    <w:p w14:paraId="7FE46855" w14:textId="77777777" w:rsidR="006C7C94" w:rsidRDefault="006C7C94" w:rsidP="008A2EC8">
      <w:pPr>
        <w:numPr>
          <w:ilvl w:val="0"/>
          <w:numId w:val="0"/>
        </w:numPr>
      </w:pPr>
      <w:r>
        <w:t xml:space="preserve">Look at Revelation 12:9, </w:t>
      </w:r>
      <w:r w:rsidRPr="0085346A">
        <w:rPr>
          <w:rStyle w:val="Emphasis"/>
        </w:rPr>
        <w:t>"So the great dragon was cast out, that serpent of old, called the Devil and Satan, who deceives the whole world; he was cast to the earth, and his angels were cast out with him." "His angels" are the "spirit" in the spirit-human kingship. Verse 12:17, "And the dragon was enraged with the woman, and he went to make war with the rest of her offspring, who keep the commandments of God and have the testimony of Jesus Christ."</w:t>
      </w:r>
    </w:p>
    <w:p w14:paraId="7883848E" w14:textId="77777777" w:rsidR="006C7C94" w:rsidRDefault="006C7C94" w:rsidP="00670809">
      <w:pPr>
        <w:numPr>
          <w:ilvl w:val="0"/>
          <w:numId w:val="0"/>
        </w:numPr>
      </w:pPr>
      <w:r>
        <w:t xml:space="preserve">John wrote the Revelation to prepare us for today, not to check now and then to see if we are getting close to the end and should shape up. The rest of </w:t>
      </w:r>
      <w:r w:rsidRPr="0085346A">
        <w:rPr>
          <w:rStyle w:val="Emphasis"/>
        </w:rPr>
        <w:t>"the woman's offspring"</w:t>
      </w:r>
      <w:r>
        <w:t xml:space="preserve"> is the Body of Christ. </w:t>
      </w:r>
    </w:p>
    <w:p w14:paraId="68812934" w14:textId="77777777" w:rsidR="006C7C94" w:rsidRDefault="006C7C94" w:rsidP="00670809">
      <w:pPr>
        <w:numPr>
          <w:ilvl w:val="0"/>
          <w:numId w:val="0"/>
        </w:numPr>
      </w:pPr>
      <w:r>
        <w:lastRenderedPageBreak/>
        <w:t xml:space="preserve">Our point is that if we do not see our Abba Father's </w:t>
      </w:r>
      <w:r w:rsidRPr="00DF5087">
        <w:rPr>
          <w:rStyle w:val="Strong"/>
        </w:rPr>
        <w:t>1787 Creation</w:t>
      </w:r>
      <w:r>
        <w:t xml:space="preserve">, we do not see the war between the Nahas and Jesus in which we are the piñata; this is where so many pulpit leaders have missed the mark by ignoring the Nahas' political theater of war as if our ecclesiae are above it. </w:t>
      </w:r>
    </w:p>
    <w:p w14:paraId="3E16A634" w14:textId="5006B275" w:rsidR="006C7C94" w:rsidRDefault="006C7C94" w:rsidP="00670809">
      <w:pPr>
        <w:numPr>
          <w:ilvl w:val="0"/>
          <w:numId w:val="0"/>
        </w:numPr>
      </w:pPr>
      <w:r>
        <w:t>Our One Nation Under God's Eden 2.0 design (Social and Religious</w:t>
      </w:r>
      <w:r w:rsidR="00670809">
        <w:t xml:space="preserve"> </w:t>
      </w:r>
      <w:r w:rsidR="00F446BB">
        <w:t>Liberty</w:t>
      </w:r>
      <w:r>
        <w:t xml:space="preserve">) and the end of the </w:t>
      </w:r>
      <w:r w:rsidRPr="0085346A">
        <w:rPr>
          <w:rStyle w:val="Emphasis"/>
        </w:rPr>
        <w:t>'Nahas spirit-human kingship governing'</w:t>
      </w:r>
      <w:r>
        <w:t xml:space="preserve"> is a massive sea</w:t>
      </w:r>
      <w:r w:rsidR="008A2EC8">
        <w:t xml:space="preserve"> </w:t>
      </w:r>
      <w:r>
        <w:t xml:space="preserve">change we can see happen, and the Nahas' political factions have destroyed it. Please pray on that. </w:t>
      </w:r>
    </w:p>
    <w:p w14:paraId="05F2EB77" w14:textId="5B79E27D" w:rsidR="006C7C94" w:rsidRDefault="006C7C94" w:rsidP="00DF5087">
      <w:pPr>
        <w:pStyle w:val="Heading2"/>
      </w:pPr>
      <w:bookmarkStart w:id="48" w:name="_Toc185826041"/>
      <w:bookmarkStart w:id="49" w:name="_Toc186458740"/>
      <w:r>
        <w:t>Our Abba Father's 1787 Creation</w:t>
      </w:r>
      <w:bookmarkEnd w:id="48"/>
      <w:bookmarkEnd w:id="49"/>
    </w:p>
    <w:p w14:paraId="533FEE26" w14:textId="77777777" w:rsidR="006C7C94" w:rsidRDefault="006C7C94" w:rsidP="00670809">
      <w:pPr>
        <w:numPr>
          <w:ilvl w:val="0"/>
          <w:numId w:val="0"/>
        </w:numPr>
      </w:pPr>
      <w:r>
        <w:t xml:space="preserve">We start with Genesis 11:8, </w:t>
      </w:r>
      <w:r w:rsidRPr="0085346A">
        <w:rPr>
          <w:rStyle w:val="Emphasis"/>
        </w:rPr>
        <w:t>"That is why it was called Babel-because there the LORD confused the language of the whole world. From there, the LORD scattered them over the face of the whole earth."</w:t>
      </w:r>
      <w:r>
        <w:t xml:space="preserve"> Everyone knows the scatter, but very few know the rest of the story. </w:t>
      </w:r>
    </w:p>
    <w:p w14:paraId="56A0114D" w14:textId="77777777" w:rsidR="006C7C94" w:rsidRDefault="006C7C94" w:rsidP="00670809">
      <w:pPr>
        <w:numPr>
          <w:ilvl w:val="0"/>
          <w:numId w:val="0"/>
        </w:numPr>
      </w:pPr>
      <w:r>
        <w:t>Deuteronomy 32:8-9 makes a profound statement about the Tower of Babel event that believers rarely hear</w:t>
      </w:r>
      <w:r w:rsidRPr="0085346A">
        <w:rPr>
          <w:rStyle w:val="Emphasis"/>
        </w:rPr>
        <w:t>, "When the Most High gave to the nations their inheritance, when he divided mankind, he fixed the borders of the peoples according to the number of the sons of God</w:t>
      </w:r>
      <w:r>
        <w:t xml:space="preserve"> (the bene-Elohim).</w:t>
      </w:r>
      <w:r w:rsidRPr="0085346A">
        <w:rPr>
          <w:rStyle w:val="Emphasis"/>
        </w:rPr>
        <w:t xml:space="preserve"> But the LORD's portion is his people, Jacob (Israel) his allotted heritage."</w:t>
      </w:r>
    </w:p>
    <w:p w14:paraId="3CD723AA" w14:textId="77777777" w:rsidR="000B1052" w:rsidRPr="00670809" w:rsidRDefault="006C7C94" w:rsidP="00670809">
      <w:pPr>
        <w:numPr>
          <w:ilvl w:val="0"/>
          <w:numId w:val="0"/>
        </w:numPr>
      </w:pPr>
      <w:r>
        <w:t xml:space="preserve">The people were not just scattered; our Abba Father created nations, and, most importantly, He assigned a spirit (the bene-Elohim) to each nation except Israel, which our Abba Father took for Himself. Our Abba Father taking a nation for </w:t>
      </w:r>
      <w:r w:rsidRPr="00670809">
        <w:t>Himself is profound; the signs point to Him doing it again in 1787.</w:t>
      </w:r>
    </w:p>
    <w:p w14:paraId="75441B92" w14:textId="0E5A64BB" w:rsidR="006C7C94" w:rsidRDefault="006C7C94" w:rsidP="00670809">
      <w:pPr>
        <w:numPr>
          <w:ilvl w:val="0"/>
          <w:numId w:val="0"/>
        </w:numPr>
      </w:pPr>
      <w:r w:rsidRPr="00670809">
        <w:t>Daniel 10 illuminates</w:t>
      </w:r>
      <w:r>
        <w:t xml:space="preserve"> the relationships with the spirit world, kings, and nations. There is Daniel (human), the Prince of Persia (spirit), Gabriel and Michael (Angels), and the King of Persia (human) in one scene. Daniel's Prophecies illumine how the spirit world works on earth; it is not just end-time Apologia.</w:t>
      </w:r>
    </w:p>
    <w:p w14:paraId="50E2A633" w14:textId="3BC845FF" w:rsidR="006C7C94" w:rsidRDefault="006C7C94" w:rsidP="00670809">
      <w:pPr>
        <w:numPr>
          <w:ilvl w:val="0"/>
          <w:numId w:val="0"/>
        </w:numPr>
      </w:pPr>
      <w:r>
        <w:t xml:space="preserve">The spirit world of our Abba Father, his spirit beings, and the Nahas' spirit army are an integral part of human life. Too many pulpit leaders are hesitant to </w:t>
      </w:r>
      <w:r w:rsidR="00670809">
        <w:t>openly embrace the spirit world in our daily lives</w:t>
      </w:r>
      <w:r>
        <w:t xml:space="preserve">, even though it is the force behind Progressivism's depravity. </w:t>
      </w:r>
    </w:p>
    <w:p w14:paraId="220EDD9A" w14:textId="77777777" w:rsidR="006C7C94" w:rsidRDefault="006C7C94" w:rsidP="00670809">
      <w:pPr>
        <w:numPr>
          <w:ilvl w:val="0"/>
          <w:numId w:val="0"/>
        </w:numPr>
      </w:pPr>
      <w:r>
        <w:t>We cannot have a spirit God and Father, a spirit Savior, a spirit Uncle (?), and a spirit enemy and not embrace the spirit world. When we ignore the spirit world, there is nothing else to blame except our fellow citizens. In the Upper Room, Jesus condemned the Nahas, not Peter, "</w:t>
      </w:r>
      <w:r w:rsidRPr="00DF5087">
        <w:rPr>
          <w:i/>
          <w:iCs/>
        </w:rPr>
        <w:t>Get behind me satana</w:t>
      </w:r>
      <w:r>
        <w:t>" (Mat. 16:23). Fighting with each other is the Nahas' work to weaken WTP. Fighting the Nahas in unity is our Abba Father's call.</w:t>
      </w:r>
    </w:p>
    <w:p w14:paraId="2F582614" w14:textId="77777777" w:rsidR="006C7C94" w:rsidRDefault="006C7C94" w:rsidP="00670809">
      <w:pPr>
        <w:numPr>
          <w:ilvl w:val="0"/>
          <w:numId w:val="0"/>
        </w:numPr>
      </w:pPr>
      <w:r>
        <w:t xml:space="preserve">We know how the Nahas kingship nations turned out, but one verse is critical. 1 Samuel 8:4, </w:t>
      </w:r>
      <w:r w:rsidRPr="0085346A">
        <w:rPr>
          <w:rStyle w:val="Emphasis"/>
        </w:rPr>
        <w:t>". . . Now, make us a king."</w:t>
      </w:r>
      <w:r>
        <w:t xml:space="preserve"> All other nations had a </w:t>
      </w:r>
      <w:r w:rsidRPr="0085346A">
        <w:rPr>
          <w:rStyle w:val="Emphasis"/>
        </w:rPr>
        <w:t>spirit-human kingship</w:t>
      </w:r>
      <w:r>
        <w:t xml:space="preserve">; kings were part of life for the rest of Scripture and beyond until 1787. This passage is profound: our Abba Father's </w:t>
      </w:r>
      <w:r w:rsidRPr="00DF5087">
        <w:rPr>
          <w:rStyle w:val="Strong"/>
        </w:rPr>
        <w:t>1787 Creation</w:t>
      </w:r>
      <w:r>
        <w:t xml:space="preserve"> ended the </w:t>
      </w:r>
      <w:r w:rsidRPr="0085346A">
        <w:rPr>
          <w:rStyle w:val="Emphasis"/>
        </w:rPr>
        <w:t>spirit-human kingship</w:t>
      </w:r>
      <w:r>
        <w:t xml:space="preserve"> model governing His new nation. </w:t>
      </w:r>
    </w:p>
    <w:p w14:paraId="63B98B87" w14:textId="77777777" w:rsidR="006C7C94" w:rsidRDefault="006C7C94" w:rsidP="00670809">
      <w:pPr>
        <w:numPr>
          <w:ilvl w:val="0"/>
          <w:numId w:val="0"/>
        </w:numPr>
      </w:pPr>
      <w:r>
        <w:t xml:space="preserve">Our Abba Father birthed a nation governed by His inviolate Laws of Nature for everyone, like the sun and rain. Our Abba Father's </w:t>
      </w:r>
      <w:r w:rsidRPr="00DF5087">
        <w:rPr>
          <w:rStyle w:val="Strong"/>
        </w:rPr>
        <w:t>1787 Creation</w:t>
      </w:r>
      <w:r>
        <w:t xml:space="preserve"> restored Eden's structure, Himself in His people's hearts, with the Laws of Nature, revealing how He designed it to work. Please pray on that.</w:t>
      </w:r>
    </w:p>
    <w:p w14:paraId="602AB812" w14:textId="55C847AD" w:rsidR="006C7C94" w:rsidRDefault="006C7C94" w:rsidP="00670809">
      <w:pPr>
        <w:numPr>
          <w:ilvl w:val="0"/>
          <w:numId w:val="0"/>
        </w:numPr>
      </w:pPr>
      <w:r>
        <w:lastRenderedPageBreak/>
        <w:t xml:space="preserve">Christian history also misses our Abba Father putting a group of rebels against the European church-state system (the Pilgrims) on a new Arc, the Mayflower. He also included needed skilled helpers and families. He sent them to a virgin land free of </w:t>
      </w:r>
      <w:r w:rsidR="00670809">
        <w:t xml:space="preserve">a </w:t>
      </w:r>
      <w:r>
        <w:t xml:space="preserve">local ruling government to start a new nation for all His people governed by His inviolate Laws of Nature. </w:t>
      </w:r>
    </w:p>
    <w:p w14:paraId="61E4784F" w14:textId="77777777" w:rsidR="006C7C94" w:rsidRDefault="006C7C94" w:rsidP="00670809">
      <w:pPr>
        <w:numPr>
          <w:ilvl w:val="0"/>
          <w:numId w:val="0"/>
        </w:numPr>
      </w:pPr>
      <w:r>
        <w:t xml:space="preserve">We see the Pilgrims as our Abba Father's starter dough like Noah, Moses, Abraham, and the disciples were after major Nahas victories. The Pilgrims' journey was to His new and last nation, owned by all WTP and governed by His Laws of Nature for everyone (inviolate Principles). Never human whims, rulers, political factions, or despots again. There is no difference </w:t>
      </w:r>
      <w:r w:rsidRPr="00670809">
        <w:t xml:space="preserve">between </w:t>
      </w:r>
      <w:r w:rsidRPr="0085346A">
        <w:rPr>
          <w:rStyle w:val="Emphasis"/>
        </w:rPr>
        <w:t>"give us a king"</w:t>
      </w:r>
      <w:r>
        <w:t xml:space="preserve"> and supporting political factions between WTP and our government. </w:t>
      </w:r>
    </w:p>
    <w:p w14:paraId="14E84C83" w14:textId="4FB253A5" w:rsidR="006C7C94" w:rsidRDefault="006C7C94" w:rsidP="00670809">
      <w:pPr>
        <w:numPr>
          <w:ilvl w:val="0"/>
          <w:numId w:val="0"/>
        </w:numPr>
      </w:pPr>
      <w:r>
        <w:t xml:space="preserve">The Laws of Nature hold our universe together in </w:t>
      </w:r>
      <w:r w:rsidR="00F446BB">
        <w:t>Social Liberty</w:t>
      </w:r>
      <w:r>
        <w:t xml:space="preserve"> so believers can image our Abba Father freely and get more people into Heaven. And, with our connection to our Abba Father through the Holy Spirit and Jesus, we are more equipped than ever to image Him to others. With </w:t>
      </w:r>
      <w:r w:rsidRPr="00DF5087">
        <w:rPr>
          <w:rStyle w:val="Strong"/>
        </w:rPr>
        <w:t>Godly Civics</w:t>
      </w:r>
      <w:r>
        <w:t>, the Body of Christ will bring many more to Heaven in glory to our Abba Father.</w:t>
      </w:r>
    </w:p>
    <w:p w14:paraId="2ECC00F4" w14:textId="77777777" w:rsidR="006C7C94" w:rsidRDefault="006C7C94" w:rsidP="00670809">
      <w:pPr>
        <w:numPr>
          <w:ilvl w:val="0"/>
          <w:numId w:val="0"/>
        </w:numPr>
      </w:pPr>
      <w:r>
        <w:t xml:space="preserve">This is also profound: the Pilgrims left behind: </w:t>
      </w:r>
      <w:r w:rsidRPr="0085346A">
        <w:rPr>
          <w:rStyle w:val="Emphasis"/>
        </w:rPr>
        <w:t>"Give unto Caesar what is Caesar's"</w:t>
      </w:r>
      <w:r>
        <w:t xml:space="preserve"> (Mark 12:17) with their journey to create our Abba Father's last nation without the </w:t>
      </w:r>
      <w:r w:rsidRPr="0085346A">
        <w:rPr>
          <w:rStyle w:val="Emphasis"/>
        </w:rPr>
        <w:t>spirit-human kingship</w:t>
      </w:r>
      <w:r>
        <w:t xml:space="preserve">. We only see that through His eyes as His </w:t>
      </w:r>
      <w:r w:rsidRPr="00DF5087">
        <w:rPr>
          <w:rStyle w:val="Strong"/>
        </w:rPr>
        <w:t>1787 Creation</w:t>
      </w:r>
      <w:r>
        <w:t xml:space="preserve">! </w:t>
      </w:r>
    </w:p>
    <w:p w14:paraId="634D4F6E" w14:textId="32692247" w:rsidR="006C7C94" w:rsidRDefault="006C7C94" w:rsidP="00670809">
      <w:pPr>
        <w:numPr>
          <w:ilvl w:val="0"/>
          <w:numId w:val="0"/>
        </w:numPr>
      </w:pPr>
      <w:r w:rsidRPr="00DF5087">
        <w:rPr>
          <w:rStyle w:val="Strong"/>
        </w:rPr>
        <w:t>Godly Civics</w:t>
      </w:r>
      <w:r>
        <w:t xml:space="preserve"> is not only about a nation but about getting more people into Heaven. Passing </w:t>
      </w:r>
      <w:r w:rsidR="00F446BB">
        <w:t>Social Liberty</w:t>
      </w:r>
      <w:r>
        <w:t xml:space="preserve"> on to our </w:t>
      </w:r>
      <w:r w:rsidRPr="0085346A">
        <w:rPr>
          <w:rStyle w:val="Emphasis"/>
        </w:rPr>
        <w:t>children's children</w:t>
      </w:r>
      <w:r>
        <w:t xml:space="preserve"> is critical to the mission, and our pulpit leaders have no excuse for not engaging in glory to our Abba Father.</w:t>
      </w:r>
    </w:p>
    <w:p w14:paraId="39593673" w14:textId="77777777" w:rsidR="0085346A" w:rsidRDefault="006C7C94" w:rsidP="00670809">
      <w:pPr>
        <w:numPr>
          <w:ilvl w:val="0"/>
          <w:numId w:val="0"/>
        </w:numPr>
      </w:pPr>
      <w:r>
        <w:t xml:space="preserve">Israel and </w:t>
      </w:r>
      <w:r w:rsidRPr="00670809">
        <w:t>Christians both proved beyond all doubt that humans alone cannot keep the Nahas from capturing their king or faction.</w:t>
      </w:r>
      <w:r>
        <w:t xml:space="preserve"> With the inviolate Laws of Nature and Justice to govern WTP, </w:t>
      </w:r>
      <w:r w:rsidR="00F446BB">
        <w:t>Social Liberty</w:t>
      </w:r>
      <w:r>
        <w:t xml:space="preserve"> is our Abba Father's sovereign state for all, </w:t>
      </w:r>
      <w:r w:rsidR="00670809">
        <w:t>looking</w:t>
      </w:r>
      <w:r>
        <w:t xml:space="preserve"> </w:t>
      </w:r>
      <w:r w:rsidRPr="00670809">
        <w:t>back to Eden 1.0.</w:t>
      </w:r>
      <w:r>
        <w:t xml:space="preserve"> </w:t>
      </w:r>
      <w:r w:rsidRPr="00670809">
        <w:t xml:space="preserve">That is why Life and </w:t>
      </w:r>
      <w:r w:rsidR="00F446BB" w:rsidRPr="00670809">
        <w:t>Social Liberty</w:t>
      </w:r>
      <w:r w:rsidRPr="00670809">
        <w:t xml:space="preserve"> are inalienable rights, as stated in our DOI. </w:t>
      </w:r>
    </w:p>
    <w:p w14:paraId="27ED110B" w14:textId="51B21EEC" w:rsidR="006C7C94" w:rsidRDefault="006C7C94" w:rsidP="00670809">
      <w:pPr>
        <w:numPr>
          <w:ilvl w:val="0"/>
          <w:numId w:val="0"/>
        </w:numPr>
      </w:pPr>
      <w:r w:rsidRPr="00670809">
        <w:t>In Eden 2.0, His</w:t>
      </w:r>
      <w:r>
        <w:t xml:space="preserve"> people were never again to be governed by human </w:t>
      </w:r>
      <w:r w:rsidRPr="00670809">
        <w:t>whims, ideologies, political factions, or despots, but WTP failed. WTP m</w:t>
      </w:r>
      <w:r>
        <w:t xml:space="preserve">ust repent, about-face, and redeem our Abba Father's </w:t>
      </w:r>
      <w:r w:rsidRPr="00DF5087">
        <w:rPr>
          <w:rStyle w:val="Strong"/>
        </w:rPr>
        <w:t>1787 Creation</w:t>
      </w:r>
      <w:r w:rsidRPr="00670809">
        <w:t xml:space="preserve">, or there will be </w:t>
      </w:r>
      <w:r w:rsidRPr="0085346A">
        <w:rPr>
          <w:rStyle w:val="Emphasis"/>
        </w:rPr>
        <w:t>'hell to pay.</w:t>
      </w:r>
      <w:r w:rsidR="00670809" w:rsidRPr="0085346A">
        <w:rPr>
          <w:rStyle w:val="Emphasis"/>
        </w:rPr>
        <w:t>’</w:t>
      </w:r>
    </w:p>
    <w:p w14:paraId="4CB3A3EB" w14:textId="682DFCFB" w:rsidR="006C7C94" w:rsidRDefault="006C7C94" w:rsidP="00670809">
      <w:pPr>
        <w:numPr>
          <w:ilvl w:val="0"/>
          <w:numId w:val="0"/>
        </w:numPr>
      </w:pPr>
      <w:r>
        <w:t xml:space="preserve">The Nahas will try to muddle the Laws of Nature but should not be </w:t>
      </w:r>
      <w:r w:rsidRPr="00670809">
        <w:t xml:space="preserve">successful if we adhere to the Law of Nature, </w:t>
      </w:r>
      <w:r w:rsidRPr="0085346A">
        <w:rPr>
          <w:rStyle w:val="Emphasis"/>
        </w:rPr>
        <w:t>"the Scientific Method."</w:t>
      </w:r>
      <w:r>
        <w:t xml:space="preserve"> For example, in the COVID epidemic, the NIAID Director not only chose drugs that gave him government power and lined his pocket, but he silenced expertise in the public square, a gross violation of the Scientific Method that should come with jail time. </w:t>
      </w:r>
    </w:p>
    <w:p w14:paraId="22A44ECE" w14:textId="77777777" w:rsidR="006C7C94" w:rsidRDefault="006C7C94" w:rsidP="00670809">
      <w:pPr>
        <w:numPr>
          <w:ilvl w:val="0"/>
          <w:numId w:val="0"/>
        </w:numPr>
      </w:pPr>
      <w:r>
        <w:t xml:space="preserve">As a </w:t>
      </w:r>
      <w:r w:rsidRPr="00DF5087">
        <w:rPr>
          <w:rStyle w:val="Strong"/>
        </w:rPr>
        <w:t>WePEG1787</w:t>
      </w:r>
      <w:r>
        <w:t xml:space="preserve"> governing principle, our candidates must score 0-10 on their stand on the Scientific Method. The Red Faction is feckless because they only know political faction power and have none. That leaves nothing worthwhile to talk about. The Climate Change hoax will end with 20 minutes of Scientific Method; it is as absurd a political debate as we will ever see. </w:t>
      </w:r>
    </w:p>
    <w:p w14:paraId="147005E9" w14:textId="77777777" w:rsidR="006C7C94" w:rsidRDefault="006C7C94" w:rsidP="00670809">
      <w:pPr>
        <w:numPr>
          <w:ilvl w:val="0"/>
          <w:numId w:val="0"/>
        </w:numPr>
      </w:pPr>
      <w:r>
        <w:t xml:space="preserve">Today, scientists never speak; their unknown signatures are only on survey letters. P45/47 is breaking that up but still in the name of politics, not the Laws of Nature. When we see through our Abba Father's eyes what He started in 1620 and </w:t>
      </w:r>
      <w:r w:rsidRPr="00670809">
        <w:t>finished in 1787, it is almost impossible not to engage vigorously.</w:t>
      </w:r>
    </w:p>
    <w:p w14:paraId="289F83A7" w14:textId="77777777" w:rsidR="006C7C94" w:rsidRDefault="006C7C94" w:rsidP="00670809">
      <w:pPr>
        <w:numPr>
          <w:ilvl w:val="0"/>
          <w:numId w:val="0"/>
        </w:numPr>
      </w:pPr>
      <w:r>
        <w:t>Also, by definitio</w:t>
      </w:r>
      <w:r w:rsidRPr="00670809">
        <w:t>n, government can never provide happiness;</w:t>
      </w:r>
      <w:r>
        <w:t xml:space="preserve"> we must have the right to pursue it freely in religion or any other philosophy that is not harmful</w:t>
      </w:r>
      <w:r w:rsidRPr="00670809">
        <w:t xml:space="preserve"> to others. That is why it is the </w:t>
      </w:r>
      <w:r w:rsidRPr="00670809">
        <w:lastRenderedPageBreak/>
        <w:t xml:space="preserve">third inalienable right in our DOI. Few </w:t>
      </w:r>
      <w:r>
        <w:t>people understand that. Progressivism is very harmful to WTP.</w:t>
      </w:r>
    </w:p>
    <w:p w14:paraId="0A8A6680" w14:textId="77777777" w:rsidR="006C7C94" w:rsidRDefault="006C7C94" w:rsidP="00B525EA">
      <w:pPr>
        <w:pStyle w:val="Heading2"/>
      </w:pPr>
      <w:bookmarkStart w:id="50" w:name="_Toc185826042"/>
      <w:bookmarkStart w:id="51" w:name="_Toc186458741"/>
      <w:r>
        <w:t>Two Liberties - Two Strategies</w:t>
      </w:r>
      <w:bookmarkEnd w:id="50"/>
      <w:bookmarkEnd w:id="51"/>
    </w:p>
    <w:p w14:paraId="7A8B0541" w14:textId="701A6013" w:rsidR="006C7C94" w:rsidRDefault="006C7C94" w:rsidP="00670809">
      <w:pPr>
        <w:numPr>
          <w:ilvl w:val="0"/>
          <w:numId w:val="0"/>
        </w:numPr>
      </w:pPr>
      <w:r w:rsidRPr="00DF5087">
        <w:rPr>
          <w:rStyle w:val="Strong"/>
        </w:rPr>
        <w:t>Godly Civics</w:t>
      </w:r>
      <w:r>
        <w:t xml:space="preserve"> stands on </w:t>
      </w:r>
      <w:r w:rsidR="00F446BB">
        <w:t>Social Liberty</w:t>
      </w:r>
      <w:r>
        <w:t xml:space="preserve"> and free will for everyone, as our Abba Father's human creation since Eden 1.0. </w:t>
      </w:r>
      <w:r w:rsidR="00670809" w:rsidRPr="00670809">
        <w:rPr>
          <w:rStyle w:val="Strong"/>
        </w:rPr>
        <w:t>Liberty Civics</w:t>
      </w:r>
      <w:r w:rsidR="00670809">
        <w:t xml:space="preserve"> dives deeper for everyone. </w:t>
      </w:r>
      <w:r w:rsidR="00F446BB">
        <w:t>Social Liberty</w:t>
      </w:r>
      <w:r>
        <w:t xml:space="preserve"> in free will is our Abba Father's sovereign state for the human race. However, there are two Liberties in His </w:t>
      </w:r>
      <w:r w:rsidRPr="00DF5087">
        <w:rPr>
          <w:rStyle w:val="Strong"/>
        </w:rPr>
        <w:t>1787 Creation</w:t>
      </w:r>
      <w:r>
        <w:t xml:space="preserve">: </w:t>
      </w:r>
      <w:r w:rsidR="00F446BB">
        <w:t>Social Liberty</w:t>
      </w:r>
      <w:r>
        <w:t xml:space="preserve"> for everyone, like the sun and rain, and </w:t>
      </w:r>
      <w:r w:rsidR="00533F15">
        <w:t xml:space="preserve">Religious Liberty </w:t>
      </w:r>
      <w:r>
        <w:t xml:space="preserve">for believers (and other faiths). Furthermore, </w:t>
      </w:r>
      <w:r w:rsidR="00533F15">
        <w:t xml:space="preserve">Religious Liberty </w:t>
      </w:r>
      <w:r>
        <w:t xml:space="preserve">can only exist inside </w:t>
      </w:r>
      <w:r w:rsidR="00F446BB">
        <w:t>Social Liberty</w:t>
      </w:r>
      <w:r>
        <w:t xml:space="preserve">; it cannot stand alone. Too many pulpit leaders have missed that, and we must show them </w:t>
      </w:r>
      <w:r w:rsidRPr="00DF5087">
        <w:rPr>
          <w:rStyle w:val="Strong"/>
        </w:rPr>
        <w:t>Godly Civics</w:t>
      </w:r>
      <w:r>
        <w:t>.</w:t>
      </w:r>
    </w:p>
    <w:p w14:paraId="425576C4" w14:textId="2C2BBDB0" w:rsidR="006C7C94" w:rsidRDefault="006C7C94" w:rsidP="00670809">
      <w:pPr>
        <w:numPr>
          <w:ilvl w:val="0"/>
          <w:numId w:val="0"/>
        </w:numPr>
      </w:pPr>
      <w:r>
        <w:t xml:space="preserve">Our </w:t>
      </w:r>
      <w:r w:rsidR="00F446BB">
        <w:t xml:space="preserve">Social </w:t>
      </w:r>
      <w:r w:rsidR="00F446BB" w:rsidRPr="00670809">
        <w:t>Liberty</w:t>
      </w:r>
      <w:r w:rsidRPr="00670809">
        <w:t xml:space="preserve"> is in our DOI, guided by our Abba Father, and He is our justification for dying for </w:t>
      </w:r>
      <w:r w:rsidR="00F446BB" w:rsidRPr="00670809">
        <w:t>Social Liberty</w:t>
      </w:r>
      <w:r w:rsidRPr="00670809">
        <w:t xml:space="preserve">. That is </w:t>
      </w:r>
      <w:r w:rsidR="00F446BB" w:rsidRPr="00670809">
        <w:t>Social Liberty</w:t>
      </w:r>
      <w:r w:rsidRPr="00670809">
        <w:t>'s value. The</w:t>
      </w:r>
      <w:r>
        <w:t xml:space="preserve"> Holy Bible is the only source of "</w:t>
      </w:r>
      <w:r w:rsidRPr="00DF5087">
        <w:rPr>
          <w:i/>
          <w:iCs/>
        </w:rPr>
        <w:t>that a man lay down his life for his friends</w:t>
      </w:r>
      <w:r>
        <w:t xml:space="preserve">" (John 15:13). Like the sun and rain, </w:t>
      </w:r>
      <w:r w:rsidR="00F446BB">
        <w:t>Social Liberty</w:t>
      </w:r>
      <w:r>
        <w:t xml:space="preserve"> is for everyone. That is called General Theology for everyone by scholars.</w:t>
      </w:r>
    </w:p>
    <w:p w14:paraId="63BA0342" w14:textId="7E55D835" w:rsidR="006C7C94" w:rsidRDefault="006C7C94" w:rsidP="00670809">
      <w:pPr>
        <w:numPr>
          <w:ilvl w:val="0"/>
          <w:numId w:val="0"/>
        </w:numPr>
      </w:pPr>
      <w:r>
        <w:t xml:space="preserve">Also, Nature's God in our DOI is not God-light. It only means that the concept of </w:t>
      </w:r>
      <w:r w:rsidR="00F446BB">
        <w:t>Social Liberty</w:t>
      </w:r>
      <w:r>
        <w:t xml:space="preserve"> is supreme above all humans, regardless of God or no God. Our founders knew they could not govern by "</w:t>
      </w:r>
      <w:r w:rsidRPr="00DF5087">
        <w:rPr>
          <w:i/>
          <w:iCs/>
        </w:rPr>
        <w:t>God says</w:t>
      </w:r>
      <w:r>
        <w:t>" (Holy Roman Empire) and knew full well who the Creator is; they mentioned Him</w:t>
      </w:r>
      <w:r w:rsidR="00670809">
        <w:t xml:space="preserve"> in our DOI</w:t>
      </w:r>
      <w:r>
        <w:t xml:space="preserve">. </w:t>
      </w:r>
    </w:p>
    <w:p w14:paraId="721BF4CF" w14:textId="0C4ECB63" w:rsidR="006C7C94" w:rsidRDefault="006C7C94" w:rsidP="00670809">
      <w:pPr>
        <w:numPr>
          <w:ilvl w:val="0"/>
          <w:numId w:val="0"/>
        </w:numPr>
      </w:pPr>
      <w:r>
        <w:t xml:space="preserve">Like all enemies of </w:t>
      </w:r>
      <w:r w:rsidR="00F446BB">
        <w:t>Social Liberty</w:t>
      </w:r>
      <w:r>
        <w:t xml:space="preserve">, the British disagreed, and we fought them to the death. That has never changed in the world. The "Nature's God" moniker is vestigial after 237 years of living in </w:t>
      </w:r>
      <w:r w:rsidR="00F446BB">
        <w:t>Social Liberty</w:t>
      </w:r>
      <w:r>
        <w:t xml:space="preserve"> and today's "choked-out </w:t>
      </w:r>
      <w:r w:rsidR="00F446BB">
        <w:t>Social Liberty</w:t>
      </w:r>
      <w:r>
        <w:t xml:space="preserve">." </w:t>
      </w:r>
      <w:r w:rsidR="00F446BB">
        <w:t>Social Liberty</w:t>
      </w:r>
      <w:r>
        <w:t xml:space="preserve"> is now a proven Law of Nature that </w:t>
      </w:r>
      <w:r w:rsidR="00DF5087">
        <w:t xml:space="preserve">we should not </w:t>
      </w:r>
      <w:r w:rsidR="00DF5087" w:rsidRPr="00670809">
        <w:t>violate</w:t>
      </w:r>
      <w:r w:rsidRPr="00670809">
        <w:t>, or adverse outcomes must happen; it</w:t>
      </w:r>
      <w:r>
        <w:t xml:space="preserve"> is the Law (of Nature)!</w:t>
      </w:r>
    </w:p>
    <w:p w14:paraId="358B9060" w14:textId="77777777" w:rsidR="006C7C94" w:rsidRDefault="006C7C94" w:rsidP="00B525EA">
      <w:pPr>
        <w:pStyle w:val="Heading2"/>
      </w:pPr>
      <w:bookmarkStart w:id="52" w:name="_Toc185826043"/>
      <w:bookmarkStart w:id="53" w:name="_Toc186458742"/>
      <w:r>
        <w:t>A God vs. no God Divide</w:t>
      </w:r>
      <w:bookmarkEnd w:id="52"/>
      <w:bookmarkEnd w:id="53"/>
    </w:p>
    <w:p w14:paraId="462E915C" w14:textId="77777777" w:rsidR="006C7C94" w:rsidRDefault="006C7C94" w:rsidP="00670809">
      <w:pPr>
        <w:numPr>
          <w:ilvl w:val="0"/>
          <w:numId w:val="0"/>
        </w:numPr>
      </w:pPr>
      <w:r>
        <w:t xml:space="preserve">We must never create a "God vs. no God" divide in our Abba Father's </w:t>
      </w:r>
      <w:r w:rsidRPr="00DF5087">
        <w:rPr>
          <w:rStyle w:val="Strong"/>
        </w:rPr>
        <w:t>1787 Creation</w:t>
      </w:r>
      <w:r>
        <w:t>; that cannot survive. Too many pulpit leaders preach "</w:t>
      </w:r>
      <w:r w:rsidRPr="00DF5087">
        <w:rPr>
          <w:i/>
          <w:iCs/>
        </w:rPr>
        <w:t>God says</w:t>
      </w:r>
      <w:r>
        <w:t xml:space="preserve">" in the public square against sinful legislation; this is a problem because it does more harm than good and brings no one to our Abba Father. John 14:16-17, </w:t>
      </w:r>
    </w:p>
    <w:p w14:paraId="0CB6DFF5" w14:textId="77777777" w:rsidR="00670809" w:rsidRPr="0085346A" w:rsidRDefault="006C7C94" w:rsidP="00670809">
      <w:pPr>
        <w:numPr>
          <w:ilvl w:val="0"/>
          <w:numId w:val="0"/>
        </w:numPr>
        <w:rPr>
          <w:rStyle w:val="Emphasis"/>
        </w:rPr>
      </w:pPr>
      <w:r w:rsidRPr="0085346A">
        <w:rPr>
          <w:rStyle w:val="Emphasis"/>
        </w:rPr>
        <w:t>"And I will ask the Father, and he will give you another advocate to help you and be with you forever</w:t>
      </w:r>
      <w:r w:rsidR="00670809" w:rsidRPr="0085346A">
        <w:rPr>
          <w:rStyle w:val="Emphasis"/>
        </w:rPr>
        <w:t xml:space="preserve"> </w:t>
      </w:r>
      <w:r w:rsidRPr="0085346A">
        <w:rPr>
          <w:rStyle w:val="Emphasis"/>
        </w:rPr>
        <w:t xml:space="preserve">- the Spirit of truth. The world cannot accept him because it neither sees him nor knows him." </w:t>
      </w:r>
    </w:p>
    <w:p w14:paraId="038B5223" w14:textId="3E598920" w:rsidR="006C7C94" w:rsidRDefault="006C7C94" w:rsidP="00670809">
      <w:pPr>
        <w:numPr>
          <w:ilvl w:val="0"/>
          <w:numId w:val="0"/>
        </w:numPr>
      </w:pPr>
      <w:r>
        <w:t xml:space="preserve">Please pray </w:t>
      </w:r>
      <w:r w:rsidR="00670809">
        <w:t xml:space="preserve">on that; we pulpit leaders are naked in politics in </w:t>
      </w:r>
      <w:r>
        <w:t>the public square. This sentence is subtle, but Jesus and the disciples did not just yell the Gospel words at people to condemn them.</w:t>
      </w:r>
    </w:p>
    <w:p w14:paraId="12DAC8C8" w14:textId="77777777" w:rsidR="006C7C94" w:rsidRDefault="006C7C94" w:rsidP="00670809">
      <w:pPr>
        <w:numPr>
          <w:ilvl w:val="0"/>
          <w:numId w:val="0"/>
        </w:numPr>
      </w:pPr>
      <w:r>
        <w:t xml:space="preserve">Our Founding Fathers knew they could not govern by </w:t>
      </w:r>
      <w:r w:rsidRPr="0085346A">
        <w:rPr>
          <w:rStyle w:val="Emphasis"/>
        </w:rPr>
        <w:t>"God says,"</w:t>
      </w:r>
      <w:r>
        <w:t xml:space="preserve"> that was the Holy Roman Empire's depravity, deep on their minds with the Saleem Witch Trials. Our Abba Father put Himself in our hearts </w:t>
      </w:r>
      <w:r w:rsidRPr="0085346A">
        <w:rPr>
          <w:rStyle w:val="Emphasis"/>
        </w:rPr>
        <w:t>(the Free Exercise Clause</w:t>
      </w:r>
      <w:r w:rsidRPr="00670809">
        <w:rPr>
          <w:i/>
          <w:iCs/>
        </w:rPr>
        <w:t xml:space="preserve">) </w:t>
      </w:r>
      <w:r>
        <w:t>to freely image Him to others and never in any government (</w:t>
      </w:r>
      <w:r w:rsidRPr="0085346A">
        <w:rPr>
          <w:rStyle w:val="Emphasis"/>
        </w:rPr>
        <w:t>the Establishment Clause</w:t>
      </w:r>
      <w:r>
        <w:t xml:space="preserve">). But that is only half the story. </w:t>
      </w:r>
    </w:p>
    <w:p w14:paraId="6E555FBE" w14:textId="0BEE636D" w:rsidR="006C7C94" w:rsidRDefault="006C7C94" w:rsidP="00670809">
      <w:pPr>
        <w:numPr>
          <w:ilvl w:val="0"/>
          <w:numId w:val="0"/>
        </w:numPr>
      </w:pPr>
      <w:r>
        <w:t xml:space="preserve">Preaching to political factions on politics in the public square cannot work; it is the Nahas' theatre, and the Holy Spirit is not there! Our Abba Father's theatre is the Laws of Nature, His </w:t>
      </w:r>
      <w:r w:rsidRPr="00DF5087">
        <w:rPr>
          <w:b/>
          <w:bCs/>
        </w:rPr>
        <w:lastRenderedPageBreak/>
        <w:t>1787 Creation</w:t>
      </w:r>
      <w:r>
        <w:t xml:space="preserve"> for everyone. Our representatives must be stewards and seekers of the Laws of Nature. </w:t>
      </w:r>
      <w:r w:rsidRPr="00DF5087">
        <w:rPr>
          <w:rStyle w:val="Strong"/>
        </w:rPr>
        <w:t>WePEG1787</w:t>
      </w:r>
      <w:r>
        <w:t xml:space="preserve"> is the only argument in the public square that glorifies our Abba Father because it is His new government design, and the Holy Spirit is with us.</w:t>
      </w:r>
    </w:p>
    <w:p w14:paraId="5C46F9FA" w14:textId="77777777" w:rsidR="006C7C94" w:rsidRDefault="006C7C94" w:rsidP="00B525EA">
      <w:pPr>
        <w:pStyle w:val="Heading2"/>
      </w:pPr>
      <w:bookmarkStart w:id="54" w:name="_Toc185826044"/>
      <w:bookmarkStart w:id="55" w:name="_Toc186458743"/>
      <w:r>
        <w:t>Our Godly Civics Strategy</w:t>
      </w:r>
      <w:bookmarkEnd w:id="54"/>
      <w:bookmarkEnd w:id="55"/>
    </w:p>
    <w:p w14:paraId="0C84CDDD" w14:textId="77777777" w:rsidR="00670809" w:rsidRDefault="006C7C94" w:rsidP="00670809">
      <w:pPr>
        <w:numPr>
          <w:ilvl w:val="0"/>
          <w:numId w:val="0"/>
        </w:numPr>
      </w:pPr>
      <w:r>
        <w:t xml:space="preserve">Here is the </w:t>
      </w:r>
      <w:r w:rsidRPr="00DF5087">
        <w:rPr>
          <w:rStyle w:val="Strong"/>
        </w:rPr>
        <w:t>Godly Civics</w:t>
      </w:r>
      <w:r>
        <w:t xml:space="preserve"> strategy: everything said about our Abba Father and </w:t>
      </w:r>
      <w:r w:rsidR="00F446BB">
        <w:t xml:space="preserve">Social </w:t>
      </w:r>
      <w:r w:rsidR="00F446BB" w:rsidRPr="00670809">
        <w:t>Liberty</w:t>
      </w:r>
      <w:r w:rsidRPr="00670809">
        <w:t xml:space="preserve"> works equally well in the public square with </w:t>
      </w:r>
      <w:r w:rsidR="00F446BB" w:rsidRPr="00670809">
        <w:t>Social Liberty</w:t>
      </w:r>
      <w:r w:rsidRPr="00670809">
        <w:t xml:space="preserve"> and morality. Believers have a higher calling for </w:t>
      </w:r>
      <w:r w:rsidR="00F446BB" w:rsidRPr="00670809">
        <w:t>Social Liberty</w:t>
      </w:r>
      <w:r w:rsidRPr="00670809">
        <w:t xml:space="preserve">, not a higher </w:t>
      </w:r>
      <w:r w:rsidR="00F446BB" w:rsidRPr="00670809">
        <w:t>Social Liberty</w:t>
      </w:r>
      <w:r w:rsidRPr="00670809">
        <w:t xml:space="preserve">. </w:t>
      </w:r>
    </w:p>
    <w:p w14:paraId="29F0D2B3" w14:textId="2BAC4FF9" w:rsidR="006C7C94" w:rsidRDefault="00F446BB" w:rsidP="00670809">
      <w:pPr>
        <w:numPr>
          <w:ilvl w:val="0"/>
          <w:numId w:val="0"/>
        </w:numPr>
      </w:pPr>
      <w:r w:rsidRPr="00670809">
        <w:t>Social Liberty</w:t>
      </w:r>
      <w:r w:rsidR="006C7C94" w:rsidRPr="00670809">
        <w:t xml:space="preserve"> with morality always produces the best outcome for most people, God or no God in the people's hearts. We</w:t>
      </w:r>
      <w:r w:rsidR="006C7C94">
        <w:t xml:space="preserve"> argue that the Laws of Nature, family, and morality work for most of society because they must; it is the Law (of Nature). </w:t>
      </w:r>
    </w:p>
    <w:p w14:paraId="3C7078B6" w14:textId="77777777" w:rsidR="00670809" w:rsidRDefault="006C7C94" w:rsidP="00670809">
      <w:pPr>
        <w:numPr>
          <w:ilvl w:val="0"/>
          <w:numId w:val="0"/>
        </w:numPr>
      </w:pPr>
      <w:r w:rsidRPr="00670809">
        <w:t>Studies always reveal the damage immorality causes in society, but the Nahas' media stifles the data without the Scientific Method. The Nahas' political debate is about freedom to be immoral, and the Red Faction has</w:t>
      </w:r>
      <w:r>
        <w:t xml:space="preserve"> no argument, so our pulpit leaders step in with the sin argument that cannot win because it has no power in the public square. </w:t>
      </w:r>
    </w:p>
    <w:p w14:paraId="3B7903C8" w14:textId="77777777" w:rsidR="00670809" w:rsidRDefault="006C7C94" w:rsidP="00670809">
      <w:pPr>
        <w:numPr>
          <w:ilvl w:val="0"/>
          <w:numId w:val="0"/>
        </w:numPr>
      </w:pPr>
      <w:r w:rsidRPr="00DF5087">
        <w:rPr>
          <w:rStyle w:val="Strong"/>
        </w:rPr>
        <w:t>WePEG1787</w:t>
      </w:r>
      <w:r>
        <w:t xml:space="preserve"> provides the needed power to move the debate from freedom to </w:t>
      </w:r>
      <w:r w:rsidR="00F446BB">
        <w:t>Social Liberty</w:t>
      </w:r>
      <w:r>
        <w:t xml:space="preserve"> and morality where the Nahas cannot win.</w:t>
      </w:r>
      <w:r w:rsidR="00670809">
        <w:t xml:space="preserve"> </w:t>
      </w:r>
      <w:r>
        <w:t xml:space="preserve">Showing non-believers the rewards of </w:t>
      </w:r>
      <w:r w:rsidR="00F446BB">
        <w:t>Social Liberty</w:t>
      </w:r>
      <w:r>
        <w:t xml:space="preserve"> and morality will open the door for many to hear where it comes from. </w:t>
      </w:r>
    </w:p>
    <w:p w14:paraId="3FC07C8A" w14:textId="751979A0" w:rsidR="006C7C94" w:rsidRDefault="006C7C94" w:rsidP="00670809">
      <w:pPr>
        <w:numPr>
          <w:ilvl w:val="0"/>
          <w:numId w:val="0"/>
        </w:numPr>
      </w:pPr>
      <w:r>
        <w:t xml:space="preserve">The Christian athlete is a </w:t>
      </w:r>
      <w:r w:rsidRPr="00DF5087">
        <w:rPr>
          <w:rStyle w:val="Strong"/>
        </w:rPr>
        <w:t>Godly Civics</w:t>
      </w:r>
      <w:r>
        <w:t xml:space="preserve"> model. They play the game in glory to our Abba Father but play to win according to the game's rules, never to condemn the opponent nor get the team into Heaven. But their Image of our Abba Father brings in </w:t>
      </w:r>
      <w:r w:rsidRPr="0085346A">
        <w:rPr>
          <w:rStyle w:val="Emphasis"/>
        </w:rPr>
        <w:t>"a few</w:t>
      </w:r>
      <w:r w:rsidR="00670809" w:rsidRPr="0085346A">
        <w:rPr>
          <w:rStyle w:val="Emphasis"/>
        </w:rPr>
        <w:t>”</w:t>
      </w:r>
      <w:r w:rsidR="00670809">
        <w:t xml:space="preserve"> (Paul).</w:t>
      </w:r>
    </w:p>
    <w:p w14:paraId="5676A32E" w14:textId="60E28134" w:rsidR="006C7C94" w:rsidRDefault="006C7C94" w:rsidP="00670809">
      <w:pPr>
        <w:numPr>
          <w:ilvl w:val="0"/>
          <w:numId w:val="0"/>
        </w:numPr>
      </w:pPr>
      <w:r>
        <w:t xml:space="preserve">Like in sports, too many of our representative 'players' are immoral in iniquity, but that is not our first measure for advancing our Social and Religious </w:t>
      </w:r>
      <w:r w:rsidR="00F446BB">
        <w:t>Liberty</w:t>
      </w:r>
      <w:r>
        <w:t xml:space="preserve">. Our first measure is </w:t>
      </w:r>
      <w:r w:rsidRPr="00DF5087">
        <w:rPr>
          <w:rStyle w:val="Strong"/>
        </w:rPr>
        <w:t>WePEG1787</w:t>
      </w:r>
      <w:r>
        <w:t>, an exact revelation of how they will advance Social and Religious</w:t>
      </w:r>
      <w:r w:rsidR="00670809">
        <w:t xml:space="preserve"> </w:t>
      </w:r>
      <w:r w:rsidR="00F446BB">
        <w:t>Liberty</w:t>
      </w:r>
      <w:r>
        <w:t xml:space="preserve">. The good news is that people with positive Principles will govern with them without </w:t>
      </w:r>
      <w:r w:rsidR="00670809">
        <w:t xml:space="preserve">the </w:t>
      </w:r>
      <w:r>
        <w:t>Nahas political faction pressure.</w:t>
      </w:r>
    </w:p>
    <w:p w14:paraId="205F0EE1" w14:textId="77777777" w:rsidR="006C7C94" w:rsidRDefault="006C7C94" w:rsidP="00B525EA">
      <w:pPr>
        <w:pStyle w:val="Heading2"/>
      </w:pPr>
      <w:bookmarkStart w:id="56" w:name="_Toc185826045"/>
      <w:bookmarkStart w:id="57" w:name="_Toc186458744"/>
      <w:r>
        <w:t>Inside Our Ecclesiae</w:t>
      </w:r>
      <w:bookmarkEnd w:id="56"/>
      <w:bookmarkEnd w:id="57"/>
    </w:p>
    <w:p w14:paraId="79CA882E" w14:textId="77777777" w:rsidR="006C7C94" w:rsidRDefault="006C7C94" w:rsidP="0085346A">
      <w:pPr>
        <w:numPr>
          <w:ilvl w:val="0"/>
          <w:numId w:val="0"/>
        </w:numPr>
      </w:pPr>
      <w:r>
        <w:t xml:space="preserve">Today's Blue Faction depravity looks very similar to Baal worship in the Old Testament, the god of Canaan and Phoenicia infiltrating Israel. There is no difference between Baal worshippers and Nahas' the Blue Faction sacrificing babies in the womb and total depravity in life. </w:t>
      </w:r>
    </w:p>
    <w:p w14:paraId="69D7409F" w14:textId="77777777" w:rsidR="006C7C94" w:rsidRDefault="006C7C94" w:rsidP="0085346A">
      <w:pPr>
        <w:numPr>
          <w:ilvl w:val="0"/>
          <w:numId w:val="0"/>
        </w:numPr>
      </w:pPr>
      <w:r>
        <w:t xml:space="preserve">Our Abba Father has given us the words to preach in Scripture, not politics. Jeremiah 7:8-10, </w:t>
      </w:r>
      <w:r w:rsidRPr="0085346A">
        <w:rPr>
          <w:rStyle w:val="Emphasis"/>
        </w:rPr>
        <w:t>"Behold, you trust in deceptive words to no avail. Will you steal, murder, commit adultery, swear falsely, make offerings to Baal, and go after other gods that you have not known, and then come and stand before me in this house, which is called by my name, and say, 'We are delivered!'-only to go on doing all these abominations?"</w:t>
      </w:r>
    </w:p>
    <w:p w14:paraId="01D713F8" w14:textId="35D51E74" w:rsidR="006C7C94" w:rsidRDefault="006C7C94" w:rsidP="0085346A">
      <w:pPr>
        <w:numPr>
          <w:ilvl w:val="0"/>
          <w:numId w:val="0"/>
        </w:numPr>
      </w:pPr>
      <w:r>
        <w:t xml:space="preserve">Jeremiah said our needed Scripture words long before One Nation Under God and political factions existed. </w:t>
      </w:r>
      <w:r w:rsidR="0085346A">
        <w:t>We must recognize t</w:t>
      </w:r>
      <w:r>
        <w:t xml:space="preserve">he connection between Baal worship and today's Blue </w:t>
      </w:r>
      <w:r w:rsidR="0085346A">
        <w:t xml:space="preserve">Faction </w:t>
      </w:r>
      <w:r>
        <w:t xml:space="preserve">because the same force is behind both: the Nahas. </w:t>
      </w:r>
    </w:p>
    <w:p w14:paraId="3325BC67" w14:textId="1C35B989" w:rsidR="006C7C94" w:rsidRDefault="006C7C94" w:rsidP="0085346A">
      <w:pPr>
        <w:numPr>
          <w:ilvl w:val="0"/>
          <w:numId w:val="0"/>
        </w:numPr>
      </w:pPr>
      <w:r>
        <w:t xml:space="preserve">If murdering and maiming children, destroying the definition of a woman, substituting government for parents, destroying private property, silencing our ecclesiae, plundering WTP's </w:t>
      </w:r>
      <w:r>
        <w:lastRenderedPageBreak/>
        <w:t xml:space="preserve">treasure, and opening the gates to all the enemies of Life, </w:t>
      </w:r>
      <w:r w:rsidR="00F446BB">
        <w:t>Social Liberty</w:t>
      </w:r>
      <w:r>
        <w:t xml:space="preserve">, and the </w:t>
      </w:r>
      <w:r w:rsidR="00CF3AF2">
        <w:t>P</w:t>
      </w:r>
      <w:r>
        <w:t>ursuit of Happiness for All is not enough, may heaven help you.</w:t>
      </w:r>
    </w:p>
    <w:p w14:paraId="49B994CF" w14:textId="77777777" w:rsidR="006C7C94" w:rsidRDefault="006C7C94" w:rsidP="0085346A">
      <w:pPr>
        <w:numPr>
          <w:ilvl w:val="0"/>
          <w:numId w:val="0"/>
        </w:numPr>
      </w:pPr>
      <w:r>
        <w:t xml:space="preserve">Let's look at our job in the Family business, both pulpit leaders and the Body of Christ: Jeremiah 19:14-15, </w:t>
      </w:r>
      <w:r w:rsidRPr="0085346A">
        <w:rPr>
          <w:rStyle w:val="Emphasis"/>
        </w:rPr>
        <w:t>"Then Jeremiah came from Tophet . . . and said to all the people, "Thus says the Lord of hosts, the God of Israel: 'Behold, I will bring on this city and on all her towns all the doom that I have pronounced against it, because they have stiffened their necks that they might not hear My words."</w:t>
      </w:r>
    </w:p>
    <w:p w14:paraId="6F8EAE6D" w14:textId="77777777" w:rsidR="006C7C94" w:rsidRDefault="006C7C94" w:rsidP="0085346A">
      <w:pPr>
        <w:numPr>
          <w:ilvl w:val="0"/>
          <w:numId w:val="0"/>
        </w:numPr>
      </w:pPr>
      <w:r>
        <w:t>Our Abba Father will punish today's Baal followers. That is not our assignment; we cannot influence the enemy's spirit world. But we pulpit leaders and the Body have a solemn duty to teach our flocks that serving today's Baal is fatal and Progressivism, unlimited federal power, is today's Baal. We must vote the Nahas' servants out of our government.</w:t>
      </w:r>
    </w:p>
    <w:p w14:paraId="4FC674A6" w14:textId="49070E4A" w:rsidR="006C7C94" w:rsidRDefault="006C7C94" w:rsidP="0085346A">
      <w:pPr>
        <w:numPr>
          <w:ilvl w:val="0"/>
          <w:numId w:val="0"/>
        </w:numPr>
      </w:pPr>
      <w:r w:rsidRPr="0085346A">
        <w:t>Red vs. Blue is the Nahas' theatre, and seeking the Laws of Nature is our Abba Father's theatre</w:t>
      </w:r>
      <w:r>
        <w:t xml:space="preserve">. When our ecclesiae ignore our Abba Father in politics, all is lost </w:t>
      </w:r>
      <w:r w:rsidRPr="0085346A">
        <w:t xml:space="preserve">because </w:t>
      </w:r>
      <w:r w:rsidR="00DF5087" w:rsidRPr="0085346A">
        <w:t>‘</w:t>
      </w:r>
      <w:r w:rsidRPr="0085346A">
        <w:t>standing against the wiles of the Nahas' is not an option.</w:t>
      </w:r>
      <w:r>
        <w:t xml:space="preserve"> </w:t>
      </w:r>
      <w:r w:rsidRPr="00DF5087">
        <w:rPr>
          <w:rStyle w:val="Strong"/>
        </w:rPr>
        <w:t>Godly Civics</w:t>
      </w:r>
      <w:r>
        <w:t xml:space="preserve"> is the only answer in glory to our Abba Father.</w:t>
      </w:r>
    </w:p>
    <w:p w14:paraId="0B75D142" w14:textId="77777777" w:rsidR="006C7C94" w:rsidRPr="0085346A" w:rsidRDefault="006C7C94" w:rsidP="0085346A">
      <w:pPr>
        <w:numPr>
          <w:ilvl w:val="0"/>
          <w:numId w:val="0"/>
        </w:numPr>
      </w:pPr>
      <w:r w:rsidRPr="00DF5087">
        <w:rPr>
          <w:rStyle w:val="Strong"/>
        </w:rPr>
        <w:t>Godly Civics</w:t>
      </w:r>
      <w:r>
        <w:t xml:space="preserve"> gets the most people into Heaven, which is our driving force and is why we must pass our Abba Father's </w:t>
      </w:r>
      <w:r w:rsidRPr="00DF5087">
        <w:rPr>
          <w:rStyle w:val="Strong"/>
        </w:rPr>
        <w:t>1787 Creation</w:t>
      </w:r>
      <w:r>
        <w:t xml:space="preserve"> to our </w:t>
      </w:r>
      <w:r w:rsidRPr="0085346A">
        <w:rPr>
          <w:rStyle w:val="Emphasis"/>
        </w:rPr>
        <w:t>children's children</w:t>
      </w:r>
      <w:r w:rsidRPr="0085346A">
        <w:t>. That only happens when our ecclesiae teach it.</w:t>
      </w:r>
    </w:p>
    <w:p w14:paraId="41E9995C" w14:textId="1DD51F1F" w:rsidR="006C7C94" w:rsidRDefault="006C7C94" w:rsidP="0085346A">
      <w:pPr>
        <w:numPr>
          <w:ilvl w:val="0"/>
          <w:numId w:val="0"/>
        </w:numPr>
      </w:pPr>
      <w:r>
        <w:t xml:space="preserve">Believers must defend </w:t>
      </w:r>
      <w:r w:rsidR="00F446BB">
        <w:t>Social Liberty</w:t>
      </w:r>
      <w:r>
        <w:t xml:space="preserve"> at all costs; that is precisely what our Founding Fathers designed with God's hand with the thirteen sovereign colonies united for protection, not daily governing. Without that design, there would be no One Nation Under God.</w:t>
      </w:r>
    </w:p>
    <w:p w14:paraId="39AD23BB" w14:textId="77777777" w:rsidR="006C7C94" w:rsidRPr="0085346A" w:rsidRDefault="006C7C94" w:rsidP="0085346A">
      <w:pPr>
        <w:numPr>
          <w:ilvl w:val="0"/>
          <w:numId w:val="0"/>
        </w:numPr>
      </w:pPr>
      <w:r>
        <w:t xml:space="preserve">Sadly, political Supreme Court judges have eviscerated WTP's 10A by defining </w:t>
      </w:r>
      <w:r w:rsidRPr="0085346A">
        <w:rPr>
          <w:rStyle w:val="Emphasis"/>
        </w:rPr>
        <w:t>"general welfare"</w:t>
      </w:r>
      <w:r>
        <w:t xml:space="preserve"> as "</w:t>
      </w:r>
      <w:r w:rsidRPr="00DF5087">
        <w:rPr>
          <w:i/>
          <w:iCs/>
        </w:rPr>
        <w:t>enumerated</w:t>
      </w:r>
      <w:r>
        <w:t>," which opened the floodgates for federal power</w:t>
      </w:r>
      <w:r w:rsidRPr="0085346A">
        <w:t xml:space="preserve">. 'No, Mrs. Powel, we did not keep our Republic.' </w:t>
      </w:r>
    </w:p>
    <w:p w14:paraId="42409772" w14:textId="6B61149F" w:rsidR="006C7C94" w:rsidRDefault="006C7C94" w:rsidP="0085346A">
      <w:pPr>
        <w:numPr>
          <w:ilvl w:val="0"/>
          <w:numId w:val="0"/>
        </w:numPr>
      </w:pPr>
      <w:r w:rsidRPr="0085346A">
        <w:t xml:space="preserve">The </w:t>
      </w:r>
      <w:r w:rsidR="00DF5087" w:rsidRPr="0085346A">
        <w:t>Nahas’</w:t>
      </w:r>
      <w:r w:rsidRPr="0085346A">
        <w:t xml:space="preserve"> Blue Faction has conquered every institution there is, including</w:t>
      </w:r>
      <w:r>
        <w:t xml:space="preserve"> our elections, to destroy </w:t>
      </w:r>
      <w:r w:rsidRPr="0085346A">
        <w:t xml:space="preserve">our God-given gifts of Life, </w:t>
      </w:r>
      <w:r w:rsidR="00F446BB" w:rsidRPr="0085346A">
        <w:t>Social Liberty</w:t>
      </w:r>
      <w:r w:rsidRPr="0085346A">
        <w:t xml:space="preserve">, and the </w:t>
      </w:r>
      <w:r w:rsidR="00CF3AF2" w:rsidRPr="0085346A">
        <w:t>P</w:t>
      </w:r>
      <w:r w:rsidRPr="0085346A">
        <w:t xml:space="preserve">ursuit of Happiness for All. Our situation is dire. WTP, especially believers, must fight the </w:t>
      </w:r>
      <w:r w:rsidR="00F446BB" w:rsidRPr="0085346A">
        <w:t>Social Liberty</w:t>
      </w:r>
      <w:r w:rsidRPr="0085346A">
        <w:t xml:space="preserve"> War again as the North fought in 1861; 20</w:t>
      </w:r>
      <w:r>
        <w:t>24 was our last chance with peaceful, honest ballots, and we produced enough to stay afloat, but until we remove political factions from controlling our elections, the Nahas Blue Faction will win seats and return.</w:t>
      </w:r>
    </w:p>
    <w:p w14:paraId="42FEDA70" w14:textId="77777777" w:rsidR="006C7C94" w:rsidRDefault="006C7C94" w:rsidP="0085346A">
      <w:pPr>
        <w:numPr>
          <w:ilvl w:val="0"/>
          <w:numId w:val="0"/>
        </w:numPr>
      </w:pPr>
      <w:r>
        <w:t xml:space="preserve">Believers must see our One Nation Under God through our Abba Father's eyes as His </w:t>
      </w:r>
      <w:r w:rsidRPr="00DF5087">
        <w:rPr>
          <w:rStyle w:val="Strong"/>
        </w:rPr>
        <w:t>1787 Creation</w:t>
      </w:r>
      <w:r>
        <w:t xml:space="preserve">, His last nation designed to make it to the end-time to get all we can into </w:t>
      </w:r>
      <w:r w:rsidRPr="0085346A">
        <w:t xml:space="preserve">Heaven. But only if we believers do our job. </w:t>
      </w:r>
    </w:p>
    <w:p w14:paraId="460ED55A" w14:textId="77777777" w:rsidR="006C7C94" w:rsidRDefault="006C7C94" w:rsidP="00B525EA">
      <w:pPr>
        <w:pStyle w:val="Heading2"/>
      </w:pPr>
      <w:bookmarkStart w:id="58" w:name="_Toc185826046"/>
      <w:bookmarkStart w:id="59" w:name="_Toc186458745"/>
      <w:r>
        <w:t>Liberating our Ecclesiae</w:t>
      </w:r>
      <w:bookmarkEnd w:id="58"/>
      <w:bookmarkEnd w:id="59"/>
    </w:p>
    <w:p w14:paraId="421BAF4B" w14:textId="5112E7D4" w:rsidR="006C7C94" w:rsidRDefault="006C7C94" w:rsidP="0085346A">
      <w:pPr>
        <w:numPr>
          <w:ilvl w:val="0"/>
          <w:numId w:val="0"/>
        </w:numPr>
      </w:pPr>
      <w:r w:rsidRPr="0085346A">
        <w:t xml:space="preserve">Our Abba Father knew political factions would destroy our Life, </w:t>
      </w:r>
      <w:r w:rsidR="00F446BB" w:rsidRPr="0085346A">
        <w:t>Social Liberty</w:t>
      </w:r>
      <w:r w:rsidRPr="0085346A">
        <w:t xml:space="preserve">, and the </w:t>
      </w:r>
      <w:r w:rsidR="00CF3AF2" w:rsidRPr="0085346A">
        <w:t>P</w:t>
      </w:r>
      <w:r w:rsidRPr="0085346A">
        <w:t>ursuit of Happiness for All and ordained His 1787 Creation to</w:t>
      </w:r>
      <w:r>
        <w:t xml:space="preserve"> self-correct. That is our call today. </w:t>
      </w:r>
      <w:r w:rsidRPr="00DF5087">
        <w:rPr>
          <w:rStyle w:val="Strong"/>
        </w:rPr>
        <w:t xml:space="preserve">Godly Civics </w:t>
      </w:r>
      <w:r>
        <w:t xml:space="preserve">is unique in that it takes us back to our Abba Father's </w:t>
      </w:r>
      <w:r w:rsidRPr="00DF5087">
        <w:rPr>
          <w:rStyle w:val="Strong"/>
        </w:rPr>
        <w:t>1787 Creation</w:t>
      </w:r>
      <w:r>
        <w:t xml:space="preserve"> and examines it through His eyes, not ours. For the first time, a civics strategy satisfies our Abba Father and our DOI/COTUS: </w:t>
      </w:r>
      <w:r w:rsidRPr="00DF5087">
        <w:rPr>
          <w:rStyle w:val="Strong"/>
        </w:rPr>
        <w:t>Godly Civics</w:t>
      </w:r>
      <w:r>
        <w:t xml:space="preserve">, not political factions. </w:t>
      </w:r>
    </w:p>
    <w:p w14:paraId="3B20A2AB" w14:textId="4C67A64B" w:rsidR="006C7C94" w:rsidRDefault="006C7C94" w:rsidP="0085346A">
      <w:pPr>
        <w:numPr>
          <w:ilvl w:val="0"/>
          <w:numId w:val="0"/>
        </w:numPr>
      </w:pPr>
      <w:r w:rsidRPr="00DF5087">
        <w:rPr>
          <w:rStyle w:val="Strong"/>
        </w:rPr>
        <w:t>Godly Civics</w:t>
      </w:r>
      <w:r>
        <w:t xml:space="preserve"> liberates us pulpit leaders and the Body of Christ from the Nahas' political factions and does all the talking; share it within your ecclesiae and wherever else</w:t>
      </w:r>
      <w:r w:rsidR="0085346A">
        <w:t xml:space="preserve"> we can share </w:t>
      </w:r>
      <w:r w:rsidR="0085346A">
        <w:lastRenderedPageBreak/>
        <w:t>it</w:t>
      </w:r>
      <w:r>
        <w:t xml:space="preserve"> comfortably; no division is allowed. With </w:t>
      </w:r>
      <w:r w:rsidRPr="00DF5087">
        <w:rPr>
          <w:rStyle w:val="Strong"/>
        </w:rPr>
        <w:t>Godly Civics</w:t>
      </w:r>
      <w:r>
        <w:t xml:space="preserve">, we pulpit leaders focus on people's souls; there is no need to draw political fire to our ecclesiae. </w:t>
      </w:r>
    </w:p>
    <w:p w14:paraId="6E0D4C77" w14:textId="77777777" w:rsidR="006C7C94" w:rsidRDefault="006C7C94" w:rsidP="0085346A">
      <w:pPr>
        <w:numPr>
          <w:ilvl w:val="0"/>
          <w:numId w:val="0"/>
        </w:numPr>
      </w:pPr>
      <w:r>
        <w:t xml:space="preserve">Our government failed WTP during the COVID-19 pandemic, and our pulpit leaders failed their flocks. That cannot </w:t>
      </w:r>
      <w:r w:rsidRPr="0085346A">
        <w:t>happen again. Now that we have proved that, as created, our federal government is never the answer except for safety, order, and infrastructure. It is</w:t>
      </w:r>
      <w:r>
        <w:t xml:space="preserve"> time to educate ourselves on our Abba Father's </w:t>
      </w:r>
      <w:r w:rsidRPr="00DF5087">
        <w:rPr>
          <w:rStyle w:val="Strong"/>
        </w:rPr>
        <w:t>1787 Creation</w:t>
      </w:r>
      <w:r>
        <w:t xml:space="preserve"> because our only hope is to redeem it. </w:t>
      </w:r>
      <w:r w:rsidRPr="00DF5087">
        <w:rPr>
          <w:rStyle w:val="Strong"/>
        </w:rPr>
        <w:t>WePEG1787</w:t>
      </w:r>
      <w:r>
        <w:t xml:space="preserve"> is the only government that works for all His people. </w:t>
      </w:r>
      <w:r w:rsidRPr="00DF5087">
        <w:rPr>
          <w:rStyle w:val="Strong"/>
        </w:rPr>
        <w:t>WePEG1787</w:t>
      </w:r>
      <w:r>
        <w:t xml:space="preserve"> is our best attempt to be that government.</w:t>
      </w:r>
    </w:p>
    <w:p w14:paraId="0F3B62FA" w14:textId="6CEBC338" w:rsidR="006C7C94" w:rsidRDefault="006C7C94" w:rsidP="0085346A">
      <w:pPr>
        <w:numPr>
          <w:ilvl w:val="0"/>
          <w:numId w:val="0"/>
        </w:numPr>
      </w:pPr>
      <w:r>
        <w:t xml:space="preserve">On March 20, 1775, a man stood up in St. John's Church in Virginia and said, </w:t>
      </w:r>
      <w:r w:rsidRPr="0085346A">
        <w:rPr>
          <w:rStyle w:val="Emphasis"/>
        </w:rPr>
        <w:t xml:space="preserve">"Give me </w:t>
      </w:r>
      <w:r w:rsidR="00F446BB" w:rsidRPr="0085346A">
        <w:rPr>
          <w:rStyle w:val="Emphasis"/>
        </w:rPr>
        <w:t>Social Liberty</w:t>
      </w:r>
      <w:r w:rsidRPr="0085346A">
        <w:rPr>
          <w:rStyle w:val="Emphasis"/>
        </w:rPr>
        <w:t>, or give me death."</w:t>
      </w:r>
      <w:r>
        <w:t xml:space="preserve"> Our Abba Father gave us </w:t>
      </w:r>
      <w:r w:rsidR="00F446BB">
        <w:t>Social Liberty</w:t>
      </w:r>
      <w:r>
        <w:t xml:space="preserve"> as the rightful creation of mankind, a society designed to be governed by His inviolate, never-changing Principles called the Laws of Nature, never by whimsical leaders, ideologies, or political faction self-interest.</w:t>
      </w:r>
    </w:p>
    <w:p w14:paraId="7450BA1A" w14:textId="05D765AD" w:rsidR="006C7C94" w:rsidRDefault="006C7C94" w:rsidP="0085346A">
      <w:pPr>
        <w:numPr>
          <w:ilvl w:val="0"/>
          <w:numId w:val="0"/>
        </w:numPr>
      </w:pPr>
      <w:r>
        <w:t xml:space="preserve">Our pulpit leaders and </w:t>
      </w:r>
      <w:r w:rsidRPr="0085346A">
        <w:t>the Body of Christ played a significant role in our War for Independence, and the "Black Robe Regiment" brought the courage needed to win. The British Empire called it "the Protestant Revolution."</w:t>
      </w:r>
      <w:r>
        <w:t xml:space="preserve"> In 1776, our pulpit leaders and the Body fought to their death beside non-believers to create our Abba Father's </w:t>
      </w:r>
      <w:r w:rsidR="00F446BB">
        <w:t>Social Liberty</w:t>
      </w:r>
      <w:r>
        <w:t xml:space="preserve"> and Justice for All. That declares </w:t>
      </w:r>
      <w:r w:rsidR="00F446BB">
        <w:t>Social Liberty</w:t>
      </w:r>
      <w:r>
        <w:t xml:space="preserve">'s value; millions more souls and bodies have been sacrificed since then for </w:t>
      </w:r>
      <w:r w:rsidR="00F446BB">
        <w:t>Social Liberty</w:t>
      </w:r>
      <w:r>
        <w:t xml:space="preserve">. </w:t>
      </w:r>
    </w:p>
    <w:p w14:paraId="58007ADE" w14:textId="59D14597" w:rsidR="006C7C94" w:rsidRDefault="006C7C94" w:rsidP="0085346A">
      <w:pPr>
        <w:numPr>
          <w:ilvl w:val="0"/>
          <w:numId w:val="0"/>
        </w:numPr>
      </w:pPr>
      <w:r w:rsidRPr="00DF5087">
        <w:rPr>
          <w:rStyle w:val="Strong"/>
        </w:rPr>
        <w:t>Godly Civics'</w:t>
      </w:r>
      <w:r>
        <w:t xml:space="preserve"> mission is not just about our USA; it is about keeping </w:t>
      </w:r>
      <w:r w:rsidR="00533F15">
        <w:t xml:space="preserve">Religious Liberty </w:t>
      </w:r>
      <w:r>
        <w:t xml:space="preserve">alive as long as possible to bring as many souls as possible into Heaven before </w:t>
      </w:r>
      <w:r w:rsidRPr="0085346A">
        <w:t>Judgment Day. Our focus today is not on what our Founding Fathers did; we must see what our Abba Father did in 1787</w:t>
      </w:r>
      <w:r>
        <w:t>. Our founding is His work, and we must restore it. We, pulpit leaders and the Body</w:t>
      </w:r>
      <w:r w:rsidR="008A2EC8">
        <w:t>,</w:t>
      </w:r>
      <w:r>
        <w:t xml:space="preserve"> need a paradigm shift in our view of elections. But our new paradigm is not new. Our Abba Father created it in 1787, but we no longer teach, understand, or revere it.</w:t>
      </w:r>
      <w:r w:rsidR="00485DA2">
        <w:t xml:space="preserve"> </w:t>
      </w:r>
    </w:p>
    <w:p w14:paraId="25768791" w14:textId="28199F37" w:rsidR="006C7C94" w:rsidRDefault="006C7C94" w:rsidP="0085346A">
      <w:pPr>
        <w:numPr>
          <w:ilvl w:val="0"/>
          <w:numId w:val="0"/>
        </w:numPr>
      </w:pPr>
      <w:r>
        <w:t xml:space="preserve">As believers, we know our Abba Father is the creator of all things good, including our One Nation Under God. But he created it for believers and non-believers to bring Him more souls. </w:t>
      </w:r>
      <w:r w:rsidRPr="00DF5087">
        <w:rPr>
          <w:rStyle w:val="Strong"/>
        </w:rPr>
        <w:t>Godly Civics</w:t>
      </w:r>
      <w:r>
        <w:t xml:space="preserve"> is for the ecclesiae; for those more active in the Gen Pop, we coined </w:t>
      </w:r>
      <w:r w:rsidR="0085346A">
        <w:rPr>
          <w:rStyle w:val="Strong"/>
        </w:rPr>
        <w:t xml:space="preserve">Liberty Civics </w:t>
      </w:r>
      <w:r>
        <w:t xml:space="preserve">to unite with civil society for a massive </w:t>
      </w:r>
      <w:r w:rsidRPr="0085346A">
        <w:t>victory. We must not divide our USA into a 'God vs. no God' society.</w:t>
      </w:r>
      <w:r>
        <w:t xml:space="preserve"> </w:t>
      </w:r>
    </w:p>
    <w:p w14:paraId="4F3B9540" w14:textId="44AFCAA2" w:rsidR="006C7C94" w:rsidRDefault="006C7C94" w:rsidP="0085346A">
      <w:pPr>
        <w:numPr>
          <w:ilvl w:val="0"/>
          <w:numId w:val="0"/>
        </w:numPr>
      </w:pPr>
      <w:r>
        <w:t xml:space="preserve">Voting is a free-will choice, and our Abba Father's </w:t>
      </w:r>
      <w:r w:rsidRPr="00DF5087">
        <w:rPr>
          <w:rStyle w:val="Strong"/>
        </w:rPr>
        <w:t>1787 Creation</w:t>
      </w:r>
      <w:r>
        <w:t xml:space="preserve"> requires a moral nation that elects moral representatives with WTP's best interests at heart, guided by our DOI/COTUS and </w:t>
      </w:r>
      <w:r w:rsidRPr="00DF5087">
        <w:rPr>
          <w:rStyle w:val="Strong"/>
        </w:rPr>
        <w:t>WePEG1787</w:t>
      </w:r>
      <w:r>
        <w:t xml:space="preserve">. Our ecclesiae must embrace how to choose representatives with </w:t>
      </w:r>
      <w:r w:rsidRPr="00DF5087">
        <w:rPr>
          <w:rStyle w:val="Strong"/>
        </w:rPr>
        <w:t>WePEG1787</w:t>
      </w:r>
      <w:r>
        <w:t xml:space="preserve">, as explained in our DOI and ordained by our Abba Father for Social and Religious </w:t>
      </w:r>
      <w:r w:rsidR="00F446BB">
        <w:t>Liberty</w:t>
      </w:r>
      <w:r>
        <w:t>.</w:t>
      </w:r>
    </w:p>
    <w:p w14:paraId="3BD98E58" w14:textId="01ACE187" w:rsidR="006C7C94" w:rsidRDefault="006C7C94" w:rsidP="0085346A">
      <w:pPr>
        <w:numPr>
          <w:ilvl w:val="0"/>
          <w:numId w:val="0"/>
        </w:numPr>
      </w:pPr>
      <w:r w:rsidRPr="00DF5087">
        <w:rPr>
          <w:rStyle w:val="Strong"/>
        </w:rPr>
        <w:t>Godly Civics</w:t>
      </w:r>
      <w:r>
        <w:t xml:space="preserve"> solves our biggest problem: the Nahas and the beasts are known to true believers in Christ but not to the many in our nation who still do not know Jesus as their Lord and Savior. That divide has frozen our ecclesiae since the 1960s rebellions against everything our USA held dear. That was the beginning of the </w:t>
      </w:r>
      <w:r w:rsidR="0085346A">
        <w:t>l</w:t>
      </w:r>
      <w:r>
        <w:t xml:space="preserve">eftist </w:t>
      </w:r>
      <w:r w:rsidR="0085346A">
        <w:t>e</w:t>
      </w:r>
      <w:r>
        <w:t xml:space="preserve">nemy's sprint to the end, and </w:t>
      </w:r>
      <w:r w:rsidRPr="0085346A">
        <w:t>our USA was so far removed from our founding that our ecclesiae were not ready and have never recovered.</w:t>
      </w:r>
      <w:r>
        <w:t xml:space="preserve"> </w:t>
      </w:r>
    </w:p>
    <w:p w14:paraId="2436947F" w14:textId="559AA965" w:rsidR="006C7C94" w:rsidRDefault="006C7C94" w:rsidP="0085346A">
      <w:pPr>
        <w:numPr>
          <w:ilvl w:val="0"/>
          <w:numId w:val="0"/>
        </w:numPr>
      </w:pPr>
      <w:r w:rsidRPr="00DF5087">
        <w:rPr>
          <w:rStyle w:val="Strong"/>
        </w:rPr>
        <w:t>Godly Civics'</w:t>
      </w:r>
      <w:r>
        <w:t xml:space="preserve"> strategy is to make </w:t>
      </w:r>
      <w:r w:rsidRPr="00DF5087">
        <w:rPr>
          <w:rStyle w:val="Strong"/>
        </w:rPr>
        <w:t>Godly Civics</w:t>
      </w:r>
      <w:r>
        <w:t xml:space="preserve">, </w:t>
      </w:r>
      <w:r w:rsidR="0085346A">
        <w:rPr>
          <w:rStyle w:val="Strong"/>
        </w:rPr>
        <w:t>Liberty Civics</w:t>
      </w:r>
      <w:r>
        <w:t xml:space="preserve">, and </w:t>
      </w:r>
      <w:r w:rsidRPr="00DF5087">
        <w:rPr>
          <w:rStyle w:val="Strong"/>
        </w:rPr>
        <w:t>WePEG1787</w:t>
      </w:r>
      <w:r>
        <w:t xml:space="preserve"> known to as many people as possible in every possible way and let </w:t>
      </w:r>
      <w:r w:rsidR="0085346A">
        <w:t>them</w:t>
      </w:r>
      <w:r>
        <w:t xml:space="preserve"> do their jobs without confrontation or division. As a new paradigm, it requires time to bring it to the forefront for victory. We must do it; the Body of Christ is the only answer.</w:t>
      </w:r>
    </w:p>
    <w:p w14:paraId="5CEB8D66" w14:textId="77777777" w:rsidR="006C7C94" w:rsidRDefault="006C7C94" w:rsidP="00B525EA">
      <w:pPr>
        <w:pStyle w:val="Heading2"/>
      </w:pPr>
      <w:bookmarkStart w:id="60" w:name="_Toc185826047"/>
      <w:bookmarkStart w:id="61" w:name="_Toc186458746"/>
      <w:r>
        <w:lastRenderedPageBreak/>
        <w:t>Uniting the Body of Christ</w:t>
      </w:r>
      <w:bookmarkEnd w:id="60"/>
      <w:bookmarkEnd w:id="61"/>
    </w:p>
    <w:p w14:paraId="539C63E9" w14:textId="3C812518" w:rsidR="006C7C94" w:rsidRPr="00DF5087" w:rsidRDefault="006C7C94" w:rsidP="0085346A">
      <w:pPr>
        <w:numPr>
          <w:ilvl w:val="0"/>
          <w:numId w:val="0"/>
        </w:numPr>
        <w:rPr>
          <w:rStyle w:val="Strong"/>
        </w:rPr>
      </w:pPr>
      <w:r>
        <w:t xml:space="preserve">Jesus will return before Christians unite in worship. Many ask, if our hundreds of ecclesia denominations cannot even unite with our Abba Father, how can we ever unite in </w:t>
      </w:r>
      <w:r w:rsidRPr="00DF5087">
        <w:rPr>
          <w:rStyle w:val="Strong"/>
        </w:rPr>
        <w:t>Godly Civics</w:t>
      </w:r>
      <w:r>
        <w:t xml:space="preserve">? The answer is simple. Every ecclesia has two things in common: the need for </w:t>
      </w:r>
      <w:r w:rsidR="00533F15">
        <w:t xml:space="preserve">Religious Liberty </w:t>
      </w:r>
      <w:r>
        <w:t>and the Yahweh-Nissi flag (or Jehovah-Nissi)</w:t>
      </w:r>
      <w:r w:rsidR="004F740E">
        <w:t xml:space="preserve"> - </w:t>
      </w:r>
      <w:r w:rsidR="004F740E" w:rsidRPr="004F740E">
        <w:rPr>
          <w:i/>
          <w:iCs/>
        </w:rPr>
        <w:t xml:space="preserve">the </w:t>
      </w:r>
      <w:r w:rsidR="004F740E" w:rsidRPr="004F740E">
        <w:rPr>
          <w:i/>
          <w:iCs/>
          <w:smallCaps/>
        </w:rPr>
        <w:t>Lord</w:t>
      </w:r>
      <w:r w:rsidR="004F740E" w:rsidRPr="004F740E">
        <w:rPr>
          <w:i/>
          <w:iCs/>
        </w:rPr>
        <w:t xml:space="preserve"> is my banner</w:t>
      </w:r>
      <w:r w:rsidR="004F740E" w:rsidRPr="004F740E">
        <w:t>!</w:t>
      </w:r>
      <w:r w:rsidR="004F740E">
        <w:t xml:space="preserve"> </w:t>
      </w:r>
      <w:r>
        <w:t xml:space="preserve">It appears once in </w:t>
      </w:r>
      <w:r w:rsidRPr="0085346A">
        <w:t>Scripture when Israel defeated the Amakelites, perhaps for today's world.</w:t>
      </w:r>
      <w:r w:rsidRPr="00DF5087">
        <w:rPr>
          <w:rStyle w:val="Strong"/>
        </w:rPr>
        <w:t xml:space="preserve"> </w:t>
      </w:r>
    </w:p>
    <w:p w14:paraId="31B1C407" w14:textId="77777777" w:rsidR="006C7C94" w:rsidRDefault="006C7C94" w:rsidP="0085346A">
      <w:pPr>
        <w:numPr>
          <w:ilvl w:val="0"/>
          <w:numId w:val="0"/>
        </w:numPr>
      </w:pPr>
      <w:r>
        <w:t xml:space="preserve">The entire ecclesiae community can embrace His banner and engage in </w:t>
      </w:r>
      <w:r w:rsidRPr="00DF5087">
        <w:rPr>
          <w:rStyle w:val="Strong"/>
        </w:rPr>
        <w:t>Godly Civics</w:t>
      </w:r>
      <w:r>
        <w:t xml:space="preserve"> with our multitude of ecclesia doctrines and DNA intact. Yahweh/Jehovah-Nissi! </w:t>
      </w:r>
    </w:p>
    <w:p w14:paraId="0BBA06FB" w14:textId="77777777" w:rsidR="006C7C94" w:rsidRDefault="006C7C94" w:rsidP="0085346A">
      <w:pPr>
        <w:numPr>
          <w:ilvl w:val="0"/>
          <w:numId w:val="0"/>
        </w:numPr>
      </w:pPr>
      <w:r w:rsidRPr="0085346A">
        <w:rPr>
          <w:rStyle w:val="Strong"/>
        </w:rPr>
        <w:t>Godly Civics</w:t>
      </w:r>
      <w:r>
        <w:t xml:space="preserve"> is a North Star to guide everyone back to our Abba Father's 1787 Creation. Point people to it</w:t>
      </w:r>
      <w:r w:rsidRPr="0085346A">
        <w:t>, let</w:t>
      </w:r>
      <w:r w:rsidRPr="00DF5087">
        <w:rPr>
          <w:rStyle w:val="Strong"/>
        </w:rPr>
        <w:t xml:space="preserve"> Godly Civics</w:t>
      </w:r>
      <w:r w:rsidRPr="0085346A">
        <w:t xml:space="preserve"> deliver the message privately, and end the political division. </w:t>
      </w:r>
    </w:p>
    <w:p w14:paraId="7AAA74C4" w14:textId="62124162" w:rsidR="006C7C94" w:rsidRPr="0085346A" w:rsidRDefault="006C7C94" w:rsidP="0085346A">
      <w:pPr>
        <w:numPr>
          <w:ilvl w:val="0"/>
          <w:numId w:val="0"/>
        </w:numPr>
      </w:pPr>
      <w:r>
        <w:t xml:space="preserve">One unifying force for believers, Religious </w:t>
      </w:r>
      <w:r w:rsidR="00F446BB">
        <w:t>Liberty</w:t>
      </w:r>
      <w:r>
        <w:t xml:space="preserve">, can only exist inside </w:t>
      </w:r>
      <w:r w:rsidR="00F446BB">
        <w:t xml:space="preserve">Social </w:t>
      </w:r>
      <w:r w:rsidR="00F446BB" w:rsidRPr="0085346A">
        <w:t>Liberty</w:t>
      </w:r>
      <w:r w:rsidRPr="0085346A">
        <w:t xml:space="preserve">. Every denomination must have Religious </w:t>
      </w:r>
      <w:r w:rsidR="00F446BB" w:rsidRPr="0085346A">
        <w:t>Liberty</w:t>
      </w:r>
      <w:r w:rsidRPr="0085346A">
        <w:t>. That</w:t>
      </w:r>
      <w:r>
        <w:t xml:space="preserve"> is precisely what the thirteen colonies created with our Abba Father's hand. Having </w:t>
      </w:r>
      <w:r w:rsidRPr="0085346A">
        <w:t>fought to the death for both liberties, our founders knew both fights merged into one.</w:t>
      </w:r>
    </w:p>
    <w:p w14:paraId="784E7C22" w14:textId="77777777" w:rsidR="006C7C94" w:rsidRPr="0085346A" w:rsidRDefault="006C7C94" w:rsidP="0085346A">
      <w:pPr>
        <w:numPr>
          <w:ilvl w:val="0"/>
          <w:numId w:val="0"/>
        </w:numPr>
      </w:pPr>
      <w:r>
        <w:t xml:space="preserve">Look at Old Testament Israel. God destroyed it with enemy attacks when the people turned away from Him. Praying for our Abba Father to fix our disobedient failures is not the answer; obedience is the answer, and </w:t>
      </w:r>
      <w:r w:rsidRPr="00DF5087">
        <w:rPr>
          <w:rStyle w:val="Strong"/>
        </w:rPr>
        <w:t>Godly Civics</w:t>
      </w:r>
      <w:r>
        <w:t xml:space="preserve"> is obedience in glory to Him. Then, we have a righteous prayer for </w:t>
      </w:r>
      <w:r w:rsidRPr="0085346A">
        <w:t xml:space="preserve">help and provision, not a rescue from our Abba Father. </w:t>
      </w:r>
    </w:p>
    <w:p w14:paraId="75FD2B25" w14:textId="1C1E9FF1" w:rsidR="006C7C94" w:rsidRDefault="006C7C94" w:rsidP="0085346A">
      <w:pPr>
        <w:numPr>
          <w:ilvl w:val="0"/>
          <w:numId w:val="0"/>
        </w:numPr>
      </w:pPr>
      <w:r>
        <w:t xml:space="preserve">Yet almost every </w:t>
      </w:r>
      <w:r w:rsidRPr="0085346A">
        <w:t>denomination and church in our USA believes they are above our USA, are safe harbors much more than disciple staging centers, and being saved is all that matters -</w:t>
      </w:r>
      <w:r>
        <w:t xml:space="preserve"> passing on </w:t>
      </w:r>
      <w:r w:rsidR="00F446BB">
        <w:t>Social Liberty</w:t>
      </w:r>
      <w:r>
        <w:t xml:space="preserve"> with </w:t>
      </w:r>
      <w:r w:rsidR="00533F15">
        <w:t xml:space="preserve">Religious Liberty </w:t>
      </w:r>
      <w:r>
        <w:t xml:space="preserve">to our </w:t>
      </w:r>
      <w:r w:rsidRPr="0085346A">
        <w:t xml:space="preserve">children's children to get more people into Heaven for as long as possible never cross their minds. That </w:t>
      </w:r>
      <w:r w:rsidR="004F740E">
        <w:t>must</w:t>
      </w:r>
      <w:r w:rsidRPr="0085346A">
        <w:t xml:space="preserve"> change in glory to our Abba Father starting today.</w:t>
      </w:r>
    </w:p>
    <w:p w14:paraId="0C6D21F5" w14:textId="239E4A0B" w:rsidR="006C7C94" w:rsidRPr="0085346A" w:rsidRDefault="006C7C94" w:rsidP="0085346A">
      <w:pPr>
        <w:numPr>
          <w:ilvl w:val="0"/>
          <w:numId w:val="0"/>
        </w:numPr>
        <w:rPr>
          <w:rStyle w:val="Emphasis"/>
        </w:rPr>
      </w:pPr>
      <w:r w:rsidRPr="0085346A">
        <w:t xml:space="preserve">Red vs. Blue is the Nahas' theatre, not our Abba Father's. His theatre is His inviolate Laws of Nature for Life, </w:t>
      </w:r>
      <w:r w:rsidR="00F446BB" w:rsidRPr="0085346A">
        <w:t>Social Liberty</w:t>
      </w:r>
      <w:r w:rsidRPr="0085346A">
        <w:t xml:space="preserve">, and the </w:t>
      </w:r>
      <w:r w:rsidR="00CF3AF2" w:rsidRPr="0085346A">
        <w:t>P</w:t>
      </w:r>
      <w:r w:rsidRPr="0085346A">
        <w:t>ursuit of Happiness for All. Our</w:t>
      </w:r>
      <w:r>
        <w:t xml:space="preserve"> Abba Father's call to all believers is in Eph. 6, </w:t>
      </w:r>
      <w:r w:rsidRPr="0085346A">
        <w:rPr>
          <w:rStyle w:val="Emphasis"/>
        </w:rPr>
        <w:t>"Stand against the wiles of the devil."</w:t>
      </w:r>
      <w:r>
        <w:t xml:space="preserve"> </w:t>
      </w:r>
      <w:r w:rsidRPr="0085346A">
        <w:t>There is only one place to stand against the devil for our One Nation Under God:</w:t>
      </w:r>
      <w:r>
        <w:t xml:space="preserve"> at the ballot box! We add to Jesus' last words to the eleven (Mat.28:17), </w:t>
      </w:r>
      <w:r w:rsidRPr="0085346A">
        <w:rPr>
          <w:rStyle w:val="Emphasis"/>
        </w:rPr>
        <w:t>"Go and make godly citizens."</w:t>
      </w:r>
    </w:p>
    <w:p w14:paraId="51BC5CB0" w14:textId="77777777" w:rsidR="006C7C94" w:rsidRDefault="006C7C94" w:rsidP="00B525EA">
      <w:pPr>
        <w:pStyle w:val="Heading2"/>
      </w:pPr>
      <w:bookmarkStart w:id="62" w:name="_Toc185826048"/>
      <w:bookmarkStart w:id="63" w:name="_Toc186458747"/>
      <w:r>
        <w:t>Social Issues</w:t>
      </w:r>
      <w:bookmarkEnd w:id="62"/>
      <w:bookmarkEnd w:id="63"/>
    </w:p>
    <w:p w14:paraId="423CBDFB" w14:textId="77777777" w:rsidR="006C7C94" w:rsidRDefault="006C7C94" w:rsidP="0085346A">
      <w:pPr>
        <w:numPr>
          <w:ilvl w:val="0"/>
          <w:numId w:val="0"/>
        </w:numPr>
      </w:pPr>
      <w:r>
        <w:t xml:space="preserve">The power of </w:t>
      </w:r>
      <w:r w:rsidRPr="00DF5087">
        <w:rPr>
          <w:rStyle w:val="Strong"/>
        </w:rPr>
        <w:t>WePEG1787</w:t>
      </w:r>
      <w:r>
        <w:t xml:space="preserve"> is drawing all of the Nahas' Blue Faction Social Issue weapons into our Abba Father's theatre of governing Principles and defining them within the </w:t>
      </w:r>
      <w:r w:rsidRPr="0085346A">
        <w:t>related Laws of Nature. Every social issue is definable in Principles and</w:t>
      </w:r>
      <w:r>
        <w:t xml:space="preserve"> scored in the level of agreement or not. </w:t>
      </w:r>
      <w:r w:rsidRPr="00DF5087">
        <w:rPr>
          <w:rStyle w:val="Strong"/>
        </w:rPr>
        <w:t>WePEG1787</w:t>
      </w:r>
      <w:r>
        <w:t xml:space="preserve"> integrates all the social issues into a set of Principles and eviscerates the GL-PSYOP tropes the Left uses to weaponize the social issues for political gain. </w:t>
      </w:r>
    </w:p>
    <w:p w14:paraId="2F510B32" w14:textId="77777777" w:rsidR="006C7C94" w:rsidRDefault="006C7C94" w:rsidP="0085346A">
      <w:pPr>
        <w:numPr>
          <w:ilvl w:val="0"/>
          <w:numId w:val="0"/>
        </w:numPr>
      </w:pPr>
      <w:r>
        <w:t xml:space="preserve">For </w:t>
      </w:r>
      <w:r w:rsidRPr="0085346A">
        <w:t xml:space="preserve">example, where does a "woman's right to choose" come from? </w:t>
      </w:r>
      <w:r>
        <w:t xml:space="preserve">Only with a megaphone </w:t>
      </w:r>
      <w:r w:rsidRPr="004F740E">
        <w:t>shouting, "We have the right!"</w:t>
      </w:r>
      <w:r>
        <w:t xml:space="preserve"> The only relevant </w:t>
      </w:r>
      <w:r w:rsidRPr="0085346A">
        <w:rPr>
          <w:rStyle w:val="Emphasis"/>
        </w:rPr>
        <w:t>"woman's right to choose"</w:t>
      </w:r>
      <w:r>
        <w:t xml:space="preserve"> is to not let sperm into her birth canal. Only when men and women exercise that inalienable right can WTP decide a rational solution for the few remaining incidents.</w:t>
      </w:r>
    </w:p>
    <w:p w14:paraId="53273BCE" w14:textId="77777777" w:rsidR="006C7C94" w:rsidRDefault="006C7C94" w:rsidP="0085346A">
      <w:pPr>
        <w:numPr>
          <w:ilvl w:val="0"/>
          <w:numId w:val="0"/>
        </w:numPr>
      </w:pPr>
      <w:r>
        <w:t xml:space="preserve">Taking life legally can only be resolved as an exception to murder and </w:t>
      </w:r>
      <w:r w:rsidRPr="0085346A">
        <w:t>manslaughter; life itself cannot have two values. Our DOI says we are "created," not</w:t>
      </w:r>
      <w:r>
        <w:t xml:space="preserve"> born, with the right to life.</w:t>
      </w:r>
    </w:p>
    <w:p w14:paraId="232E21FC" w14:textId="77777777" w:rsidR="006C7C94" w:rsidRDefault="006C7C94" w:rsidP="0085346A">
      <w:pPr>
        <w:numPr>
          <w:ilvl w:val="0"/>
          <w:numId w:val="0"/>
        </w:numPr>
      </w:pPr>
      <w:r>
        <w:lastRenderedPageBreak/>
        <w:t xml:space="preserve">It is </w:t>
      </w:r>
      <w:r w:rsidRPr="0085346A">
        <w:t>impossible to settle the social issues in the political theatre of war because the debate is like 'apples vs. fireplace irons;' it makes no sense and is impossible to debate. One side wants political faction power, and</w:t>
      </w:r>
      <w:r>
        <w:t xml:space="preserve"> the other wants to preach. </w:t>
      </w:r>
      <w:r w:rsidRPr="00DF5087">
        <w:rPr>
          <w:rStyle w:val="Strong"/>
        </w:rPr>
        <w:t>WePEG1787</w:t>
      </w:r>
      <w:r>
        <w:t xml:space="preserve"> creates a new theatre and the opportunity to get control of social issues in the context of the Laws of Nature.</w:t>
      </w:r>
    </w:p>
    <w:p w14:paraId="3BDA7359" w14:textId="77777777" w:rsidR="006C7C94" w:rsidRDefault="006C7C94" w:rsidP="0085346A">
      <w:pPr>
        <w:numPr>
          <w:ilvl w:val="0"/>
          <w:numId w:val="0"/>
        </w:numPr>
      </w:pPr>
      <w:r>
        <w:t xml:space="preserve">Unwanted pregnancy is 99% avoidable with sperm control. In 2023, about 43,000 people were killed in gun violence and over a million in abortion. Sperm control will save orders of magnitude more lives than gun control (about 25 times more). </w:t>
      </w:r>
    </w:p>
    <w:p w14:paraId="4687FD04" w14:textId="1D04C525" w:rsidR="006C7C94" w:rsidRDefault="006C7C94" w:rsidP="0085346A">
      <w:pPr>
        <w:numPr>
          <w:ilvl w:val="0"/>
          <w:numId w:val="0"/>
        </w:numPr>
      </w:pPr>
      <w:r>
        <w:t xml:space="preserve">We have no choice but to right the ship of state to Life, </w:t>
      </w:r>
      <w:r w:rsidR="00F446BB">
        <w:t>Social Liberty</w:t>
      </w:r>
      <w:r>
        <w:t xml:space="preserve">, and the </w:t>
      </w:r>
      <w:r w:rsidR="00CF3AF2">
        <w:t>P</w:t>
      </w:r>
      <w:r>
        <w:t>ursuit of Happiness for All and define social issues in a Principled context. Only then can rational decisions be made.</w:t>
      </w:r>
    </w:p>
    <w:p w14:paraId="6A025A91" w14:textId="77777777" w:rsidR="006C7C94" w:rsidRDefault="006C7C94" w:rsidP="0085346A">
      <w:pPr>
        <w:numPr>
          <w:ilvl w:val="0"/>
          <w:numId w:val="0"/>
        </w:numPr>
      </w:pPr>
      <w:r>
        <w:t xml:space="preserve">When the Body of Christ demands every candidate to score the </w:t>
      </w:r>
      <w:r w:rsidRPr="00DF5087">
        <w:rPr>
          <w:rStyle w:val="Strong"/>
        </w:rPr>
        <w:t>WePEG1787</w:t>
      </w:r>
      <w:r>
        <w:t xml:space="preserve"> document to get our vote, the Social Issues get solved, and we can move on to posterity. Please pray on that. </w:t>
      </w:r>
    </w:p>
    <w:p w14:paraId="77595DE4" w14:textId="36ADBC07" w:rsidR="006C7C94" w:rsidRDefault="006C7C94" w:rsidP="0085346A">
      <w:pPr>
        <w:numPr>
          <w:ilvl w:val="0"/>
          <w:numId w:val="0"/>
        </w:numPr>
      </w:pPr>
      <w:r>
        <w:t xml:space="preserve">The following is a sample from </w:t>
      </w:r>
      <w:r w:rsidRPr="0085346A">
        <w:t>the Proof</w:t>
      </w:r>
      <w:r w:rsidR="008A2EC8">
        <w:t>-</w:t>
      </w:r>
      <w:r w:rsidRPr="0085346A">
        <w:t>of</w:t>
      </w:r>
      <w:r w:rsidR="008A2EC8">
        <w:t>-</w:t>
      </w:r>
      <w:r w:rsidRPr="0085346A">
        <w:t>Concept draft</w:t>
      </w:r>
      <w:r>
        <w:t xml:space="preserve"> of </w:t>
      </w:r>
      <w:r w:rsidRPr="00DF5087">
        <w:rPr>
          <w:rStyle w:val="Strong"/>
        </w:rPr>
        <w:t>WePEG1787</w:t>
      </w:r>
      <w:r>
        <w:t xml:space="preserve"> for </w:t>
      </w:r>
      <w:r w:rsidR="004F740E">
        <w:t>w</w:t>
      </w:r>
      <w:r>
        <w:t xml:space="preserve">omen's </w:t>
      </w:r>
      <w:r w:rsidR="004F740E">
        <w:t>h</w:t>
      </w:r>
      <w:r>
        <w:t>ealthcare, which the Left uses to normalize abortion. The line is to score agreement levels 0 to 10. Everyone can score it and tell us how they will govern and be measured in the next election.</w:t>
      </w:r>
      <w:r w:rsidR="004F740E">
        <w:t xml:space="preserve"> </w:t>
      </w:r>
    </w:p>
    <w:p w14:paraId="3A73DF47" w14:textId="77777777" w:rsidR="006C7C94" w:rsidRDefault="006C7C94" w:rsidP="00B525EA">
      <w:pPr>
        <w:pStyle w:val="Heading2"/>
      </w:pPr>
      <w:bookmarkStart w:id="64" w:name="_Toc185826049"/>
      <w:bookmarkStart w:id="65" w:name="_Toc186458748"/>
      <w:r>
        <w:t>P14 set 4: Woman's Healthcare __</w:t>
      </w:r>
      <w:bookmarkEnd w:id="64"/>
      <w:bookmarkEnd w:id="65"/>
    </w:p>
    <w:p w14:paraId="0A496C8E" w14:textId="33BAA145" w:rsidR="006C7C94" w:rsidRDefault="006C7C94" w:rsidP="0085346A">
      <w:pPr>
        <w:numPr>
          <w:ilvl w:val="0"/>
          <w:numId w:val="0"/>
        </w:numPr>
      </w:pPr>
      <w:r>
        <w:t>__ There is a self-defeating argument in the political factions' masking the taking of Life in abortion as women's healthcare.</w:t>
      </w:r>
    </w:p>
    <w:p w14:paraId="3DD63B2F" w14:textId="77777777" w:rsidR="006C7C94" w:rsidRDefault="006C7C94" w:rsidP="0085346A">
      <w:pPr>
        <w:numPr>
          <w:ilvl w:val="0"/>
          <w:numId w:val="0"/>
        </w:numPr>
      </w:pPr>
      <w:r>
        <w:t>__ Healthcare has very high standards of care, ethics, government regulations, and reporting. Its oath is, "First, do no harm." If abortion is healthcare, it must follow the regulations.</w:t>
      </w:r>
    </w:p>
    <w:p w14:paraId="5EA94B5F" w14:textId="72955A21" w:rsidR="006C7C94" w:rsidRDefault="006C7C94" w:rsidP="0085346A">
      <w:pPr>
        <w:numPr>
          <w:ilvl w:val="0"/>
          <w:numId w:val="0"/>
        </w:numPr>
      </w:pPr>
      <w:r>
        <w:t xml:space="preserve">__ Virtually every malady the healthcare industry treats starts with preventive efforts to avoid the need for treatment. Sperm control is </w:t>
      </w:r>
      <w:r w:rsidR="00DF5087">
        <w:t>99</w:t>
      </w:r>
      <w:r>
        <w:t>% effective.</w:t>
      </w:r>
    </w:p>
    <w:p w14:paraId="1FBD586D" w14:textId="77777777" w:rsidR="006C7C94" w:rsidRDefault="006C7C94" w:rsidP="0085346A">
      <w:pPr>
        <w:numPr>
          <w:ilvl w:val="0"/>
          <w:numId w:val="0"/>
        </w:numPr>
      </w:pPr>
      <w:r>
        <w:t>__ There is little political faction influence involved in managing proper healthcare facilities.</w:t>
      </w:r>
    </w:p>
    <w:p w14:paraId="3DF60A11" w14:textId="77777777" w:rsidR="006C7C94" w:rsidRDefault="006C7C94" w:rsidP="0085346A">
      <w:pPr>
        <w:numPr>
          <w:ilvl w:val="0"/>
          <w:numId w:val="0"/>
        </w:numPr>
      </w:pPr>
      <w:r>
        <w:t>__ As a society, we do not sell body parts and manage our blood supply through non-profit entities. We must treat abortion the same.</w:t>
      </w:r>
    </w:p>
    <w:p w14:paraId="22ECF80F" w14:textId="77777777" w:rsidR="006C7C94" w:rsidRDefault="006C7C94" w:rsidP="0085346A">
      <w:pPr>
        <w:numPr>
          <w:ilvl w:val="0"/>
          <w:numId w:val="0"/>
        </w:numPr>
      </w:pPr>
      <w:r>
        <w:t>__ The abortion industry makes massive profits from people's most difficult moments with zero burden of any typical healthcare regulations. The profits then go to political factions to ensure more profits.</w:t>
      </w:r>
    </w:p>
    <w:p w14:paraId="77F50EAB" w14:textId="77777777" w:rsidR="006C7C94" w:rsidRDefault="006C7C94" w:rsidP="0085346A">
      <w:pPr>
        <w:numPr>
          <w:ilvl w:val="0"/>
          <w:numId w:val="0"/>
        </w:numPr>
      </w:pPr>
      <w:r>
        <w:t>__ If abortion is healthcare, a serious effort would be launched to reduce abortions by orders of magnitude because there are serious repercussions rarely reported.</w:t>
      </w:r>
    </w:p>
    <w:p w14:paraId="0F40B14E" w14:textId="77777777" w:rsidR="006C7C94" w:rsidRDefault="006C7C94" w:rsidP="0085346A">
      <w:pPr>
        <w:numPr>
          <w:ilvl w:val="0"/>
          <w:numId w:val="0"/>
        </w:numPr>
      </w:pPr>
      <w:r>
        <w:t>__ Facilitating adoption would have a natural ally in healthcare.</w:t>
      </w:r>
    </w:p>
    <w:p w14:paraId="3FDEC87D" w14:textId="77777777" w:rsidR="006C7C94" w:rsidRDefault="006C7C94" w:rsidP="0085346A">
      <w:pPr>
        <w:numPr>
          <w:ilvl w:val="0"/>
          <w:numId w:val="0"/>
        </w:numPr>
      </w:pPr>
      <w:r>
        <w:t>__ The number one abortion provider has a $Billion revenue and is exempt from the restrictions placed on healthcare facilities, especially in reporting deaths and undesired outcomes. It is common to transport an abortion fatality to a hospital and record the death there.</w:t>
      </w:r>
    </w:p>
    <w:p w14:paraId="60BE445E" w14:textId="77777777" w:rsidR="006C7C94" w:rsidRDefault="006C7C94" w:rsidP="0085346A">
      <w:pPr>
        <w:numPr>
          <w:ilvl w:val="0"/>
          <w:numId w:val="0"/>
        </w:numPr>
      </w:pPr>
      <w:r>
        <w:t>__ Our representatives receive campaign support, and in return, our representatives pass subsidies of WTP's money back to the number one abortion provider, usually masked through a middle non-profit.</w:t>
      </w:r>
    </w:p>
    <w:p w14:paraId="7E51A5A2" w14:textId="77777777" w:rsidR="006C7C94" w:rsidRDefault="006C7C94" w:rsidP="0085346A">
      <w:pPr>
        <w:numPr>
          <w:ilvl w:val="0"/>
          <w:numId w:val="0"/>
        </w:numPr>
      </w:pPr>
      <w:r>
        <w:lastRenderedPageBreak/>
        <w:t>__ The political influence the number one provider can buy is a disgrace to humanity and a huge ethical dilemma. Especially if abortion were healthcare.</w:t>
      </w:r>
    </w:p>
    <w:p w14:paraId="1D4C2FBD" w14:textId="77777777" w:rsidR="006C7C94" w:rsidRDefault="006C7C94" w:rsidP="0085346A">
      <w:pPr>
        <w:numPr>
          <w:ilvl w:val="0"/>
          <w:numId w:val="0"/>
        </w:numPr>
      </w:pPr>
      <w:r>
        <w:t>__ What is especially insidious is using large profits to grow market share and promote abortion by encouraging women to make a decision many suffer for the rest of their lives.</w:t>
      </w:r>
    </w:p>
    <w:p w14:paraId="0ED0311E" w14:textId="77777777" w:rsidR="006C7C94" w:rsidRDefault="006C7C94" w:rsidP="0085346A">
      <w:pPr>
        <w:numPr>
          <w:ilvl w:val="0"/>
          <w:numId w:val="0"/>
        </w:numPr>
      </w:pPr>
      <w:r>
        <w:t>__ It is morally repugnant to bribe politicians to suppress in our schools the ethical message of not getting pregnant until marriage and after graduation, which almost guarantees a middle-class life.</w:t>
      </w:r>
    </w:p>
    <w:p w14:paraId="63F8FC00" w14:textId="77777777" w:rsidR="006C7C94" w:rsidRDefault="006C7C94" w:rsidP="00F87E72"/>
    <w:p w14:paraId="61E87D5D" w14:textId="77777777" w:rsidR="006C7C94" w:rsidRDefault="006C7C94" w:rsidP="00922A51">
      <w:pPr>
        <w:numPr>
          <w:ilvl w:val="0"/>
          <w:numId w:val="0"/>
        </w:numPr>
      </w:pPr>
      <w:r>
        <w:t>Prayerfully, you can see the power of forcing the debate into Principles, not demagoguing "Megaphone Rights."</w:t>
      </w:r>
    </w:p>
    <w:p w14:paraId="7E6BD984" w14:textId="72B92EE1" w:rsidR="00C63556" w:rsidRPr="00C63556" w:rsidRDefault="00C63556" w:rsidP="00C63556">
      <w:pPr>
        <w:pStyle w:val="Spacer"/>
        <w:rPr>
          <w:b w:val="0"/>
          <w:i w:val="0"/>
        </w:rPr>
      </w:pPr>
      <w:r w:rsidRPr="00B30EB3">
        <w:rPr>
          <w:b w:val="0"/>
          <w:i w:val="0"/>
        </w:rPr>
        <w:t xml:space="preserve">~~~~ </w:t>
      </w:r>
      <w:r w:rsidRPr="00B30EB3">
        <w:rPr>
          <w:bCs/>
          <w:iCs/>
        </w:rPr>
        <w:t>GC</w:t>
      </w:r>
      <w:r w:rsidRPr="00B30EB3">
        <w:rPr>
          <w:b w:val="0"/>
          <w:i w:val="0"/>
        </w:rPr>
        <w:t xml:space="preserve"> ~~~~</w:t>
      </w:r>
    </w:p>
    <w:p w14:paraId="2F1E522C" w14:textId="7E6A2090" w:rsidR="006C7C94" w:rsidRDefault="00670809" w:rsidP="00B525EA">
      <w:pPr>
        <w:pStyle w:val="Heading1"/>
      </w:pPr>
      <w:bookmarkStart w:id="66" w:name="_Toc185826050"/>
      <w:bookmarkStart w:id="67" w:name="_Toc186458749"/>
      <w:r>
        <w:rPr>
          <w:bCs/>
          <w:noProof/>
          <w:sz w:val="40"/>
        </w:rPr>
        <w:lastRenderedPageBreak/>
        <w:drawing>
          <wp:anchor distT="0" distB="0" distL="114300" distR="114300" simplePos="0" relativeHeight="251660800" behindDoc="1" locked="0" layoutInCell="1" allowOverlap="1" wp14:anchorId="7CD62CF2" wp14:editId="00E13531">
            <wp:simplePos x="0" y="0"/>
            <wp:positionH relativeFrom="margin">
              <wp:align>center</wp:align>
            </wp:positionH>
            <wp:positionV relativeFrom="page">
              <wp:posOffset>208335</wp:posOffset>
            </wp:positionV>
            <wp:extent cx="594360" cy="594360"/>
            <wp:effectExtent l="0" t="0" r="0" b="0"/>
            <wp:wrapNone/>
            <wp:docPr id="438279218"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6C7C94">
        <w:t>Bringing ALL Believers to Godly Civics</w:t>
      </w:r>
      <w:bookmarkEnd w:id="66"/>
      <w:bookmarkEnd w:id="67"/>
      <w:r w:rsidR="006C7C94">
        <w:t xml:space="preserve"> </w:t>
      </w:r>
    </w:p>
    <w:p w14:paraId="39431F5A" w14:textId="77777777" w:rsidR="006C7C94" w:rsidRDefault="006C7C94" w:rsidP="00B525EA">
      <w:pPr>
        <w:pStyle w:val="Heading2"/>
      </w:pPr>
      <w:bookmarkStart w:id="68" w:name="_Toc185826051"/>
      <w:bookmarkStart w:id="69" w:name="_Toc186458750"/>
      <w:r>
        <w:t>Our Calling</w:t>
      </w:r>
      <w:bookmarkEnd w:id="68"/>
      <w:bookmarkEnd w:id="69"/>
      <w:r>
        <w:t xml:space="preserve"> </w:t>
      </w:r>
    </w:p>
    <w:p w14:paraId="5F169077" w14:textId="77777777" w:rsidR="006C7C94" w:rsidRDefault="006C7C94" w:rsidP="004F740E">
      <w:pPr>
        <w:numPr>
          <w:ilvl w:val="0"/>
          <w:numId w:val="0"/>
        </w:numPr>
      </w:pPr>
      <w:r w:rsidRPr="000B1052">
        <w:rPr>
          <w:rStyle w:val="Strong"/>
        </w:rPr>
        <w:t>Godly Civics</w:t>
      </w:r>
      <w:r>
        <w:t xml:space="preserve"> brings elections to WTP's theatre, </w:t>
      </w:r>
      <w:r w:rsidRPr="000B1052">
        <w:rPr>
          <w:rStyle w:val="Strong"/>
        </w:rPr>
        <w:t>WePEG1787</w:t>
      </w:r>
      <w:r>
        <w:t>, and we cannot lose; there are no weapons against the Laws of Nature, only against people. The Body of Christ acts independently of its ecclesiae in civics; the voters have the civic duties and the call to glorify our Abba Father.</w:t>
      </w:r>
    </w:p>
    <w:p w14:paraId="7FB11E16" w14:textId="2B42756C" w:rsidR="006C7C94" w:rsidRDefault="006C7C94" w:rsidP="004F740E">
      <w:pPr>
        <w:numPr>
          <w:ilvl w:val="0"/>
          <w:numId w:val="0"/>
        </w:numPr>
      </w:pPr>
      <w:r>
        <w:t xml:space="preserve">And each pulpit leader has their Holy Spirit calling that </w:t>
      </w:r>
      <w:r w:rsidRPr="000B1052">
        <w:rPr>
          <w:rStyle w:val="Strong"/>
        </w:rPr>
        <w:t>Godly Civics</w:t>
      </w:r>
      <w:r>
        <w:t xml:space="preserve"> does not disturb. We pray that the Holy Spirit will bring all </w:t>
      </w:r>
      <w:r w:rsidR="004F740E">
        <w:t xml:space="preserve">pulpit leaders </w:t>
      </w:r>
      <w:r>
        <w:t xml:space="preserve">to </w:t>
      </w:r>
      <w:r w:rsidRPr="000B1052">
        <w:rPr>
          <w:rStyle w:val="Strong"/>
        </w:rPr>
        <w:t>Godly Civics</w:t>
      </w:r>
      <w:r>
        <w:t xml:space="preserve"> for the salvation of </w:t>
      </w:r>
      <w:r w:rsidR="00533F15">
        <w:t xml:space="preserve">Religious </w:t>
      </w:r>
      <w:r w:rsidR="00533F15" w:rsidRPr="004F740E">
        <w:t xml:space="preserve">Liberty </w:t>
      </w:r>
      <w:r w:rsidRPr="004F740E">
        <w:t>with their doctrine and DNA intact.</w:t>
      </w:r>
      <w:r>
        <w:t xml:space="preserve"> </w:t>
      </w:r>
    </w:p>
    <w:p w14:paraId="48DC31AB" w14:textId="1FF12ED9" w:rsidR="006C7C94" w:rsidRDefault="006C7C94" w:rsidP="004F740E">
      <w:pPr>
        <w:numPr>
          <w:ilvl w:val="0"/>
          <w:numId w:val="0"/>
        </w:numPr>
      </w:pPr>
      <w:r w:rsidRPr="004F740E">
        <w:t xml:space="preserve">The Protestant Ecclesia is the </w:t>
      </w:r>
      <w:r w:rsidR="00940094">
        <w:t xml:space="preserve">Religious </w:t>
      </w:r>
      <w:r w:rsidR="00F446BB" w:rsidRPr="004F740E">
        <w:t>Liberty</w:t>
      </w:r>
      <w:r w:rsidRPr="004F740E">
        <w:t xml:space="preserve"> Wing of Christianity (the Thirty</w:t>
      </w:r>
      <w:r>
        <w:t xml:space="preserve">-Year War) and the courage behind our 1776 War for Independence, but that is not enough today. </w:t>
      </w:r>
      <w:r w:rsidRPr="000B1052">
        <w:rPr>
          <w:rStyle w:val="Strong"/>
        </w:rPr>
        <w:t>Godly Civics</w:t>
      </w:r>
      <w:r>
        <w:t xml:space="preserve"> calls in glory to our Abba Father, all Judeo-Christian ecclesiae: Jewish, Orthodox, Catholic, Protestant, Mormon, Restorationist, and non-</w:t>
      </w:r>
      <w:r w:rsidRPr="004F740E">
        <w:t>denominational, to show unity under the Yahweh/Jehovah-Nissi flag</w:t>
      </w:r>
      <w:r w:rsidR="004F740E">
        <w:t xml:space="preserve"> - </w:t>
      </w:r>
      <w:r w:rsidRPr="004F740E">
        <w:t xml:space="preserve"> </w:t>
      </w:r>
      <w:r w:rsidR="004F740E" w:rsidRPr="004F740E">
        <w:rPr>
          <w:rStyle w:val="Emphasis"/>
        </w:rPr>
        <w:t>the Lord is my banner</w:t>
      </w:r>
      <w:r w:rsidR="004F740E">
        <w:t xml:space="preserve"> </w:t>
      </w:r>
      <w:r>
        <w:t>(Ex 17:15). Everyone has Exodus 17:15 in their Holy Bible.</w:t>
      </w:r>
    </w:p>
    <w:p w14:paraId="426A5ABE" w14:textId="3B74A54C" w:rsidR="006C7C94" w:rsidRPr="00940094" w:rsidRDefault="006C7C94" w:rsidP="00940094">
      <w:pPr>
        <w:numPr>
          <w:ilvl w:val="0"/>
          <w:numId w:val="0"/>
        </w:numPr>
      </w:pPr>
      <w:r w:rsidRPr="00940094">
        <w:t>Remaining silent is not an option. The</w:t>
      </w:r>
      <w:r>
        <w:t xml:space="preserve"> cause of Social and </w:t>
      </w:r>
      <w:r w:rsidR="00533F15">
        <w:t xml:space="preserve">Religious Liberty </w:t>
      </w:r>
      <w:r>
        <w:t xml:space="preserve">is in OUR hands, and </w:t>
      </w:r>
      <w:r w:rsidRPr="000B1052">
        <w:rPr>
          <w:rStyle w:val="Strong"/>
        </w:rPr>
        <w:t>Godly Civics</w:t>
      </w:r>
      <w:r>
        <w:t xml:space="preserve"> with </w:t>
      </w:r>
      <w:r w:rsidRPr="000B1052">
        <w:rPr>
          <w:rStyle w:val="Strong"/>
        </w:rPr>
        <w:t>WePEG1787</w:t>
      </w:r>
      <w:r>
        <w:t xml:space="preserve"> takes us back to our Abba Father's </w:t>
      </w:r>
      <w:r w:rsidRPr="000B1052">
        <w:rPr>
          <w:rStyle w:val="Strong"/>
        </w:rPr>
        <w:t xml:space="preserve">1787 </w:t>
      </w:r>
      <w:r w:rsidRPr="00FF0B86">
        <w:rPr>
          <w:rStyle w:val="Strong"/>
        </w:rPr>
        <w:t>Creation</w:t>
      </w:r>
      <w:r w:rsidRPr="00940094">
        <w:t xml:space="preserve"> with zero Nahas' political power division. </w:t>
      </w:r>
    </w:p>
    <w:p w14:paraId="0527FAE7" w14:textId="11E811B1" w:rsidR="006C7C94" w:rsidRDefault="006C7C94" w:rsidP="00B525EA">
      <w:pPr>
        <w:pStyle w:val="Heading2"/>
      </w:pPr>
      <w:bookmarkStart w:id="70" w:name="_Toc185826052"/>
      <w:bookmarkStart w:id="71" w:name="_Toc186458751"/>
      <w:r>
        <w:t xml:space="preserve">Work and </w:t>
      </w:r>
      <w:r w:rsidR="00F446BB">
        <w:t>Social Liberty</w:t>
      </w:r>
      <w:bookmarkEnd w:id="70"/>
      <w:bookmarkEnd w:id="71"/>
    </w:p>
    <w:p w14:paraId="69D11528" w14:textId="41E05E08" w:rsidR="006C7C94" w:rsidRPr="00940094" w:rsidRDefault="006C7C94" w:rsidP="00940094">
      <w:pPr>
        <w:numPr>
          <w:ilvl w:val="0"/>
          <w:numId w:val="0"/>
        </w:numPr>
      </w:pPr>
      <w:r>
        <w:t xml:space="preserve">Work and </w:t>
      </w:r>
      <w:r w:rsidR="00F446BB">
        <w:t>Social Liberty</w:t>
      </w:r>
      <w:r>
        <w:t xml:space="preserve"> are the antitheses of Progressivism</w:t>
      </w:r>
      <w:r w:rsidRPr="00940094">
        <w:t>; we never see that said in politics. Sc</w:t>
      </w:r>
      <w:r>
        <w:t xml:space="preserve">ripture offers numerous teachings about work, emphasizing its value, purpose, and role in a godly life. </w:t>
      </w:r>
      <w:r w:rsidRPr="000B1052">
        <w:rPr>
          <w:rStyle w:val="Strong"/>
        </w:rPr>
        <w:t xml:space="preserve">Godly </w:t>
      </w:r>
      <w:r w:rsidRPr="00FF0B86">
        <w:rPr>
          <w:rStyle w:val="Strong"/>
        </w:rPr>
        <w:t>Civics</w:t>
      </w:r>
      <w:r w:rsidRPr="00940094">
        <w:t xml:space="preserve"> connects our role in </w:t>
      </w:r>
      <w:r w:rsidR="00F446BB" w:rsidRPr="00940094">
        <w:t>Social Liberty</w:t>
      </w:r>
      <w:r w:rsidRPr="00940094">
        <w:t xml:space="preserve"> to our Abba Father's Laws of Nature, which also direct our work outcomes.</w:t>
      </w:r>
      <w:r>
        <w:t xml:space="preserve"> Our Abba Father's </w:t>
      </w:r>
      <w:r w:rsidRPr="000B1052">
        <w:rPr>
          <w:rStyle w:val="Strong"/>
        </w:rPr>
        <w:t>1787 Creation</w:t>
      </w:r>
      <w:r>
        <w:t xml:space="preserve">, His last </w:t>
      </w:r>
      <w:r w:rsidRPr="00940094">
        <w:t xml:space="preserve">nation, is a complete life system for everyone that also reflects His original design to get all the people we can into Heaven. </w:t>
      </w:r>
    </w:p>
    <w:p w14:paraId="152583F0" w14:textId="77777777" w:rsidR="006C7C94" w:rsidRDefault="006C7C94" w:rsidP="00940094">
      <w:pPr>
        <w:numPr>
          <w:ilvl w:val="0"/>
          <w:numId w:val="0"/>
        </w:numPr>
      </w:pPr>
      <w:r>
        <w:t xml:space="preserve">When everyone sees the fantastic benefits for WTP with the Laws of Nature in control of our daily </w:t>
      </w:r>
      <w:r w:rsidRPr="00940094">
        <w:t>lives, that image will get people interested in where they come from. And</w:t>
      </w:r>
      <w:r>
        <w:t xml:space="preserve"> that is where the </w:t>
      </w:r>
      <w:r w:rsidRPr="00940094">
        <w:t>Nahas attacks, substituting his government, his antichrist, to control and turn WTP's daily lives away from our Abba Father's Laws of Nature.</w:t>
      </w:r>
      <w:r>
        <w:t xml:space="preserve"> </w:t>
      </w:r>
    </w:p>
    <w:p w14:paraId="5B4350F3" w14:textId="77777777" w:rsidR="006C7C94" w:rsidRPr="00940094" w:rsidRDefault="006C7C94" w:rsidP="00940094">
      <w:pPr>
        <w:numPr>
          <w:ilvl w:val="0"/>
          <w:numId w:val="0"/>
        </w:numPr>
      </w:pPr>
      <w:r>
        <w:t xml:space="preserve">A minimum federal government is essential to a meaningful life. It is not a political </w:t>
      </w:r>
      <w:r w:rsidRPr="00940094">
        <w:t xml:space="preserve">choice but a life-or-death choice with our Abba Father on one side and the Nahas' lies on the other. </w:t>
      </w:r>
    </w:p>
    <w:p w14:paraId="40854E0C" w14:textId="51B6BE2F" w:rsidR="006C7C94" w:rsidRDefault="006C7C94" w:rsidP="00940094">
      <w:pPr>
        <w:numPr>
          <w:ilvl w:val="0"/>
          <w:numId w:val="0"/>
        </w:numPr>
      </w:pPr>
      <w:r w:rsidRPr="00940094">
        <w:t>Work is a Divine Calling.</w:t>
      </w:r>
      <w:r>
        <w:t xml:space="preserve"> Genesis 2:15: </w:t>
      </w:r>
      <w:r w:rsidRPr="00940094">
        <w:rPr>
          <w:rStyle w:val="Emphasis"/>
        </w:rPr>
        <w:t>"The LORD God took the man and put him in the Garden of Eden to work it and take care of it."</w:t>
      </w:r>
      <w:r>
        <w:t xml:space="preserve"> Our Abba Father established work before the Fall, highlighting its intrinsic value and purpose. Ecclesiastes 9:10</w:t>
      </w:r>
      <w:r w:rsidRPr="00940094">
        <w:rPr>
          <w:rStyle w:val="Emphasis"/>
        </w:rPr>
        <w:t>: "Whatever your hand finds to do, do it with all your might."</w:t>
      </w:r>
      <w:r w:rsidR="00940094">
        <w:rPr>
          <w:rStyle w:val="Emphasis"/>
        </w:rPr>
        <w:t xml:space="preserve"> </w:t>
      </w:r>
      <w:r>
        <w:t>This encourages diligence and dedication in work.</w:t>
      </w:r>
    </w:p>
    <w:p w14:paraId="550FFF0B" w14:textId="77777777" w:rsidR="006C7C94" w:rsidRPr="00940094" w:rsidRDefault="006C7C94" w:rsidP="00940094">
      <w:pPr>
        <w:numPr>
          <w:ilvl w:val="0"/>
          <w:numId w:val="0"/>
        </w:numPr>
      </w:pPr>
      <w:r w:rsidRPr="00940094">
        <w:t>Work Reflects God's Image. Exodus</w:t>
      </w:r>
      <w:r>
        <w:t xml:space="preserve"> 20:9-10: </w:t>
      </w:r>
      <w:r w:rsidRPr="00940094">
        <w:rPr>
          <w:rStyle w:val="Emphasis"/>
        </w:rPr>
        <w:t>"Six days you shall labor and do all your work, but the seventh day is a sabbath to the LORD your God."</w:t>
      </w:r>
      <w:r>
        <w:t xml:space="preserve"> Our Abba Father's example of creating the world in six days and resting on the seventh is a model for balancing work and rest. Colossians 3:23-24: </w:t>
      </w:r>
      <w:r w:rsidRPr="00940094">
        <w:rPr>
          <w:rStyle w:val="Emphasis"/>
        </w:rPr>
        <w:t xml:space="preserve">"Whatever you do, work at it with all your heart, as working for the </w:t>
      </w:r>
      <w:r w:rsidRPr="00940094">
        <w:rPr>
          <w:rStyle w:val="Emphasis"/>
        </w:rPr>
        <w:lastRenderedPageBreak/>
        <w:t>LORD, not for human masters."</w:t>
      </w:r>
      <w:r>
        <w:t xml:space="preserve"> </w:t>
      </w:r>
      <w:r w:rsidRPr="00940094">
        <w:t>Work is an opportunity to honor our Abba Father and reflect His character.</w:t>
      </w:r>
    </w:p>
    <w:p w14:paraId="61B83D48" w14:textId="55A514D4" w:rsidR="006C7C94" w:rsidRPr="00940094" w:rsidRDefault="006C7C94" w:rsidP="00940094">
      <w:pPr>
        <w:numPr>
          <w:ilvl w:val="0"/>
          <w:numId w:val="0"/>
        </w:numPr>
      </w:pPr>
      <w:r w:rsidRPr="00940094">
        <w:t>Work Provides for Needs.</w:t>
      </w:r>
      <w:r>
        <w:t xml:space="preserve"> 2 Thessalonians 3:10: </w:t>
      </w:r>
      <w:r w:rsidRPr="00940094">
        <w:rPr>
          <w:rStyle w:val="Emphasis"/>
        </w:rPr>
        <w:t>"The one who is unwilling to work shall not eat."</w:t>
      </w:r>
      <w:r w:rsidR="00940094">
        <w:rPr>
          <w:rStyle w:val="Emphasis"/>
          <w:i w:val="0"/>
          <w:iCs w:val="0"/>
        </w:rPr>
        <w:t xml:space="preserve"> </w:t>
      </w:r>
      <w:r>
        <w:t xml:space="preserve">This underscores the importance of taking personal responsibility for providing for oneself and one's family. Proverbs 14:23: </w:t>
      </w:r>
      <w:r w:rsidRPr="00940094">
        <w:rPr>
          <w:rStyle w:val="Emphasis"/>
        </w:rPr>
        <w:t>"All hard work brings a profit, but mere talk leads only to poverty."</w:t>
      </w:r>
      <w:r w:rsidR="000B1052">
        <w:t xml:space="preserve"> </w:t>
      </w:r>
      <w:r w:rsidRPr="00940094">
        <w:t>Hard work is a path to provision and success. Political ideology is a path to Hell.</w:t>
      </w:r>
    </w:p>
    <w:p w14:paraId="7413EFC2" w14:textId="77777777" w:rsidR="006C7C94" w:rsidRDefault="006C7C94" w:rsidP="00940094">
      <w:pPr>
        <w:numPr>
          <w:ilvl w:val="0"/>
          <w:numId w:val="0"/>
        </w:numPr>
      </w:pPr>
      <w:r w:rsidRPr="00940094">
        <w:t>Work is Part of Serving Others.</w:t>
      </w:r>
      <w:r>
        <w:t xml:space="preserve"> Ephesians 4:28: </w:t>
      </w:r>
      <w:r w:rsidRPr="00940094">
        <w:rPr>
          <w:rStyle w:val="Emphasis"/>
        </w:rPr>
        <w:t>"Anyone who has been stealing must steal no longer, but must work, doing something useful with their own hands, that they may have something to share with those in need."</w:t>
      </w:r>
      <w:r>
        <w:t xml:space="preserve"> Work allows individuals to contribute to the well-being of others. Matthew 5:16: </w:t>
      </w:r>
      <w:r w:rsidRPr="00940094">
        <w:rPr>
          <w:rStyle w:val="Emphasis"/>
        </w:rPr>
        <w:t>"Let your light shine before others, that they may see your good deeds and glorify your Father in heaven."</w:t>
      </w:r>
      <w:r>
        <w:t xml:space="preserve"> </w:t>
      </w:r>
      <w:r w:rsidRPr="00940094">
        <w:t>Our efforts, including work, can be a testimony of faith.</w:t>
      </w:r>
    </w:p>
    <w:p w14:paraId="3BE1E84D" w14:textId="77777777" w:rsidR="006C7C94" w:rsidRPr="00940094" w:rsidRDefault="006C7C94" w:rsidP="00940094">
      <w:pPr>
        <w:numPr>
          <w:ilvl w:val="0"/>
          <w:numId w:val="0"/>
        </w:numPr>
        <w:rPr>
          <w:rStyle w:val="Emphasis"/>
        </w:rPr>
      </w:pPr>
      <w:r w:rsidRPr="00940094">
        <w:t>Work Avoids Idleness. Proverbs</w:t>
      </w:r>
      <w:r>
        <w:t xml:space="preserve"> 6:6-8: </w:t>
      </w:r>
      <w:r w:rsidRPr="00940094">
        <w:rPr>
          <w:rStyle w:val="Emphasis"/>
        </w:rPr>
        <w:t>"Go to the ant, you sluggard; consider its ways and be wise! It has no commander, no overseer or ruler, yet it stores its provisions in summer and gathers its food at harvest."</w:t>
      </w:r>
      <w:r>
        <w:t xml:space="preserve"> Laziness is discouraged, and diligence is encouraged. Proverbs 10:4: </w:t>
      </w:r>
      <w:r w:rsidRPr="00940094">
        <w:rPr>
          <w:rStyle w:val="Emphasis"/>
        </w:rPr>
        <w:t>"Lazy hands make for poverty, but diligent hands bring wealth."</w:t>
      </w:r>
    </w:p>
    <w:p w14:paraId="6499B181" w14:textId="77777777" w:rsidR="006C7C94" w:rsidRPr="00940094" w:rsidRDefault="006C7C94" w:rsidP="00940094">
      <w:pPr>
        <w:numPr>
          <w:ilvl w:val="0"/>
          <w:numId w:val="0"/>
        </w:numPr>
      </w:pPr>
      <w:r w:rsidRPr="00940094">
        <w:t>Work in Eternity.</w:t>
      </w:r>
      <w:r>
        <w:t xml:space="preserve"> Revelation 22:3: "</w:t>
      </w:r>
      <w:r w:rsidRPr="000B1052">
        <w:rPr>
          <w:i/>
          <w:iCs/>
        </w:rPr>
        <w:t>No longer will there be any curse. The throne of God and of the Lamb will be in the city, and his servants will serve him</w:t>
      </w:r>
      <w:r>
        <w:t xml:space="preserve">." In the new creation, work </w:t>
      </w:r>
      <w:r w:rsidRPr="00940094">
        <w:t>continues but without the toil and hardship caused by the Fall.</w:t>
      </w:r>
    </w:p>
    <w:p w14:paraId="773B9267" w14:textId="77777777" w:rsidR="006C7C94" w:rsidRDefault="006C7C94" w:rsidP="00940094">
      <w:pPr>
        <w:numPr>
          <w:ilvl w:val="0"/>
          <w:numId w:val="0"/>
        </w:numPr>
      </w:pPr>
      <w:r w:rsidRPr="00940094">
        <w:t>The Bible presents work as a meaningful activity designed by our Abba Father, not just for survival but as a way to grow, serve others, and glorify Him. It</w:t>
      </w:r>
      <w:r>
        <w:t xml:space="preserve"> encourages balance, diligence, and gratitude in all aspects of work. We pulpit leaders must integrate all aspects of life: our civics, survival, and worship to glorify our Abba Father in all we do. Please pray on that.</w:t>
      </w:r>
    </w:p>
    <w:p w14:paraId="436C72E0" w14:textId="77777777" w:rsidR="006C7C94" w:rsidRDefault="006C7C94" w:rsidP="00B525EA">
      <w:pPr>
        <w:pStyle w:val="Heading2"/>
      </w:pPr>
      <w:bookmarkStart w:id="72" w:name="_Toc185826053"/>
      <w:bookmarkStart w:id="73" w:name="_Toc186458752"/>
      <w:r>
        <w:t>Our Hypothesis</w:t>
      </w:r>
      <w:bookmarkEnd w:id="72"/>
      <w:bookmarkEnd w:id="73"/>
    </w:p>
    <w:p w14:paraId="327FE626" w14:textId="5DCC1D27" w:rsidR="006C7C94" w:rsidRDefault="006C7C94" w:rsidP="00940094">
      <w:pPr>
        <w:numPr>
          <w:ilvl w:val="0"/>
          <w:numId w:val="0"/>
        </w:numPr>
      </w:pPr>
      <w:r w:rsidRPr="00940094">
        <w:t>Our Abba Father had his fill of human kings by 1787. That</w:t>
      </w:r>
      <w:r>
        <w:t xml:space="preserve"> was after His people had their fill of the </w:t>
      </w:r>
      <w:r w:rsidR="000B1052">
        <w:t xml:space="preserve">biblical </w:t>
      </w:r>
      <w:r>
        <w:t xml:space="preserve">Judges. The Nahas is too clever and persistent in his war against </w:t>
      </w:r>
      <w:r w:rsidRPr="00940094">
        <w:t>Jesus. No human government has withstood the Nahas. O</w:t>
      </w:r>
      <w:r>
        <w:t>ur Abba Father installed heroes in the Old Testament to advance His plan after Naha</w:t>
      </w:r>
      <w:r w:rsidR="00940094">
        <w:t>s’</w:t>
      </w:r>
      <w:r>
        <w:t xml:space="preserve"> victories. Noah, Moses, and Abraham are examples. Today, the Nahas' political faction government looks very similar to Israel's when governed by the </w:t>
      </w:r>
      <w:r w:rsidRPr="00940094">
        <w:rPr>
          <w:rStyle w:val="Emphasis"/>
        </w:rPr>
        <w:t xml:space="preserve">spirit-human kingship. </w:t>
      </w:r>
    </w:p>
    <w:p w14:paraId="6FAD136C" w14:textId="77777777" w:rsidR="006C7C94" w:rsidRDefault="006C7C94" w:rsidP="00940094">
      <w:pPr>
        <w:numPr>
          <w:ilvl w:val="0"/>
          <w:numId w:val="0"/>
        </w:numPr>
      </w:pPr>
      <w:r>
        <w:t xml:space="preserve">Very few Israel kings glorified our Abba Father, and He unleashed Nebuchadnezzar II to scatter Israel and move on to His next phase in His march to His last nation, His </w:t>
      </w:r>
      <w:r w:rsidRPr="000B1052">
        <w:rPr>
          <w:rStyle w:val="Strong"/>
        </w:rPr>
        <w:t>1787 Creation</w:t>
      </w:r>
      <w:r>
        <w:t xml:space="preserve">. As in the Old Testament, P1, P16, P40, and P45/47 are hero presidents deployed by our Abba Father when needed to </w:t>
      </w:r>
      <w:r w:rsidRPr="00940094">
        <w:rPr>
          <w:rStyle w:val="Emphasis"/>
        </w:rPr>
        <w:t>"right the ship of state,"</w:t>
      </w:r>
      <w:r>
        <w:t xml:space="preserve"> making sound decisions based on their faith, wisdom, and experience, i.e., the Laws of Nature in our DOI. </w:t>
      </w:r>
    </w:p>
    <w:p w14:paraId="5DCF0B59" w14:textId="77777777" w:rsidR="006C7C94" w:rsidRDefault="006C7C94" w:rsidP="00940094">
      <w:pPr>
        <w:numPr>
          <w:ilvl w:val="0"/>
          <w:numId w:val="0"/>
        </w:numPr>
      </w:pPr>
      <w:r>
        <w:t xml:space="preserve">But they are all heralded as great </w:t>
      </w:r>
      <w:r w:rsidRPr="00940094">
        <w:t>men, not heroes of our Abba Father. We must assu</w:t>
      </w:r>
      <w:r>
        <w:t xml:space="preserve">me P45/47 is the last hero deployed for the Body of Christ to redeem our Abba Father's </w:t>
      </w:r>
      <w:r w:rsidRPr="000B1052">
        <w:rPr>
          <w:rStyle w:val="Strong"/>
        </w:rPr>
        <w:t>1787 Creation</w:t>
      </w:r>
      <w:r>
        <w:t xml:space="preserve"> by installing </w:t>
      </w:r>
      <w:r w:rsidRPr="000B1052">
        <w:rPr>
          <w:rStyle w:val="Strong"/>
        </w:rPr>
        <w:t>WePEG1787</w:t>
      </w:r>
      <w:r>
        <w:t xml:space="preserve"> for posterity. After WTP remove political factions, the Laws of Nature, </w:t>
      </w:r>
      <w:r w:rsidRPr="000B1052">
        <w:rPr>
          <w:rStyle w:val="Strong"/>
        </w:rPr>
        <w:t>WePEG1787</w:t>
      </w:r>
      <w:r w:rsidRPr="00940094">
        <w:t>, is all there is.</w:t>
      </w:r>
      <w:r>
        <w:t xml:space="preserve"> </w:t>
      </w:r>
    </w:p>
    <w:p w14:paraId="6AF32B92" w14:textId="6F71628F" w:rsidR="006C7C94" w:rsidRDefault="006C7C94" w:rsidP="00940094">
      <w:pPr>
        <w:numPr>
          <w:ilvl w:val="0"/>
          <w:numId w:val="0"/>
        </w:numPr>
      </w:pPr>
      <w:r>
        <w:t xml:space="preserve">P45/47 is a common-sense populist </w:t>
      </w:r>
      <w:r w:rsidRPr="00940094">
        <w:t>believer, but no one on the radar has what P45/47 has to succeed him. In</w:t>
      </w:r>
      <w:r>
        <w:t xml:space="preserve"> our Abba </w:t>
      </w:r>
      <w:r w:rsidRPr="00940094">
        <w:t>Father's plan, it is irrefutable that His people, first Isra</w:t>
      </w:r>
      <w:r>
        <w:t xml:space="preserve">el, then the </w:t>
      </w:r>
      <w:r>
        <w:lastRenderedPageBreak/>
        <w:t xml:space="preserve">Body of </w:t>
      </w:r>
      <w:r w:rsidRPr="00940094">
        <w:t xml:space="preserve">Christ, must repel the Nahas </w:t>
      </w:r>
      <w:r w:rsidR="00940094">
        <w:t>our</w:t>
      </w:r>
      <w:r w:rsidRPr="00940094">
        <w:t>selves, i.e.,</w:t>
      </w:r>
      <w:r>
        <w:t xml:space="preserve"> reject the </w:t>
      </w:r>
      <w:r w:rsidRPr="00940094">
        <w:rPr>
          <w:rStyle w:val="Emphasis"/>
        </w:rPr>
        <w:t>"mark of the beast"</w:t>
      </w:r>
      <w:r w:rsidR="00940094" w:rsidRPr="00940094">
        <w:rPr>
          <w:rStyle w:val="Emphasis"/>
          <w:i w:val="0"/>
          <w:iCs w:val="0"/>
        </w:rPr>
        <w:t xml:space="preserve"> </w:t>
      </w:r>
      <w:r>
        <w:t xml:space="preserve">(Rev. 13) </w:t>
      </w:r>
      <w:r w:rsidRPr="00940094">
        <w:t>in our time.</w:t>
      </w:r>
      <w:r w:rsidR="00485DA2">
        <w:t xml:space="preserve"> </w:t>
      </w:r>
    </w:p>
    <w:p w14:paraId="393837D2" w14:textId="7291A2C5" w:rsidR="006C7C94" w:rsidRDefault="006C7C94" w:rsidP="00940094">
      <w:pPr>
        <w:numPr>
          <w:ilvl w:val="0"/>
          <w:numId w:val="0"/>
        </w:numPr>
      </w:pPr>
      <w:r w:rsidRPr="000B1052">
        <w:rPr>
          <w:rStyle w:val="Strong"/>
        </w:rPr>
        <w:t>WePEG1787</w:t>
      </w:r>
      <w:r>
        <w:t xml:space="preserve"> repels the Nahas from our Abba Father's </w:t>
      </w:r>
      <w:r w:rsidRPr="000B1052">
        <w:rPr>
          <w:rStyle w:val="Strong"/>
        </w:rPr>
        <w:t>1787 Creation</w:t>
      </w:r>
      <w:r>
        <w:t>, and no one like P45/47 is on the horiz</w:t>
      </w:r>
      <w:r w:rsidRPr="00940094">
        <w:t>on; this is our moment; do not let it pass.</w:t>
      </w:r>
      <w:r w:rsidR="00940094">
        <w:t xml:space="preserve"> </w:t>
      </w:r>
      <w:r>
        <w:t xml:space="preserve">The debate with </w:t>
      </w:r>
      <w:r w:rsidRPr="00B525EA">
        <w:rPr>
          <w:rStyle w:val="Strong"/>
        </w:rPr>
        <w:t>WePEG1787</w:t>
      </w:r>
      <w:r>
        <w:t xml:space="preserve"> looks like this:</w:t>
      </w:r>
    </w:p>
    <w:p w14:paraId="3CC23D78" w14:textId="77777777" w:rsidR="006C7C94" w:rsidRDefault="006C7C94" w:rsidP="00940094">
      <w:pPr>
        <w:numPr>
          <w:ilvl w:val="0"/>
          <w:numId w:val="0"/>
        </w:numPr>
      </w:pPr>
      <w:r w:rsidRPr="00B525EA">
        <w:rPr>
          <w:rStyle w:val="Strong"/>
        </w:rPr>
        <w:t>Nahas' Blue Faction zealot</w:t>
      </w:r>
      <w:r>
        <w:t xml:space="preserve">: </w:t>
      </w:r>
      <w:r w:rsidRPr="00940094">
        <w:rPr>
          <w:rStyle w:val="Emphasis"/>
        </w:rPr>
        <w:t>"You are a racist!</w:t>
      </w:r>
      <w:r>
        <w:t xml:space="preserve"> </w:t>
      </w:r>
    </w:p>
    <w:p w14:paraId="02BCF7B1" w14:textId="77777777" w:rsidR="006C7C94" w:rsidRDefault="006C7C94" w:rsidP="00940094">
      <w:pPr>
        <w:numPr>
          <w:ilvl w:val="0"/>
          <w:numId w:val="0"/>
        </w:numPr>
      </w:pPr>
      <w:r w:rsidRPr="00B525EA">
        <w:rPr>
          <w:rStyle w:val="Strong"/>
        </w:rPr>
        <w:t>WTP WePEG1787 zealot</w:t>
      </w:r>
      <w:r>
        <w:t xml:space="preserve">: </w:t>
      </w:r>
      <w:r w:rsidRPr="00940094">
        <w:rPr>
          <w:rStyle w:val="Emphasis"/>
        </w:rPr>
        <w:t xml:space="preserve">"That is a personal right in a free society, the same as your right to accuse me. Now prove it. And you are uninformed. Here is </w:t>
      </w:r>
      <w:r w:rsidRPr="000B1052">
        <w:rPr>
          <w:rStyle w:val="Strong"/>
          <w:i/>
          <w:iCs/>
        </w:rPr>
        <w:t>WePEG1787</w:t>
      </w:r>
      <w:r w:rsidRPr="00940094">
        <w:rPr>
          <w:rStyle w:val="Emphasis"/>
        </w:rPr>
        <w:t>; study it and come back with your scores. In the meantime, I will be enjoying life. Have a good day."</w:t>
      </w:r>
    </w:p>
    <w:p w14:paraId="267705A3" w14:textId="77777777" w:rsidR="006C7C94" w:rsidRDefault="006C7C94" w:rsidP="00B525EA">
      <w:pPr>
        <w:pStyle w:val="Heading2"/>
      </w:pPr>
      <w:bookmarkStart w:id="74" w:name="_Toc185826054"/>
      <w:bookmarkStart w:id="75" w:name="_Toc186458753"/>
      <w:r>
        <w:t>Winning</w:t>
      </w:r>
      <w:bookmarkEnd w:id="74"/>
      <w:bookmarkEnd w:id="75"/>
    </w:p>
    <w:p w14:paraId="3F200ADF" w14:textId="77777777" w:rsidR="006C7C94" w:rsidRPr="00940094" w:rsidRDefault="006C7C94" w:rsidP="00940094">
      <w:pPr>
        <w:numPr>
          <w:ilvl w:val="0"/>
          <w:numId w:val="0"/>
        </w:numPr>
      </w:pPr>
      <w:r w:rsidRPr="00940094">
        <w:t>WTP cannot win a civics debate without a winning argument and an audience. We</w:t>
      </w:r>
      <w:r>
        <w:t xml:space="preserve"> have the audience, the Body of Christ. You can now see how </w:t>
      </w:r>
      <w:r w:rsidRPr="000B1052">
        <w:rPr>
          <w:rStyle w:val="Strong"/>
        </w:rPr>
        <w:t>WePEG1787</w:t>
      </w:r>
      <w:r>
        <w:t xml:space="preserve"> is the winning </w:t>
      </w:r>
      <w:r w:rsidRPr="00940094">
        <w:t>argument: WTP own it, and the Body of Christ is large enough to force it if candidates want our vote.</w:t>
      </w:r>
    </w:p>
    <w:p w14:paraId="4B4DD086" w14:textId="0045666F" w:rsidR="006C7C94" w:rsidRPr="00940094" w:rsidRDefault="006C7C94" w:rsidP="00940094">
      <w:pPr>
        <w:numPr>
          <w:ilvl w:val="0"/>
          <w:numId w:val="0"/>
        </w:numPr>
      </w:pPr>
      <w:r>
        <w:t xml:space="preserve">And very importantly, </w:t>
      </w:r>
      <w:r w:rsidRPr="000B1052">
        <w:rPr>
          <w:rStyle w:val="Strong"/>
        </w:rPr>
        <w:t>Godly Civics</w:t>
      </w:r>
      <w:r>
        <w:t xml:space="preserve"> will motivate the large non-voting believer bloc to </w:t>
      </w:r>
      <w:r w:rsidRPr="00940094">
        <w:t xml:space="preserve">glorify our Abba Father in our civics and vote for His 1787 Creation to defeat the evil of political factions. No other strategy can accomplish that; it is the evil that repels </w:t>
      </w:r>
      <w:r w:rsidR="000B1052" w:rsidRPr="00940094">
        <w:t>our ecclesia</w:t>
      </w:r>
      <w:r w:rsidRPr="00940094">
        <w:t xml:space="preserve">. </w:t>
      </w:r>
    </w:p>
    <w:p w14:paraId="03457169" w14:textId="630BFFB6" w:rsidR="006C7C94" w:rsidRDefault="006C7C94" w:rsidP="00940094">
      <w:pPr>
        <w:numPr>
          <w:ilvl w:val="0"/>
          <w:numId w:val="0"/>
        </w:numPr>
      </w:pPr>
      <w:r>
        <w:t xml:space="preserve">The dramatic change needed in </w:t>
      </w:r>
      <w:r w:rsidR="000B1052">
        <w:t xml:space="preserve">the </w:t>
      </w:r>
      <w:r>
        <w:t xml:space="preserve">fundamental assumptions about elections requires a strategy, a team, training, and leadership. That may seem daunting, but </w:t>
      </w:r>
      <w:r w:rsidRPr="000B1052">
        <w:rPr>
          <w:rStyle w:val="Strong"/>
        </w:rPr>
        <w:t>Godly Civics</w:t>
      </w:r>
      <w:r>
        <w:t xml:space="preserve"> </w:t>
      </w:r>
      <w:r w:rsidRPr="00940094">
        <w:t>and th</w:t>
      </w:r>
      <w:r w:rsidR="00940094" w:rsidRPr="00940094">
        <w:t xml:space="preserve">e </w:t>
      </w:r>
      <w:r w:rsidR="00F446BB" w:rsidRPr="00940094">
        <w:t>Liberty</w:t>
      </w:r>
      <w:r w:rsidRPr="00940094">
        <w:t xml:space="preserve"> Pastors/Salt and Light movement are here to support</w:t>
      </w:r>
      <w:r>
        <w:t xml:space="preserve"> us. Everything any ecclesia needs to glorify our Abba Father at the ballot box and take our One Nation Under God to Judgment Day is already deployed.</w:t>
      </w:r>
    </w:p>
    <w:p w14:paraId="1A1C7C9F" w14:textId="0CBC2094" w:rsidR="006C7C94" w:rsidRDefault="006C7C94" w:rsidP="00940094">
      <w:pPr>
        <w:numPr>
          <w:ilvl w:val="0"/>
          <w:numId w:val="0"/>
        </w:numPr>
      </w:pPr>
      <w:r w:rsidRPr="00940094">
        <w:t>No pulpit leader will escape judgment, letting the Nahas destroy our Abba Father's</w:t>
      </w:r>
      <w:r w:rsidRPr="000B1052">
        <w:rPr>
          <w:rStyle w:val="Strong"/>
        </w:rPr>
        <w:t xml:space="preserve"> 1787 Creation</w:t>
      </w:r>
      <w:r>
        <w:t xml:space="preserve">. It is the only nation where the </w:t>
      </w:r>
      <w:r w:rsidR="00940094" w:rsidRPr="00940094">
        <w:rPr>
          <w:rStyle w:val="Emphasis"/>
        </w:rPr>
        <w:t>“</w:t>
      </w:r>
      <w:r w:rsidR="000B1052" w:rsidRPr="00940094">
        <w:rPr>
          <w:rStyle w:val="Emphasis"/>
        </w:rPr>
        <w:t>m</w:t>
      </w:r>
      <w:r w:rsidRPr="00940094">
        <w:rPr>
          <w:rStyle w:val="Emphasis"/>
        </w:rPr>
        <w:t xml:space="preserve">ark of the </w:t>
      </w:r>
      <w:r w:rsidR="000B1052" w:rsidRPr="00940094">
        <w:rPr>
          <w:rStyle w:val="Emphasis"/>
        </w:rPr>
        <w:t>b</w:t>
      </w:r>
      <w:r w:rsidRPr="00940094">
        <w:rPr>
          <w:rStyle w:val="Emphasis"/>
        </w:rPr>
        <w:t>east</w:t>
      </w:r>
      <w:r w:rsidR="00940094" w:rsidRPr="00940094">
        <w:rPr>
          <w:rStyle w:val="Emphasis"/>
        </w:rPr>
        <w:t>”</w:t>
      </w:r>
      <w:r w:rsidRPr="000B1052">
        <w:rPr>
          <w:i/>
          <w:iCs/>
        </w:rPr>
        <w:t xml:space="preserve"> </w:t>
      </w:r>
      <w:r>
        <w:t xml:space="preserve">matters because it is the only nation </w:t>
      </w:r>
      <w:r w:rsidRPr="00940094">
        <w:t>where the Nahas and our Abba Father are both protected speech. Our</w:t>
      </w:r>
      <w:r>
        <w:t xml:space="preserve"> </w:t>
      </w:r>
      <w:r w:rsidRPr="000B1052">
        <w:rPr>
          <w:rStyle w:val="Strong"/>
        </w:rPr>
        <w:t>Godly Civics</w:t>
      </w:r>
      <w:r>
        <w:t xml:space="preserve"> is our clarion </w:t>
      </w:r>
      <w:r w:rsidRPr="00940094">
        <w:t>call; please do not ignore it.</w:t>
      </w:r>
    </w:p>
    <w:p w14:paraId="51E5B16F" w14:textId="77777777" w:rsidR="006C7C94" w:rsidRDefault="006C7C94" w:rsidP="00B525EA">
      <w:pPr>
        <w:pStyle w:val="Heading2"/>
      </w:pPr>
      <w:bookmarkStart w:id="76" w:name="_Toc185826055"/>
      <w:bookmarkStart w:id="77" w:name="_Toc186458754"/>
      <w:r>
        <w:t>The Post-Modern Era</w:t>
      </w:r>
      <w:bookmarkEnd w:id="76"/>
      <w:bookmarkEnd w:id="77"/>
    </w:p>
    <w:p w14:paraId="73D4DFB7" w14:textId="77777777" w:rsidR="006C7C94" w:rsidRPr="00940094" w:rsidRDefault="006C7C94" w:rsidP="00940094">
      <w:pPr>
        <w:numPr>
          <w:ilvl w:val="0"/>
          <w:numId w:val="0"/>
        </w:numPr>
      </w:pPr>
      <w:r>
        <w:t xml:space="preserve">We live today in the Post-Modern Era, defined as </w:t>
      </w:r>
      <w:r w:rsidRPr="00940094">
        <w:rPr>
          <w:rStyle w:val="Emphasis"/>
        </w:rPr>
        <w:t>"there is no such thing as universal truth."</w:t>
      </w:r>
      <w:r>
        <w:t xml:space="preserve"> It follows </w:t>
      </w:r>
      <w:r w:rsidRPr="00940094">
        <w:t>the Modern Era</w:t>
      </w:r>
      <w:r>
        <w:t xml:space="preserve"> of the </w:t>
      </w:r>
      <w:r w:rsidRPr="00940094">
        <w:rPr>
          <w:rStyle w:val="Emphasis"/>
        </w:rPr>
        <w:t>"search for truth,"</w:t>
      </w:r>
      <w:r>
        <w:t xml:space="preserve"> which the 'scholar gods' ended in the 1950s. It is hard to imagine that scholars have found no truth in the Modern Era, which should have raised a red flag immediately, but the definition of Post-Modernism must be false in its own </w:t>
      </w:r>
      <w:r w:rsidRPr="00940094">
        <w:t>statement; if there is no truth, the title cannot be true.</w:t>
      </w:r>
    </w:p>
    <w:p w14:paraId="48975B01" w14:textId="77777777" w:rsidR="006C7C94" w:rsidRPr="00940094" w:rsidRDefault="006C7C94" w:rsidP="00940094">
      <w:pPr>
        <w:numPr>
          <w:ilvl w:val="0"/>
          <w:numId w:val="0"/>
        </w:numPr>
        <w:rPr>
          <w:rStyle w:val="Emphasis"/>
        </w:rPr>
      </w:pPr>
      <w:r>
        <w:t xml:space="preserve">The 'scholar gods' first named the Post-Modern Era and then set out to make it happen in a GL-PSYOP. What is the Nahas' only attack against </w:t>
      </w:r>
      <w:r w:rsidRPr="00940094">
        <w:t>Christianity: it is not true!</w:t>
      </w:r>
      <w:r>
        <w:t xml:space="preserve"> Genesis 3:4, </w:t>
      </w:r>
      <w:r w:rsidRPr="00940094">
        <w:rPr>
          <w:rStyle w:val="Emphasis"/>
        </w:rPr>
        <w:t>"Then the Nahas said to the woman, "You will not surely die."</w:t>
      </w:r>
      <w:r w:rsidRPr="00940094">
        <w:t xml:space="preserve"> </w:t>
      </w:r>
    </w:p>
    <w:p w14:paraId="64535F04" w14:textId="77777777" w:rsidR="00940094" w:rsidRDefault="006C7C94" w:rsidP="00940094">
      <w:pPr>
        <w:numPr>
          <w:ilvl w:val="0"/>
          <w:numId w:val="0"/>
        </w:numPr>
      </w:pPr>
      <w:r>
        <w:t xml:space="preserve">The cunning Nahas knows the lie of </w:t>
      </w:r>
      <w:r w:rsidRPr="00940094">
        <w:rPr>
          <w:rStyle w:val="Emphasis"/>
        </w:rPr>
        <w:t>"there is no truth"</w:t>
      </w:r>
      <w:r>
        <w:t xml:space="preserve"> would unite non-believers and create a massive army against the Body of Christ. If there is no </w:t>
      </w:r>
      <w:r w:rsidRPr="00940094">
        <w:rPr>
          <w:rStyle w:val="Emphasis"/>
        </w:rPr>
        <w:t>spirit-human kingship to</w:t>
      </w:r>
      <w:r>
        <w:t xml:space="preserve"> do the Nahas' work</w:t>
      </w:r>
      <w:r w:rsidRPr="00940094">
        <w:t>, the Nahas must build an army of humans. O</w:t>
      </w:r>
      <w:r>
        <w:t xml:space="preserve">ur Abba Father ending the </w:t>
      </w:r>
      <w:r w:rsidRPr="00940094">
        <w:rPr>
          <w:rStyle w:val="Emphasis"/>
        </w:rPr>
        <w:t>spirit-human kingship</w:t>
      </w:r>
      <w:r>
        <w:t xml:space="preserve"> in His </w:t>
      </w:r>
      <w:r w:rsidRPr="000B1052">
        <w:rPr>
          <w:rStyle w:val="Strong"/>
        </w:rPr>
        <w:t>1787 Creation</w:t>
      </w:r>
      <w:r>
        <w:t xml:space="preserve"> burdened us pulpit leaders and the Body of Christ to keep His </w:t>
      </w:r>
      <w:r w:rsidRPr="000B1052">
        <w:rPr>
          <w:rStyle w:val="Strong"/>
        </w:rPr>
        <w:t xml:space="preserve">1787 Creation </w:t>
      </w:r>
      <w:r w:rsidRPr="00940094">
        <w:t>viable to the end.</w:t>
      </w:r>
    </w:p>
    <w:p w14:paraId="7CD92652" w14:textId="1FFCE273" w:rsidR="006C7C94" w:rsidRDefault="006C7C94" w:rsidP="00940094">
      <w:pPr>
        <w:numPr>
          <w:ilvl w:val="0"/>
          <w:numId w:val="0"/>
        </w:numPr>
      </w:pPr>
      <w:r>
        <w:lastRenderedPageBreak/>
        <w:t xml:space="preserve">The Body of Christ was OK with our Abba Father until the 1960s rebellion against everything we held dear, including our worship centers when our government sent WTP to die for another country without a righteous reason. </w:t>
      </w:r>
    </w:p>
    <w:p w14:paraId="31A01419" w14:textId="77777777" w:rsidR="006C7C94" w:rsidRDefault="006C7C94" w:rsidP="00940094">
      <w:pPr>
        <w:numPr>
          <w:ilvl w:val="0"/>
          <w:numId w:val="0"/>
        </w:numPr>
      </w:pPr>
      <w:r>
        <w:t xml:space="preserve">Working with the Nahas' Blue Faction, all the world's enemies of our USA established a chaos foothold in the </w:t>
      </w:r>
      <w:r w:rsidRPr="00940094">
        <w:t>1960s, the "first fruits" of Post-Modernism.</w:t>
      </w:r>
      <w:r>
        <w:t xml:space="preserve"> If </w:t>
      </w:r>
      <w:r w:rsidRPr="00940094">
        <w:rPr>
          <w:rStyle w:val="Emphasis"/>
        </w:rPr>
        <w:t>"give unto Caesar"</w:t>
      </w:r>
      <w:r>
        <w:t xml:space="preserve"> is still our view of </w:t>
      </w:r>
      <w:r w:rsidRPr="00940094">
        <w:t>government, pulpit leaders will look the other way, like in the first century with the Roman Empire.</w:t>
      </w:r>
      <w:r>
        <w:t xml:space="preserve"> </w:t>
      </w:r>
    </w:p>
    <w:p w14:paraId="652FC3BE" w14:textId="65654CB6" w:rsidR="006C7C94" w:rsidRDefault="006C7C94" w:rsidP="00940094">
      <w:pPr>
        <w:numPr>
          <w:ilvl w:val="0"/>
          <w:numId w:val="0"/>
        </w:numPr>
      </w:pPr>
      <w:r>
        <w:t xml:space="preserve">We bring people to our Abba Father, rejoice, praise God, and shun the evil </w:t>
      </w:r>
      <w:r w:rsidRPr="00940094">
        <w:t>government because we answer to a higher power. Except we missed, there is no more Caesar,</w:t>
      </w:r>
      <w:r>
        <w:t xml:space="preserve"> and our Abba Father's Laws of Nature is our </w:t>
      </w:r>
      <w:r w:rsidRPr="00940094">
        <w:t>government in Eden 2.0.</w:t>
      </w:r>
      <w:r>
        <w:t xml:space="preserve"> Our calling is to defend our Abba Father's government and pass it on to our </w:t>
      </w:r>
      <w:r w:rsidRPr="00940094">
        <w:rPr>
          <w:rStyle w:val="Emphasis"/>
        </w:rPr>
        <w:t>children's children</w:t>
      </w:r>
      <w:r w:rsidR="00940094">
        <w:rPr>
          <w:i/>
          <w:iCs/>
        </w:rPr>
        <w:t xml:space="preserve"> </w:t>
      </w:r>
      <w:r>
        <w:t>to get all we can into Heaven.</w:t>
      </w:r>
    </w:p>
    <w:p w14:paraId="0890ED6E" w14:textId="77777777" w:rsidR="00940094" w:rsidRDefault="006C7C94" w:rsidP="00940094">
      <w:pPr>
        <w:numPr>
          <w:ilvl w:val="0"/>
          <w:numId w:val="0"/>
        </w:numPr>
      </w:pPr>
      <w:r>
        <w:t xml:space="preserve">There is no reason we pulpit leaders would have "seen" our Abba Father's </w:t>
      </w:r>
      <w:r w:rsidRPr="000B1052">
        <w:rPr>
          <w:rStyle w:val="Strong"/>
        </w:rPr>
        <w:t>1787 Creation</w:t>
      </w:r>
      <w:r>
        <w:t xml:space="preserve"> because seminaries never taught it. We pray, we don't "see," and Scripture does not ordain post-Scripture prophets. </w:t>
      </w:r>
    </w:p>
    <w:p w14:paraId="747546DB" w14:textId="272D1BD1" w:rsidR="006C7C94" w:rsidRDefault="006C7C94" w:rsidP="00940094">
      <w:pPr>
        <w:numPr>
          <w:ilvl w:val="0"/>
          <w:numId w:val="0"/>
        </w:numPr>
      </w:pPr>
      <w:r w:rsidRPr="000B1052">
        <w:rPr>
          <w:rStyle w:val="Strong"/>
        </w:rPr>
        <w:t>Godly Civics</w:t>
      </w:r>
      <w:r>
        <w:t xml:space="preserve"> is not a prophecy nor a </w:t>
      </w:r>
      <w:r w:rsidRPr="00940094">
        <w:rPr>
          <w:rStyle w:val="Emphasis"/>
        </w:rPr>
        <w:t>"God says</w:t>
      </w:r>
      <w:r>
        <w:t xml:space="preserve">." It is a Holy Spirit-inspired presentation to glorify our Abba Father, push the Nahas back, and get all the souls we can into Heaven. </w:t>
      </w:r>
      <w:r w:rsidRPr="000B1052">
        <w:rPr>
          <w:rStyle w:val="Strong"/>
        </w:rPr>
        <w:t>Godly Civics</w:t>
      </w:r>
      <w:r>
        <w:t xml:space="preserve"> </w:t>
      </w:r>
      <w:r w:rsidRPr="00940094">
        <w:t>appeared when the Nahas was about to get his grip on the world.</w:t>
      </w:r>
    </w:p>
    <w:p w14:paraId="522C42E8" w14:textId="74803684" w:rsidR="006C7C94" w:rsidRDefault="006C7C94" w:rsidP="00940094">
      <w:pPr>
        <w:numPr>
          <w:ilvl w:val="0"/>
          <w:numId w:val="0"/>
        </w:numPr>
      </w:pPr>
      <w:r>
        <w:t xml:space="preserve">P45/47 stopped the bleeding, but the Nahas' Blue Faction will return as it did after P16's new birth of freedom and P45's first term if we pulpit leaders do not engage in Social and </w:t>
      </w:r>
      <w:r w:rsidR="00533F15">
        <w:t xml:space="preserve">Religious Liberty </w:t>
      </w:r>
      <w:r>
        <w:t xml:space="preserve">today and restore our One Nation Under God to His </w:t>
      </w:r>
      <w:r w:rsidRPr="000B1052">
        <w:rPr>
          <w:rStyle w:val="Strong"/>
        </w:rPr>
        <w:t>1787 Creation</w:t>
      </w:r>
      <w:r>
        <w:t xml:space="preserve">. Otherwise, the Nahas is guaranteed to return quickly. Remember our burning question: </w:t>
      </w:r>
      <w:r w:rsidRPr="00940094">
        <w:rPr>
          <w:rStyle w:val="Emphasis"/>
        </w:rPr>
        <w:t>we pulpit leaders hold the world in our hands.</w:t>
      </w:r>
    </w:p>
    <w:p w14:paraId="070FA829" w14:textId="77777777" w:rsidR="006C7C94" w:rsidRDefault="006C7C94" w:rsidP="00B525EA">
      <w:pPr>
        <w:pStyle w:val="Heading2"/>
      </w:pPr>
      <w:bookmarkStart w:id="78" w:name="_Toc185826056"/>
      <w:bookmarkStart w:id="79" w:name="_Toc186458755"/>
      <w:r>
        <w:t>Completing His 1787 Creation</w:t>
      </w:r>
      <w:bookmarkEnd w:id="78"/>
      <w:bookmarkEnd w:id="79"/>
    </w:p>
    <w:p w14:paraId="7EB2D341" w14:textId="77777777" w:rsidR="006C7C94" w:rsidRDefault="006C7C94" w:rsidP="00945343">
      <w:pPr>
        <w:numPr>
          <w:ilvl w:val="0"/>
          <w:numId w:val="0"/>
        </w:numPr>
      </w:pPr>
      <w:r>
        <w:t xml:space="preserve">When the Post-Modern world looks back on our Abba Father's </w:t>
      </w:r>
      <w:r w:rsidRPr="000B1052">
        <w:rPr>
          <w:rStyle w:val="Strong"/>
        </w:rPr>
        <w:t>1787 Creation</w:t>
      </w:r>
      <w:r>
        <w:t xml:space="preserve"> to destroy its truth, they challenge our Founding Fathers' faith and the flaws in their creation. Believers do not have to win that debate; we must unify the Body as a force, vote the Nahas' Blue Faction out of our government, and replace it with </w:t>
      </w:r>
      <w:r w:rsidRPr="000B1052">
        <w:rPr>
          <w:rStyle w:val="Strong"/>
        </w:rPr>
        <w:t>WePEG1787</w:t>
      </w:r>
      <w:r>
        <w:t xml:space="preserve"> in glory to our Abba Father. </w:t>
      </w:r>
    </w:p>
    <w:p w14:paraId="2D5F64D1" w14:textId="77777777" w:rsidR="006C7C94" w:rsidRDefault="006C7C94" w:rsidP="00945343">
      <w:pPr>
        <w:numPr>
          <w:ilvl w:val="0"/>
          <w:numId w:val="0"/>
        </w:numPr>
      </w:pPr>
      <w:r>
        <w:t xml:space="preserve">The only debate worth our time is our Abba Father's </w:t>
      </w:r>
      <w:r w:rsidRPr="000B1052">
        <w:rPr>
          <w:rStyle w:val="Strong"/>
        </w:rPr>
        <w:t>1787 Creation</w:t>
      </w:r>
      <w:r>
        <w:t xml:space="preserve">: the Laws of Nature, governing Principles, and </w:t>
      </w:r>
      <w:r w:rsidRPr="000B1052">
        <w:rPr>
          <w:rStyle w:val="Strong"/>
        </w:rPr>
        <w:t>WePEG1787</w:t>
      </w:r>
      <w:r>
        <w:t xml:space="preserve">. But, without the </w:t>
      </w:r>
      <w:r w:rsidRPr="000B1052">
        <w:rPr>
          <w:rStyle w:val="Strong"/>
        </w:rPr>
        <w:t>Godly Civics</w:t>
      </w:r>
      <w:r>
        <w:t xml:space="preserve"> </w:t>
      </w:r>
      <w:r w:rsidRPr="00945343">
        <w:t>message, too many put their heads in the sand, and our Abba Father weeps.</w:t>
      </w:r>
      <w:r>
        <w:t xml:space="preserve"> </w:t>
      </w:r>
      <w:r w:rsidRPr="000B1052">
        <w:rPr>
          <w:rStyle w:val="Strong"/>
        </w:rPr>
        <w:t>Godly Civics</w:t>
      </w:r>
      <w:r>
        <w:t xml:space="preserve"> solves that dilemma. </w:t>
      </w:r>
    </w:p>
    <w:p w14:paraId="3FAB77AC" w14:textId="7D9A9EBF" w:rsidR="006C7C94" w:rsidRDefault="006C7C94" w:rsidP="00497D4B">
      <w:pPr>
        <w:numPr>
          <w:ilvl w:val="0"/>
          <w:numId w:val="0"/>
        </w:numPr>
      </w:pPr>
      <w:r>
        <w:t xml:space="preserve">Our Abba Father's </w:t>
      </w:r>
      <w:r w:rsidRPr="000B1052">
        <w:rPr>
          <w:rStyle w:val="Strong"/>
        </w:rPr>
        <w:t xml:space="preserve">1787 </w:t>
      </w:r>
      <w:r w:rsidRPr="00945343">
        <w:t xml:space="preserve">Creation had a gigantic flaw. People still owned other people as slaves, denying their </w:t>
      </w:r>
      <w:r w:rsidR="00F446BB" w:rsidRPr="00945343">
        <w:t>Social Liberty</w:t>
      </w:r>
      <w:r w:rsidRPr="00945343">
        <w:t>. The Nahas' Blue Faction still uses that as a WMD against</w:t>
      </w:r>
      <w:r>
        <w:t xml:space="preserve"> </w:t>
      </w:r>
      <w:r w:rsidR="00F446BB">
        <w:t>Social Liberty</w:t>
      </w:r>
      <w:r>
        <w:t xml:space="preserve"> today. The irony is that Progressivism means our government owns all WTP by turning all states Blue, which gives the Nahas his needed grip on the world.</w:t>
      </w:r>
    </w:p>
    <w:p w14:paraId="301AE1D8" w14:textId="77777777" w:rsidR="006C7C94" w:rsidRDefault="006C7C94" w:rsidP="00497D4B">
      <w:pPr>
        <w:numPr>
          <w:ilvl w:val="0"/>
          <w:numId w:val="0"/>
        </w:numPr>
      </w:pPr>
      <w:r>
        <w:t xml:space="preserve">Let's look at our Abba Father's journey from Noah to the end of Israel; it took almost 1,800 years. It did not happen overnight. It took another 582 years to get to Jesus and over 1,600 years to get to the Pilgrims. In 2026, our Abba Father's </w:t>
      </w:r>
      <w:r w:rsidRPr="000B1052">
        <w:rPr>
          <w:rStyle w:val="Strong"/>
        </w:rPr>
        <w:t>1787 Creation</w:t>
      </w:r>
      <w:r>
        <w:t xml:space="preserve"> will celebrate its 250th birthday (based on our 1776 DOI</w:t>
      </w:r>
      <w:r w:rsidRPr="00945343">
        <w:t>). We are just getting warmed up in our Abba Father's Time context. Imagine</w:t>
      </w:r>
      <w:r>
        <w:t xml:space="preserve"> what a great birthday present redeeming His </w:t>
      </w:r>
      <w:r w:rsidRPr="000B1052">
        <w:rPr>
          <w:rStyle w:val="Strong"/>
        </w:rPr>
        <w:t>1787 Creation</w:t>
      </w:r>
      <w:r>
        <w:t xml:space="preserve"> would be!</w:t>
      </w:r>
    </w:p>
    <w:p w14:paraId="1256E593" w14:textId="77777777" w:rsidR="006C7C94" w:rsidRDefault="006C7C94" w:rsidP="00945343">
      <w:pPr>
        <w:numPr>
          <w:ilvl w:val="0"/>
          <w:numId w:val="0"/>
        </w:numPr>
      </w:pPr>
      <w:r w:rsidRPr="00945343">
        <w:lastRenderedPageBreak/>
        <w:t>Without the slavery compromise in 1787, there would be no USA. There</w:t>
      </w:r>
      <w:r>
        <w:t xml:space="preserve"> was no king; our Founding Fathers debated in search of the best for the most</w:t>
      </w:r>
      <w:r w:rsidRPr="00945343">
        <w:t xml:space="preserve">. So where was our Abba Father in the slavery debate? We </w:t>
      </w:r>
      <w:r>
        <w:t>c</w:t>
      </w:r>
      <w:r w:rsidRPr="00945343">
        <w:t>annot ask that question without asking where the Nahas was.</w:t>
      </w:r>
    </w:p>
    <w:p w14:paraId="2AB20488" w14:textId="77777777" w:rsidR="006C7C94" w:rsidRPr="00945343" w:rsidRDefault="006C7C94" w:rsidP="00945343">
      <w:pPr>
        <w:numPr>
          <w:ilvl w:val="0"/>
          <w:numId w:val="0"/>
        </w:numPr>
      </w:pPr>
      <w:r>
        <w:t xml:space="preserve">The Nahas was in Eden 1.0 (Gen. 2:1), and all signs point to him being in Eden 2.0 (1787) since he makes it to the end-time, capturing WTP every step of the </w:t>
      </w:r>
      <w:r w:rsidRPr="00945343">
        <w:t xml:space="preserve">way. The Civil War is our Abba Father's answer to where He was: doing His time and plan against the Nahas. </w:t>
      </w:r>
    </w:p>
    <w:p w14:paraId="0A649DDE" w14:textId="4E4FBEF2" w:rsidR="006C7C94" w:rsidRPr="00945343" w:rsidRDefault="006C7C94" w:rsidP="00945343">
      <w:pPr>
        <w:numPr>
          <w:ilvl w:val="0"/>
          <w:numId w:val="0"/>
        </w:numPr>
      </w:pPr>
      <w:r w:rsidRPr="00945343">
        <w:t xml:space="preserve">The Civil War completed our Abba Father's </w:t>
      </w:r>
      <w:r w:rsidRPr="00497D4B">
        <w:rPr>
          <w:rStyle w:val="Strong"/>
        </w:rPr>
        <w:t>1787 Creation</w:t>
      </w:r>
      <w:r w:rsidRPr="00945343">
        <w:t>. That is what matters, not when. Our Abba Father's time is always perfect. The Civil War was a group</w:t>
      </w:r>
      <w:r>
        <w:t xml:space="preserve"> of states against another group, and the </w:t>
      </w:r>
      <w:r w:rsidR="000B1052">
        <w:t>‘</w:t>
      </w:r>
      <w:r w:rsidR="00F446BB">
        <w:t>Social Liberty</w:t>
      </w:r>
      <w:r>
        <w:t xml:space="preserve"> for all</w:t>
      </w:r>
      <w:r w:rsidR="000B1052">
        <w:t>’</w:t>
      </w:r>
      <w:r>
        <w:t xml:space="preserve"> group with </w:t>
      </w:r>
      <w:r w:rsidRPr="00945343">
        <w:t>our Abba Father won; two nations' w</w:t>
      </w:r>
      <w:r w:rsidR="000B1052" w:rsidRPr="00945343">
        <w:t>ere</w:t>
      </w:r>
      <w:r w:rsidRPr="00945343">
        <w:t xml:space="preserve"> never an option.</w:t>
      </w:r>
    </w:p>
    <w:p w14:paraId="5108F390" w14:textId="77777777" w:rsidR="006C7C94" w:rsidRDefault="006C7C94" w:rsidP="00B525EA">
      <w:pPr>
        <w:pStyle w:val="Heading2"/>
      </w:pPr>
      <w:bookmarkStart w:id="80" w:name="_Toc185826057"/>
      <w:bookmarkStart w:id="81" w:name="_Toc186458756"/>
      <w:r>
        <w:t>Today's Civil War</w:t>
      </w:r>
      <w:bookmarkEnd w:id="80"/>
      <w:bookmarkEnd w:id="81"/>
    </w:p>
    <w:p w14:paraId="5F74B1B4" w14:textId="49E19C92" w:rsidR="006C7C94" w:rsidRDefault="006C7C94" w:rsidP="00945343">
      <w:pPr>
        <w:numPr>
          <w:ilvl w:val="0"/>
          <w:numId w:val="0"/>
        </w:numPr>
      </w:pPr>
      <w:r>
        <w:t xml:space="preserve">After P16's </w:t>
      </w:r>
      <w:r w:rsidRPr="00945343">
        <w:t>new birth of freedom, our One Nation Under God had its Golden Era. It</w:t>
      </w:r>
      <w:r>
        <w:t xml:space="preserve"> ended in 1912 with P26's third-party run and the 16A (the IRS). </w:t>
      </w:r>
      <w:r w:rsidRPr="00945343">
        <w:t>Shortly after the 16A opened the door for our federal government to destroy each person's individual life, the</w:t>
      </w:r>
      <w:r>
        <w:t xml:space="preserve"> Nahas' Progressivism, the antithesis and enemy of </w:t>
      </w:r>
      <w:r w:rsidR="00F446BB">
        <w:t>Social Liberty</w:t>
      </w:r>
      <w:r>
        <w:t>,</w:t>
      </w:r>
      <w:r w:rsidRPr="000B1052">
        <w:t xml:space="preserve"> was </w:t>
      </w:r>
      <w:r w:rsidRPr="00945343">
        <w:t>officially introduced by P28 and launched the death march of our USA to today. The Nahas' political factions ended the Golden Era of our USA. The</w:t>
      </w:r>
      <w:r>
        <w:t xml:space="preserve"> Nahas was back!</w:t>
      </w:r>
    </w:p>
    <w:p w14:paraId="1AD230CB" w14:textId="05C4BD2B" w:rsidR="006C7C94" w:rsidRDefault="006C7C94" w:rsidP="00D245B4">
      <w:pPr>
        <w:numPr>
          <w:ilvl w:val="0"/>
          <w:numId w:val="0"/>
        </w:numPr>
      </w:pPr>
      <w:r w:rsidRPr="00945343">
        <w:t>Our Founding Fathers would have gone to war against the 16A and Progressivism.</w:t>
      </w:r>
      <w:r>
        <w:t xml:space="preserve"> The 16A </w:t>
      </w:r>
      <w:r w:rsidRPr="00945343">
        <w:t>removed the most critical restriction on our federal government over WTP, for which our patriot warriors died. Once the door was open to f</w:t>
      </w:r>
      <w:r>
        <w:t>ederal power over individual lives, a tsunami of federal interference in WTP's lives occurred.</w:t>
      </w:r>
    </w:p>
    <w:p w14:paraId="0CA68C87" w14:textId="4B6BD90A" w:rsidR="006C7C94" w:rsidRDefault="006C7C94" w:rsidP="00945343">
      <w:pPr>
        <w:numPr>
          <w:ilvl w:val="0"/>
          <w:numId w:val="0"/>
        </w:numPr>
      </w:pPr>
      <w:r w:rsidRPr="00945343">
        <w:t>The 16A was only a 1% tax on the rich; what could go wrong? Now we</w:t>
      </w:r>
      <w:r>
        <w:t xml:space="preserve"> know! Taxing the rich was also a gross violation of our federal government's design. Taxing the rich is a Progressive G</w:t>
      </w:r>
      <w:r w:rsidR="00D245B4">
        <w:t>L</w:t>
      </w:r>
      <w:r>
        <w:t xml:space="preserve">-PSYOP WMD against </w:t>
      </w:r>
      <w:r w:rsidR="00F446BB">
        <w:t>Social Liberty</w:t>
      </w:r>
      <w:r>
        <w:t>. But the Blue faction does 'a take' from the old "Robin Hood gambit</w:t>
      </w:r>
      <w:r w:rsidRPr="00945343">
        <w:t>;</w:t>
      </w:r>
      <w:r w:rsidR="000B1052" w:rsidRPr="00945343">
        <w:t>”</w:t>
      </w:r>
      <w:r w:rsidRPr="00945343">
        <w:t xml:space="preserve"> they rob our corrupt government and keep it.</w:t>
      </w:r>
      <w:r>
        <w:t xml:space="preserve"> </w:t>
      </w:r>
    </w:p>
    <w:p w14:paraId="6C69D408" w14:textId="0F9D3E31" w:rsidR="006C7C94" w:rsidRPr="00945343" w:rsidRDefault="006C7C94" w:rsidP="00945343">
      <w:pPr>
        <w:numPr>
          <w:ilvl w:val="0"/>
          <w:numId w:val="0"/>
        </w:numPr>
      </w:pPr>
      <w:r>
        <w:t xml:space="preserve">No other European nation copied our Abba Father's </w:t>
      </w:r>
      <w:r w:rsidR="00F446BB">
        <w:t>Social Liberty</w:t>
      </w:r>
      <w:r>
        <w:t xml:space="preserve"> documents, and the Nahas wreaked havoc, which led to two world wars against </w:t>
      </w:r>
      <w:r w:rsidR="00F446BB">
        <w:t>Social Liberty</w:t>
      </w:r>
      <w:r>
        <w:t xml:space="preserve"> and our Abba Father. Many see our Abba Father's hand for </w:t>
      </w:r>
      <w:r w:rsidRPr="00945343">
        <w:t>victory, but few see the Nahas' hand seeking his grip on the world.</w:t>
      </w:r>
    </w:p>
    <w:p w14:paraId="32F83191" w14:textId="219C3532" w:rsidR="006C7C94" w:rsidRDefault="006C7C94" w:rsidP="00945343">
      <w:pPr>
        <w:numPr>
          <w:ilvl w:val="0"/>
          <w:numId w:val="0"/>
        </w:numPr>
      </w:pPr>
      <w:r>
        <w:t xml:space="preserve">Rebuilding Europe after WWII lifted the USA's economy and childbirth with the Baby Boomers. P34 was the WWII General of our </w:t>
      </w:r>
      <w:r w:rsidRPr="00945343">
        <w:rPr>
          <w:rStyle w:val="Emphasis"/>
        </w:rPr>
        <w:t>Greatest Generation</w:t>
      </w:r>
      <w:r>
        <w:t xml:space="preserve"> and a Social and </w:t>
      </w:r>
      <w:r w:rsidR="00533F15" w:rsidRPr="00945343">
        <w:t xml:space="preserve">Religious Liberty </w:t>
      </w:r>
      <w:r w:rsidRPr="00945343">
        <w:t>believer. The election for P35 restarted the Nahas' political faction war, resulting in the 1960s rebellions against everything. The Greatest Generation is almost gone, and the Body of Christ is the only replacement.</w:t>
      </w:r>
    </w:p>
    <w:p w14:paraId="7692487C" w14:textId="7A1B0B6B" w:rsidR="006C7C94" w:rsidRPr="00945343" w:rsidRDefault="006C7C94" w:rsidP="00945343">
      <w:pPr>
        <w:numPr>
          <w:ilvl w:val="0"/>
          <w:numId w:val="0"/>
        </w:numPr>
      </w:pPr>
      <w:r>
        <w:t xml:space="preserve">The Progressive ACA and Social Security are equally </w:t>
      </w:r>
      <w:r w:rsidR="00945343">
        <w:t>DOI/</w:t>
      </w:r>
      <w:r>
        <w:t xml:space="preserve">COTUS abominations, and both are abject failures for WTP. </w:t>
      </w:r>
      <w:hyperlink r:id="rId12" w:history="1">
        <w:r w:rsidR="00F446BB">
          <w:rPr>
            <w:rStyle w:val="Hyperlink"/>
          </w:rPr>
          <w:t>Liberty</w:t>
        </w:r>
        <w:r w:rsidRPr="000B1052">
          <w:rPr>
            <w:rStyle w:val="Hyperlink"/>
          </w:rPr>
          <w:t>Civics.com</w:t>
        </w:r>
      </w:hyperlink>
      <w:r>
        <w:t xml:space="preserve"> eviscerates them.</w:t>
      </w:r>
      <w:r w:rsidRPr="000B1052">
        <w:t xml:space="preserve"> The destruction of our One Nation Under God with </w:t>
      </w:r>
      <w:r w:rsidRPr="00945343">
        <w:t>P46 is precisely what our Founding Fathers knew would happen if political factions were allowed to gain power inside our governments.</w:t>
      </w:r>
    </w:p>
    <w:p w14:paraId="64F3C1D1" w14:textId="77777777" w:rsidR="006C7C94" w:rsidRPr="00945343" w:rsidRDefault="006C7C94" w:rsidP="00945343">
      <w:pPr>
        <w:numPr>
          <w:ilvl w:val="0"/>
          <w:numId w:val="0"/>
        </w:numPr>
      </w:pPr>
      <w:r>
        <w:t xml:space="preserve">Now that WTP can see the almost total destruction of our Abba Father's </w:t>
      </w:r>
      <w:r w:rsidRPr="000B1052">
        <w:rPr>
          <w:rStyle w:val="Strong"/>
        </w:rPr>
        <w:t>1787 Creation</w:t>
      </w:r>
      <w:r>
        <w:t xml:space="preserve">, our plight demands </w:t>
      </w:r>
      <w:r w:rsidRPr="00945343">
        <w:t xml:space="preserve">another Civil War/WWII mindset, or the Nahas' Blue Faction will return in record time, which means fewer souls in Heaven. </w:t>
      </w:r>
    </w:p>
    <w:p w14:paraId="765F6A08" w14:textId="17773276" w:rsidR="006C7C94" w:rsidRPr="00945343" w:rsidRDefault="006C7C94" w:rsidP="00D245B4">
      <w:pPr>
        <w:numPr>
          <w:ilvl w:val="0"/>
          <w:numId w:val="0"/>
        </w:numPr>
      </w:pPr>
      <w:r>
        <w:lastRenderedPageBreak/>
        <w:t xml:space="preserve">We pulpit leaders and the Body of Christ have until the end of 2025 to get </w:t>
      </w:r>
      <w:r w:rsidRPr="000B1052">
        <w:rPr>
          <w:rStyle w:val="Strong"/>
        </w:rPr>
        <w:t>Godly Civics</w:t>
      </w:r>
      <w:r>
        <w:t xml:space="preserve"> and </w:t>
      </w:r>
      <w:r w:rsidRPr="000B1052">
        <w:rPr>
          <w:rStyle w:val="Strong"/>
        </w:rPr>
        <w:t>WePEG1787</w:t>
      </w:r>
      <w:r>
        <w:t xml:space="preserve"> into every ecclesia and Body of </w:t>
      </w:r>
      <w:r w:rsidRPr="00945343">
        <w:t>Christ to purge our governments of the Nahas' Blue Faction representatives. Then</w:t>
      </w:r>
      <w:r>
        <w:t xml:space="preserve">, complete the total conversion to </w:t>
      </w:r>
      <w:r w:rsidRPr="000B1052">
        <w:rPr>
          <w:rStyle w:val="Strong"/>
        </w:rPr>
        <w:t>WePEG1787</w:t>
      </w:r>
      <w:r>
        <w:t xml:space="preserve"> elections for </w:t>
      </w:r>
      <w:r w:rsidRPr="00945343">
        <w:t>2028. P48 and all representatives must be masters of</w:t>
      </w:r>
      <w:r w:rsidR="00485DA2" w:rsidRPr="00945343">
        <w:t xml:space="preserve"> </w:t>
      </w:r>
      <w:r w:rsidRPr="00D245B4">
        <w:rPr>
          <w:rStyle w:val="Strong"/>
        </w:rPr>
        <w:t>WePEG1787</w:t>
      </w:r>
      <w:r w:rsidRPr="00945343">
        <w:t>, not political faction slaves.</w:t>
      </w:r>
    </w:p>
    <w:p w14:paraId="45739F74" w14:textId="54484575" w:rsidR="006C7C94" w:rsidRDefault="006C7C94" w:rsidP="00945343">
      <w:pPr>
        <w:numPr>
          <w:ilvl w:val="0"/>
          <w:numId w:val="0"/>
        </w:numPr>
      </w:pPr>
      <w:r>
        <w:t>The Nahas' Blue Faction has always been about their power going back to P7 (the first non-Founding Father</w:t>
      </w:r>
      <w:r w:rsidR="00945343">
        <w:t>-</w:t>
      </w:r>
      <w:r>
        <w:t xml:space="preserve">related POTUS). Our first five POTUS were Founding Fathers and controlled the political factions because they would never hand over to them what thousands of patriot souls had died for: our Life, </w:t>
      </w:r>
      <w:r w:rsidR="00F446BB">
        <w:t>Social Liberty</w:t>
      </w:r>
      <w:r>
        <w:t xml:space="preserve">, and the </w:t>
      </w:r>
      <w:r w:rsidR="000B1052">
        <w:t>P</w:t>
      </w:r>
      <w:r>
        <w:t xml:space="preserve">ursuit of </w:t>
      </w:r>
      <w:r w:rsidR="000B1052">
        <w:t>H</w:t>
      </w:r>
      <w:r>
        <w:t xml:space="preserve">appiness for All. </w:t>
      </w:r>
    </w:p>
    <w:p w14:paraId="67B8E3ED" w14:textId="77777777" w:rsidR="00945343" w:rsidRDefault="006C7C94" w:rsidP="00945343">
      <w:pPr>
        <w:numPr>
          <w:ilvl w:val="0"/>
          <w:numId w:val="0"/>
        </w:numPr>
      </w:pPr>
      <w:r w:rsidRPr="00945343">
        <w:t>With P7, the Nahas got a grip on our One Nation Under God. P7 had little</w:t>
      </w:r>
      <w:r>
        <w:t xml:space="preserve"> attachment to our Founding Fathers and birthed the Nahas' Blue Faction, which took us to the Civil War. Then, P16 completed our Abba Father's </w:t>
      </w:r>
      <w:r w:rsidRPr="000B1052">
        <w:rPr>
          <w:rStyle w:val="Strong"/>
        </w:rPr>
        <w:t>1787 Creation</w:t>
      </w:r>
      <w:r>
        <w:t xml:space="preserve"> </w:t>
      </w:r>
      <w:r w:rsidRPr="00945343">
        <w:t>with the Civil War and started the Red Faction as a new birth of freedom.</w:t>
      </w:r>
      <w:r>
        <w:t xml:space="preserve"> </w:t>
      </w:r>
    </w:p>
    <w:p w14:paraId="7FB90A5D" w14:textId="539A764A" w:rsidR="006C7C94" w:rsidRDefault="006C7C94" w:rsidP="00945343">
      <w:pPr>
        <w:numPr>
          <w:ilvl w:val="0"/>
          <w:numId w:val="0"/>
        </w:numPr>
      </w:pPr>
      <w:r>
        <w:t>One Nation Under God experienced its Golden Era with the Industrial Revolution and the Red Faction until the Nahas' Blue Faction regained power in 1912/13.</w:t>
      </w:r>
    </w:p>
    <w:p w14:paraId="78CFA132" w14:textId="77777777" w:rsidR="006C7C94" w:rsidRDefault="006C7C94" w:rsidP="00945343">
      <w:pPr>
        <w:numPr>
          <w:ilvl w:val="0"/>
          <w:numId w:val="0"/>
        </w:numPr>
      </w:pPr>
      <w:r>
        <w:t xml:space="preserve">The Nahas' last step to destroy our Abba Father's </w:t>
      </w:r>
      <w:r w:rsidRPr="000B1052">
        <w:rPr>
          <w:rStyle w:val="Strong"/>
        </w:rPr>
        <w:t>1787 Creation</w:t>
      </w:r>
      <w:r>
        <w:t xml:space="preserve"> for posterity is to pack our SCOTUS with Nahas' Blue Faction judges who serve for life. The </w:t>
      </w:r>
      <w:r w:rsidRPr="00945343">
        <w:t>Red Faction would never again get a turn at bat. WTP must put all political factions in WTP's government on the scrap heap of history,</w:t>
      </w:r>
      <w:r>
        <w:t xml:space="preserve"> and the P45/47's last term is likely WTP's last term to redeem our Abba Father's </w:t>
      </w:r>
      <w:r w:rsidRPr="000B1052">
        <w:rPr>
          <w:rStyle w:val="Strong"/>
        </w:rPr>
        <w:t>1787 Creation</w:t>
      </w:r>
      <w:r>
        <w:t>.</w:t>
      </w:r>
    </w:p>
    <w:p w14:paraId="5067EE7A" w14:textId="1497412F" w:rsidR="006C7C94" w:rsidRDefault="006C7C94" w:rsidP="00945343">
      <w:pPr>
        <w:numPr>
          <w:ilvl w:val="0"/>
          <w:numId w:val="0"/>
        </w:numPr>
      </w:pPr>
      <w:r>
        <w:t xml:space="preserve">Remember </w:t>
      </w:r>
      <w:r w:rsidRPr="00945343">
        <w:t>our end-time burning question:</w:t>
      </w:r>
      <w:r w:rsidR="00945343" w:rsidRPr="00945343">
        <w:t xml:space="preserve"> </w:t>
      </w:r>
      <w:r w:rsidRPr="00945343">
        <w:t xml:space="preserve">Our USA may or may not exist, depending on us pulpit leaders' treatment of </w:t>
      </w:r>
      <w:r w:rsidR="00533F15" w:rsidRPr="00945343">
        <w:t xml:space="preserve">Religious Liberty </w:t>
      </w:r>
      <w:r w:rsidRPr="00945343">
        <w:t xml:space="preserve">inside </w:t>
      </w:r>
      <w:r w:rsidR="00F446BB" w:rsidRPr="00945343">
        <w:t>Social Liberty</w:t>
      </w:r>
      <w:r w:rsidRPr="00945343">
        <w:t>. The</w:t>
      </w:r>
      <w:r>
        <w:t xml:space="preserve"> Post </w:t>
      </w:r>
      <w:r w:rsidRPr="00945343">
        <w:t>Modern Era above spoke to P45/47's reprieve in glory to our Abba Father, but it is only a reprieve. T</w:t>
      </w:r>
      <w:r>
        <w:t xml:space="preserve">he Body of </w:t>
      </w:r>
      <w:r w:rsidRPr="00945343">
        <w:t xml:space="preserve">Christ has a job in the </w:t>
      </w:r>
      <w:r w:rsidR="00945343">
        <w:t>Family business, which has</w:t>
      </w:r>
      <w:r w:rsidRPr="00945343">
        <w:t xml:space="preserve"> four years to complete.</w:t>
      </w:r>
      <w:r>
        <w:t xml:space="preserve"> </w:t>
      </w:r>
    </w:p>
    <w:p w14:paraId="3E34AD24" w14:textId="77777777" w:rsidR="006C7C94" w:rsidRDefault="006C7C94" w:rsidP="00945343">
      <w:pPr>
        <w:numPr>
          <w:ilvl w:val="0"/>
          <w:numId w:val="0"/>
        </w:numPr>
      </w:pPr>
      <w:r>
        <w:t xml:space="preserve">There is nothing 200 million adults in our Abba Father's </w:t>
      </w:r>
      <w:r w:rsidRPr="000B1052">
        <w:rPr>
          <w:rStyle w:val="Strong"/>
        </w:rPr>
        <w:t>1787 Creation</w:t>
      </w:r>
      <w:r>
        <w:t xml:space="preserve"> cannot find the best answer except defense. </w:t>
      </w:r>
      <w:r w:rsidRPr="000B1052">
        <w:rPr>
          <w:rStyle w:val="Strong"/>
        </w:rPr>
        <w:t>WePEG1787</w:t>
      </w:r>
      <w:r>
        <w:t xml:space="preserve"> codifies the best answers found by looking for them.</w:t>
      </w:r>
    </w:p>
    <w:p w14:paraId="05E30A5C" w14:textId="77777777" w:rsidR="006C7C94" w:rsidRDefault="006C7C94" w:rsidP="000B1052">
      <w:pPr>
        <w:pStyle w:val="Heading2"/>
      </w:pPr>
      <w:bookmarkStart w:id="82" w:name="_Toc186458757"/>
      <w:r>
        <w:t>God and WTP's DOI</w:t>
      </w:r>
      <w:bookmarkEnd w:id="82"/>
    </w:p>
    <w:p w14:paraId="72111B73" w14:textId="1BAE9AF3" w:rsidR="006C7C94" w:rsidRDefault="006C7C94" w:rsidP="00945343">
      <w:pPr>
        <w:numPr>
          <w:ilvl w:val="0"/>
          <w:numId w:val="0"/>
        </w:numPr>
      </w:pPr>
      <w:r>
        <w:t xml:space="preserve">WTP's DOI is the bedrock of our Abba Father's </w:t>
      </w:r>
      <w:r w:rsidRPr="000B1052">
        <w:rPr>
          <w:rStyle w:val="Strong"/>
        </w:rPr>
        <w:t>1787 Creation</w:t>
      </w:r>
      <w:r>
        <w:t xml:space="preserve">. We explain it in detail for all WTP on </w:t>
      </w:r>
      <w:hyperlink r:id="rId13" w:history="1">
        <w:r w:rsidR="00F446BB">
          <w:rPr>
            <w:rStyle w:val="Hyperlink"/>
          </w:rPr>
          <w:t>Liberty</w:t>
        </w:r>
        <w:r w:rsidRPr="000B1052">
          <w:rPr>
            <w:rStyle w:val="Hyperlink"/>
          </w:rPr>
          <w:t>Civics.com</w:t>
        </w:r>
      </w:hyperlink>
      <w:r w:rsidRPr="00945343">
        <w:t>, but we need the godly view for our pulpit leaders and the Body of Christ because WTP's DOI, not</w:t>
      </w:r>
      <w:r w:rsidR="00945343">
        <w:t xml:space="preserve"> our</w:t>
      </w:r>
      <w:r w:rsidRPr="00945343">
        <w:t xml:space="preserve"> COTUS, holds our </w:t>
      </w:r>
      <w:r w:rsidR="00F446BB" w:rsidRPr="00945343">
        <w:t>Social Liberty</w:t>
      </w:r>
      <w:r w:rsidRPr="00945343">
        <w:t>.</w:t>
      </w:r>
      <w:r>
        <w:t xml:space="preserve"> WTP's DOI enumerates our </w:t>
      </w:r>
      <w:r w:rsidRPr="00945343">
        <w:rPr>
          <w:rStyle w:val="Emphasis"/>
        </w:rPr>
        <w:t>"right"</w:t>
      </w:r>
      <w:r>
        <w:t xml:space="preserve"> to go to war for </w:t>
      </w:r>
      <w:r w:rsidR="00F446BB">
        <w:t>Social Liberty</w:t>
      </w:r>
      <w:r>
        <w:t xml:space="preserve"> and then enumerates the charges against the British </w:t>
      </w:r>
      <w:r w:rsidR="00E353FF">
        <w:t>c</w:t>
      </w:r>
      <w:r>
        <w:t>hurch-</w:t>
      </w:r>
      <w:r w:rsidR="00E353FF">
        <w:t>s</w:t>
      </w:r>
      <w:r>
        <w:t>tate system. The last straw was the king forcing the Church of England onto the colonies.</w:t>
      </w:r>
    </w:p>
    <w:p w14:paraId="1556F52E" w14:textId="652D1F9F" w:rsidR="006C7C94" w:rsidRPr="00945343" w:rsidRDefault="006C7C94" w:rsidP="00945343">
      <w:pPr>
        <w:numPr>
          <w:ilvl w:val="0"/>
          <w:numId w:val="0"/>
        </w:numPr>
      </w:pPr>
      <w:r>
        <w:t>WTP's Founding Fathe</w:t>
      </w:r>
      <w:r w:rsidRPr="00945343">
        <w:t xml:space="preserve">rs justified their action; they were not just a group of anarchists. They knew our creator and the need to "glorify Him" in creating </w:t>
      </w:r>
      <w:r w:rsidR="00F446BB" w:rsidRPr="00945343">
        <w:t>Social Liberty</w:t>
      </w:r>
      <w:r w:rsidRPr="00945343">
        <w:t>, Eden 2.0.</w:t>
      </w:r>
    </w:p>
    <w:p w14:paraId="4408967D" w14:textId="458EBAFE" w:rsidR="006C7C94" w:rsidRDefault="006C7C94" w:rsidP="00945343">
      <w:pPr>
        <w:numPr>
          <w:ilvl w:val="0"/>
          <w:numId w:val="0"/>
        </w:numPr>
      </w:pPr>
      <w:r>
        <w:t xml:space="preserve">Understanding WTP's DOI leads us pulpit leaders and the Body of Christ to enthusiastically engage in </w:t>
      </w:r>
      <w:r w:rsidRPr="000B1052">
        <w:rPr>
          <w:rStyle w:val="Strong"/>
        </w:rPr>
        <w:t>Godly Civics</w:t>
      </w:r>
      <w:r>
        <w:t xml:space="preserve"> because it is the foundation of our Abba Father's </w:t>
      </w:r>
      <w:r w:rsidRPr="000B1052">
        <w:rPr>
          <w:rStyle w:val="Strong"/>
        </w:rPr>
        <w:t>1787 Creation</w:t>
      </w:r>
      <w:r>
        <w:t xml:space="preserve">. WTP's COTUS holds our Religious </w:t>
      </w:r>
      <w:r w:rsidR="00F446BB">
        <w:t>Liberty</w:t>
      </w:r>
      <w:r>
        <w:t>, which</w:t>
      </w:r>
      <w:r w:rsidR="004F740E">
        <w:t xml:space="preserve"> our Founding Fathers </w:t>
      </w:r>
      <w:r>
        <w:t xml:space="preserve">ratified many years later, but we must never separate the two documents; only together are they our Abba Father's </w:t>
      </w:r>
      <w:r w:rsidRPr="000B1052">
        <w:rPr>
          <w:rStyle w:val="Strong"/>
        </w:rPr>
        <w:t>1787 Creation</w:t>
      </w:r>
      <w:r>
        <w:t xml:space="preserve">. </w:t>
      </w:r>
    </w:p>
    <w:p w14:paraId="18821CC5" w14:textId="44768D11" w:rsidR="006C7C94" w:rsidRDefault="006C7C94" w:rsidP="00945343">
      <w:pPr>
        <w:numPr>
          <w:ilvl w:val="0"/>
          <w:numId w:val="0"/>
        </w:numPr>
      </w:pPr>
      <w:r>
        <w:t xml:space="preserve">The Nahas' Blue Faction judges separated and destroyed WTP's DOI/COTUS over time. The Nahas' political factions parse WTP's COTUS for what they want it to say, ignoring WTP's DOI </w:t>
      </w:r>
      <w:r>
        <w:lastRenderedPageBreak/>
        <w:t xml:space="preserve">and the Preamble that frames what WTP's COTUS says. </w:t>
      </w:r>
      <w:r w:rsidRPr="000B1052">
        <w:rPr>
          <w:rStyle w:val="Strong"/>
        </w:rPr>
        <w:t>WePEG1787</w:t>
      </w:r>
      <w:r>
        <w:t xml:space="preserve"> eviscerates any parsing of WTP's </w:t>
      </w:r>
      <w:r w:rsidR="00945343">
        <w:t>DOI/</w:t>
      </w:r>
      <w:r>
        <w:t>COTUS.</w:t>
      </w:r>
    </w:p>
    <w:p w14:paraId="52965F7F" w14:textId="7F0C1097" w:rsidR="006C7C94" w:rsidRPr="00945343" w:rsidRDefault="006C7C94" w:rsidP="00945343">
      <w:pPr>
        <w:numPr>
          <w:ilvl w:val="0"/>
          <w:numId w:val="0"/>
        </w:numPr>
        <w:rPr>
          <w:rStyle w:val="Emphasis"/>
        </w:rPr>
      </w:pPr>
      <w:r>
        <w:t xml:space="preserve">WTP's </w:t>
      </w:r>
      <w:r w:rsidR="00945343">
        <w:t>DOI/</w:t>
      </w:r>
      <w:r w:rsidRPr="00945343">
        <w:t xml:space="preserve">COTUS is the signed contract between WTP and our government that defines the boundaries of their power over WTP, beyond which WTP can righteously go to war for </w:t>
      </w:r>
      <w:r w:rsidR="00F446BB" w:rsidRPr="00945343">
        <w:t>Social Liberty</w:t>
      </w:r>
      <w:r w:rsidRPr="00945343">
        <w:t>. Enrolling th</w:t>
      </w:r>
      <w:r>
        <w:t xml:space="preserve">e Body of Christ in the Ballot Army with </w:t>
      </w:r>
      <w:r w:rsidRPr="000B1052">
        <w:rPr>
          <w:rStyle w:val="Strong"/>
        </w:rPr>
        <w:t xml:space="preserve">Godly Civics </w:t>
      </w:r>
      <w:r>
        <w:t xml:space="preserve">is much easier than an armed militia, </w:t>
      </w:r>
      <w:r w:rsidRPr="00945343">
        <w:rPr>
          <w:rStyle w:val="Emphasis"/>
        </w:rPr>
        <w:t xml:space="preserve">which is what it will take if WTP fail. </w:t>
      </w:r>
    </w:p>
    <w:p w14:paraId="6DDA723C" w14:textId="7F8F9C6B" w:rsidR="006C7C94" w:rsidRDefault="006C7C94" w:rsidP="00945343">
      <w:pPr>
        <w:numPr>
          <w:ilvl w:val="0"/>
          <w:numId w:val="0"/>
        </w:numPr>
      </w:pPr>
      <w:r w:rsidRPr="00945343">
        <w:rPr>
          <w:rStyle w:val="Emphasis"/>
        </w:rPr>
        <w:t xml:space="preserve">WTP's </w:t>
      </w:r>
      <w:r w:rsidR="00945343" w:rsidRPr="00945343">
        <w:rPr>
          <w:rStyle w:val="Emphasis"/>
        </w:rPr>
        <w:t>DOI/</w:t>
      </w:r>
      <w:r w:rsidRPr="00945343">
        <w:rPr>
          <w:rStyle w:val="Emphasis"/>
        </w:rPr>
        <w:t>COTUS</w:t>
      </w:r>
      <w:r w:rsidR="00485DA2" w:rsidRPr="00945343">
        <w:rPr>
          <w:rStyle w:val="Emphasis"/>
        </w:rPr>
        <w:t xml:space="preserve"> </w:t>
      </w:r>
      <w:r w:rsidRPr="00945343">
        <w:rPr>
          <w:rStyle w:val="Emphasis"/>
        </w:rPr>
        <w:t xml:space="preserve">Preamble says, " . . . to secure the Blessings of </w:t>
      </w:r>
      <w:r w:rsidR="00F446BB" w:rsidRPr="00945343">
        <w:rPr>
          <w:rStyle w:val="Emphasis"/>
        </w:rPr>
        <w:t>Social Liberty</w:t>
      </w:r>
      <w:r w:rsidRPr="00945343">
        <w:rPr>
          <w:rStyle w:val="Emphasis"/>
        </w:rPr>
        <w:t xml:space="preserve"> to ourselves and our Posterity, do ordain and establish this Constitution for the United States of America."</w:t>
      </w:r>
      <w:r>
        <w:t xml:space="preserve"> WTP's </w:t>
      </w:r>
      <w:r w:rsidR="00945343">
        <w:t>DOI/</w:t>
      </w:r>
      <w:r>
        <w:t xml:space="preserve">COTUS </w:t>
      </w:r>
      <w:r w:rsidRPr="00945343">
        <w:t xml:space="preserve">enumerates Social and </w:t>
      </w:r>
      <w:r w:rsidR="00533F15" w:rsidRPr="00945343">
        <w:t xml:space="preserve">Religious Liberty </w:t>
      </w:r>
      <w:r w:rsidRPr="00945343">
        <w:t>for posterity. Posterity means "all future generations,"</w:t>
      </w:r>
      <w:r>
        <w:t xml:space="preserve"> not just a long time; it is a critical word that describes the duty of the Body of Christ.</w:t>
      </w:r>
    </w:p>
    <w:p w14:paraId="705D6599" w14:textId="77777777" w:rsidR="006C7C94" w:rsidRDefault="006C7C94" w:rsidP="00945343">
      <w:pPr>
        <w:numPr>
          <w:ilvl w:val="0"/>
          <w:numId w:val="0"/>
        </w:numPr>
      </w:pPr>
      <w:r>
        <w:t xml:space="preserve">After the 16A, WTP's mission is to return our Abba Father's </w:t>
      </w:r>
      <w:r w:rsidRPr="000B1052">
        <w:rPr>
          <w:rStyle w:val="Strong"/>
        </w:rPr>
        <w:t xml:space="preserve">1787 </w:t>
      </w:r>
      <w:r w:rsidRPr="00D245B4">
        <w:rPr>
          <w:rStyle w:val="Strong"/>
        </w:rPr>
        <w:t>Creation</w:t>
      </w:r>
      <w:r w:rsidRPr="00945343">
        <w:t xml:space="preserve"> to what He created and fill in the blanks unknown in 1787: Pro</w:t>
      </w:r>
      <w:r>
        <w:t>gressivism and the end of universal truth.</w:t>
      </w:r>
    </w:p>
    <w:p w14:paraId="4A0F9DE3" w14:textId="3A14C45F" w:rsidR="006C7C94" w:rsidRDefault="006C7C94" w:rsidP="00945343">
      <w:pPr>
        <w:numPr>
          <w:ilvl w:val="0"/>
          <w:numId w:val="0"/>
        </w:numPr>
      </w:pPr>
      <w:r>
        <w:t xml:space="preserve">Our DOI united thirteen disparate colonies into a powerhouse that defeated the British </w:t>
      </w:r>
      <w:r w:rsidR="00E353FF">
        <w:t>c</w:t>
      </w:r>
      <w:r>
        <w:t>hurch-</w:t>
      </w:r>
      <w:r w:rsidR="00E353FF">
        <w:t>s</w:t>
      </w:r>
      <w:r>
        <w:t xml:space="preserve">tate system in a shooting war. In 1775, the colonies had enough of British interference in their Life, </w:t>
      </w:r>
      <w:r w:rsidR="00F446BB">
        <w:t>Social Liberty</w:t>
      </w:r>
      <w:r>
        <w:t xml:space="preserve">, and the </w:t>
      </w:r>
      <w:r w:rsidR="000B1052" w:rsidRPr="00945343">
        <w:t>P</w:t>
      </w:r>
      <w:r w:rsidRPr="00945343">
        <w:t>ursuit of Happiness for All, and, as Protestants do, they rebelled and drove the British home. The British actually called it "the Protestant Revolution."</w:t>
      </w:r>
      <w:r>
        <w:t xml:space="preserve"> </w:t>
      </w:r>
    </w:p>
    <w:p w14:paraId="5428D851" w14:textId="77777777" w:rsidR="006C7C94" w:rsidRDefault="006C7C94" w:rsidP="00945343">
      <w:pPr>
        <w:numPr>
          <w:ilvl w:val="0"/>
          <w:numId w:val="0"/>
        </w:numPr>
      </w:pPr>
      <w:r>
        <w:t xml:space="preserve">In our Abba Father's </w:t>
      </w:r>
      <w:r w:rsidRPr="00945343">
        <w:t xml:space="preserve">eyes, His </w:t>
      </w:r>
      <w:r w:rsidRPr="00D245B4">
        <w:rPr>
          <w:rStyle w:val="Strong"/>
        </w:rPr>
        <w:t>1787 Creation</w:t>
      </w:r>
      <w:r w:rsidRPr="00945343">
        <w:t xml:space="preserve"> is His last step in restoring His nation, Eden 2.0,</w:t>
      </w:r>
      <w:r>
        <w:t xml:space="preserve"> to get all we can into Heaven before the end. </w:t>
      </w:r>
      <w:r w:rsidRPr="00945343">
        <w:t>So, where does WTP's DOI get its power? Only</w:t>
      </w:r>
      <w:r>
        <w:t xml:space="preserve"> from WTP with a gun or a ballot. </w:t>
      </w:r>
    </w:p>
    <w:p w14:paraId="3DFF86E0" w14:textId="77777777" w:rsidR="006C7C94" w:rsidRDefault="006C7C94" w:rsidP="00945343">
      <w:pPr>
        <w:numPr>
          <w:ilvl w:val="0"/>
          <w:numId w:val="0"/>
        </w:numPr>
      </w:pPr>
      <w:r>
        <w:t xml:space="preserve">The fact is, our Founding Fathers did not wait for our Abba Father's blessing. It was either instinct (for non-believers) or the Holy Spirit (for believers), but they completed their mission. </w:t>
      </w:r>
    </w:p>
    <w:p w14:paraId="0EE604FD" w14:textId="7B74ED2B" w:rsidR="006C7C94" w:rsidRDefault="006C7C94" w:rsidP="00945343">
      <w:pPr>
        <w:numPr>
          <w:ilvl w:val="0"/>
          <w:numId w:val="0"/>
        </w:numPr>
      </w:pPr>
      <w:r>
        <w:t xml:space="preserve">WTP's Founding Fathers decided they wanted Social and </w:t>
      </w:r>
      <w:r w:rsidR="00533F15">
        <w:t xml:space="preserve">Religious Liberty </w:t>
      </w:r>
      <w:r w:rsidRPr="00945343">
        <w:t>and went to war, doing their best to glorify our Abba Father, which WTP's DOI does well. Only that desire again today will save what over a million have died for and millions more maimed. And all we need today</w:t>
      </w:r>
      <w:r>
        <w:t xml:space="preserve"> is a pen and a ballot in WTP's hands.</w:t>
      </w:r>
    </w:p>
    <w:p w14:paraId="295A0792" w14:textId="01CFF023" w:rsidR="006C7C94" w:rsidRPr="00945343" w:rsidRDefault="006C7C94" w:rsidP="00D245B4">
      <w:pPr>
        <w:numPr>
          <w:ilvl w:val="0"/>
          <w:numId w:val="0"/>
        </w:numPr>
      </w:pPr>
      <w:r>
        <w:t>A bunch of misfits defeated the British church-state system. It was luck and determination for non-believers and divine intervention for believers</w:t>
      </w:r>
      <w:r w:rsidRPr="00945343">
        <w:t>. Pulpit Leaders, the Body of Christ, and non-believers all fought side by side in 1776, sacrificing</w:t>
      </w:r>
      <w:r>
        <w:t xml:space="preserve"> their blood for </w:t>
      </w:r>
      <w:r w:rsidR="00F446BB">
        <w:t>Social Liberty</w:t>
      </w:r>
      <w:r>
        <w:t xml:space="preserve">. If WTP want </w:t>
      </w:r>
      <w:r w:rsidR="00F446BB" w:rsidRPr="00945343">
        <w:t>Social Liberty</w:t>
      </w:r>
      <w:r w:rsidRPr="00945343">
        <w:t xml:space="preserve">, we must work for and fight for it, defend it, and be willing to die for it. And believers pray that our Abba Father is with us. Notice that we include all WTP in the fight. </w:t>
      </w:r>
    </w:p>
    <w:p w14:paraId="7DE14593" w14:textId="6822D9E6" w:rsidR="006C7C94" w:rsidRDefault="006C7C94" w:rsidP="00945343">
      <w:pPr>
        <w:numPr>
          <w:ilvl w:val="0"/>
          <w:numId w:val="0"/>
        </w:numPr>
      </w:pPr>
      <w:r w:rsidRPr="00945343">
        <w:t>The Black Robe Regiment (preacher</w:t>
      </w:r>
      <w:r>
        <w:t xml:space="preserve"> robe)</w:t>
      </w:r>
      <w:r w:rsidR="00485DA2">
        <w:t xml:space="preserve"> </w:t>
      </w:r>
      <w:r>
        <w:t xml:space="preserve">became famous. Pulpit leaders in 1776 did not run onto the battlefield yelling to the British, </w:t>
      </w:r>
      <w:r w:rsidRPr="00945343">
        <w:rPr>
          <w:rStyle w:val="Emphasis"/>
        </w:rPr>
        <w:t>"Seek ye first the Kingdom of God."</w:t>
      </w:r>
      <w:r>
        <w:t xml:space="preserve"> They shot the British because </w:t>
      </w:r>
      <w:r w:rsidR="00F446BB">
        <w:t>Social Liberty</w:t>
      </w:r>
      <w:r>
        <w:t xml:space="preserve"> came first. Only after that was </w:t>
      </w:r>
      <w:r w:rsidR="00533F15">
        <w:t xml:space="preserve">Religious Liberty </w:t>
      </w:r>
      <w:r>
        <w:t xml:space="preserve">nested inside </w:t>
      </w:r>
      <w:r w:rsidR="00F446BB">
        <w:t>Social Liberty</w:t>
      </w:r>
      <w:r>
        <w:t xml:space="preserve"> in WTP's </w:t>
      </w:r>
      <w:r w:rsidRPr="00945343">
        <w:t>COTUS. We pulpit leaders must engage again with fierce determination, just as the Black Robe Regiment engaged against the Nahas in 1776.</w:t>
      </w:r>
    </w:p>
    <w:p w14:paraId="46371AED" w14:textId="683107D9" w:rsidR="006C7C94" w:rsidRDefault="00F446BB" w:rsidP="00945343">
      <w:pPr>
        <w:numPr>
          <w:ilvl w:val="0"/>
          <w:numId w:val="0"/>
        </w:numPr>
      </w:pPr>
      <w:r w:rsidRPr="00945343">
        <w:t>Social Liberty</w:t>
      </w:r>
      <w:r w:rsidR="006C7C94" w:rsidRPr="00945343">
        <w:t xml:space="preserve"> is where we pulpit leaders missed the mark; we have a God-</w:t>
      </w:r>
      <w:r w:rsidR="006C7C94">
        <w:t xml:space="preserve">given duty to protect </w:t>
      </w:r>
      <w:r>
        <w:t>Social Liberty</w:t>
      </w:r>
      <w:r w:rsidR="006C7C94">
        <w:t xml:space="preserve"> in His </w:t>
      </w:r>
      <w:r w:rsidR="006C7C94" w:rsidRPr="00945343">
        <w:rPr>
          <w:rStyle w:val="Strong"/>
        </w:rPr>
        <w:t>1787 Creation</w:t>
      </w:r>
      <w:r w:rsidR="006C7C94">
        <w:t xml:space="preserve"> so that </w:t>
      </w:r>
      <w:r w:rsidR="00533F15">
        <w:t xml:space="preserve">Religious Liberty </w:t>
      </w:r>
      <w:r w:rsidR="006C7C94">
        <w:t>survives as long as possible to bring as many as possible to heaven.</w:t>
      </w:r>
    </w:p>
    <w:p w14:paraId="7C60A83A" w14:textId="2F2473EA" w:rsidR="000B1052" w:rsidRDefault="006C7C94" w:rsidP="00945343">
      <w:pPr>
        <w:numPr>
          <w:ilvl w:val="0"/>
          <w:numId w:val="0"/>
        </w:numPr>
      </w:pPr>
      <w:r>
        <w:t xml:space="preserve">Like our </w:t>
      </w:r>
      <w:r w:rsidRPr="00945343">
        <w:t xml:space="preserve">redemption, our patriot warriors paid for </w:t>
      </w:r>
      <w:r w:rsidR="00F446BB" w:rsidRPr="00945343">
        <w:t>Social Liberty</w:t>
      </w:r>
      <w:r w:rsidRPr="00945343">
        <w:t xml:space="preserve"> with their blood. That is the cost and value of </w:t>
      </w:r>
      <w:r w:rsidR="00F446BB" w:rsidRPr="00945343">
        <w:t>Social Liberty</w:t>
      </w:r>
      <w:r w:rsidRPr="00945343">
        <w:t xml:space="preserve">. And like the universe, our One Nation Under God was spoken into </w:t>
      </w:r>
      <w:r w:rsidRPr="00945343">
        <w:lastRenderedPageBreak/>
        <w:t>existence:</w:t>
      </w:r>
      <w:r>
        <w:t xml:space="preserve"> </w:t>
      </w:r>
      <w:r w:rsidRPr="00945343">
        <w:rPr>
          <w:rStyle w:val="Emphasis"/>
        </w:rPr>
        <w:t>"We hold these truths to be self-evident."</w:t>
      </w:r>
      <w:r>
        <w:t xml:space="preserve"> Those truths are our Abba Father's TRUTH.</w:t>
      </w:r>
    </w:p>
    <w:p w14:paraId="6172DFEC" w14:textId="45F37980" w:rsidR="006C7C94" w:rsidRPr="00945343" w:rsidRDefault="006C7C94" w:rsidP="00945343">
      <w:pPr>
        <w:numPr>
          <w:ilvl w:val="0"/>
          <w:numId w:val="0"/>
        </w:numPr>
        <w:rPr>
          <w:i/>
          <w:iCs/>
        </w:rPr>
      </w:pPr>
      <w:r>
        <w:t xml:space="preserve">WTP's DOI, not our COTUS, which came years later, holds our </w:t>
      </w:r>
      <w:r w:rsidR="00F446BB">
        <w:t>Social Liberty</w:t>
      </w:r>
      <w:r>
        <w:t xml:space="preserve">; </w:t>
      </w:r>
      <w:r w:rsidR="00F446BB">
        <w:t>Social Liberty</w:t>
      </w:r>
      <w:r>
        <w:t xml:space="preserve"> is our "right" because it is our Abba Father's created sovereign state with free will in Society, starting with Adam and Eve in Eden 1.0. Only believers </w:t>
      </w:r>
      <w:r w:rsidRPr="00945343">
        <w:t>know that which is the rub; believers rarely see it that way.</w:t>
      </w:r>
      <w:r>
        <w:t xml:space="preserve"> </w:t>
      </w:r>
    </w:p>
    <w:p w14:paraId="0F0558B3" w14:textId="77777777" w:rsidR="006C7C94" w:rsidRPr="00945343" w:rsidRDefault="006C7C94" w:rsidP="00945343">
      <w:pPr>
        <w:numPr>
          <w:ilvl w:val="0"/>
          <w:numId w:val="0"/>
        </w:numPr>
        <w:rPr>
          <w:rStyle w:val="Emphasis"/>
        </w:rPr>
      </w:pPr>
      <w:r w:rsidRPr="00945343">
        <w:rPr>
          <w:i/>
          <w:iCs/>
        </w:rPr>
        <w:t>Continuing</w:t>
      </w:r>
      <w:r w:rsidRPr="00945343">
        <w:rPr>
          <w:rStyle w:val="Emphasis"/>
        </w:rPr>
        <w:t>, "When in the Course of human events, it becomes necessary for one people to dissolve the political bands which have connected them with another, and to assume among the powers of the earth, the separate and equal station to which the Laws of Nature and of Nature's God entitle them . . . ,"</w:t>
      </w:r>
    </w:p>
    <w:p w14:paraId="5B287715" w14:textId="77777777" w:rsidR="006C7C94" w:rsidRPr="00945343" w:rsidRDefault="006C7C94" w:rsidP="00945343">
      <w:pPr>
        <w:numPr>
          <w:ilvl w:val="0"/>
          <w:numId w:val="0"/>
        </w:numPr>
      </w:pPr>
      <w:r>
        <w:t xml:space="preserve">WTP's DOI states that the Laws of Nature are the </w:t>
      </w:r>
      <w:r w:rsidRPr="00945343">
        <w:rPr>
          <w:rStyle w:val="Emphasis"/>
        </w:rPr>
        <w:t xml:space="preserve">"powers of the earth." </w:t>
      </w:r>
      <w:r>
        <w:t xml:space="preserve">That is our Abba Father's creation in Genesis 1. They are the forces that hold our universe together and determine all outcomes, such as gravity, molecular attraction, physics, </w:t>
      </w:r>
      <w:r w:rsidRPr="00945343">
        <w:t xml:space="preserve">chemistry, etc.; no one challenges them; they are inviolate. </w:t>
      </w:r>
    </w:p>
    <w:p w14:paraId="3A6D5957" w14:textId="215109AF" w:rsidR="006C7C94" w:rsidRPr="00945343" w:rsidRDefault="006C7C94" w:rsidP="00945343">
      <w:pPr>
        <w:numPr>
          <w:ilvl w:val="0"/>
          <w:numId w:val="0"/>
        </w:numPr>
      </w:pPr>
      <w:r>
        <w:t xml:space="preserve">The Laws of Nature are inviolate in that any failure to obey them must result in a negative outcome; there is no other possibility. Lose the propulsion, and airplanes come down every time. Life, </w:t>
      </w:r>
      <w:r w:rsidR="00F446BB">
        <w:t>Social Liberty</w:t>
      </w:r>
      <w:r>
        <w:t xml:space="preserve">, and the </w:t>
      </w:r>
      <w:r w:rsidR="000B1052">
        <w:t>P</w:t>
      </w:r>
      <w:r>
        <w:t xml:space="preserve">ursuit of </w:t>
      </w:r>
      <w:r w:rsidRPr="00945343">
        <w:t xml:space="preserve">Happiness for All are a Law of Nature because we can prove its validity with research and results. </w:t>
      </w:r>
    </w:p>
    <w:p w14:paraId="100929FD" w14:textId="6BA11BCF" w:rsidR="006C7C94" w:rsidRPr="00945343" w:rsidRDefault="006C7C94" w:rsidP="00945343">
      <w:pPr>
        <w:numPr>
          <w:ilvl w:val="0"/>
          <w:numId w:val="0"/>
        </w:numPr>
      </w:pPr>
      <w:r>
        <w:t xml:space="preserve">It is the Law of Nature that </w:t>
      </w:r>
      <w:r w:rsidR="00F446BB">
        <w:t>Social Liberty</w:t>
      </w:r>
      <w:r>
        <w:t xml:space="preserve"> is the only societal structure </w:t>
      </w:r>
      <w:r w:rsidRPr="00945343">
        <w:t xml:space="preserve">where everyone can thrive, precisely as our Abba Father created Day Six. Every other societal option is the Nahas' attempt to destroy the Body of Christ. Even without our Abba Father, </w:t>
      </w:r>
      <w:r w:rsidR="00F446BB" w:rsidRPr="00945343">
        <w:t>Social Liberty</w:t>
      </w:r>
      <w:r w:rsidRPr="00945343">
        <w:t xml:space="preserve"> is still the best for the most. The Laws of Nature bridge our ecclesia to the public square.</w:t>
      </w:r>
    </w:p>
    <w:p w14:paraId="4A9C780C" w14:textId="77777777" w:rsidR="006C7C94" w:rsidRDefault="006C7C94" w:rsidP="00945343">
      <w:pPr>
        <w:numPr>
          <w:ilvl w:val="0"/>
          <w:numId w:val="0"/>
        </w:numPr>
      </w:pPr>
      <w:r>
        <w:t xml:space="preserve">Ephesians 6:10-13 is our command, </w:t>
      </w:r>
      <w:r w:rsidRPr="00945343">
        <w:rPr>
          <w:rStyle w:val="Emphasis"/>
        </w:rPr>
        <w:t>"Finally, be strong in the Lord and in his mighty power . . ."</w:t>
      </w:r>
      <w:r>
        <w:t xml:space="preserve"> </w:t>
      </w:r>
      <w:r w:rsidRPr="00945343">
        <w:t xml:space="preserve">His Laws of Nature are where our strength resides! God or no God, the Laws of Nature determine the outcome every time for everyone for everything. That is our Abba Father's </w:t>
      </w:r>
      <w:r w:rsidRPr="000B1052">
        <w:rPr>
          <w:rStyle w:val="Strong"/>
        </w:rPr>
        <w:t>1787 Creation.</w:t>
      </w:r>
    </w:p>
    <w:p w14:paraId="6FB6337B" w14:textId="77777777" w:rsidR="006C7C94" w:rsidRDefault="006C7C94" w:rsidP="00945343">
      <w:pPr>
        <w:numPr>
          <w:ilvl w:val="0"/>
          <w:numId w:val="0"/>
        </w:numPr>
      </w:pPr>
      <w:r>
        <w:t xml:space="preserve">Economic and Social Laws of Nature are more difficult because they include human behavior in free will, but still need continuous, methodical searching and application. For </w:t>
      </w:r>
      <w:r w:rsidRPr="00945343">
        <w:t xml:space="preserve">example, </w:t>
      </w:r>
      <w:r w:rsidRPr="00945343">
        <w:rPr>
          <w:rStyle w:val="Emphasis"/>
        </w:rPr>
        <w:t>"Subsidy Produces More"</w:t>
      </w:r>
      <w:r w:rsidRPr="00945343">
        <w:t xml:space="preserve"> is a fundamental</w:t>
      </w:r>
      <w:r>
        <w:t xml:space="preserve"> Eco Law for our government; it is not just a clever saying.</w:t>
      </w:r>
      <w:r w:rsidR="00485DA2">
        <w:t xml:space="preserve"> </w:t>
      </w:r>
    </w:p>
    <w:p w14:paraId="3BE1EEB2" w14:textId="77777777" w:rsidR="006C7C94" w:rsidRDefault="006C7C94" w:rsidP="00945343">
      <w:pPr>
        <w:numPr>
          <w:ilvl w:val="0"/>
          <w:numId w:val="0"/>
        </w:numPr>
      </w:pPr>
      <w:r>
        <w:t>If our representatives throw money at a problem, it must worsen; it is the Law (of Nature</w:t>
      </w:r>
      <w:r w:rsidRPr="00945343">
        <w:t>). That one Law enforced will bring our government to its knees for WTP. But</w:t>
      </w:r>
      <w:r>
        <w:t xml:space="preserve"> we can only have that discussion in a theater that embraces the Laws of Nature, </w:t>
      </w:r>
      <w:r w:rsidRPr="000B1052">
        <w:rPr>
          <w:rStyle w:val="Strong"/>
        </w:rPr>
        <w:t xml:space="preserve">the WePEG1787 </w:t>
      </w:r>
      <w:r w:rsidRPr="00945343">
        <w:t>theatre.</w:t>
      </w:r>
    </w:p>
    <w:p w14:paraId="658EE3A0" w14:textId="7F91F799" w:rsidR="006C7C94" w:rsidRDefault="006C7C94" w:rsidP="00945343">
      <w:pPr>
        <w:numPr>
          <w:ilvl w:val="0"/>
          <w:numId w:val="0"/>
        </w:numPr>
      </w:pPr>
      <w:r>
        <w:t xml:space="preserve">Only believers know the Laws of Nature are our Abba Father's inviolate laws that determine all outcomes. That is a strategic issue because </w:t>
      </w:r>
      <w:r w:rsidRPr="00945343">
        <w:rPr>
          <w:rStyle w:val="Emphasis"/>
        </w:rPr>
        <w:t>"God says"</w:t>
      </w:r>
      <w:r>
        <w:t xml:space="preserve"> does not work in the public square. </w:t>
      </w:r>
      <w:r w:rsidRPr="000B1052">
        <w:rPr>
          <w:rStyle w:val="Strong"/>
        </w:rPr>
        <w:t>WePEG1787</w:t>
      </w:r>
      <w:r>
        <w:t xml:space="preserve"> governing principles are our WMD for everyone, revealed through research and testing</w:t>
      </w:r>
      <w:r w:rsidR="000B1052">
        <w:t>.</w:t>
      </w:r>
    </w:p>
    <w:p w14:paraId="35BF5D79" w14:textId="77777777" w:rsidR="006C7C94" w:rsidRDefault="006C7C94" w:rsidP="00945343">
      <w:pPr>
        <w:numPr>
          <w:ilvl w:val="0"/>
          <w:numId w:val="0"/>
        </w:numPr>
      </w:pPr>
      <w:r>
        <w:t xml:space="preserve">For the Gen Pop, the Laws of Nature and </w:t>
      </w:r>
      <w:r w:rsidRPr="000B1052">
        <w:rPr>
          <w:rStyle w:val="Strong"/>
        </w:rPr>
        <w:t>WePEG1787</w:t>
      </w:r>
      <w:r>
        <w:t xml:space="preserve"> are science discovered by rigorous research and testing. That is an essential strategic </w:t>
      </w:r>
      <w:r w:rsidRPr="00945343">
        <w:t>distinction; we must demand that proven science - physical, economic, and social - be our government, not</w:t>
      </w:r>
      <w:r>
        <w:t xml:space="preserve"> human whims, ideologies, political factions, or despots. </w:t>
      </w:r>
    </w:p>
    <w:p w14:paraId="0971B776" w14:textId="77777777" w:rsidR="006C7C94" w:rsidRDefault="006C7C94" w:rsidP="00945343">
      <w:pPr>
        <w:numPr>
          <w:ilvl w:val="0"/>
          <w:numId w:val="0"/>
        </w:numPr>
      </w:pPr>
      <w:r>
        <w:lastRenderedPageBreak/>
        <w:t>Our representatives' first job is introducing the experts and getting out of the way. Only when all have presented their data and defended it in public can we decide anything</w:t>
      </w:r>
      <w:r w:rsidRPr="00945343">
        <w:t>. Why would anyone listen to a representative with no experience in a subject? Why</w:t>
      </w:r>
      <w:r>
        <w:t xml:space="preserve"> would a representative want to line their pockets at WTP's expense?</w:t>
      </w:r>
    </w:p>
    <w:p w14:paraId="47D7921E" w14:textId="77777777" w:rsidR="00945343" w:rsidRDefault="006C7C94" w:rsidP="00945343">
      <w:pPr>
        <w:numPr>
          <w:ilvl w:val="0"/>
          <w:numId w:val="0"/>
        </w:numPr>
      </w:pPr>
      <w:r>
        <w:t xml:space="preserve">Our debate in our civics is not </w:t>
      </w:r>
      <w:r w:rsidRPr="00945343">
        <w:t>God or no god; it is provable science, regardless of its source. Science and our Abba Father must converge in research; it is His creation. People used to think Earth was flat and the universe circ</w:t>
      </w:r>
      <w:r>
        <w:t xml:space="preserve">led it. </w:t>
      </w:r>
    </w:p>
    <w:p w14:paraId="6A97EECD" w14:textId="39C4A415" w:rsidR="006C7C94" w:rsidRDefault="006C7C94" w:rsidP="00945343">
      <w:pPr>
        <w:numPr>
          <w:ilvl w:val="0"/>
          <w:numId w:val="0"/>
        </w:numPr>
      </w:pPr>
      <w:r>
        <w:t xml:space="preserve">Some people insisted humans came from monkeys. Every "Big Bang" discovery points more to our Abba Father than away. If possible, avoid </w:t>
      </w:r>
      <w:r w:rsidRPr="00945343">
        <w:rPr>
          <w:rStyle w:val="Emphasis"/>
        </w:rPr>
        <w:t>the "young earth" vs. "old earth" debate;"</w:t>
      </w:r>
      <w:r>
        <w:t xml:space="preserve"> it is apples and beach balls. (</w:t>
      </w:r>
      <w:r w:rsidRPr="000B1052">
        <w:rPr>
          <w:rStyle w:val="Strong"/>
        </w:rPr>
        <w:t>Godly Civics</w:t>
      </w:r>
      <w:r>
        <w:t xml:space="preserve"> </w:t>
      </w:r>
      <w:r w:rsidR="000B1052">
        <w:t>understands</w:t>
      </w:r>
      <w:r>
        <w:t xml:space="preserve"> </w:t>
      </w:r>
      <w:r w:rsidR="000B1052">
        <w:t>that many stand proud of</w:t>
      </w:r>
      <w:r>
        <w:t xml:space="preserve"> the </w:t>
      </w:r>
      <w:r w:rsidRPr="00945343">
        <w:rPr>
          <w:rStyle w:val="Emphasis"/>
        </w:rPr>
        <w:t>young earth</w:t>
      </w:r>
      <w:r w:rsidRPr="000B1052">
        <w:rPr>
          <w:i/>
          <w:iCs/>
        </w:rPr>
        <w:t xml:space="preserve"> </w:t>
      </w:r>
      <w:r>
        <w:t xml:space="preserve">theory. Bless you, that is Social and Religious </w:t>
      </w:r>
      <w:r w:rsidR="00F446BB">
        <w:t>Liberty</w:t>
      </w:r>
      <w:r>
        <w:t>.)</w:t>
      </w:r>
    </w:p>
    <w:p w14:paraId="61B10C82" w14:textId="4194A4AE" w:rsidR="006C7C94" w:rsidRPr="00945343" w:rsidRDefault="006C7C94" w:rsidP="00945343">
      <w:pPr>
        <w:numPr>
          <w:ilvl w:val="0"/>
          <w:numId w:val="0"/>
        </w:numPr>
      </w:pPr>
      <w:r w:rsidRPr="00945343">
        <w:t>Science is not our Abba Father's enemy; it is His creation for WTP to discover and</w:t>
      </w:r>
      <w:r>
        <w:t xml:space="preserve"> </w:t>
      </w:r>
      <w:r w:rsidRPr="00945343">
        <w:rPr>
          <w:rStyle w:val="Emphasis"/>
        </w:rPr>
        <w:t>"fill the earth and subdue it"</w:t>
      </w:r>
      <w:r>
        <w:t xml:space="preserve"> (Gen 1:28</w:t>
      </w:r>
      <w:r w:rsidRPr="00945343">
        <w:t xml:space="preserve">). We can only subdue it by unpacking the Laws of Nature. </w:t>
      </w:r>
    </w:p>
    <w:p w14:paraId="6039AF7E" w14:textId="643541B8" w:rsidR="006C7C94" w:rsidRPr="00945343" w:rsidRDefault="006C7C94" w:rsidP="00945343">
      <w:pPr>
        <w:numPr>
          <w:ilvl w:val="0"/>
          <w:numId w:val="0"/>
        </w:numPr>
      </w:pPr>
      <w:r>
        <w:t xml:space="preserve">P45/47 is our last chance as </w:t>
      </w:r>
      <w:r w:rsidR="00945343">
        <w:t>p</w:t>
      </w:r>
      <w:r>
        <w:t xml:space="preserve">ulpit </w:t>
      </w:r>
      <w:r w:rsidR="00945343">
        <w:t>l</w:t>
      </w:r>
      <w:r>
        <w:t xml:space="preserve">eaders to understand that our Abba Father wants his people to live in </w:t>
      </w:r>
      <w:r w:rsidR="00F446BB">
        <w:t>Social Liberty</w:t>
      </w:r>
      <w:r>
        <w:t xml:space="preserve"> and be free to worship Him so that many others will see Him as </w:t>
      </w:r>
      <w:r w:rsidRPr="00945343">
        <w:t xml:space="preserve">well, not believers hiding in our ecclesiae. </w:t>
      </w:r>
    </w:p>
    <w:p w14:paraId="63E33C3C" w14:textId="77777777" w:rsidR="00945343" w:rsidRDefault="006C7C94" w:rsidP="00945343">
      <w:pPr>
        <w:numPr>
          <w:ilvl w:val="0"/>
          <w:numId w:val="0"/>
        </w:numPr>
      </w:pPr>
      <w:r>
        <w:t xml:space="preserve">All thirteen colonies had their state religion and could not use </w:t>
      </w:r>
      <w:r w:rsidRPr="00945343">
        <w:rPr>
          <w:rStyle w:val="Emphasis"/>
        </w:rPr>
        <w:t>"God says"</w:t>
      </w:r>
      <w:r>
        <w:t xml:space="preserve"> to argue for the war. They could not agree on religion even then, but they did agree with His inviolate Laws of Nature for </w:t>
      </w:r>
      <w:r w:rsidR="00F446BB">
        <w:t>Social Liberty</w:t>
      </w:r>
      <w:r>
        <w:t xml:space="preserve"> to </w:t>
      </w:r>
      <w:r w:rsidRPr="000B1052">
        <w:t xml:space="preserve">protect Religious </w:t>
      </w:r>
      <w:r w:rsidR="00F446BB">
        <w:t>Liberty</w:t>
      </w:r>
      <w:r w:rsidRPr="000B1052">
        <w:t xml:space="preserve">. </w:t>
      </w:r>
    </w:p>
    <w:p w14:paraId="200E4D91" w14:textId="016D9469" w:rsidR="006C7C94" w:rsidRPr="00945343" w:rsidRDefault="006C7C94" w:rsidP="00945343">
      <w:pPr>
        <w:numPr>
          <w:ilvl w:val="0"/>
          <w:numId w:val="0"/>
        </w:numPr>
      </w:pPr>
      <w:r w:rsidRPr="000B1052">
        <w:t xml:space="preserve">There is no debate about not taking our </w:t>
      </w:r>
      <w:r w:rsidRPr="00945343">
        <w:rPr>
          <w:rStyle w:val="Emphasis"/>
        </w:rPr>
        <w:t>"God says"</w:t>
      </w:r>
      <w:r w:rsidRPr="000B1052">
        <w:t xml:space="preserve"> Scripture for believers into politics when His design is His inviolate provable Laws of Nature for everyone, </w:t>
      </w:r>
      <w:r w:rsidRPr="00945343">
        <w:rPr>
          <w:rStyle w:val="Strong"/>
        </w:rPr>
        <w:t>WePEG1787</w:t>
      </w:r>
      <w:r w:rsidRPr="00945343">
        <w:t>. That is His theatre where WTP cannot lose.</w:t>
      </w:r>
    </w:p>
    <w:p w14:paraId="5FC27084" w14:textId="77777777" w:rsidR="006C7C94" w:rsidRDefault="006C7C94" w:rsidP="00B525EA">
      <w:pPr>
        <w:pStyle w:val="Heading2"/>
      </w:pPr>
      <w:bookmarkStart w:id="83" w:name="_Toc185826058"/>
      <w:bookmarkStart w:id="84" w:name="_Toc186458758"/>
      <w:r>
        <w:t>Progressivism</w:t>
      </w:r>
      <w:bookmarkEnd w:id="83"/>
      <w:bookmarkEnd w:id="84"/>
    </w:p>
    <w:p w14:paraId="416364AD" w14:textId="77777777" w:rsidR="006C7C94" w:rsidRDefault="006C7C94" w:rsidP="00945343">
      <w:pPr>
        <w:numPr>
          <w:ilvl w:val="0"/>
          <w:numId w:val="0"/>
        </w:numPr>
      </w:pPr>
      <w:r>
        <w:t xml:space="preserve">P28 officially introduced Progressivism in 1913 as an alternate form of </w:t>
      </w:r>
      <w:r w:rsidRPr="00945343">
        <w:t>governing. Progressivism is the ideology of the Nahas' Blue Faction that destroyed our Abba Father's</w:t>
      </w:r>
      <w:r w:rsidRPr="000B1052">
        <w:rPr>
          <w:rStyle w:val="Strong"/>
        </w:rPr>
        <w:t xml:space="preserve"> 1787 Creation</w:t>
      </w:r>
      <w:r>
        <w:t xml:space="preserve">. Had our Founding Fathers foreseen Progressivism, our </w:t>
      </w:r>
      <w:r w:rsidRPr="00945343">
        <w:rPr>
          <w:rStyle w:val="Emphasis"/>
        </w:rPr>
        <w:t>1A "Establishment Clause"</w:t>
      </w:r>
      <w:r>
        <w:t xml:space="preserve"> would have said, </w:t>
      </w:r>
      <w:r w:rsidRPr="00945343">
        <w:rPr>
          <w:rStyle w:val="Emphasis"/>
        </w:rPr>
        <w:t>"Congress shall make no law respecting an establishment of an ideology,"</w:t>
      </w:r>
      <w:r>
        <w:t xml:space="preserve"> </w:t>
      </w:r>
      <w:r w:rsidRPr="00945343">
        <w:t>not religion.</w:t>
      </w:r>
    </w:p>
    <w:p w14:paraId="1D1A09D5" w14:textId="77777777" w:rsidR="006C7C94" w:rsidRDefault="006C7C94" w:rsidP="00945343">
      <w:pPr>
        <w:numPr>
          <w:ilvl w:val="0"/>
          <w:numId w:val="0"/>
        </w:numPr>
      </w:pPr>
      <w:r>
        <w:t>The ACA, WOKE, Social Security, open borders, college loans, etc., are all from the Progressive ideology for federal power; our Founding Fathers would have gone to war against all of them at the federal level.</w:t>
      </w:r>
    </w:p>
    <w:p w14:paraId="0AF7E0B6" w14:textId="77777777" w:rsidR="006C7C94" w:rsidRPr="00945343" w:rsidRDefault="006C7C94" w:rsidP="00945343">
      <w:pPr>
        <w:numPr>
          <w:ilvl w:val="0"/>
          <w:numId w:val="0"/>
        </w:numPr>
      </w:pPr>
      <w:r w:rsidRPr="00945343">
        <w:t>God-based Religion was the only ideology in 1787, and our Founding Fathers stripped</w:t>
      </w:r>
      <w:r>
        <w:t xml:space="preserve"> </w:t>
      </w:r>
      <w:r w:rsidRPr="00945343">
        <w:rPr>
          <w:rStyle w:val="Emphasis"/>
        </w:rPr>
        <w:t xml:space="preserve">"God says" </w:t>
      </w:r>
      <w:r>
        <w:t>of His power from inside the government because of the Roman Empire</w:t>
      </w:r>
      <w:r w:rsidRPr="00945343">
        <w:t>. His Laws of Nature are our One Nation Under God's government; we must redeem it.</w:t>
      </w:r>
    </w:p>
    <w:p w14:paraId="62745FA9" w14:textId="53C4F123" w:rsidR="006C7C94" w:rsidRDefault="006C7C94" w:rsidP="00945343">
      <w:pPr>
        <w:numPr>
          <w:ilvl w:val="0"/>
          <w:numId w:val="0"/>
        </w:numPr>
      </w:pPr>
      <w:r>
        <w:t>The Progressivism Ideology is government by "</w:t>
      </w:r>
      <w:r w:rsidRPr="000B1052">
        <w:rPr>
          <w:i/>
          <w:iCs/>
        </w:rPr>
        <w:t>Karl Marx says</w:t>
      </w:r>
      <w:r w:rsidR="00D245B4">
        <w:rPr>
          <w:i/>
          <w:iCs/>
        </w:rPr>
        <w:t>.</w:t>
      </w:r>
      <w:r>
        <w:t xml:space="preserve">" and is unCOTUS, just as </w:t>
      </w:r>
      <w:r w:rsidRPr="00945343">
        <w:rPr>
          <w:rStyle w:val="Emphasis"/>
        </w:rPr>
        <w:t>"God says." "Karl Marx says"</w:t>
      </w:r>
      <w:r w:rsidRPr="00945343">
        <w:t xml:space="preserve"> is without substance or success for WTP; it</w:t>
      </w:r>
      <w:r>
        <w:t xml:space="preserve"> is the </w:t>
      </w:r>
      <w:r w:rsidRPr="00945343">
        <w:rPr>
          <w:rStyle w:val="Emphasis"/>
        </w:rPr>
        <w:t>"glorious myth"</w:t>
      </w:r>
      <w:r>
        <w:t xml:space="preserve"> that </w:t>
      </w:r>
      <w:r w:rsidRPr="000B1052">
        <w:rPr>
          <w:rStyle w:val="Strong"/>
        </w:rPr>
        <w:t>WePEG1787</w:t>
      </w:r>
      <w:r>
        <w:t>'s Principles eviscerate as Progressivism, but the Red Faction never stands on Principles</w:t>
      </w:r>
      <w:r w:rsidRPr="00945343">
        <w:t>, only their candidates. Therefore</w:t>
      </w:r>
      <w:r>
        <w:t xml:space="preserve">, believers must </w:t>
      </w:r>
      <w:r w:rsidRPr="00945343">
        <w:rPr>
          <w:rStyle w:val="Emphasis"/>
        </w:rPr>
        <w:t>"stand and fight the wiles of the Nahas."</w:t>
      </w:r>
    </w:p>
    <w:p w14:paraId="2586C36B" w14:textId="77777777" w:rsidR="006C7C94" w:rsidRDefault="006C7C94" w:rsidP="00945343">
      <w:pPr>
        <w:numPr>
          <w:ilvl w:val="0"/>
          <w:numId w:val="0"/>
        </w:numPr>
      </w:pPr>
      <w:r>
        <w:t xml:space="preserve">The Free Exercise clause would still be, </w:t>
      </w:r>
      <w:r w:rsidRPr="00945343">
        <w:rPr>
          <w:rStyle w:val="Emphasis"/>
        </w:rPr>
        <w:t>"nor interfere with the free exercise thereof."</w:t>
      </w:r>
      <w:r>
        <w:t xml:space="preserve"> The Nahas' Blue Faction has every right to promote its ideology, as communists, socialists, </w:t>
      </w:r>
      <w:r>
        <w:lastRenderedPageBreak/>
        <w:t>fascists, etc., also have.</w:t>
      </w:r>
      <w:r w:rsidR="00485DA2">
        <w:t xml:space="preserve"> </w:t>
      </w:r>
      <w:r>
        <w:t>And the Red Faction</w:t>
      </w:r>
      <w:r w:rsidRPr="00945343">
        <w:t>, as our only savior in the Nahas' political theatre, must also be pu</w:t>
      </w:r>
      <w:r>
        <w:t xml:space="preserve">t on the scrap heap of </w:t>
      </w:r>
      <w:r w:rsidRPr="00945343">
        <w:t xml:space="preserve">history because, since P26, the Nahas has captured P16's party and never once since spoke of the </w:t>
      </w:r>
      <w:r w:rsidRPr="00945343">
        <w:rPr>
          <w:rStyle w:val="Emphasis"/>
        </w:rPr>
        <w:t>"new birth of freedom"</w:t>
      </w:r>
      <w:r w:rsidRPr="00945343">
        <w:t xml:space="preserve"> again. The</w:t>
      </w:r>
      <w:r>
        <w:t xml:space="preserve"> following message expands on political faction rights.</w:t>
      </w:r>
    </w:p>
    <w:p w14:paraId="3E039E5D" w14:textId="4563A075" w:rsidR="006C7C94" w:rsidRPr="00945343" w:rsidRDefault="006C7C94" w:rsidP="00945343">
      <w:pPr>
        <w:numPr>
          <w:ilvl w:val="0"/>
          <w:numId w:val="0"/>
        </w:numPr>
      </w:pPr>
      <w:r w:rsidRPr="00945343">
        <w:t>P45/47 captured the Red Faction, but if WTP do not redeem our One Nation Under God to elect masters of</w:t>
      </w:r>
      <w:r w:rsidRPr="000B1052">
        <w:rPr>
          <w:rStyle w:val="Strong"/>
        </w:rPr>
        <w:t xml:space="preserve"> </w:t>
      </w:r>
      <w:r w:rsidRPr="00945343">
        <w:rPr>
          <w:rStyle w:val="Strong"/>
        </w:rPr>
        <w:t>WePEG1787</w:t>
      </w:r>
      <w:r w:rsidRPr="00945343">
        <w:t xml:space="preserve"> as P48 and our representatives, not political faction slaves</w:t>
      </w:r>
      <w:r>
        <w:t xml:space="preserve">, the Nahas will quickly return. We, pulpit leaders and the Body of Christ are the only group with the motivation and </w:t>
      </w:r>
      <w:r w:rsidRPr="00945343">
        <w:t>size to redeem our One Nation Under God because it is the Nahas we must defeat.</w:t>
      </w:r>
    </w:p>
    <w:p w14:paraId="2BDF1BFF" w14:textId="07E7BC3D" w:rsidR="006C7C94" w:rsidRDefault="006C7C94" w:rsidP="00945343">
      <w:pPr>
        <w:numPr>
          <w:ilvl w:val="0"/>
          <w:numId w:val="0"/>
        </w:numPr>
      </w:pPr>
      <w:r w:rsidRPr="00945343">
        <w:t>Thanks to P46, WTP</w:t>
      </w:r>
      <w:r>
        <w:t xml:space="preserve"> can now prove </w:t>
      </w:r>
      <w:r w:rsidRPr="00945343">
        <w:t xml:space="preserve">in real-time, not just history, what is lost when our government takes Life, </w:t>
      </w:r>
      <w:r w:rsidR="00F446BB" w:rsidRPr="00945343">
        <w:t>Social Liberty</w:t>
      </w:r>
      <w:r w:rsidRPr="00945343">
        <w:t xml:space="preserve">, and the </w:t>
      </w:r>
      <w:r w:rsidR="000B1052" w:rsidRPr="00945343">
        <w:t>P</w:t>
      </w:r>
      <w:r w:rsidRPr="00945343">
        <w:t>ursuit of Happiness for All from WTP. Please</w:t>
      </w:r>
      <w:r>
        <w:t xml:space="preserve"> pray on that.</w:t>
      </w:r>
    </w:p>
    <w:p w14:paraId="2941C0AF" w14:textId="7C41741B" w:rsidR="006C7C94" w:rsidRDefault="006C7C94" w:rsidP="00945343">
      <w:pPr>
        <w:numPr>
          <w:ilvl w:val="0"/>
          <w:numId w:val="0"/>
        </w:numPr>
      </w:pPr>
      <w:r>
        <w:t xml:space="preserve">Our debate is not where Life, </w:t>
      </w:r>
      <w:r w:rsidR="00F446BB">
        <w:t>Social Liberty</w:t>
      </w:r>
      <w:r>
        <w:t xml:space="preserve">, and the </w:t>
      </w:r>
      <w:r w:rsidR="000B1052">
        <w:t>P</w:t>
      </w:r>
      <w:r>
        <w:t xml:space="preserve">ursuit of Happiness for All came </w:t>
      </w:r>
      <w:r w:rsidRPr="00945343">
        <w:t>from; the argument is that it works every time, everywhere, for everyone who tries. Today</w:t>
      </w:r>
      <w:r>
        <w:t xml:space="preserve">, we are seeing mass migrations from Blue to Red states because the value of </w:t>
      </w:r>
      <w:r w:rsidR="00F446BB">
        <w:t>Social Liberty</w:t>
      </w:r>
      <w:r>
        <w:t xml:space="preserve"> is becoming apparent. </w:t>
      </w:r>
    </w:p>
    <w:p w14:paraId="5A89B225" w14:textId="30ADE5BB" w:rsidR="006C7C94" w:rsidRDefault="006C7C94" w:rsidP="00945343">
      <w:pPr>
        <w:numPr>
          <w:ilvl w:val="0"/>
          <w:numId w:val="0"/>
        </w:numPr>
      </w:pPr>
      <w:r>
        <w:t xml:space="preserve">If we pulpit leaders answer the call to government by Principles as created, </w:t>
      </w:r>
      <w:r w:rsidRPr="000B1052">
        <w:rPr>
          <w:rStyle w:val="Strong"/>
        </w:rPr>
        <w:t>WePEG1787</w:t>
      </w:r>
      <w:r>
        <w:t xml:space="preserve">, especially in the </w:t>
      </w:r>
      <w:r w:rsidR="00945343" w:rsidRPr="00945343">
        <w:t>significant</w:t>
      </w:r>
      <w:r w:rsidRPr="00945343">
        <w:t xml:space="preserve"> Blue cities, people would be lifted out of poverty instead of sentenced to handouts for life. Please pray o</w:t>
      </w:r>
      <w:r>
        <w:t>n that.</w:t>
      </w:r>
    </w:p>
    <w:p w14:paraId="6F841499" w14:textId="77777777" w:rsidR="006C7C94" w:rsidRDefault="006C7C94" w:rsidP="00B525EA">
      <w:pPr>
        <w:pStyle w:val="Heading2"/>
      </w:pPr>
      <w:bookmarkStart w:id="85" w:name="_Toc185826059"/>
      <w:bookmarkStart w:id="86" w:name="_Toc186458759"/>
      <w:r>
        <w:t>Political Factions Rights</w:t>
      </w:r>
      <w:bookmarkEnd w:id="85"/>
      <w:bookmarkEnd w:id="86"/>
    </w:p>
    <w:p w14:paraId="391725A6" w14:textId="77777777" w:rsidR="006C7C94" w:rsidRDefault="006C7C94" w:rsidP="00257BCE">
      <w:pPr>
        <w:numPr>
          <w:ilvl w:val="0"/>
          <w:numId w:val="0"/>
        </w:numPr>
      </w:pPr>
      <w:r>
        <w:t xml:space="preserve">Like everyone, political factions have a 1A right to speak, assemble, and petition the government for grievances. They have zero rights to petition for favor, power, or be anywhere inside our government that interferes with WTP's right to consent to our government, </w:t>
      </w:r>
      <w:r w:rsidRPr="00257BCE">
        <w:t>full stop. In that respect, political factions are unCOTUS.</w:t>
      </w:r>
      <w:r>
        <w:t xml:space="preserve"> </w:t>
      </w:r>
    </w:p>
    <w:p w14:paraId="480C12B8" w14:textId="77777777" w:rsidR="006C7C94" w:rsidRDefault="006C7C94" w:rsidP="00257BCE">
      <w:pPr>
        <w:numPr>
          <w:ilvl w:val="0"/>
          <w:numId w:val="0"/>
        </w:numPr>
      </w:pPr>
      <w:r w:rsidRPr="00257BCE">
        <w:t xml:space="preserve">WTP's 1A gives no one the right to be heard except in court and petitioning for grievances. Too many people confuse the right to speak; it does not include being heard. </w:t>
      </w:r>
      <w:r>
        <w:t xml:space="preserve">WTP petition our </w:t>
      </w:r>
      <w:r w:rsidRPr="00257BCE">
        <w:t>government, but that is feckless when political factions evaluate ideology, not WTP's DOI/COTUS. P46 i</w:t>
      </w:r>
      <w:r>
        <w:t>gnored WTP no matter how much we petitioned to stop the pain. That must never happen again.</w:t>
      </w:r>
    </w:p>
    <w:p w14:paraId="1236E647" w14:textId="62DB79C5" w:rsidR="006C7C94" w:rsidRDefault="006C7C94" w:rsidP="00257BCE">
      <w:pPr>
        <w:numPr>
          <w:ilvl w:val="0"/>
          <w:numId w:val="0"/>
        </w:numPr>
      </w:pPr>
      <w:r w:rsidRPr="00257BCE">
        <w:t xml:space="preserve">Our Abba Father and, therefore, our Founding Fathers hated political factions. </w:t>
      </w:r>
      <w:r>
        <w:t xml:space="preserve">They were minor in 1787, and </w:t>
      </w:r>
      <w:r w:rsidRPr="00257BCE">
        <w:rPr>
          <w:rStyle w:val="Strong"/>
        </w:rPr>
        <w:t>Federalist #10</w:t>
      </w:r>
      <w:r>
        <w:t xml:space="preserve"> still eviscerated them because they knew the danger the political factions presented to </w:t>
      </w:r>
      <w:r w:rsidR="00F446BB">
        <w:t>Social Liberty</w:t>
      </w:r>
      <w:r>
        <w:t xml:space="preserve">. P1 called them </w:t>
      </w:r>
      <w:r w:rsidRPr="00257BCE">
        <w:rPr>
          <w:rStyle w:val="Emphasis"/>
        </w:rPr>
        <w:t>"a frightful despotism"</w:t>
      </w:r>
      <w:r>
        <w:t xml:space="preserve"> after experiencing them in office. That is a rock-solid foundation for our </w:t>
      </w:r>
      <w:r w:rsidRPr="000B1052">
        <w:rPr>
          <w:rStyle w:val="Strong"/>
        </w:rPr>
        <w:t>Godly Civics/WePEG1787</w:t>
      </w:r>
      <w:r>
        <w:t xml:space="preserve"> mission.</w:t>
      </w:r>
    </w:p>
    <w:p w14:paraId="5F2CE591" w14:textId="77777777" w:rsidR="006C7C94" w:rsidRPr="00257BCE" w:rsidRDefault="006C7C94" w:rsidP="00257BCE">
      <w:pPr>
        <w:numPr>
          <w:ilvl w:val="0"/>
          <w:numId w:val="0"/>
        </w:numPr>
      </w:pPr>
      <w:r w:rsidRPr="000B1052">
        <w:rPr>
          <w:rStyle w:val="Strong"/>
        </w:rPr>
        <w:t>Godly Civics</w:t>
      </w:r>
      <w:r>
        <w:t xml:space="preserve"> restores our One Nation Under God to government by Principles, the Laws of Nature, which demand research and affordability for outcomes, constant evaluation, and course correction or cancellation over time. Without a consensus study proof, there is zero room for ideas and group favors at the federal or state legislative bodies</w:t>
      </w:r>
      <w:r w:rsidRPr="00257BCE">
        <w:t>. That leaves no room for exercising political faction power.</w:t>
      </w:r>
    </w:p>
    <w:p w14:paraId="586FD938" w14:textId="77777777" w:rsidR="006C7C94" w:rsidRPr="00257BCE" w:rsidRDefault="006C7C94" w:rsidP="00257BCE">
      <w:pPr>
        <w:numPr>
          <w:ilvl w:val="0"/>
          <w:numId w:val="0"/>
        </w:numPr>
      </w:pPr>
      <w:r>
        <w:t xml:space="preserve">The situation is so dire today because the Nahas' Blue Faction has destroyed everything we hold dear in our One Nation </w:t>
      </w:r>
      <w:r w:rsidRPr="00257BCE">
        <w:t xml:space="preserve">Under God by inserting themselves between WTP, our representatives, our government, and our last resort, the free press. </w:t>
      </w:r>
    </w:p>
    <w:p w14:paraId="55ED289C" w14:textId="77777777" w:rsidR="006C7C94" w:rsidRDefault="006C7C94" w:rsidP="00257BCE">
      <w:pPr>
        <w:numPr>
          <w:ilvl w:val="0"/>
          <w:numId w:val="0"/>
        </w:numPr>
      </w:pPr>
      <w:r w:rsidRPr="00257BCE">
        <w:lastRenderedPageBreak/>
        <w:t>Believers must hate political factions as well because the Nahas' Blue Faction has infiltrated every societal institution</w:t>
      </w:r>
      <w:r>
        <w:t xml:space="preserve">, including our worship centers. Too many pulpit leaders remain silent, flummoxed by the division of politics. </w:t>
      </w:r>
      <w:r w:rsidRPr="000B1052">
        <w:rPr>
          <w:rStyle w:val="Strong"/>
        </w:rPr>
        <w:t>Godly Civics</w:t>
      </w:r>
      <w:r w:rsidRPr="00257BCE">
        <w:t xml:space="preserve"> ends that fear.</w:t>
      </w:r>
    </w:p>
    <w:p w14:paraId="063BDEC3" w14:textId="77777777" w:rsidR="006C7C94" w:rsidRDefault="006C7C94" w:rsidP="00257BCE">
      <w:pPr>
        <w:numPr>
          <w:ilvl w:val="0"/>
          <w:numId w:val="0"/>
        </w:numPr>
      </w:pPr>
      <w:r>
        <w:t xml:space="preserve">The only surviving solution is to redeem our One Nation Under God to our Abba Father's </w:t>
      </w:r>
      <w:r w:rsidRPr="000B1052">
        <w:rPr>
          <w:rStyle w:val="Strong"/>
        </w:rPr>
        <w:t>1787 Creation</w:t>
      </w:r>
      <w:r>
        <w:t xml:space="preserve">, return our representatives' loyalty to their districts and Nature's Laws in </w:t>
      </w:r>
      <w:r w:rsidRPr="000B1052">
        <w:rPr>
          <w:rStyle w:val="Strong"/>
        </w:rPr>
        <w:t>WePEG1787</w:t>
      </w:r>
      <w:r>
        <w:t xml:space="preserve">, and reclaim WTP's DOI </w:t>
      </w:r>
      <w:r w:rsidRPr="00257BCE">
        <w:rPr>
          <w:rStyle w:val="Emphasis"/>
        </w:rPr>
        <w:t>"right to consent,"</w:t>
      </w:r>
      <w:r w:rsidRPr="00257BCE">
        <w:t xml:space="preserve"> devoid of all power-hungry factions. </w:t>
      </w:r>
    </w:p>
    <w:p w14:paraId="41DD9C82" w14:textId="6662013C" w:rsidR="006C7C94" w:rsidRDefault="006C7C94" w:rsidP="00257BCE">
      <w:pPr>
        <w:numPr>
          <w:ilvl w:val="0"/>
          <w:numId w:val="0"/>
        </w:numPr>
      </w:pPr>
      <w:r w:rsidRPr="000B1052">
        <w:rPr>
          <w:rStyle w:val="Strong"/>
        </w:rPr>
        <w:t>Godly Civics</w:t>
      </w:r>
      <w:r>
        <w:t xml:space="preserve"> and </w:t>
      </w:r>
      <w:r w:rsidRPr="000B1052">
        <w:rPr>
          <w:rStyle w:val="Strong"/>
        </w:rPr>
        <w:t>WePEG1787</w:t>
      </w:r>
      <w:r>
        <w:t xml:space="preserve"> </w:t>
      </w:r>
      <w:r w:rsidRPr="00257BCE">
        <w:t>free our worship centers from political division and pave the</w:t>
      </w:r>
      <w:r>
        <w:t xml:space="preserve"> way to a lasting victory for our Abba Father and all </w:t>
      </w:r>
      <w:r w:rsidR="00F446BB">
        <w:t>Social Liberty</w:t>
      </w:r>
      <w:r>
        <w:t>-Loving citizens, believers or not.</w:t>
      </w:r>
    </w:p>
    <w:p w14:paraId="6DC9ED82" w14:textId="77777777" w:rsidR="006C7C94" w:rsidRDefault="006C7C94" w:rsidP="00B525EA">
      <w:pPr>
        <w:pStyle w:val="Heading2"/>
      </w:pPr>
      <w:bookmarkStart w:id="87" w:name="_Toc185826060"/>
      <w:bookmarkStart w:id="88" w:name="_Toc186458760"/>
      <w:r>
        <w:t>Our Representatives</w:t>
      </w:r>
      <w:bookmarkEnd w:id="87"/>
      <w:bookmarkEnd w:id="88"/>
    </w:p>
    <w:p w14:paraId="76A97C99" w14:textId="2620A785" w:rsidR="006C7C94" w:rsidRPr="00257BCE" w:rsidRDefault="006C7C94" w:rsidP="00257BCE">
      <w:pPr>
        <w:numPr>
          <w:ilvl w:val="0"/>
          <w:numId w:val="0"/>
        </w:numPr>
        <w:rPr>
          <w:rStyle w:val="Emphasis"/>
        </w:rPr>
      </w:pPr>
      <w:r>
        <w:t>The Red and Blue factions</w:t>
      </w:r>
      <w:r w:rsidR="00D245B4">
        <w:t>’</w:t>
      </w:r>
      <w:r>
        <w:t xml:space="preserve"> debate who can spend money on problems the best when WTP must say</w:t>
      </w:r>
      <w:r w:rsidRPr="00257BCE">
        <w:rPr>
          <w:rStyle w:val="Emphasis"/>
        </w:rPr>
        <w:t xml:space="preserve">, "Stop. You are destroying our Life, </w:t>
      </w:r>
      <w:r w:rsidR="00F446BB" w:rsidRPr="00257BCE">
        <w:rPr>
          <w:rStyle w:val="Emphasis"/>
        </w:rPr>
        <w:t>Social Liberty</w:t>
      </w:r>
      <w:r w:rsidRPr="00257BCE">
        <w:rPr>
          <w:rStyle w:val="Emphasis"/>
        </w:rPr>
        <w:t xml:space="preserve">, and the </w:t>
      </w:r>
      <w:r w:rsidR="000B1052" w:rsidRPr="00257BCE">
        <w:rPr>
          <w:rStyle w:val="Emphasis"/>
        </w:rPr>
        <w:t>P</w:t>
      </w:r>
      <w:r w:rsidRPr="00257BCE">
        <w:rPr>
          <w:rStyle w:val="Emphasis"/>
        </w:rPr>
        <w:t>ursuit of Happiness for All, and we are replacing all of you with representatives who know the Laws of Nature and will govern in obedience.</w:t>
      </w:r>
      <w:r w:rsidR="000B1052" w:rsidRPr="00257BCE">
        <w:rPr>
          <w:rStyle w:val="Emphasis"/>
        </w:rPr>
        <w:t>”</w:t>
      </w:r>
    </w:p>
    <w:p w14:paraId="5F1DFAD5" w14:textId="77777777" w:rsidR="006C7C94" w:rsidRPr="00257BCE" w:rsidRDefault="006C7C94" w:rsidP="00257BCE">
      <w:pPr>
        <w:numPr>
          <w:ilvl w:val="0"/>
          <w:numId w:val="0"/>
        </w:numPr>
      </w:pPr>
      <w:r>
        <w:t xml:space="preserve">Reading the founding debates and our WTP's DOI, you will see the word 'Principles' used often. Principles are Laws of Nature or are on the way in research because we see them </w:t>
      </w:r>
      <w:r w:rsidRPr="00257BCE">
        <w:t xml:space="preserve">work in life. Political factions have no interest in verifying Principles because that would make political factions vestigial. </w:t>
      </w:r>
    </w:p>
    <w:p w14:paraId="1C2CA3F5" w14:textId="2E29EF71" w:rsidR="006C7C94" w:rsidRDefault="006C7C94" w:rsidP="00257BCE">
      <w:pPr>
        <w:numPr>
          <w:ilvl w:val="0"/>
          <w:numId w:val="0"/>
        </w:numPr>
      </w:pPr>
      <w:r>
        <w:t xml:space="preserve">Arguing inviolate, studied Principles of Governing is how we bring the debate back to WTP's theatre, </w:t>
      </w:r>
      <w:r w:rsidRPr="000B1052">
        <w:rPr>
          <w:rStyle w:val="Strong"/>
        </w:rPr>
        <w:t>WePEG1787</w:t>
      </w:r>
      <w:r w:rsidRPr="00257BCE">
        <w:t>, where we cannot lose.</w:t>
      </w:r>
      <w:r>
        <w:t xml:space="preserve"> But the Body of Christ is the only group t</w:t>
      </w:r>
      <w:r w:rsidR="00D245B4">
        <w:t>hat can</w:t>
      </w:r>
      <w:r>
        <w:t xml:space="preserve"> accomplish it quickly.</w:t>
      </w:r>
    </w:p>
    <w:p w14:paraId="779ABB07" w14:textId="77777777" w:rsidR="006C7C94" w:rsidRPr="00257BCE" w:rsidRDefault="006C7C94" w:rsidP="00257BCE">
      <w:pPr>
        <w:numPr>
          <w:ilvl w:val="0"/>
          <w:numId w:val="0"/>
        </w:numPr>
      </w:pPr>
      <w:r>
        <w:t xml:space="preserve">As our Abba Father designed, our state representatives must constantly search for Laws of Nature that determine our society's best solutions and outcomes for society's challenges. Our representatives must seek and apply our Abba Father's inviolate Principles to all legislation, or it will fail society because it </w:t>
      </w:r>
      <w:r w:rsidRPr="00257BCE">
        <w:t>must; it is the Law. All legislation must include monitoring for efficacy to refine and develop more Laws of Nature.</w:t>
      </w:r>
    </w:p>
    <w:p w14:paraId="0605F142" w14:textId="3113ED86" w:rsidR="006C7C94" w:rsidRDefault="006C7C94" w:rsidP="00257BCE">
      <w:pPr>
        <w:numPr>
          <w:ilvl w:val="0"/>
          <w:numId w:val="0"/>
        </w:numPr>
      </w:pPr>
      <w:r>
        <w:t xml:space="preserve">The best solution is always found somewhere among two hundred million adults in </w:t>
      </w:r>
      <w:r w:rsidR="00F446BB">
        <w:t xml:space="preserve">Social </w:t>
      </w:r>
      <w:r w:rsidR="00F446BB" w:rsidRPr="00257BCE">
        <w:t>Liberty</w:t>
      </w:r>
      <w:r w:rsidRPr="00257BCE">
        <w:t xml:space="preserve"> and never from an autocrat in DC with only an ideology. Why would anyone listen to a representative about anything they are not</w:t>
      </w:r>
      <w:r>
        <w:t xml:space="preserve"> masters of and only want to line their pockets?</w:t>
      </w:r>
    </w:p>
    <w:p w14:paraId="2D05323E" w14:textId="2CE69DC7" w:rsidR="006C7C94" w:rsidRDefault="006C7C94" w:rsidP="00257BCE">
      <w:pPr>
        <w:numPr>
          <w:ilvl w:val="0"/>
          <w:numId w:val="0"/>
        </w:numPr>
      </w:pPr>
      <w:r w:rsidRPr="000B1052">
        <w:rPr>
          <w:rStyle w:val="Strong"/>
        </w:rPr>
        <w:t>WePEG1787</w:t>
      </w:r>
      <w:r>
        <w:t xml:space="preserve"> has a section </w:t>
      </w:r>
      <w:r w:rsidRPr="00257BCE">
        <w:t>named 'Megaphone Rights.'</w:t>
      </w:r>
      <w:r>
        <w:t xml:space="preserve"> Representatives create them by </w:t>
      </w:r>
      <w:r w:rsidRPr="00257BCE">
        <w:t xml:space="preserve">shouting, </w:t>
      </w:r>
      <w:r w:rsidRPr="00257BCE">
        <w:rPr>
          <w:rStyle w:val="Emphasis"/>
        </w:rPr>
        <w:t>"We have the right!"</w:t>
      </w:r>
      <w:r>
        <w:t xml:space="preserve"> Legislation only produces </w:t>
      </w:r>
      <w:r w:rsidRPr="00257BCE">
        <w:t>privileges, never 'rights."</w:t>
      </w:r>
      <w:r>
        <w:t xml:space="preserve"> Bring in the experts and let them talk and withstand the challenge. With fifty states and thousands of counties and cities working on problems for solutions, they will all be solved with discovered best practices for </w:t>
      </w:r>
      <w:r w:rsidRPr="00257BCE">
        <w:t xml:space="preserve">WTP. WTP must only </w:t>
      </w:r>
      <w:r w:rsidR="00257BCE">
        <w:t>make</w:t>
      </w:r>
      <w:r w:rsidRPr="00257BCE">
        <w:t xml:space="preserve"> it happen with representatives who will do that, not</w:t>
      </w:r>
      <w:r>
        <w:t xml:space="preserve"> representatives serving only their political factions.</w:t>
      </w:r>
    </w:p>
    <w:p w14:paraId="3B653004" w14:textId="75CE1D23" w:rsidR="006C7C94" w:rsidRPr="00257BCE" w:rsidRDefault="006C7C94" w:rsidP="00257BCE">
      <w:pPr>
        <w:numPr>
          <w:ilvl w:val="0"/>
          <w:numId w:val="0"/>
        </w:numPr>
      </w:pPr>
      <w:r>
        <w:t xml:space="preserve">Our Abba Father made Himself an integral part of </w:t>
      </w:r>
      <w:r w:rsidRPr="00257BCE">
        <w:t>our founding and put Himself in WTP's hearts, not our government, expecting that the Body of Christ would finally get it right in Eden 2.0.</w:t>
      </w:r>
      <w:r>
        <w:t xml:space="preserve"> We are now staring at our last chance to get it right, and that means protecting Social and </w:t>
      </w:r>
      <w:r w:rsidR="00533F15">
        <w:t xml:space="preserve">Religious </w:t>
      </w:r>
      <w:r w:rsidR="00533F15" w:rsidRPr="00257BCE">
        <w:t xml:space="preserve">Liberty </w:t>
      </w:r>
      <w:r w:rsidRPr="00257BCE">
        <w:t xml:space="preserve">as long as we can OR DIE TRYING. </w:t>
      </w:r>
    </w:p>
    <w:p w14:paraId="33EFEBD6" w14:textId="6AF0DD74" w:rsidR="006C7C94" w:rsidRDefault="006C7C94" w:rsidP="00257BCE">
      <w:pPr>
        <w:numPr>
          <w:ilvl w:val="0"/>
          <w:numId w:val="0"/>
        </w:numPr>
      </w:pPr>
      <w:r w:rsidRPr="00257BCE">
        <w:t>That responsibility is lost in our ecclesiae; we must redeem it, or it will be gone forever</w:t>
      </w:r>
      <w:r>
        <w:t xml:space="preserve">. </w:t>
      </w:r>
      <w:r w:rsidRPr="000B1052">
        <w:rPr>
          <w:rStyle w:val="Strong"/>
        </w:rPr>
        <w:t>Godly Civics</w:t>
      </w:r>
      <w:r>
        <w:t xml:space="preserve"> prays our ecclesiae will not let that happen again. The Body of Christ must start today </w:t>
      </w:r>
      <w:r>
        <w:lastRenderedPageBreak/>
        <w:t xml:space="preserve">an emergency turn of our Ship of State back to our founding on Life, </w:t>
      </w:r>
      <w:r w:rsidR="00F446BB">
        <w:t>Social Liberty</w:t>
      </w:r>
      <w:r>
        <w:t xml:space="preserve">, and the </w:t>
      </w:r>
      <w:r w:rsidR="000B1052">
        <w:t>P</w:t>
      </w:r>
      <w:r>
        <w:t xml:space="preserve">ursuit of Happiness for All. </w:t>
      </w:r>
    </w:p>
    <w:p w14:paraId="3202FF3B" w14:textId="7B6188C3" w:rsidR="00257BCE" w:rsidRDefault="006C7C94" w:rsidP="00257BCE">
      <w:pPr>
        <w:numPr>
          <w:ilvl w:val="0"/>
          <w:numId w:val="0"/>
        </w:numPr>
      </w:pPr>
      <w:r>
        <w:t xml:space="preserve">To do that, we must understand the powers in WTP's DOI/COTUS and want Social and </w:t>
      </w:r>
      <w:r w:rsidR="00533F15">
        <w:t xml:space="preserve">Religious Liberty </w:t>
      </w:r>
      <w:r>
        <w:t>as much as our Abba Father and Founding Fathers did. They were willing to die for it in 1776, and millions since</w:t>
      </w:r>
      <w:r w:rsidR="00D245B4">
        <w:t xml:space="preserve"> then, so today, WTP can</w:t>
      </w:r>
      <w:r w:rsidRPr="00257BCE">
        <w:t xml:space="preserve"> vote for it. </w:t>
      </w:r>
    </w:p>
    <w:p w14:paraId="1637372D" w14:textId="67C89A26" w:rsidR="006C7C94" w:rsidRDefault="006C7C94" w:rsidP="00257BCE">
      <w:pPr>
        <w:numPr>
          <w:ilvl w:val="0"/>
          <w:numId w:val="0"/>
        </w:numPr>
      </w:pPr>
      <w:r w:rsidRPr="00257BCE">
        <w:t>We</w:t>
      </w:r>
      <w:r>
        <w:t xml:space="preserve">, Pulpit Leaders </w:t>
      </w:r>
      <w:r w:rsidRPr="00257BCE">
        <w:t xml:space="preserve">and the Body must protect the voting process and turn out in historic numbers at all costs in 2026 for </w:t>
      </w:r>
      <w:r w:rsidR="00F446BB" w:rsidRPr="00257BCE">
        <w:t>Social Liberty</w:t>
      </w:r>
      <w:r w:rsidRPr="00257BCE">
        <w:t xml:space="preserve"> in</w:t>
      </w:r>
      <w:r w:rsidRPr="000B1052">
        <w:rPr>
          <w:rStyle w:val="Strong"/>
        </w:rPr>
        <w:t xml:space="preserve"> WePEG1787</w:t>
      </w:r>
      <w:r>
        <w:t>.</w:t>
      </w:r>
    </w:p>
    <w:p w14:paraId="5F4C894B" w14:textId="77777777" w:rsidR="006C7C94" w:rsidRDefault="006C7C94" w:rsidP="00B525EA">
      <w:pPr>
        <w:pStyle w:val="Heading2"/>
      </w:pPr>
      <w:bookmarkStart w:id="89" w:name="_Toc185826061"/>
      <w:bookmarkStart w:id="90" w:name="_Toc186458761"/>
      <w:r>
        <w:t>WePEG1787</w:t>
      </w:r>
      <w:bookmarkEnd w:id="89"/>
      <w:bookmarkEnd w:id="90"/>
    </w:p>
    <w:p w14:paraId="163BFB2F" w14:textId="77777777" w:rsidR="006C7C94" w:rsidRDefault="006C7C94" w:rsidP="00257BCE">
      <w:pPr>
        <w:numPr>
          <w:ilvl w:val="0"/>
          <w:numId w:val="0"/>
        </w:numPr>
      </w:pPr>
      <w:r>
        <w:t xml:space="preserve">We tease </w:t>
      </w:r>
      <w:r w:rsidRPr="000B1052">
        <w:rPr>
          <w:rStyle w:val="Strong"/>
        </w:rPr>
        <w:t>WePEG1787</w:t>
      </w:r>
      <w:r>
        <w:t xml:space="preserve"> here for convenience. All it takes is a review to understand exactly what our Founding Fathers created with the help of the Holy Spirit in 1787, except with more detail for all the things our Founding Fathers could not foresee. </w:t>
      </w:r>
    </w:p>
    <w:p w14:paraId="161FF3FF" w14:textId="59FCDD71" w:rsidR="006C7C94" w:rsidRPr="00344BF8" w:rsidRDefault="006C7C94" w:rsidP="00344BF8">
      <w:pPr>
        <w:numPr>
          <w:ilvl w:val="0"/>
          <w:numId w:val="0"/>
        </w:numPr>
      </w:pPr>
      <w:r>
        <w:t xml:space="preserve">Our One Nation Under </w:t>
      </w:r>
      <w:r w:rsidRPr="00344BF8">
        <w:t>God is too complex, the enemy is too angry, and no one is like P45/47 to replace him in four years. The</w:t>
      </w:r>
      <w:r>
        <w:t xml:space="preserve"> Secret Sauce of </w:t>
      </w:r>
      <w:r w:rsidRPr="000B1052">
        <w:rPr>
          <w:rStyle w:val="Strong"/>
        </w:rPr>
        <w:t>Godly Civics/</w:t>
      </w:r>
      <w:r w:rsidR="00F446BB">
        <w:rPr>
          <w:rStyle w:val="Strong"/>
        </w:rPr>
        <w:t>Liberty</w:t>
      </w:r>
      <w:r w:rsidR="00F17CAA">
        <w:rPr>
          <w:rStyle w:val="Strong"/>
        </w:rPr>
        <w:t xml:space="preserve"> </w:t>
      </w:r>
      <w:r w:rsidRPr="000B1052">
        <w:rPr>
          <w:rStyle w:val="Strong"/>
        </w:rPr>
        <w:t>Civics</w:t>
      </w:r>
      <w:r>
        <w:t xml:space="preserve"> is the mandatory replacement of political factions, the Nahas's army</w:t>
      </w:r>
      <w:r w:rsidRPr="00344BF8">
        <w:t>, with</w:t>
      </w:r>
      <w:r w:rsidRPr="000B1052">
        <w:rPr>
          <w:rStyle w:val="Strong"/>
        </w:rPr>
        <w:t xml:space="preserve"> WePEG1787</w:t>
      </w:r>
      <w:r w:rsidRPr="00344BF8">
        <w:t>. WTP's WMD only requires the Body of Christ to embrace it.</w:t>
      </w:r>
    </w:p>
    <w:p w14:paraId="62E040C5" w14:textId="77777777" w:rsidR="006C7C94" w:rsidRDefault="006C7C94" w:rsidP="00344BF8">
      <w:pPr>
        <w:numPr>
          <w:ilvl w:val="0"/>
          <w:numId w:val="0"/>
        </w:numPr>
      </w:pPr>
      <w:r w:rsidRPr="000B1052">
        <w:rPr>
          <w:rStyle w:val="Strong"/>
        </w:rPr>
        <w:t>WePEG1787</w:t>
      </w:r>
      <w:r>
        <w:t xml:space="preserve"> has </w:t>
      </w:r>
      <w:r w:rsidRPr="00344BF8">
        <w:t>four groups to start the Proof-of-Concept draft: Election Integrity, Life, Government, and the Progressive Psyop. Our candidates score</w:t>
      </w:r>
      <w:r>
        <w:t xml:space="preserve"> every principle statement 0-10 and post it on their website to reveal precisely how they will govern. </w:t>
      </w:r>
    </w:p>
    <w:p w14:paraId="5021BC2D" w14:textId="7F131FB4" w:rsidR="006C7C94" w:rsidRDefault="006C7C94" w:rsidP="00344BF8">
      <w:pPr>
        <w:numPr>
          <w:ilvl w:val="0"/>
          <w:numId w:val="0"/>
        </w:numPr>
      </w:pPr>
      <w:r w:rsidRPr="000B1052">
        <w:rPr>
          <w:rStyle w:val="Strong"/>
        </w:rPr>
        <w:t>WePEG1787</w:t>
      </w:r>
      <w:r>
        <w:t xml:space="preserve"> works equally well for local, state, and federal governments. Some principles will become law, and perhaps even DOI/COTUS amendments</w:t>
      </w:r>
      <w:r w:rsidRPr="00344BF8">
        <w:t>. Still, their primary role is to select and hold our candidates accountable for</w:t>
      </w:r>
      <w:r>
        <w:t xml:space="preserve"> Life, </w:t>
      </w:r>
      <w:r w:rsidR="00F446BB">
        <w:t>Social Liberty</w:t>
      </w:r>
      <w:r>
        <w:t xml:space="preserve">, and the </w:t>
      </w:r>
      <w:r w:rsidR="000B1052">
        <w:t>P</w:t>
      </w:r>
      <w:r>
        <w:t>ursuit of Happiness for All.</w:t>
      </w:r>
    </w:p>
    <w:p w14:paraId="393CF8CB" w14:textId="0D6EBA2B" w:rsidR="006C7C94" w:rsidRPr="00344BF8" w:rsidRDefault="006C7C94" w:rsidP="00344BF8">
      <w:pPr>
        <w:numPr>
          <w:ilvl w:val="0"/>
          <w:numId w:val="0"/>
        </w:numPr>
      </w:pPr>
      <w:r w:rsidRPr="000B1052">
        <w:rPr>
          <w:rStyle w:val="Strong"/>
        </w:rPr>
        <w:t>WePEG1787</w:t>
      </w:r>
      <w:r>
        <w:t xml:space="preserve"> makes debates mandatory with scores; it is not doctrine. The foundation of our Abba Father's </w:t>
      </w:r>
      <w:r w:rsidRPr="000B1052">
        <w:rPr>
          <w:rStyle w:val="Strong"/>
        </w:rPr>
        <w:t xml:space="preserve">1787 </w:t>
      </w:r>
      <w:r w:rsidR="000B1052">
        <w:rPr>
          <w:rStyle w:val="Strong"/>
        </w:rPr>
        <w:t>C</w:t>
      </w:r>
      <w:r w:rsidRPr="000B1052">
        <w:rPr>
          <w:rStyle w:val="Strong"/>
        </w:rPr>
        <w:t>reation</w:t>
      </w:r>
      <w:r>
        <w:t xml:space="preserve"> is that our representatives seek to discover all of Nature's laws because they are what works for the most WTP in </w:t>
      </w:r>
      <w:r w:rsidRPr="00344BF8">
        <w:t xml:space="preserve">society. They are fatal to the Leftist Enemy, as you will see. </w:t>
      </w:r>
    </w:p>
    <w:p w14:paraId="7321538B" w14:textId="77777777" w:rsidR="006C7C94" w:rsidRDefault="006C7C94" w:rsidP="00344BF8">
      <w:pPr>
        <w:numPr>
          <w:ilvl w:val="0"/>
          <w:numId w:val="0"/>
        </w:numPr>
      </w:pPr>
      <w:r>
        <w:t xml:space="preserve">When P45/47 finishes in 2029, </w:t>
      </w:r>
      <w:r w:rsidRPr="00344BF8">
        <w:t>WePEG1787 and its candidates will be ready to defend our Abba Father's</w:t>
      </w:r>
      <w:r w:rsidRPr="000B1052">
        <w:rPr>
          <w:rStyle w:val="Strong"/>
        </w:rPr>
        <w:t xml:space="preserve"> 1787 </w:t>
      </w:r>
      <w:r w:rsidRPr="00344BF8">
        <w:t>Creation until the end-time,</w:t>
      </w:r>
      <w:r>
        <w:t xml:space="preserve"> full stop! </w:t>
      </w:r>
      <w:r w:rsidRPr="000B1052">
        <w:rPr>
          <w:rStyle w:val="Strong"/>
        </w:rPr>
        <w:t>WePEG1787</w:t>
      </w:r>
      <w:r>
        <w:t xml:space="preserve"> candidates must also dominate the next midterm to finish the Senate and grow the House to </w:t>
      </w:r>
      <w:r w:rsidRPr="000B1052">
        <w:rPr>
          <w:rStyle w:val="Strong"/>
        </w:rPr>
        <w:t>WePEG1787</w:t>
      </w:r>
      <w:r>
        <w:t xml:space="preserve"> </w:t>
      </w:r>
      <w:r w:rsidRPr="00344BF8">
        <w:t>supermajorities.</w:t>
      </w:r>
    </w:p>
    <w:p w14:paraId="608EE67E" w14:textId="6C0C2CF9" w:rsidR="006C7C94" w:rsidRPr="00344BF8" w:rsidRDefault="00344BF8" w:rsidP="00344BF8">
      <w:pPr>
        <w:numPr>
          <w:ilvl w:val="0"/>
          <w:numId w:val="0"/>
        </w:numPr>
      </w:pPr>
      <w:r>
        <w:t>S</w:t>
      </w:r>
      <w:r w:rsidR="006C7C94">
        <w:t xml:space="preserve">top </w:t>
      </w:r>
      <w:r w:rsidR="006C7C94" w:rsidRPr="00344BF8">
        <w:t xml:space="preserve">and think. How does the Nahas' Blue Faction govern? By their inviolate </w:t>
      </w:r>
      <w:r>
        <w:t xml:space="preserve">ruling </w:t>
      </w:r>
      <w:r w:rsidR="006C7C94" w:rsidRPr="00344BF8">
        <w:t>Principles of Progressivism,</w:t>
      </w:r>
      <w:r w:rsidR="006C7C94">
        <w:t xml:space="preserve"> not just humans with ideas. Progressivism has a </w:t>
      </w:r>
      <w:r w:rsidR="006C7C94" w:rsidRPr="00344BF8">
        <w:t>doctrine, but the Red Faction never condemns it because the Nahas has corrupted enough people to stop it.</w:t>
      </w:r>
    </w:p>
    <w:p w14:paraId="652D584C" w14:textId="491945A4" w:rsidR="006C7C94" w:rsidRPr="00344BF8" w:rsidRDefault="006C7C94" w:rsidP="00344BF8">
      <w:pPr>
        <w:numPr>
          <w:ilvl w:val="0"/>
          <w:numId w:val="0"/>
        </w:numPr>
      </w:pPr>
      <w:r>
        <w:t>It never matters who the Blue Faction candidate is; they are in lock-step with the cause and the cause's bibles: The Communist Manifesto, Rules for Radicals, Cloward Piven, etc</w:t>
      </w:r>
      <w:r w:rsidRPr="00344BF8">
        <w:t xml:space="preserve">. Authors wrote them for the express purpose of destroying our </w:t>
      </w:r>
      <w:r w:rsidR="00F446BB" w:rsidRPr="00344BF8">
        <w:t xml:space="preserve">Social </w:t>
      </w:r>
      <w:r w:rsidRPr="00344BF8">
        <w:t xml:space="preserve">and Religious </w:t>
      </w:r>
      <w:r w:rsidR="00F446BB" w:rsidRPr="00344BF8">
        <w:t>Liberty</w:t>
      </w:r>
      <w:r w:rsidRPr="00344BF8">
        <w:t xml:space="preserve">. </w:t>
      </w:r>
    </w:p>
    <w:p w14:paraId="17A1445D" w14:textId="6934DD88" w:rsidR="006C7C94" w:rsidRDefault="006C7C94" w:rsidP="00344BF8">
      <w:pPr>
        <w:numPr>
          <w:ilvl w:val="0"/>
          <w:numId w:val="0"/>
        </w:numPr>
      </w:pPr>
      <w:r>
        <w:t xml:space="preserve">Below are the first five of fifty-nine </w:t>
      </w:r>
      <w:r w:rsidRPr="000B1052">
        <w:rPr>
          <w:rStyle w:val="Strong"/>
        </w:rPr>
        <w:t>WePEG1787</w:t>
      </w:r>
      <w:r>
        <w:t xml:space="preserve"> </w:t>
      </w:r>
      <w:r w:rsidRPr="000B1052">
        <w:rPr>
          <w:rStyle w:val="Strong"/>
        </w:rPr>
        <w:t>Principles of Progressivism</w:t>
      </w:r>
      <w:r>
        <w:t xml:space="preserve"> to score 0-10. The score goes in the dash. The "enemy" is the </w:t>
      </w:r>
      <w:r w:rsidR="00344BF8">
        <w:t>l</w:t>
      </w:r>
      <w:r>
        <w:t xml:space="preserve">eftist </w:t>
      </w:r>
      <w:r w:rsidR="00344BF8">
        <w:t>e</w:t>
      </w:r>
      <w:r>
        <w:t xml:space="preserve">nemy referred to in this treatise. A book referenced on the </w:t>
      </w:r>
      <w:r w:rsidRPr="000B1052">
        <w:rPr>
          <w:rStyle w:val="Strong"/>
        </w:rPr>
        <w:t>WePEG1787</w:t>
      </w:r>
      <w:r>
        <w:t xml:space="preserve"> website inspires these Principles:</w:t>
      </w:r>
    </w:p>
    <w:p w14:paraId="20C854B7" w14:textId="6CC591D4" w:rsidR="006C7C94" w:rsidRDefault="006C7C94" w:rsidP="00344BF8">
      <w:pPr>
        <w:numPr>
          <w:ilvl w:val="0"/>
          <w:numId w:val="0"/>
        </w:numPr>
      </w:pPr>
      <w:r>
        <w:lastRenderedPageBreak/>
        <w:t xml:space="preserve">1.__ </w:t>
      </w:r>
      <w:r w:rsidRPr="000B1052">
        <w:rPr>
          <w:rStyle w:val="Strong"/>
        </w:rPr>
        <w:t>The enemy's will is substituted for reason.</w:t>
      </w:r>
      <w:r>
        <w:t xml:space="preserve"> Their will is their reason, </w:t>
      </w:r>
      <w:r w:rsidR="00344BF8">
        <w:t>and they have no life, social liberty, or pursuit of happiness in their p</w:t>
      </w:r>
      <w:r>
        <w:t>rinciples.</w:t>
      </w:r>
    </w:p>
    <w:p w14:paraId="4066BB69" w14:textId="77777777" w:rsidR="006C7C94" w:rsidRDefault="006C7C94" w:rsidP="00344BF8">
      <w:pPr>
        <w:numPr>
          <w:ilvl w:val="0"/>
          <w:numId w:val="0"/>
        </w:numPr>
      </w:pPr>
      <w:r>
        <w:t xml:space="preserve">2.__ </w:t>
      </w:r>
      <w:r w:rsidRPr="000B1052">
        <w:rPr>
          <w:rStyle w:val="Strong"/>
        </w:rPr>
        <w:t>The enemy substitutes the "</w:t>
      </w:r>
      <w:r w:rsidRPr="000B1052">
        <w:rPr>
          <w:rStyle w:val="Strong"/>
          <w:i/>
          <w:iCs/>
        </w:rPr>
        <w:t>glorious myth</w:t>
      </w:r>
      <w:r w:rsidRPr="000B1052">
        <w:rPr>
          <w:rStyle w:val="Strong"/>
        </w:rPr>
        <w:t>" for objective TRUTH</w:t>
      </w:r>
      <w:r>
        <w:t>. "Freedom from fear through government" and "saving the planet" are their glorious myths.</w:t>
      </w:r>
    </w:p>
    <w:p w14:paraId="40307732" w14:textId="1360DCF1" w:rsidR="006C7C94" w:rsidRDefault="006C7C94" w:rsidP="00344BF8">
      <w:pPr>
        <w:numPr>
          <w:ilvl w:val="0"/>
          <w:numId w:val="0"/>
        </w:numPr>
      </w:pPr>
      <w:r>
        <w:t xml:space="preserve">3.__ </w:t>
      </w:r>
      <w:r w:rsidRPr="000B1052">
        <w:rPr>
          <w:rStyle w:val="Strong"/>
        </w:rPr>
        <w:t>Unity means conformance to the glorious myth</w:t>
      </w:r>
      <w:r>
        <w:t xml:space="preserve">, not Life, </w:t>
      </w:r>
      <w:r w:rsidR="00F446BB">
        <w:t>Social Liberty</w:t>
      </w:r>
      <w:r>
        <w:t xml:space="preserve">, and the </w:t>
      </w:r>
      <w:r w:rsidR="00CF3AF2">
        <w:t>P</w:t>
      </w:r>
      <w:r>
        <w:t>ursuit of Happiness.</w:t>
      </w:r>
    </w:p>
    <w:p w14:paraId="1E59A104" w14:textId="77777777" w:rsidR="006C7C94" w:rsidRDefault="006C7C94" w:rsidP="00344BF8">
      <w:pPr>
        <w:numPr>
          <w:ilvl w:val="0"/>
          <w:numId w:val="0"/>
        </w:numPr>
      </w:pPr>
      <w:r>
        <w:t xml:space="preserve">4.__ </w:t>
      </w:r>
      <w:r w:rsidRPr="000B1052">
        <w:rPr>
          <w:rStyle w:val="Strong"/>
        </w:rPr>
        <w:t>Equity means everyone accepts the lowest condition</w:t>
      </w:r>
      <w:r>
        <w:t>; it can never move anyone upward. One car goes 100mph, one goes 60 mph, and one goes 30 mph. Equity is 30 mph. Just ask Cuba, Argentina, and Venezuela.</w:t>
      </w:r>
    </w:p>
    <w:p w14:paraId="6F82E6D9" w14:textId="1C6777C1" w:rsidR="006C7C94" w:rsidRDefault="006C7C94" w:rsidP="00344BF8">
      <w:pPr>
        <w:numPr>
          <w:ilvl w:val="0"/>
          <w:numId w:val="0"/>
        </w:numPr>
      </w:pPr>
      <w:r>
        <w:t xml:space="preserve">5.__ </w:t>
      </w:r>
      <w:r w:rsidRPr="000B1052">
        <w:rPr>
          <w:rStyle w:val="Strong"/>
        </w:rPr>
        <w:t>The enemy claims a monopoly on reason to guide society to a specific outcome</w:t>
      </w:r>
      <w:r>
        <w:t xml:space="preserve">, the glorious myth. They silence all other points of view because the enemy has no </w:t>
      </w:r>
      <w:r w:rsidR="00F446BB">
        <w:t>Social Liberty</w:t>
      </w:r>
      <w:r>
        <w:t>-minded principles to defend.</w:t>
      </w:r>
    </w:p>
    <w:p w14:paraId="747A7561" w14:textId="77777777" w:rsidR="00344BF8" w:rsidRDefault="006C7C94" w:rsidP="00344BF8">
      <w:pPr>
        <w:numPr>
          <w:ilvl w:val="0"/>
          <w:numId w:val="0"/>
        </w:numPr>
      </w:pPr>
      <w:r>
        <w:t xml:space="preserve">Hopefully, you will start to see the power of </w:t>
      </w:r>
      <w:r w:rsidRPr="000B1052">
        <w:rPr>
          <w:rStyle w:val="Strong"/>
        </w:rPr>
        <w:t>WePEG1787</w:t>
      </w:r>
      <w:r>
        <w:t xml:space="preserve">; it works for both Blue and Red candidates. Blue candidates will score near zero in agreement, and Red Faction candidates must score near 10 to get WTP's votes. </w:t>
      </w:r>
    </w:p>
    <w:p w14:paraId="0BDF0F37" w14:textId="068C4157" w:rsidR="006C7C94" w:rsidRPr="00344BF8" w:rsidRDefault="006C7C94" w:rsidP="00344BF8">
      <w:pPr>
        <w:numPr>
          <w:ilvl w:val="0"/>
          <w:numId w:val="0"/>
        </w:numPr>
      </w:pPr>
      <w:r>
        <w:t xml:space="preserve">If a Blue or Red Faction candidate lies and gets elected, WTP defeat them in the next election or removes them for cause where possible. </w:t>
      </w:r>
      <w:r w:rsidRPr="000B1052">
        <w:rPr>
          <w:rStyle w:val="Strong"/>
        </w:rPr>
        <w:t>WePEG1787</w:t>
      </w:r>
      <w:r>
        <w:t xml:space="preserve"> is an enumerated standard any</w:t>
      </w:r>
      <w:r w:rsidR="00F446BB">
        <w:t xml:space="preserve"> Liberty</w:t>
      </w:r>
      <w:r>
        <w:t xml:space="preserve">-loving candidate will adhere </w:t>
      </w:r>
      <w:r w:rsidRPr="00344BF8">
        <w:t xml:space="preserve">to because it is what works and is the best way to get re-elected. </w:t>
      </w:r>
    </w:p>
    <w:p w14:paraId="40608932" w14:textId="77777777" w:rsidR="000B1052" w:rsidRPr="00344BF8" w:rsidRDefault="006C7C94" w:rsidP="00344BF8">
      <w:pPr>
        <w:numPr>
          <w:ilvl w:val="0"/>
          <w:numId w:val="0"/>
        </w:numPr>
      </w:pPr>
      <w:r w:rsidRPr="000B1052">
        <w:rPr>
          <w:rStyle w:val="Strong"/>
        </w:rPr>
        <w:t xml:space="preserve">WePEG1787 </w:t>
      </w:r>
      <w:r w:rsidRPr="00344BF8">
        <w:t>does not need Congress to approve it, nor</w:t>
      </w:r>
      <w:r>
        <w:t xml:space="preserve"> does it need COTUS amendments. WTP own our </w:t>
      </w:r>
      <w:r w:rsidRPr="00344BF8">
        <w:t xml:space="preserve">government; if our candidates want our votes, they will post their scores. </w:t>
      </w:r>
    </w:p>
    <w:p w14:paraId="0757788A" w14:textId="2C547D88" w:rsidR="006C7C94" w:rsidRDefault="006C7C94" w:rsidP="00344BF8">
      <w:pPr>
        <w:numPr>
          <w:ilvl w:val="0"/>
          <w:numId w:val="0"/>
        </w:numPr>
      </w:pPr>
      <w:r>
        <w:t xml:space="preserve">Imagine every ecclesia sending </w:t>
      </w:r>
      <w:r w:rsidRPr="000B1052">
        <w:rPr>
          <w:rStyle w:val="Strong"/>
        </w:rPr>
        <w:t>WePEG1787</w:t>
      </w:r>
      <w:r>
        <w:t xml:space="preserve"> to their candidates to score and letting them know they must reveal themselves or lose. </w:t>
      </w:r>
      <w:r w:rsidRPr="000B1052">
        <w:rPr>
          <w:rStyle w:val="Strong"/>
        </w:rPr>
        <w:t>WePEG1787</w:t>
      </w:r>
      <w:r>
        <w:t xml:space="preserve"> is especially important to first-time candidates who are not well known. </w:t>
      </w:r>
    </w:p>
    <w:p w14:paraId="41B80B84" w14:textId="48A0D55D" w:rsidR="006C7C94" w:rsidRDefault="006C7C94" w:rsidP="00344BF8">
      <w:pPr>
        <w:numPr>
          <w:ilvl w:val="0"/>
          <w:numId w:val="0"/>
        </w:numPr>
      </w:pPr>
      <w:r w:rsidRPr="00344BF8">
        <w:t>We want zero confrontation or condemnation.</w:t>
      </w:r>
      <w:r>
        <w:t xml:space="preserve"> Share </w:t>
      </w:r>
      <w:r w:rsidRPr="000B1052">
        <w:rPr>
          <w:rStyle w:val="Strong"/>
        </w:rPr>
        <w:t>WePEG1787</w:t>
      </w:r>
      <w:r>
        <w:t xml:space="preserve"> with everyone, especially Blue Faction supporters.</w:t>
      </w:r>
      <w:r w:rsidR="000B1052">
        <w:t xml:space="preserve"> Just say,</w:t>
      </w:r>
      <w:r>
        <w:t xml:space="preserve"> </w:t>
      </w:r>
      <w:r w:rsidRPr="00344BF8">
        <w:rPr>
          <w:rStyle w:val="Emphasis"/>
        </w:rPr>
        <w:t xml:space="preserve">"You might want to look at </w:t>
      </w:r>
      <w:r w:rsidRPr="00F17CAA">
        <w:rPr>
          <w:rStyle w:val="IntenseEmphasis"/>
        </w:rPr>
        <w:t>WePEG1787.com</w:t>
      </w:r>
      <w:r w:rsidRPr="00344BF8">
        <w:rPr>
          <w:rStyle w:val="Emphasis"/>
        </w:rPr>
        <w:t xml:space="preserve"> and see what you think."</w:t>
      </w:r>
      <w:r>
        <w:t xml:space="preserve"> Then pray. Many 'legacy' Blue Faction voters, especially believers, will realize they have made a colossal mistake</w:t>
      </w:r>
      <w:r w:rsidR="00F17CAA">
        <w:t>, will be glad to repent privately</w:t>
      </w:r>
      <w:r>
        <w:t xml:space="preserve"> and come out with some d</w:t>
      </w:r>
      <w:r w:rsidRPr="00344BF8">
        <w:t>ignity. The Holy Spirit is there to help us; let Him do his work.</w:t>
      </w:r>
    </w:p>
    <w:p w14:paraId="4C9EA86F" w14:textId="77777777" w:rsidR="006C7C94" w:rsidRDefault="006C7C94" w:rsidP="00344BF8">
      <w:pPr>
        <w:pStyle w:val="Heading2"/>
      </w:pPr>
      <w:bookmarkStart w:id="91" w:name="_Toc186458762"/>
      <w:r>
        <w:t>Red Faction Future</w:t>
      </w:r>
      <w:bookmarkEnd w:id="91"/>
    </w:p>
    <w:p w14:paraId="7DB09039" w14:textId="77777777" w:rsidR="006C7C94" w:rsidRPr="000B1052" w:rsidRDefault="006C7C94" w:rsidP="00344BF8">
      <w:pPr>
        <w:numPr>
          <w:ilvl w:val="0"/>
          <w:numId w:val="0"/>
        </w:numPr>
        <w:rPr>
          <w:rStyle w:val="Strong"/>
        </w:rPr>
      </w:pPr>
      <w:r>
        <w:t xml:space="preserve">The only role left for the Red Faction in 2028 is the protector of free and fair elections, exactly as P45/47 did for himself in the last election as a populist candidate using the Red Faction ballot slots. Remember, </w:t>
      </w:r>
      <w:r w:rsidRPr="000B1052">
        <w:rPr>
          <w:rStyle w:val="Strong"/>
        </w:rPr>
        <w:t>WePEG1787</w:t>
      </w:r>
      <w:r>
        <w:t xml:space="preserve"> ends "big money" in our civics. WTP must put the Blue Faction on the scrap heap of history before the 2026 </w:t>
      </w:r>
      <w:r w:rsidRPr="00344BF8">
        <w:t>election. As election fraud is exposed, that will and must happen.</w:t>
      </w:r>
    </w:p>
    <w:p w14:paraId="139FD66D" w14:textId="77777777" w:rsidR="000B1052" w:rsidRDefault="006C7C94" w:rsidP="00344BF8">
      <w:pPr>
        <w:numPr>
          <w:ilvl w:val="0"/>
          <w:numId w:val="0"/>
        </w:numPr>
      </w:pPr>
      <w:r w:rsidRPr="00344BF8">
        <w:t>Nothing can stop WTP. The Body of Christ is too large to ignore, but we have never had a vehicle for critical mass unity until now:</w:t>
      </w:r>
      <w:r>
        <w:t xml:space="preserve"> </w:t>
      </w:r>
      <w:r w:rsidRPr="000B1052">
        <w:rPr>
          <w:rStyle w:val="Strong"/>
        </w:rPr>
        <w:t>Godly Civics</w:t>
      </w:r>
      <w:r>
        <w:t xml:space="preserve"> and </w:t>
      </w:r>
      <w:r w:rsidRPr="000B1052">
        <w:rPr>
          <w:rStyle w:val="Strong"/>
        </w:rPr>
        <w:t>WePEG1787</w:t>
      </w:r>
      <w:r>
        <w:t xml:space="preserve">. If ever there was a sign of divine intervention, </w:t>
      </w:r>
      <w:r w:rsidRPr="000B1052">
        <w:rPr>
          <w:rStyle w:val="Strong"/>
        </w:rPr>
        <w:t xml:space="preserve">WePEG1787 </w:t>
      </w:r>
      <w:r w:rsidRPr="00344BF8">
        <w:t xml:space="preserve">is it. </w:t>
      </w:r>
    </w:p>
    <w:p w14:paraId="7999DC1B" w14:textId="79909CD2" w:rsidR="006C7C94" w:rsidRDefault="006C7C94" w:rsidP="00F17CAA">
      <w:pPr>
        <w:numPr>
          <w:ilvl w:val="0"/>
          <w:numId w:val="0"/>
        </w:numPr>
      </w:pPr>
      <w:r>
        <w:t>Our Abba Father is used to being ignored</w:t>
      </w:r>
      <w:r w:rsidRPr="00344BF8">
        <w:t xml:space="preserve">, but ignoring Him </w:t>
      </w:r>
      <w:r w:rsidR="000B1052" w:rsidRPr="00344BF8">
        <w:t>because of</w:t>
      </w:r>
      <w:r w:rsidRPr="00344BF8">
        <w:t xml:space="preserve"> a political faction sounds like heresy.</w:t>
      </w:r>
      <w:r>
        <w:t xml:space="preserve"> Please pray on that.</w:t>
      </w:r>
    </w:p>
    <w:p w14:paraId="7FD12F09" w14:textId="330E2083" w:rsidR="00344BF8" w:rsidRPr="00344BF8" w:rsidRDefault="00344BF8" w:rsidP="00344BF8">
      <w:pPr>
        <w:pStyle w:val="Spacer"/>
        <w:rPr>
          <w:b w:val="0"/>
          <w:i w:val="0"/>
        </w:rPr>
      </w:pPr>
      <w:r w:rsidRPr="00B30EB3">
        <w:rPr>
          <w:b w:val="0"/>
          <w:i w:val="0"/>
        </w:rPr>
        <w:lastRenderedPageBreak/>
        <w:t xml:space="preserve">~~~~ </w:t>
      </w:r>
      <w:r w:rsidRPr="00B30EB3">
        <w:rPr>
          <w:bCs/>
          <w:iCs/>
        </w:rPr>
        <w:t>GC</w:t>
      </w:r>
      <w:r w:rsidRPr="00B30EB3">
        <w:rPr>
          <w:b w:val="0"/>
          <w:i w:val="0"/>
        </w:rPr>
        <w:t xml:space="preserve"> ~~~~</w:t>
      </w:r>
    </w:p>
    <w:p w14:paraId="1E9DEC53" w14:textId="280F5A99" w:rsidR="006C7C94" w:rsidRDefault="00670809" w:rsidP="00B525EA">
      <w:pPr>
        <w:pStyle w:val="Heading1"/>
      </w:pPr>
      <w:bookmarkStart w:id="92" w:name="_Toc185826062"/>
      <w:bookmarkStart w:id="93" w:name="_Toc186458763"/>
      <w:r>
        <w:rPr>
          <w:bCs/>
          <w:noProof/>
          <w:sz w:val="40"/>
        </w:rPr>
        <w:lastRenderedPageBreak/>
        <w:drawing>
          <wp:anchor distT="0" distB="0" distL="114300" distR="114300" simplePos="0" relativeHeight="251662336" behindDoc="1" locked="0" layoutInCell="1" allowOverlap="1" wp14:anchorId="6D4256F4" wp14:editId="53A5474C">
            <wp:simplePos x="0" y="0"/>
            <wp:positionH relativeFrom="margin">
              <wp:align>center</wp:align>
            </wp:positionH>
            <wp:positionV relativeFrom="page">
              <wp:posOffset>211676</wp:posOffset>
            </wp:positionV>
            <wp:extent cx="594360" cy="594360"/>
            <wp:effectExtent l="0" t="0" r="0" b="0"/>
            <wp:wrapNone/>
            <wp:docPr id="567781272"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6C7C94">
        <w:t>Call To Arms</w:t>
      </w:r>
      <w:bookmarkEnd w:id="92"/>
      <w:bookmarkEnd w:id="93"/>
    </w:p>
    <w:p w14:paraId="2B7FF103" w14:textId="77777777" w:rsidR="006C7C94" w:rsidRDefault="006C7C94" w:rsidP="00B525EA">
      <w:pPr>
        <w:pStyle w:val="Heading2"/>
      </w:pPr>
      <w:bookmarkStart w:id="94" w:name="_Toc185826063"/>
      <w:bookmarkStart w:id="95" w:name="_Toc186458764"/>
      <w:r>
        <w:t>Pastor Dietrich Bonhoeffer</w:t>
      </w:r>
      <w:bookmarkEnd w:id="94"/>
      <w:bookmarkEnd w:id="95"/>
      <w:r>
        <w:t xml:space="preserve"> </w:t>
      </w:r>
    </w:p>
    <w:p w14:paraId="664DD728" w14:textId="5D67C413" w:rsidR="006C7C94" w:rsidRDefault="00DA094F" w:rsidP="00A6633C">
      <w:pPr>
        <w:numPr>
          <w:ilvl w:val="0"/>
          <w:numId w:val="0"/>
        </w:numPr>
      </w:pPr>
      <w:r>
        <w:t>Dr.</w:t>
      </w:r>
      <w:r w:rsidR="006C7C94">
        <w:t xml:space="preserve"> Dietrich Bonhoeffer should be all </w:t>
      </w:r>
      <w:r w:rsidR="006C7C94" w:rsidRPr="00CF3AF2">
        <w:rPr>
          <w:rStyle w:val="Strong"/>
        </w:rPr>
        <w:t>Godly Civics</w:t>
      </w:r>
      <w:r w:rsidR="006C7C94">
        <w:t xml:space="preserve"> needs to say to us pulpit leaders and the Body of Christ. His story must be in everyone's heart. He faced execution, standing for </w:t>
      </w:r>
      <w:r w:rsidR="00533F15">
        <w:t xml:space="preserve">Religious Liberty </w:t>
      </w:r>
      <w:r w:rsidR="006C7C94">
        <w:t xml:space="preserve">in his country. Today, we cast ballots to achieve what </w:t>
      </w:r>
      <w:r>
        <w:t xml:space="preserve">Dr. </w:t>
      </w:r>
      <w:r w:rsidR="006C7C94">
        <w:t xml:space="preserve">Bonhoeffer </w:t>
      </w:r>
      <w:r>
        <w:t>stood</w:t>
      </w:r>
      <w:r w:rsidR="006C7C94">
        <w:t xml:space="preserve"> and died for and what our One Nation Under God finally accomplished for </w:t>
      </w:r>
      <w:r>
        <w:t>hi</w:t>
      </w:r>
      <w:r w:rsidR="006C7C94">
        <w:t xml:space="preserve">s country with more blood. </w:t>
      </w:r>
    </w:p>
    <w:p w14:paraId="5343F5EB" w14:textId="1BDD2BCD" w:rsidR="006C7C94" w:rsidRDefault="006C7C94" w:rsidP="00DA094F">
      <w:pPr>
        <w:numPr>
          <w:ilvl w:val="0"/>
          <w:numId w:val="0"/>
        </w:numPr>
      </w:pPr>
      <w:r>
        <w:t>Our One Nation Under God is under siege, and we, pulpit leaders and the Body of Christ</w:t>
      </w:r>
      <w:r w:rsidR="00DA094F">
        <w:t>,</w:t>
      </w:r>
      <w:r>
        <w:t xml:space="preserve"> are the only army to save it. Please pray for even a mustard seed of </w:t>
      </w:r>
      <w:r w:rsidR="00DA094F">
        <w:t xml:space="preserve">DR. </w:t>
      </w:r>
      <w:r>
        <w:t xml:space="preserve">Bonhoeffer's faith and courage in doing our Abba Father's work for Social and Religious </w:t>
      </w:r>
      <w:r w:rsidR="00F446BB">
        <w:t>Liberty</w:t>
      </w:r>
      <w:r>
        <w:t>.</w:t>
      </w:r>
    </w:p>
    <w:p w14:paraId="713E10C9" w14:textId="77777777" w:rsidR="006C7C94" w:rsidRDefault="006C7C94" w:rsidP="00B525EA">
      <w:pPr>
        <w:pStyle w:val="Heading2"/>
      </w:pPr>
      <w:bookmarkStart w:id="96" w:name="_Toc185826064"/>
      <w:bookmarkStart w:id="97" w:name="_Toc186458765"/>
      <w:r>
        <w:t>Learning In Private</w:t>
      </w:r>
      <w:bookmarkEnd w:id="96"/>
      <w:bookmarkEnd w:id="97"/>
    </w:p>
    <w:p w14:paraId="7516D5BE" w14:textId="2CD1B837" w:rsidR="006C7C94" w:rsidRDefault="006C7C94" w:rsidP="00DA094F">
      <w:pPr>
        <w:numPr>
          <w:ilvl w:val="0"/>
          <w:numId w:val="0"/>
        </w:numPr>
      </w:pPr>
      <w:r>
        <w:t xml:space="preserve">The </w:t>
      </w:r>
      <w:r w:rsidRPr="00F17CAA">
        <w:t>Body of Christ's</w:t>
      </w:r>
      <w:r>
        <w:t xml:space="preserve"> mission is to change people's hearts and minds. Much of the Body is shy about personal evangelism for our Abba Father because they think they must be the 'convincer' in a debate and fear possible confrontation</w:t>
      </w:r>
      <w:r w:rsidR="00CF3AF2">
        <w:t xml:space="preserve"> or rejection.</w:t>
      </w:r>
    </w:p>
    <w:p w14:paraId="0812DB6E" w14:textId="77777777" w:rsidR="006C7C94" w:rsidRDefault="006C7C94" w:rsidP="00DA094F">
      <w:pPr>
        <w:numPr>
          <w:ilvl w:val="0"/>
          <w:numId w:val="0"/>
        </w:numPr>
      </w:pPr>
      <w:r>
        <w:t>The Nahas' Blue Faction GL-PSYOP has indoctrinated their followers well beyond their opponent being wrong (WTP</w:t>
      </w:r>
      <w:r w:rsidRPr="00DA094F">
        <w:t>); we are called evil people! That envir</w:t>
      </w:r>
      <w:r>
        <w:t>onment requires love, not condemnation, to penetrate it.</w:t>
      </w:r>
    </w:p>
    <w:p w14:paraId="5678B2BF" w14:textId="6D183DC4" w:rsidR="006C7C94" w:rsidRDefault="006C7C94" w:rsidP="00DA094F">
      <w:pPr>
        <w:numPr>
          <w:ilvl w:val="0"/>
          <w:numId w:val="0"/>
        </w:numPr>
      </w:pPr>
      <w:r>
        <w:t xml:space="preserve">Our </w:t>
      </w:r>
      <w:r w:rsidRPr="00CF3AF2">
        <w:rPr>
          <w:rStyle w:val="Strong"/>
        </w:rPr>
        <w:t>Godly Civics</w:t>
      </w:r>
      <w:r>
        <w:t xml:space="preserve"> mission goal is to convert the Nahas' Blue Faction victims to our founding Principles, </w:t>
      </w:r>
      <w:r w:rsidRPr="00CF3AF2">
        <w:rPr>
          <w:rStyle w:val="Strong"/>
        </w:rPr>
        <w:t>WePEG1787</w:t>
      </w:r>
      <w:r>
        <w:t xml:space="preserve">. That means they must realize they were soul-wrenching wrong, and they might feel shame. Our target audience should consume our winning message </w:t>
      </w:r>
      <w:r w:rsidR="00CF3AF2">
        <w:t>privately</w:t>
      </w:r>
      <w:r>
        <w:t xml:space="preserve"> without debate, confrontation, or </w:t>
      </w:r>
      <w:r w:rsidRPr="00DA094F">
        <w:t>condemnation. Unraveling a GL-PSYOP cannot be debated; WTP m</w:t>
      </w:r>
      <w:r>
        <w:t xml:space="preserve">ust debunk it with the Truth served with love. </w:t>
      </w:r>
    </w:p>
    <w:p w14:paraId="6F6E3488" w14:textId="62CF71D2" w:rsidR="006C7C94" w:rsidRDefault="006C7C94" w:rsidP="00DA094F">
      <w:pPr>
        <w:numPr>
          <w:ilvl w:val="0"/>
          <w:numId w:val="0"/>
        </w:numPr>
      </w:pPr>
      <w:r>
        <w:t xml:space="preserve">Doing </w:t>
      </w:r>
      <w:r w:rsidRPr="00CF3AF2">
        <w:rPr>
          <w:rStyle w:val="Strong"/>
        </w:rPr>
        <w:t>Godly Civics</w:t>
      </w:r>
      <w:r>
        <w:t xml:space="preserve"> is nothing more than making one or both civics websites and </w:t>
      </w:r>
      <w:r w:rsidRPr="00CF3AF2">
        <w:rPr>
          <w:rStyle w:val="Strong"/>
        </w:rPr>
        <w:t>WePEG1787</w:t>
      </w:r>
      <w:r>
        <w:t xml:space="preserve"> known to everyone and suggesting that people take a look. That is why </w:t>
      </w:r>
      <w:r w:rsidRPr="00CF3AF2">
        <w:rPr>
          <w:rStyle w:val="Strong"/>
        </w:rPr>
        <w:t>WePEG1787</w:t>
      </w:r>
      <w:r>
        <w:t xml:space="preserve"> is a stand-alone message with nothing but </w:t>
      </w:r>
      <w:r w:rsidR="00CF3AF2">
        <w:t xml:space="preserve">levels of </w:t>
      </w:r>
      <w:r>
        <w:t xml:space="preserve">agreement or not. It is somewhat analogous to handing out a Holy Bible track and letting the Holy Spirit do his job, except </w:t>
      </w:r>
      <w:r w:rsidR="00CF3AF2">
        <w:t>our</w:t>
      </w:r>
      <w:r>
        <w:t xml:space="preserve"> mission is, </w:t>
      </w:r>
      <w:r w:rsidRPr="00DA094F">
        <w:rPr>
          <w:rStyle w:val="Emphasis"/>
        </w:rPr>
        <w:t>"Go and make godly voters" or</w:t>
      </w:r>
      <w:r w:rsidR="00485DA2" w:rsidRPr="00DA094F">
        <w:rPr>
          <w:rStyle w:val="Emphasis"/>
        </w:rPr>
        <w:t xml:space="preserve"> </w:t>
      </w:r>
      <w:r w:rsidRPr="00DA094F">
        <w:rPr>
          <w:rStyle w:val="Emphasis"/>
        </w:rPr>
        <w:t>"Principled voters."</w:t>
      </w:r>
    </w:p>
    <w:p w14:paraId="71E23BDD" w14:textId="77777777" w:rsidR="006C7C94" w:rsidRDefault="006C7C94" w:rsidP="00B525EA">
      <w:pPr>
        <w:pStyle w:val="Heading2"/>
      </w:pPr>
      <w:bookmarkStart w:id="98" w:name="_Toc185826065"/>
      <w:bookmarkStart w:id="99" w:name="_Toc186458766"/>
      <w:r>
        <w:t>The Spirit-Human Connection</w:t>
      </w:r>
      <w:bookmarkEnd w:id="98"/>
      <w:bookmarkEnd w:id="99"/>
    </w:p>
    <w:p w14:paraId="0F1F943C" w14:textId="617C0A64" w:rsidR="006C7C94" w:rsidRDefault="006C7C94" w:rsidP="00DA094F">
      <w:pPr>
        <w:numPr>
          <w:ilvl w:val="0"/>
          <w:numId w:val="0"/>
        </w:numPr>
      </w:pPr>
      <w:r>
        <w:t xml:space="preserve">The "Nahas-bene Elohim-human" (devil-spirit-human) world is crucial to our understanding of real life because believers rarely see nations and despots as the work of the Nahas destroying as many souls as possible. </w:t>
      </w:r>
      <w:r w:rsidR="00CF3AF2">
        <w:t>Remember</w:t>
      </w:r>
      <w:r>
        <w:t xml:space="preserve"> that believers are citizens in heavenly Jerusalem, and </w:t>
      </w:r>
      <w:r w:rsidR="00CF3AF2">
        <w:t>the Nahas destroying</w:t>
      </w:r>
      <w:r>
        <w:t xml:space="preserve"> </w:t>
      </w:r>
      <w:r w:rsidRPr="00DA094F">
        <w:t xml:space="preserve">believers is a big hit to </w:t>
      </w:r>
      <w:r w:rsidR="00CF3AF2" w:rsidRPr="00DA094F">
        <w:t>H</w:t>
      </w:r>
      <w:r w:rsidRPr="00DA094F">
        <w:t>eaven. Our</w:t>
      </w:r>
      <w:r>
        <w:t xml:space="preserve"> citizenship in heavenly Jerusalem needs much strengthening if we are to succeed.</w:t>
      </w:r>
    </w:p>
    <w:p w14:paraId="49867A84" w14:textId="20A5B9F2" w:rsidR="006C7C94" w:rsidRPr="00DA094F" w:rsidRDefault="006C7C94" w:rsidP="00DA094F">
      <w:pPr>
        <w:numPr>
          <w:ilvl w:val="0"/>
          <w:numId w:val="0"/>
        </w:numPr>
        <w:rPr>
          <w:rStyle w:val="Emphasis"/>
        </w:rPr>
      </w:pPr>
      <w:r>
        <w:t xml:space="preserve">Daniel 10:13 describes the spirit-human structure, </w:t>
      </w:r>
      <w:r w:rsidRPr="00DA094F">
        <w:rPr>
          <w:rStyle w:val="Emphasis"/>
        </w:rPr>
        <w:t xml:space="preserve">"But the prince of the kingdom of Persia </w:t>
      </w:r>
      <w:r w:rsidR="00CF3AF2" w:rsidRPr="00DA094F">
        <w:rPr>
          <w:rStyle w:val="Emphasis"/>
        </w:rPr>
        <w:t xml:space="preserve">(spirit) </w:t>
      </w:r>
      <w:r w:rsidRPr="00DA094F">
        <w:rPr>
          <w:rStyle w:val="Emphasis"/>
        </w:rPr>
        <w:t>withstood me (angel Gabriel) one and twenty days; but, lo, Michael (Archangel), one of the chief princes, came to help me: and I remained there with the kings of Persia" (human</w:t>
      </w:r>
      <w:r w:rsidR="00CF3AF2" w:rsidRPr="00DA094F">
        <w:rPr>
          <w:rStyle w:val="Emphasis"/>
        </w:rPr>
        <w:t>s</w:t>
      </w:r>
      <w:r w:rsidRPr="00DA094F">
        <w:rPr>
          <w:rStyle w:val="Emphasis"/>
        </w:rPr>
        <w:t>).</w:t>
      </w:r>
    </w:p>
    <w:p w14:paraId="4717070C" w14:textId="64A4E9CE" w:rsidR="006C7C94" w:rsidRDefault="006C7C94" w:rsidP="00DA094F">
      <w:pPr>
        <w:numPr>
          <w:ilvl w:val="0"/>
          <w:numId w:val="0"/>
        </w:numPr>
      </w:pPr>
      <w:r>
        <w:t xml:space="preserve">Daniel wrote it hundreds of years before it happened. We know Darius, Cyrus, and Artaxerxes became the human kings of Media-Persia. The spirit king of Persia, the </w:t>
      </w:r>
      <w:r w:rsidRPr="00DA094F">
        <w:rPr>
          <w:rStyle w:val="Emphasis"/>
        </w:rPr>
        <w:t xml:space="preserve">"prince of Persia," </w:t>
      </w:r>
      <w:r>
        <w:t xml:space="preserve">is </w:t>
      </w:r>
      <w:r>
        <w:lastRenderedPageBreak/>
        <w:t xml:space="preserve">most likely a "bene Elohim" (sons of God), the spirit beings our Abba Father assigned to the other nations after the Tower of Babel scatter (Genesis 11). </w:t>
      </w:r>
    </w:p>
    <w:p w14:paraId="5976432E" w14:textId="77777777" w:rsidR="006C7C94" w:rsidRDefault="006C7C94" w:rsidP="00DA094F">
      <w:pPr>
        <w:numPr>
          <w:ilvl w:val="0"/>
          <w:numId w:val="0"/>
        </w:numPr>
      </w:pPr>
      <w:r>
        <w:t xml:space="preserve">The Nahas commands the spirit </w:t>
      </w:r>
      <w:r w:rsidRPr="00DA094F">
        <w:rPr>
          <w:rStyle w:val="Emphasis"/>
        </w:rPr>
        <w:t>"prince of Persia"</w:t>
      </w:r>
      <w:r>
        <w:t xml:space="preserve"> to thwart our Abba Father's plans on earth. Michael is the Archangel coming to help the angel Gabriel explain our Abba Father's prophecy to human Daniel. That prophecy given to Daniel is the Nahas' life story, and </w:t>
      </w:r>
      <w:r w:rsidRPr="00CF3AF2">
        <w:rPr>
          <w:rStyle w:val="Strong"/>
        </w:rPr>
        <w:t>Godly Civics</w:t>
      </w:r>
      <w:r>
        <w:t xml:space="preserve"> opines that believers are supposed to do something with that knowledge today to weaken the Nahas. </w:t>
      </w:r>
    </w:p>
    <w:p w14:paraId="28FC242A" w14:textId="0477497F" w:rsidR="006C7C94" w:rsidRPr="00DA094F" w:rsidRDefault="006C7C94" w:rsidP="00DA094F">
      <w:pPr>
        <w:numPr>
          <w:ilvl w:val="0"/>
          <w:numId w:val="0"/>
        </w:numPr>
      </w:pPr>
      <w:r>
        <w:t xml:space="preserve">It does not matter </w:t>
      </w:r>
      <w:r w:rsidR="00DA094F">
        <w:t xml:space="preserve">here </w:t>
      </w:r>
      <w:r>
        <w:t xml:space="preserve">what the prophecy details are, especially the exact future timing; we already have enough information to know we need to engage </w:t>
      </w:r>
      <w:r w:rsidR="00CF3AF2">
        <w:t>against</w:t>
      </w:r>
      <w:r>
        <w:t xml:space="preserve"> the Nahas. Armor up, stand up, and start swinging the sword</w:t>
      </w:r>
      <w:r w:rsidR="00CF3AF2">
        <w:t xml:space="preserve"> of </w:t>
      </w:r>
      <w:r w:rsidR="00CF3AF2" w:rsidRPr="00DA094F">
        <w:t>the Spirit</w:t>
      </w:r>
      <w:r w:rsidRPr="00DA094F">
        <w:t>. And keep our USA alive as long as possible to get all we can into heaven.</w:t>
      </w:r>
    </w:p>
    <w:p w14:paraId="6C041AAC" w14:textId="1E8A4E4C" w:rsidR="006C7C94" w:rsidRPr="00DA094F" w:rsidRDefault="006C7C94" w:rsidP="00DA094F">
      <w:pPr>
        <w:numPr>
          <w:ilvl w:val="0"/>
          <w:numId w:val="0"/>
        </w:numPr>
      </w:pPr>
      <w:r>
        <w:t xml:space="preserve">Let's look at Mathew 2:16-18 with new eyes: the devil is still trying to kill the seed of Eve, </w:t>
      </w:r>
      <w:r w:rsidRPr="00DA094F">
        <w:rPr>
          <w:rStyle w:val="Emphasis"/>
        </w:rPr>
        <w:t xml:space="preserve">"Then Herod, when he saw that the wise men deceived him, was exceedingly angry; and he sent forth and put to death all the male children who were in Bethlehem and in all its districts, from two years old and under. </w:t>
      </w:r>
      <w:r w:rsidRPr="00DA094F">
        <w:t xml:space="preserve">" </w:t>
      </w:r>
      <w:r w:rsidR="00DA094F">
        <w:t>Prayerfully</w:t>
      </w:r>
      <w:r w:rsidRPr="00DA094F">
        <w:t xml:space="preserve">, you </w:t>
      </w:r>
      <w:r w:rsidR="00DA094F">
        <w:t>see</w:t>
      </w:r>
      <w:r w:rsidRPr="00DA094F">
        <w:t xml:space="preserve"> the unstated Herod protagonist, the Nahas' wrath.</w:t>
      </w:r>
    </w:p>
    <w:p w14:paraId="74803A42" w14:textId="77777777" w:rsidR="006C7C94" w:rsidRDefault="006C7C94" w:rsidP="00B525EA">
      <w:pPr>
        <w:pStyle w:val="Heading2"/>
      </w:pPr>
      <w:bookmarkStart w:id="100" w:name="_Toc185826066"/>
      <w:bookmarkStart w:id="101" w:name="_Toc186458767"/>
      <w:r>
        <w:t>The Nahas' Wrath</w:t>
      </w:r>
      <w:bookmarkEnd w:id="100"/>
      <w:bookmarkEnd w:id="101"/>
    </w:p>
    <w:p w14:paraId="7647E6E4" w14:textId="6852B699" w:rsidR="006C7C94" w:rsidRDefault="006C7C94" w:rsidP="00EF2E50">
      <w:pPr>
        <w:numPr>
          <w:ilvl w:val="0"/>
          <w:numId w:val="0"/>
        </w:numPr>
      </w:pPr>
      <w:r>
        <w:t xml:space="preserve">Our </w:t>
      </w:r>
      <w:r w:rsidRPr="00CF3AF2">
        <w:rPr>
          <w:rStyle w:val="Strong"/>
        </w:rPr>
        <w:t>Godly Civics</w:t>
      </w:r>
      <w:r>
        <w:t xml:space="preserve"> goes to great lengths to not condemn but redeem the victims of the Nahas' Blue Faction GL-PSYOP in private. The Nahas drives the Blue Faction, our time's antichrist. (</w:t>
      </w:r>
      <w:r w:rsidRPr="00CF3AF2">
        <w:rPr>
          <w:rStyle w:val="Strong"/>
        </w:rPr>
        <w:t>Godly Civics</w:t>
      </w:r>
      <w:r>
        <w:t xml:space="preserve"> does not claim end-time wisdom; it just draws attention to the spirit world's involvement.) If we ignore the spirit world, our only choice is to condemn the humans - representatives</w:t>
      </w:r>
      <w:r w:rsidR="00EF2E50">
        <w:t>,</w:t>
      </w:r>
      <w:r>
        <w:t xml:space="preserve"> and voters </w:t>
      </w:r>
      <w:r w:rsidR="00CF3AF2">
        <w:t>–</w:t>
      </w:r>
      <w:r>
        <w:t xml:space="preserve"> </w:t>
      </w:r>
      <w:r w:rsidR="00CF3AF2">
        <w:t xml:space="preserve">and </w:t>
      </w:r>
      <w:r>
        <w:t xml:space="preserve">many attend </w:t>
      </w:r>
      <w:r w:rsidR="00CF3AF2">
        <w:t>our</w:t>
      </w:r>
      <w:r>
        <w:t xml:space="preserve"> ecclesia</w:t>
      </w:r>
      <w:r w:rsidR="00CF3AF2">
        <w:t>e</w:t>
      </w:r>
      <w:r>
        <w:t>.</w:t>
      </w:r>
    </w:p>
    <w:p w14:paraId="143E0C28" w14:textId="3586C85E" w:rsidR="000B1052" w:rsidRPr="00CF3AF2" w:rsidRDefault="006C7C94" w:rsidP="00EF2E50">
      <w:pPr>
        <w:numPr>
          <w:ilvl w:val="0"/>
          <w:numId w:val="0"/>
        </w:numPr>
        <w:rPr>
          <w:rStyle w:val="Strong"/>
          <w:b w:val="0"/>
          <w:bCs w:val="0"/>
        </w:rPr>
      </w:pPr>
      <w:r>
        <w:t xml:space="preserve">The sweet-talking Nahas image </w:t>
      </w:r>
      <w:r w:rsidR="00EF2E50">
        <w:t xml:space="preserve">in Eden 1.0 </w:t>
      </w:r>
      <w:r>
        <w:t xml:space="preserve">can get us killed. Let's look at Revelation 12:11-12, </w:t>
      </w:r>
      <w:r w:rsidRPr="00EF2E50">
        <w:rPr>
          <w:rStyle w:val="Emphasis"/>
        </w:rPr>
        <w:t>"Now war arose in heaven, Michael and his angels fighting against the dragon . . . And the great dragon was thrown down . . the devil and Satan, the deceiver of the whole world-he</w:t>
      </w:r>
      <w:r w:rsidR="00EF2E50">
        <w:rPr>
          <w:rStyle w:val="Emphasis"/>
        </w:rPr>
        <w:t>,</w:t>
      </w:r>
      <w:r w:rsidRPr="00EF2E50">
        <w:rPr>
          <w:rStyle w:val="Emphasis"/>
        </w:rPr>
        <w:t xml:space="preserve"> was thrown down to the earth, and his angels were thrown down with him . . . And they </w:t>
      </w:r>
      <w:r w:rsidRPr="00EF2E50">
        <w:t>(heavenly spirits)</w:t>
      </w:r>
      <w:r w:rsidRPr="00EF2E50">
        <w:rPr>
          <w:rStyle w:val="Emphasis"/>
        </w:rPr>
        <w:t xml:space="preserve"> have conquered him by the blood of the Lamb and by the word of their testimony, for they </w:t>
      </w:r>
      <w:r w:rsidRPr="00EF2E50">
        <w:t>(devil and his angels)</w:t>
      </w:r>
      <w:r w:rsidRPr="00EF2E50">
        <w:rPr>
          <w:rStyle w:val="Emphasis"/>
        </w:rPr>
        <w:t xml:space="preserve"> loved not their lives even unto death. Therefore, rejoice, O heavens and you who dwell in them!</w:t>
      </w:r>
      <w:r w:rsidR="00CF3AF2" w:rsidRPr="00EF2E50">
        <w:t xml:space="preserve"> </w:t>
      </w:r>
      <w:r w:rsidRPr="00EF2E50">
        <w:rPr>
          <w:rStyle w:val="Emphasis"/>
        </w:rPr>
        <w:t>But woe to you, O earth and sea, for the devil has come down to you in great wrath because he knows that his time is short!"</w:t>
      </w:r>
    </w:p>
    <w:p w14:paraId="3B4C5AE5" w14:textId="7560E15E" w:rsidR="006C7C94" w:rsidRPr="00EF2E50" w:rsidRDefault="006C7C94" w:rsidP="00EF2E50">
      <w:pPr>
        <w:numPr>
          <w:ilvl w:val="0"/>
          <w:numId w:val="0"/>
        </w:numPr>
        <w:rPr>
          <w:rStyle w:val="Emphasis"/>
        </w:rPr>
      </w:pPr>
      <w:r>
        <w:t xml:space="preserve">Luke 10:17-18 is interesting, </w:t>
      </w:r>
      <w:r w:rsidRPr="00EF2E50">
        <w:rPr>
          <w:rStyle w:val="Emphasis"/>
        </w:rPr>
        <w:t>"The seventy-two</w:t>
      </w:r>
      <w:r>
        <w:t xml:space="preserve"> (disciples</w:t>
      </w:r>
      <w:r w:rsidRPr="00EF2E50">
        <w:rPr>
          <w:rStyle w:val="Emphasis"/>
        </w:rPr>
        <w:t>) returned with joy and said, "Lord, even the demons submit to us in your name." He</w:t>
      </w:r>
      <w:r>
        <w:t xml:space="preserve"> (Yehoshua</w:t>
      </w:r>
      <w:r w:rsidRPr="00EF2E50">
        <w:rPr>
          <w:rStyle w:val="Emphasis"/>
        </w:rPr>
        <w:t>) replied, "I saw Satan fall like lightning from heaven."</w:t>
      </w:r>
    </w:p>
    <w:p w14:paraId="7B47E711" w14:textId="30804531" w:rsidR="006C7C94" w:rsidRPr="00EF2E50" w:rsidRDefault="006C7C94" w:rsidP="00EF2E50">
      <w:pPr>
        <w:numPr>
          <w:ilvl w:val="0"/>
          <w:numId w:val="0"/>
        </w:numPr>
        <w:rPr>
          <w:rStyle w:val="Emphasis"/>
        </w:rPr>
      </w:pPr>
      <w:r>
        <w:t xml:space="preserve">If Yehoshua told the disciples that he had seen Satan fall, Revelation 12 </w:t>
      </w:r>
      <w:r w:rsidR="00CF3AF2">
        <w:t>c</w:t>
      </w:r>
      <w:r>
        <w:t xml:space="preserve">ould not have been in the future. Keep going, Revelation 12:17, </w:t>
      </w:r>
      <w:r w:rsidRPr="00EF2E50">
        <w:rPr>
          <w:rStyle w:val="Emphasis"/>
        </w:rPr>
        <w:t>"And the dragon</w:t>
      </w:r>
      <w:r>
        <w:t xml:space="preserve"> (Nahas</w:t>
      </w:r>
      <w:r w:rsidRPr="00EF2E50">
        <w:rPr>
          <w:rStyle w:val="Emphasis"/>
        </w:rPr>
        <w:t>) was enraged with the woman</w:t>
      </w:r>
      <w:r>
        <w:t xml:space="preserve"> (heavenly Jerusalem</w:t>
      </w:r>
      <w:r w:rsidRPr="00EF2E50">
        <w:rPr>
          <w:rStyle w:val="Emphasis"/>
        </w:rPr>
        <w:t>), and he went to make war with the rest of her offspring</w:t>
      </w:r>
      <w:r>
        <w:t xml:space="preserve"> (believers</w:t>
      </w:r>
      <w:r w:rsidRPr="00EF2E50">
        <w:rPr>
          <w:rStyle w:val="Emphasis"/>
        </w:rPr>
        <w:t>), who keep the commandments of God and have the testimony of Jesus Christ."</w:t>
      </w:r>
    </w:p>
    <w:p w14:paraId="10787C40" w14:textId="15460C85" w:rsidR="006C7C94" w:rsidRDefault="00CF3AF2" w:rsidP="00EF2E50">
      <w:pPr>
        <w:numPr>
          <w:ilvl w:val="0"/>
          <w:numId w:val="0"/>
        </w:numPr>
      </w:pPr>
      <w:r w:rsidRPr="00EF2E50">
        <w:rPr>
          <w:rStyle w:val="Emphasis"/>
        </w:rPr>
        <w:t>“</w:t>
      </w:r>
      <w:r w:rsidR="006C7C94" w:rsidRPr="00EF2E50">
        <w:rPr>
          <w:rStyle w:val="Emphasis"/>
        </w:rPr>
        <w:t>Her offspring</w:t>
      </w:r>
      <w:r w:rsidRPr="00EF2E50">
        <w:rPr>
          <w:rStyle w:val="Emphasis"/>
        </w:rPr>
        <w:t>”</w:t>
      </w:r>
      <w:r w:rsidR="006C7C94">
        <w:t xml:space="preserve"> is the Body of Christ</w:t>
      </w:r>
      <w:r w:rsidR="006C7C94" w:rsidRPr="00EF2E50">
        <w:t>; that is us. And</w:t>
      </w:r>
      <w:r w:rsidR="006C7C94">
        <w:t xml:space="preserve"> the Nahas' evil is behind the Nahas' Blue Faction and has also infiltrated the Red Faction. Daniel 7:25</w:t>
      </w:r>
      <w:r w:rsidR="006C7C94" w:rsidRPr="00EF2E50">
        <w:rPr>
          <w:rStyle w:val="Emphasis"/>
        </w:rPr>
        <w:t>, "He shall speak pompous words against the Most High, Shall persecute the saints of the Most High . . . Then the saints shall be given into his hand . . ."</w:t>
      </w:r>
      <w:r w:rsidR="006C7C94">
        <w:t xml:space="preserve"> When that happened is still debated, but there is no debate that it happened, and the Nahas never stopped his evil attacks on WTP; they got worse.</w:t>
      </w:r>
    </w:p>
    <w:p w14:paraId="79436D80" w14:textId="74C57520" w:rsidR="006C7C94" w:rsidRDefault="006C7C94" w:rsidP="00EF2E50">
      <w:pPr>
        <w:numPr>
          <w:ilvl w:val="0"/>
          <w:numId w:val="0"/>
        </w:numPr>
      </w:pPr>
      <w:r>
        <w:lastRenderedPageBreak/>
        <w:t xml:space="preserve">In the last book of the New Testament, which few understand, it tells us the enemy is </w:t>
      </w:r>
      <w:r w:rsidRPr="00EF2E50">
        <w:rPr>
          <w:rStyle w:val="Emphasis"/>
        </w:rPr>
        <w:t>"enraged"</w:t>
      </w:r>
      <w:r>
        <w:t xml:space="preserve"> and is </w:t>
      </w:r>
      <w:r w:rsidRPr="00EF2E50">
        <w:rPr>
          <w:rStyle w:val="Emphasis"/>
        </w:rPr>
        <w:t>"making war" against believers."</w:t>
      </w:r>
      <w:r>
        <w:t xml:space="preserve"> </w:t>
      </w:r>
      <w:r w:rsidRPr="00EF2E50">
        <w:t xml:space="preserve">That </w:t>
      </w:r>
      <w:r w:rsidR="00EF2E50">
        <w:t>must</w:t>
      </w:r>
      <w:r w:rsidRPr="00EF2E50">
        <w:t xml:space="preserve"> be </w:t>
      </w:r>
      <w:r w:rsidR="00EF2E50">
        <w:t>our</w:t>
      </w:r>
      <w:r w:rsidRPr="00EF2E50">
        <w:t xml:space="preserve"> call for believers to raise their game. B</w:t>
      </w:r>
      <w:r>
        <w:t>ut we don't; we maintain the status quo and tune it out.</w:t>
      </w:r>
    </w:p>
    <w:p w14:paraId="2ACCC7EE" w14:textId="77777777" w:rsidR="006C7C94" w:rsidRPr="00EF2E50" w:rsidRDefault="006C7C94" w:rsidP="00EF2E50">
      <w:pPr>
        <w:numPr>
          <w:ilvl w:val="0"/>
          <w:numId w:val="0"/>
        </w:numPr>
        <w:rPr>
          <w:rStyle w:val="Emphasis"/>
        </w:rPr>
      </w:pPr>
      <w:r>
        <w:t>The Nahas managed to finally get the actual head-crushing seed, Yehoshua himself, killed by the Roman Empire. Imagine his thrill! Whoops, Revelation 12:5</w:t>
      </w:r>
      <w:r w:rsidRPr="00EF2E50">
        <w:rPr>
          <w:rStyle w:val="Emphasis"/>
        </w:rPr>
        <w:t>, "She</w:t>
      </w:r>
      <w:r>
        <w:t xml:space="preserve"> (the woman, heavenly Jerusalem</w:t>
      </w:r>
      <w:r w:rsidRPr="00EF2E50">
        <w:rPr>
          <w:rStyle w:val="Emphasis"/>
        </w:rPr>
        <w:t>) bore a male Child who was to rule all nations with a rod of iron. And her Child was caught up to God and His throne."</w:t>
      </w:r>
    </w:p>
    <w:p w14:paraId="0D1EB5D4" w14:textId="0545A4A5" w:rsidR="006C7C94" w:rsidRDefault="006C7C94" w:rsidP="00EF2E50">
      <w:pPr>
        <w:numPr>
          <w:ilvl w:val="0"/>
          <w:numId w:val="0"/>
        </w:numPr>
      </w:pPr>
      <w:r>
        <w:t xml:space="preserve">It is easy to see what enraged the </w:t>
      </w:r>
      <w:r w:rsidRPr="00EF2E50">
        <w:t>Nahas: the Seed arose from the dead. Also</w:t>
      </w:r>
      <w:r>
        <w:t xml:space="preserve"> notice</w:t>
      </w:r>
      <w:r w:rsidRPr="00EF2E50">
        <w:rPr>
          <w:rStyle w:val="Emphasis"/>
        </w:rPr>
        <w:t>, "who was to rule all nations . . ."</w:t>
      </w:r>
      <w:r w:rsidR="00EF2E50">
        <w:t xml:space="preserve"> </w:t>
      </w:r>
      <w:r w:rsidRPr="00EF2E50">
        <w:rPr>
          <w:rStyle w:val="Emphasis"/>
        </w:rPr>
        <w:t xml:space="preserve">The </w:t>
      </w:r>
      <w:r w:rsidR="00CF3AF2" w:rsidRPr="00EF2E50">
        <w:rPr>
          <w:rStyle w:val="Emphasis"/>
        </w:rPr>
        <w:t>Nahas</w:t>
      </w:r>
      <w:r w:rsidRPr="00EF2E50">
        <w:rPr>
          <w:rStyle w:val="Emphasis"/>
        </w:rPr>
        <w:t xml:space="preserve"> rules all nations today, not Y</w:t>
      </w:r>
      <w:r>
        <w:t xml:space="preserve">ehoshua </w:t>
      </w:r>
      <w:r w:rsidRPr="00EF2E50">
        <w:t>yet, and believers have work to do. But the Nahas is enrage</w:t>
      </w:r>
      <w:r>
        <w:t xml:space="preserve">d today against all believers, and to sit here and do nothing in our lives </w:t>
      </w:r>
      <w:r w:rsidR="00EF2E50">
        <w:t>today</w:t>
      </w:r>
      <w:r>
        <w:t xml:space="preserve"> makes no sense.</w:t>
      </w:r>
    </w:p>
    <w:p w14:paraId="6E323A9D" w14:textId="7B1237F2" w:rsidR="006C7C94" w:rsidRPr="00EF2E50" w:rsidRDefault="006C7C94" w:rsidP="00EF2E50">
      <w:pPr>
        <w:numPr>
          <w:ilvl w:val="0"/>
          <w:numId w:val="0"/>
        </w:numPr>
        <w:rPr>
          <w:rStyle w:val="Emphasis"/>
        </w:rPr>
      </w:pPr>
      <w:r>
        <w:t xml:space="preserve">Let's look at Revelation 16:13-14, </w:t>
      </w:r>
      <w:r w:rsidRPr="00EF2E50">
        <w:rPr>
          <w:rStyle w:val="Emphasis"/>
        </w:rPr>
        <w:t>"And I saw three unclean spirits like frogs coming out of the mouth of the dragon</w:t>
      </w:r>
      <w:r>
        <w:t xml:space="preserve"> (the </w:t>
      </w:r>
      <w:r w:rsidR="00CF3AF2">
        <w:t>Nahas</w:t>
      </w:r>
      <w:r>
        <w:t xml:space="preserve"> the whole time</w:t>
      </w:r>
      <w:r w:rsidRPr="00EF2E50">
        <w:rPr>
          <w:rStyle w:val="Emphasis"/>
        </w:rPr>
        <w:t>), out of the mouth of the beast</w:t>
      </w:r>
      <w:r>
        <w:t xml:space="preserve"> (the sea beast in the Holy Roman Empire that reigned in that time</w:t>
      </w:r>
      <w:r w:rsidRPr="00EF2E50">
        <w:rPr>
          <w:rStyle w:val="Emphasis"/>
        </w:rPr>
        <w:t xml:space="preserve">), and out of the mouth of the false prophet </w:t>
      </w:r>
      <w:r>
        <w:t>(the earth beast today</w:t>
      </w:r>
      <w:r w:rsidRPr="00EF2E50">
        <w:rPr>
          <w:rStyle w:val="Emphasis"/>
        </w:rPr>
        <w:t>). For they are spirits of demons, performing signs</w:t>
      </w:r>
      <w:r w:rsidR="00B525EA" w:rsidRPr="00EF2E50">
        <w:rPr>
          <w:rStyle w:val="Emphasis"/>
        </w:rPr>
        <w:t xml:space="preserve"> that go out to the kings of the earth and the whole world</w:t>
      </w:r>
      <w:r w:rsidRPr="00EF2E50">
        <w:rPr>
          <w:rStyle w:val="Emphasis"/>
        </w:rPr>
        <w:t xml:space="preserve"> to gather them to the battle of that great day of God Almighty."</w:t>
      </w:r>
    </w:p>
    <w:p w14:paraId="17FF8682" w14:textId="25980950" w:rsidR="006C7C94" w:rsidRDefault="006C7C94" w:rsidP="00EF2E50">
      <w:pPr>
        <w:numPr>
          <w:ilvl w:val="0"/>
          <w:numId w:val="0"/>
        </w:numPr>
      </w:pPr>
      <w:r>
        <w:t>The end is a battle of nations and world governments against our Abba Father</w:t>
      </w:r>
      <w:r w:rsidR="00CF3AF2">
        <w:t xml:space="preserve"> and</w:t>
      </w:r>
      <w:r>
        <w:t xml:space="preserve"> the Body</w:t>
      </w:r>
      <w:r w:rsidR="00CF3AF2">
        <w:t xml:space="preserve"> of Christ</w:t>
      </w:r>
      <w:r>
        <w:t xml:space="preserve">, and we live in the march to that end. Hopefully, you can see the whole picture without all the prophecy timing details. </w:t>
      </w:r>
    </w:p>
    <w:p w14:paraId="40D7EB3D" w14:textId="77777777" w:rsidR="006C7C94" w:rsidRDefault="006C7C94" w:rsidP="00B525EA">
      <w:pPr>
        <w:pStyle w:val="Heading2"/>
      </w:pPr>
      <w:bookmarkStart w:id="102" w:name="_Toc185826067"/>
      <w:bookmarkStart w:id="103" w:name="_Toc186458768"/>
      <w:r>
        <w:t>The Mark of the Beast</w:t>
      </w:r>
      <w:bookmarkEnd w:id="102"/>
      <w:bookmarkEnd w:id="103"/>
    </w:p>
    <w:p w14:paraId="36685DF9" w14:textId="77777777" w:rsidR="006C7C94" w:rsidRPr="00EF2E50" w:rsidRDefault="006C7C94" w:rsidP="00EF2E50">
      <w:pPr>
        <w:numPr>
          <w:ilvl w:val="0"/>
          <w:numId w:val="0"/>
        </w:numPr>
        <w:rPr>
          <w:rStyle w:val="Emphasis"/>
        </w:rPr>
      </w:pPr>
      <w:r>
        <w:t xml:space="preserve">Most believers have heard of the </w:t>
      </w:r>
      <w:r w:rsidRPr="00EF2E50">
        <w:rPr>
          <w:rStyle w:val="Emphasis"/>
        </w:rPr>
        <w:t>"mark of the beast"</w:t>
      </w:r>
      <w:r>
        <w:t xml:space="preserve"> in Revelation 13. The </w:t>
      </w:r>
      <w:r w:rsidRPr="00EF2E50">
        <w:rPr>
          <w:rStyle w:val="Emphasis"/>
        </w:rPr>
        <w:t>"mark of the beast"</w:t>
      </w:r>
      <w:r>
        <w:t xml:space="preserve"> is a defining moment for believers in </w:t>
      </w:r>
      <w:r w:rsidRPr="00CF3AF2">
        <w:rPr>
          <w:rStyle w:val="Strong"/>
        </w:rPr>
        <w:t>Godly Civics</w:t>
      </w:r>
      <w:r>
        <w:t xml:space="preserve">. Revelation 13:16-18, </w:t>
      </w:r>
      <w:r w:rsidRPr="00EF2E50">
        <w:rPr>
          <w:rStyle w:val="Emphasis"/>
        </w:rPr>
        <w:t>"He causes all, both small and great, rich and poor, free and slave, to receive a mark on their right hand or on their foreheads, and that no one may buy or sell except one who has the mark or the name of the beast, or the number of his name."</w:t>
      </w:r>
    </w:p>
    <w:p w14:paraId="5CE9F8FD" w14:textId="678C334C" w:rsidR="006C7C94" w:rsidRDefault="006C7C94" w:rsidP="00EF2E50">
      <w:pPr>
        <w:numPr>
          <w:ilvl w:val="0"/>
          <w:numId w:val="0"/>
        </w:numPr>
      </w:pPr>
      <w:r w:rsidRPr="00EF2E50">
        <w:t>The beast is the earth-beast driven by the Nahas, and</w:t>
      </w:r>
      <w:r>
        <w:t xml:space="preserve"> the action related to the mark is similar to what Darius did to Daniel in the lion's den and Nebuchadnezzar to the three men in the fire: it required believers to submit to a false god, i.e., the Nahas</w:t>
      </w:r>
      <w:r w:rsidR="00CF3AF2">
        <w:t>, today’s Blue Faction government.</w:t>
      </w:r>
    </w:p>
    <w:p w14:paraId="1701F275" w14:textId="77777777" w:rsidR="006C7C94" w:rsidRDefault="006C7C94" w:rsidP="00EF2E50">
      <w:pPr>
        <w:numPr>
          <w:ilvl w:val="0"/>
          <w:numId w:val="0"/>
        </w:numPr>
      </w:pPr>
      <w:r>
        <w:t xml:space="preserve">The name or meaning of the beast's 666 number is interesting. </w:t>
      </w:r>
      <w:r w:rsidRPr="00CF3AF2">
        <w:rPr>
          <w:rStyle w:val="Strong"/>
        </w:rPr>
        <w:t xml:space="preserve">Godly Civics </w:t>
      </w:r>
      <w:r>
        <w:t xml:space="preserve">believes in Scripture defining Scripture. The number 666 appears three other times in Scripture: two related to the amount of gold given Solomon in one year and Ezra 2 with the census of Jews returning to Israel. Ezra 2:13, </w:t>
      </w:r>
      <w:r w:rsidRPr="00EF2E50">
        <w:rPr>
          <w:rStyle w:val="Emphasis"/>
        </w:rPr>
        <w:t>"the people of Adonikam, six hundred and sixty-six . . ."</w:t>
      </w:r>
    </w:p>
    <w:p w14:paraId="40BF1F3D" w14:textId="77777777" w:rsidR="006C7C94" w:rsidRDefault="006C7C94" w:rsidP="00EF2E50">
      <w:pPr>
        <w:numPr>
          <w:ilvl w:val="0"/>
          <w:numId w:val="0"/>
        </w:numPr>
      </w:pPr>
      <w:r>
        <w:t xml:space="preserve">Adonikam means </w:t>
      </w:r>
      <w:r w:rsidRPr="00EF2E50">
        <w:rPr>
          <w:rStyle w:val="Emphasis"/>
        </w:rPr>
        <w:t xml:space="preserve">"My Lord arose." </w:t>
      </w:r>
      <w:r>
        <w:t xml:space="preserve">The Nahas reference to "666" proclaims the Nahas' sea beast rising from the "dead" in mockery of Yehoshua. </w:t>
      </w:r>
    </w:p>
    <w:p w14:paraId="7F1E2B7E" w14:textId="77777777" w:rsidR="006C7C94" w:rsidRDefault="006C7C94" w:rsidP="00EF2E50">
      <w:pPr>
        <w:numPr>
          <w:ilvl w:val="0"/>
          <w:numId w:val="0"/>
        </w:numPr>
      </w:pPr>
      <w:r>
        <w:t>What matters is that after the third angel speaks (Rev. 14:9), having accepted the mark is unforgivable</w:t>
      </w:r>
      <w:r w:rsidRPr="00EF2E50">
        <w:t>. Please pray on that. The mark is about our heart, not a tattoo</w:t>
      </w:r>
      <w:r>
        <w:t>, branding, or computer chip.</w:t>
      </w:r>
    </w:p>
    <w:p w14:paraId="437773CA" w14:textId="77777777" w:rsidR="006C7C94" w:rsidRPr="00EF2E50" w:rsidRDefault="006C7C94" w:rsidP="00F17CAA">
      <w:pPr>
        <w:numPr>
          <w:ilvl w:val="0"/>
          <w:numId w:val="0"/>
        </w:numPr>
        <w:rPr>
          <w:rStyle w:val="Emphasis"/>
        </w:rPr>
      </w:pPr>
      <w:r>
        <w:t xml:space="preserve">Deuteronomy 6:6-8, </w:t>
      </w:r>
      <w:r w:rsidRPr="00EF2E50">
        <w:rPr>
          <w:rStyle w:val="Emphasis"/>
        </w:rPr>
        <w:t xml:space="preserve">"And these words which I command you today shall be in your heart. You shall teach them diligently to your children and shall talk of them when you sit in your house, </w:t>
      </w:r>
      <w:r w:rsidRPr="00EF2E50">
        <w:rPr>
          <w:rStyle w:val="Emphasis"/>
        </w:rPr>
        <w:lastRenderedPageBreak/>
        <w:t xml:space="preserve">when you walk by the way, when you lie down, and when you rise up. You shall bind them as a sign on your hand, and they shall be as frontlets between your eyes." </w:t>
      </w:r>
    </w:p>
    <w:p w14:paraId="58A1DF54" w14:textId="1CB13B0D" w:rsidR="006C7C94" w:rsidRDefault="006C7C94" w:rsidP="00EF2E50">
      <w:pPr>
        <w:numPr>
          <w:ilvl w:val="0"/>
          <w:numId w:val="0"/>
        </w:numPr>
      </w:pPr>
      <w:r>
        <w:t xml:space="preserve">But hardly any believer lives expecting Yehoshua to </w:t>
      </w:r>
      <w:r w:rsidR="00EF2E50">
        <w:t>return in</w:t>
      </w:r>
      <w:r>
        <w:t xml:space="preserve"> our lifetime. Without that connection, </w:t>
      </w:r>
      <w:r w:rsidR="00CF3AF2">
        <w:t xml:space="preserve">we consider </w:t>
      </w:r>
      <w:r>
        <w:t>prophecies irrelevant as long as we have received Yehoshua and are redeemed.</w:t>
      </w:r>
    </w:p>
    <w:p w14:paraId="55017647" w14:textId="563328FA" w:rsidR="006C7C94" w:rsidRDefault="006C7C94" w:rsidP="00EF2E50">
      <w:pPr>
        <w:numPr>
          <w:ilvl w:val="0"/>
          <w:numId w:val="0"/>
        </w:numPr>
      </w:pPr>
      <w:r>
        <w:t xml:space="preserve">Escaping the fiery pit is not a high bar. But the idea of </w:t>
      </w:r>
      <w:r w:rsidRPr="00CF3AF2">
        <w:rPr>
          <w:rStyle w:val="Strong"/>
        </w:rPr>
        <w:t>Godly Civics</w:t>
      </w:r>
      <w:r>
        <w:t xml:space="preserve"> inspiring believers to go to work and unite to extend the life of </w:t>
      </w:r>
      <w:r w:rsidR="00E353FF">
        <w:t>One Nation Under God</w:t>
      </w:r>
      <w:r>
        <w:t xml:space="preserve"> flies in the face of thousands of years of stiff-necked people turning their back on our Abba Father.</w:t>
      </w:r>
    </w:p>
    <w:p w14:paraId="342356B0" w14:textId="77777777" w:rsidR="006C7C94" w:rsidRDefault="006C7C94" w:rsidP="00EF2E50">
      <w:pPr>
        <w:numPr>
          <w:ilvl w:val="0"/>
          <w:numId w:val="0"/>
        </w:numPr>
      </w:pPr>
      <w:r>
        <w:t xml:space="preserve">Our Abba Father never gives up, nor does </w:t>
      </w:r>
      <w:r w:rsidRPr="00CF3AF2">
        <w:rPr>
          <w:rStyle w:val="Strong"/>
        </w:rPr>
        <w:t>Godly Civics,</w:t>
      </w:r>
      <w:r>
        <w:t xml:space="preserve"> because the Nahas' Blue Faction is approaching the end-time depravity in WTP's lives. It does not matter if it is not the end-time; voting for any Blue Faction candidate must have consequences in our lives today that we had never imagined.</w:t>
      </w:r>
    </w:p>
    <w:p w14:paraId="4AC1700F" w14:textId="492E5A00" w:rsidR="006C7C94" w:rsidRDefault="006C7C94" w:rsidP="00EF2E50">
      <w:pPr>
        <w:numPr>
          <w:ilvl w:val="0"/>
          <w:numId w:val="0"/>
        </w:numPr>
      </w:pPr>
      <w:r>
        <w:t xml:space="preserve">But our problem is even more significant. What else is the earth-beast? The Earth government is the world's ruler, controlled by the Nahas. </w:t>
      </w:r>
      <w:r w:rsidR="00CF3AF2">
        <w:t>No Scripture exists</w:t>
      </w:r>
      <w:r>
        <w:t xml:space="preserve"> for the earth-beast instantly taking control of this world</w:t>
      </w:r>
      <w:r w:rsidR="00CF3AF2">
        <w:t xml:space="preserve">; it has progressed since </w:t>
      </w:r>
      <w:r w:rsidR="00CF3AF2" w:rsidRPr="00EF2E50">
        <w:t>Eden, and we pulpit leaders determine if our One Nation Under God will make it that far.</w:t>
      </w:r>
    </w:p>
    <w:p w14:paraId="79F4CC48" w14:textId="77777777" w:rsidR="006C7C94" w:rsidRDefault="006C7C94" w:rsidP="00EF2E50">
      <w:pPr>
        <w:numPr>
          <w:ilvl w:val="0"/>
          <w:numId w:val="0"/>
        </w:numPr>
      </w:pPr>
      <w:r>
        <w:t xml:space="preserve">Our Abba Father ended empires ruling the world after His </w:t>
      </w:r>
      <w:r w:rsidRPr="00CF3AF2">
        <w:rPr>
          <w:rStyle w:val="Strong"/>
        </w:rPr>
        <w:t>1787 Creation</w:t>
      </w:r>
      <w:r>
        <w:t>. The enemy is now taking control of the world's nations, and believers are called to engage against this march to the end to get as many souls as possible into heaven.</w:t>
      </w:r>
    </w:p>
    <w:p w14:paraId="3F4DE862" w14:textId="77777777" w:rsidR="006C7C94" w:rsidRPr="00EF2E50" w:rsidRDefault="006C7C94" w:rsidP="00EF2E50">
      <w:pPr>
        <w:numPr>
          <w:ilvl w:val="0"/>
          <w:numId w:val="0"/>
        </w:numPr>
        <w:rPr>
          <w:rStyle w:val="Emphasis"/>
        </w:rPr>
      </w:pPr>
      <w:r>
        <w:t xml:space="preserve">Revelation 16:14, </w:t>
      </w:r>
      <w:r w:rsidRPr="00EF2E50">
        <w:rPr>
          <w:rStyle w:val="Emphasis"/>
        </w:rPr>
        <w:t>"For they are spirits of demons, performing signs, which go out to the kings of the earth and of the whole world, to gather them to the battle of that great day of God Almighty."</w:t>
      </w:r>
    </w:p>
    <w:p w14:paraId="2AD8C5C1" w14:textId="77888253" w:rsidR="006C7C94" w:rsidRDefault="006C7C94" w:rsidP="00EF2E50">
      <w:pPr>
        <w:numPr>
          <w:ilvl w:val="0"/>
          <w:numId w:val="0"/>
        </w:numPr>
      </w:pPr>
      <w:r>
        <w:t>Today, Chy-nah, Ruh-sha, NK, Eye-ran, and their allies are close to unifying against our One Nation Under God. The Nahas' Blue Faction is doing everything a government can do to hand WTP over to the world and finally give the Nahas the world. Please pray on that.</w:t>
      </w:r>
    </w:p>
    <w:p w14:paraId="592741E5" w14:textId="77777777" w:rsidR="006C7C94" w:rsidRDefault="006C7C94" w:rsidP="00EF2E50">
      <w:pPr>
        <w:numPr>
          <w:ilvl w:val="0"/>
          <w:numId w:val="0"/>
        </w:numPr>
      </w:pPr>
      <w:r w:rsidRPr="00EF2E50">
        <w:t>It is impossible to be an informed believer and not see the Nahas in the Blue Faction.</w:t>
      </w:r>
      <w:r>
        <w:t xml:space="preserve"> Killing the unborn, mutilating children, controlling speech, and controlling everything we can buy and sell are only inches away from the end experience.</w:t>
      </w:r>
    </w:p>
    <w:p w14:paraId="5217E4A7" w14:textId="6B4F19E3" w:rsidR="006C7C94" w:rsidRDefault="006C7C94" w:rsidP="00EF2E50">
      <w:pPr>
        <w:numPr>
          <w:ilvl w:val="0"/>
          <w:numId w:val="0"/>
        </w:numPr>
      </w:pPr>
      <w:r>
        <w:t xml:space="preserve">Regardless of when the end is, we are seeing the connection between the spirit heaven war and physical earth. Earth is not just a Twilight Zone Zoo being observed. WTP are integral to everything, earth, and </w:t>
      </w:r>
      <w:r w:rsidRPr="00EF2E50">
        <w:t>spirit. WTP can bring our One Nation Under Go</w:t>
      </w:r>
      <w:r w:rsidR="00F17CAA">
        <w:t>d</w:t>
      </w:r>
      <w:r w:rsidRPr="00EF2E50">
        <w:t xml:space="preserve"> to the final battle if believers truly love our Abba Father. Please</w:t>
      </w:r>
      <w:r>
        <w:t xml:space="preserve"> pray on that.</w:t>
      </w:r>
    </w:p>
    <w:p w14:paraId="79ABBB2C" w14:textId="77777777" w:rsidR="006C7C94" w:rsidRDefault="006C7C94" w:rsidP="00B525EA">
      <w:pPr>
        <w:pStyle w:val="Heading2"/>
      </w:pPr>
      <w:bookmarkStart w:id="104" w:name="_Toc185826068"/>
      <w:bookmarkStart w:id="105" w:name="_Toc186458769"/>
      <w:r>
        <w:t>Our Abba Father's Wisdom</w:t>
      </w:r>
      <w:bookmarkEnd w:id="104"/>
      <w:bookmarkEnd w:id="105"/>
    </w:p>
    <w:p w14:paraId="4C388563" w14:textId="3DFF632B" w:rsidR="006C7C94" w:rsidRDefault="00F446BB" w:rsidP="00EF2E50">
      <w:pPr>
        <w:numPr>
          <w:ilvl w:val="0"/>
          <w:numId w:val="0"/>
        </w:numPr>
      </w:pPr>
      <w:r>
        <w:t>Social Liberty</w:t>
      </w:r>
      <w:r w:rsidR="006C7C94">
        <w:t xml:space="preserve"> is for all citizens, like the sun and the rain. Our Founding Fathers knew the Holy Bible was God's Word and His wisdom for all. </w:t>
      </w:r>
      <w:r w:rsidR="006C7C94" w:rsidRPr="00EF2E50">
        <w:t>Moses' image, the father of law, is on the wall of WTP's SCOTUS.</w:t>
      </w:r>
      <w:r w:rsidR="006C7C94">
        <w:t xml:space="preserve"> </w:t>
      </w:r>
    </w:p>
    <w:p w14:paraId="2F62114A" w14:textId="77777777" w:rsidR="006C7C94" w:rsidRDefault="006C7C94" w:rsidP="00922A51">
      <w:pPr>
        <w:numPr>
          <w:ilvl w:val="0"/>
          <w:numId w:val="0"/>
        </w:numPr>
      </w:pPr>
      <w:r>
        <w:t xml:space="preserve">WTP cannot trust humans inside WTP's government with the words </w:t>
      </w:r>
      <w:r w:rsidRPr="00EF2E50">
        <w:rPr>
          <w:rStyle w:val="Emphasis"/>
        </w:rPr>
        <w:t>"God says."</w:t>
      </w:r>
      <w:r>
        <w:t xml:space="preserve"> That is the 1A, and it is </w:t>
      </w:r>
      <w:r w:rsidRPr="00EF2E50">
        <w:t>supreme. His Holy Bible wisdom is also supreme and for everyone. T</w:t>
      </w:r>
      <w:r>
        <w:t>hat is what our Founding Fathers meant by the Laws of Nature in our DOI, also called Principles.</w:t>
      </w:r>
    </w:p>
    <w:p w14:paraId="603E140E" w14:textId="77777777" w:rsidR="006C7C94" w:rsidRDefault="006C7C94" w:rsidP="00EF2E50">
      <w:pPr>
        <w:numPr>
          <w:ilvl w:val="0"/>
          <w:numId w:val="0"/>
        </w:numPr>
      </w:pPr>
      <w:r>
        <w:lastRenderedPageBreak/>
        <w:t xml:space="preserve">Principles are Laws of Nature that are for everyone and never fail. They can't fail; our Abba Father created them. As believers, we can embrace that. But that is not helpful in secular society. Apostle Thomas said even to Jesus, </w:t>
      </w:r>
      <w:r w:rsidRPr="00EF2E50">
        <w:rPr>
          <w:rStyle w:val="Emphasis"/>
        </w:rPr>
        <w:t xml:space="preserve">"Show me," </w:t>
      </w:r>
      <w:r>
        <w:t xml:space="preserve">and that is WTP's problem; we have lost </w:t>
      </w:r>
      <w:r w:rsidRPr="00EF2E50">
        <w:rPr>
          <w:rStyle w:val="Emphasis"/>
        </w:rPr>
        <w:t>"show me"</w:t>
      </w:r>
      <w:r>
        <w:t xml:space="preserve"> to political faction secrecy and GL-PSYOP messaging.</w:t>
      </w:r>
    </w:p>
    <w:p w14:paraId="48944490" w14:textId="0BEA96B9" w:rsidR="006C7C94" w:rsidRDefault="00F446BB" w:rsidP="00EF2E50">
      <w:pPr>
        <w:numPr>
          <w:ilvl w:val="0"/>
          <w:numId w:val="0"/>
        </w:numPr>
      </w:pPr>
      <w:r w:rsidRPr="00EF2E50">
        <w:t>Social Liberty</w:t>
      </w:r>
      <w:r w:rsidR="006C7C94" w:rsidRPr="00EF2E50">
        <w:t xml:space="preserve"> is not an ideology;</w:t>
      </w:r>
      <w:r w:rsidR="006C7C94">
        <w:t xml:space="preserve"> </w:t>
      </w:r>
      <w:r w:rsidR="00EF2E50">
        <w:t>history proves</w:t>
      </w:r>
      <w:r w:rsidR="006C7C94">
        <w:t xml:space="preserve"> that a </w:t>
      </w:r>
      <w:r>
        <w:t>Social Liberty</w:t>
      </w:r>
      <w:r w:rsidR="006C7C94">
        <w:t xml:space="preserve"> </w:t>
      </w:r>
      <w:r w:rsidR="00EF2E50">
        <w:t>s</w:t>
      </w:r>
      <w:r w:rsidR="006C7C94">
        <w:t xml:space="preserve">ociety thrives more than any other governing </w:t>
      </w:r>
      <w:r w:rsidR="006C7C94" w:rsidRPr="00EF2E50">
        <w:t>structure; our One Nation Under God became the greatest nation on earth. It</w:t>
      </w:r>
      <w:r w:rsidR="006C7C94">
        <w:t xml:space="preserve"> must be </w:t>
      </w:r>
      <w:r w:rsidR="00EF2E50">
        <w:t>with</w:t>
      </w:r>
      <w:r w:rsidR="006C7C94">
        <w:t xml:space="preserve"> </w:t>
      </w:r>
      <w:r>
        <w:t>Social Liberty</w:t>
      </w:r>
      <w:r w:rsidR="006C7C94">
        <w:t xml:space="preserve">; it is the Law. The entire point of our founding is that our representatives search for </w:t>
      </w:r>
      <w:r w:rsidR="006C7C94" w:rsidRPr="00EF2E50">
        <w:t>what works for the most in society based on results and outcomes. Th</w:t>
      </w:r>
      <w:r w:rsidR="006C7C94">
        <w:t xml:space="preserve">at is why the Red Faction cannot save us; they do nothing for WTP's </w:t>
      </w:r>
      <w:r>
        <w:t>Social Liberty</w:t>
      </w:r>
      <w:r w:rsidR="006C7C94">
        <w:t xml:space="preserve">. They can't because they serve their self-interest of power, the opposite of </w:t>
      </w:r>
      <w:r>
        <w:t>Social Liberty</w:t>
      </w:r>
      <w:r w:rsidR="006C7C94">
        <w:t xml:space="preserve">. </w:t>
      </w:r>
    </w:p>
    <w:p w14:paraId="7B171C3B" w14:textId="77777777" w:rsidR="006C7C94" w:rsidRDefault="006C7C94" w:rsidP="00EF2E50">
      <w:pPr>
        <w:numPr>
          <w:ilvl w:val="0"/>
          <w:numId w:val="0"/>
        </w:numPr>
      </w:pPr>
      <w:r>
        <w:t xml:space="preserve">Our COTUS was our founder's attempt at the Laws of Nature for WTP's government. </w:t>
      </w:r>
      <w:r w:rsidRPr="00CF3AF2">
        <w:rPr>
          <w:rStyle w:val="Strong"/>
        </w:rPr>
        <w:t>WePEG1787</w:t>
      </w:r>
      <w:r>
        <w:t xml:space="preserve"> reveals wisdom on a much broader scale and is a WMD, even in its beginning </w:t>
      </w:r>
      <w:r w:rsidRPr="00EF2E50">
        <w:t>stage. All WTP need to do is embrace it because WTP own our government.</w:t>
      </w:r>
    </w:p>
    <w:p w14:paraId="40A2EE0F" w14:textId="77777777" w:rsidR="006C7C94" w:rsidRDefault="006C7C94" w:rsidP="00EF2E50">
      <w:pPr>
        <w:numPr>
          <w:ilvl w:val="0"/>
          <w:numId w:val="0"/>
        </w:numPr>
      </w:pPr>
      <w:r>
        <w:t xml:space="preserve">Let's look at a couple of wisdom examples. God says (actually commands), </w:t>
      </w:r>
      <w:r w:rsidRPr="00EF2E50">
        <w:rPr>
          <w:rStyle w:val="Emphasis"/>
        </w:rPr>
        <w:t>"Thou shall not murder."</w:t>
      </w:r>
      <w:r>
        <w:t xml:space="preserve"> No matter what, that is a good idea for society, i.e., wisdom for everyone. So, our representatives passed a law that says</w:t>
      </w:r>
      <w:r w:rsidRPr="00EF2E50">
        <w:rPr>
          <w:rStyle w:val="Emphasis"/>
        </w:rPr>
        <w:t>, "It is unlawful to take another person's life with Malice."</w:t>
      </w:r>
      <w:r>
        <w:t xml:space="preserve"> That is CA Penal Code 187</w:t>
      </w:r>
      <w:r w:rsidRPr="00EF2E50">
        <w:t>. That is an example of our Abba father's wisdom converted to Law.</w:t>
      </w:r>
    </w:p>
    <w:p w14:paraId="45937B35" w14:textId="65FF1837" w:rsidR="006C7C94" w:rsidRDefault="006C7C94" w:rsidP="00EF2E50">
      <w:pPr>
        <w:numPr>
          <w:ilvl w:val="0"/>
          <w:numId w:val="0"/>
        </w:numPr>
      </w:pPr>
      <w:r>
        <w:t>God also says (commands</w:t>
      </w:r>
      <w:r w:rsidRPr="00EF2E50">
        <w:rPr>
          <w:rStyle w:val="Emphasis"/>
        </w:rPr>
        <w:t>), "Honor your father and mother."</w:t>
      </w:r>
      <w:r>
        <w:t xml:space="preserve"> That is too personal for a </w:t>
      </w:r>
      <w:r w:rsidRPr="00EF2E50">
        <w:t>law, yet the Nahas' Blue Faction government passes laws every day that dishonor fathers and mothers and destroy the family unit. That</w:t>
      </w:r>
      <w:r>
        <w:t xml:space="preserve"> is especially heinous and 100% for the benefit of a political faction to destroy WTP's </w:t>
      </w:r>
      <w:r w:rsidR="00F446BB">
        <w:t>Social Liberty</w:t>
      </w:r>
      <w:r>
        <w:t xml:space="preserve">, our Abba Father's </w:t>
      </w:r>
      <w:r w:rsidR="00CF3AF2" w:rsidRPr="00CF3AF2">
        <w:rPr>
          <w:b/>
          <w:bCs/>
        </w:rPr>
        <w:t>1787 C</w:t>
      </w:r>
      <w:r w:rsidRPr="00CF3AF2">
        <w:rPr>
          <w:b/>
          <w:bCs/>
        </w:rPr>
        <w:t>reation</w:t>
      </w:r>
      <w:r>
        <w:t>.</w:t>
      </w:r>
    </w:p>
    <w:p w14:paraId="45EA7E37" w14:textId="632E2F01" w:rsidR="006C7C94" w:rsidRDefault="006C7C94" w:rsidP="00EF2E50">
      <w:pPr>
        <w:numPr>
          <w:ilvl w:val="0"/>
          <w:numId w:val="0"/>
        </w:numPr>
      </w:pPr>
      <w:r>
        <w:t xml:space="preserve">The only solution is to replace those representatives with ones who know that the </w:t>
      </w:r>
      <w:r w:rsidR="00EF2E50">
        <w:t>F</w:t>
      </w:r>
      <w:r>
        <w:t xml:space="preserve">amily is the bedrock of society, God or no god, score 10s on </w:t>
      </w:r>
      <w:r w:rsidRPr="00CF3AF2">
        <w:rPr>
          <w:rStyle w:val="Strong"/>
        </w:rPr>
        <w:t>WePEG1787</w:t>
      </w:r>
      <w:r>
        <w:t xml:space="preserve"> to show it and return our government to Principles, not political </w:t>
      </w:r>
      <w:r w:rsidRPr="00EF2E50">
        <w:t>factions. Just do it!</w:t>
      </w:r>
    </w:p>
    <w:p w14:paraId="4FF8D547" w14:textId="305AD0FD" w:rsidR="006C7C94" w:rsidRDefault="006C7C94" w:rsidP="00EF2E50">
      <w:pPr>
        <w:numPr>
          <w:ilvl w:val="0"/>
          <w:numId w:val="0"/>
        </w:numPr>
      </w:pPr>
      <w:r>
        <w:t xml:space="preserve">Our Abba Father described </w:t>
      </w:r>
      <w:r w:rsidR="00CF3AF2">
        <w:t>the Laws of Nature</w:t>
      </w:r>
      <w:r>
        <w:t xml:space="preserve"> in our DOI and </w:t>
      </w:r>
      <w:r w:rsidRPr="00EF2E50">
        <w:t>presented them for WTP to discover His irrefutable wisdom for all. Our Abba</w:t>
      </w:r>
      <w:r>
        <w:t xml:space="preserve"> Father's provable wisdom, </w:t>
      </w:r>
      <w:r w:rsidRPr="00CF3AF2">
        <w:rPr>
          <w:rStyle w:val="Strong"/>
        </w:rPr>
        <w:t>WePEG1787</w:t>
      </w:r>
      <w:r>
        <w:t xml:space="preserve">, is our WMD, not </w:t>
      </w:r>
      <w:r w:rsidRPr="00EF2E50">
        <w:rPr>
          <w:rStyle w:val="Emphasis"/>
        </w:rPr>
        <w:t>"God says."</w:t>
      </w:r>
      <w:r>
        <w:t xml:space="preserve"> Every so-called 'social issue' can be won with proven wisdom arguments where </w:t>
      </w:r>
      <w:r w:rsidRPr="00EF2E50">
        <w:rPr>
          <w:rStyle w:val="Emphasis"/>
        </w:rPr>
        <w:t xml:space="preserve">"God says" </w:t>
      </w:r>
      <w:r>
        <w:t xml:space="preserve">has failed. </w:t>
      </w:r>
    </w:p>
    <w:p w14:paraId="181AE1B5" w14:textId="77777777" w:rsidR="006C7C94" w:rsidRDefault="006C7C94" w:rsidP="00922A51">
      <w:pPr>
        <w:numPr>
          <w:ilvl w:val="0"/>
          <w:numId w:val="0"/>
        </w:numPr>
      </w:pPr>
      <w:r w:rsidRPr="00EF2E50">
        <w:rPr>
          <w:rStyle w:val="Emphasis"/>
        </w:rPr>
        <w:t>"God says"</w:t>
      </w:r>
      <w:r>
        <w:t xml:space="preserve"> must be converted to His wisdom for everyone in </w:t>
      </w:r>
      <w:r w:rsidRPr="00CF3AF2">
        <w:rPr>
          <w:rStyle w:val="Strong"/>
        </w:rPr>
        <w:t>Godly Civics</w:t>
      </w:r>
      <w:r>
        <w:t xml:space="preserve">, not condemnation. Preaching sin and damnation to our government has done a great deal of harm. Revealing what works is revealing our Abba Father's creation for everyone. Some will make it into our laws and DOI/COTUS, and many will be in our hearts, still provable by observation and study, never ideology, whim, or desire. </w:t>
      </w:r>
    </w:p>
    <w:p w14:paraId="5A519938" w14:textId="77777777" w:rsidR="006C7C94" w:rsidRDefault="006C7C94" w:rsidP="00CF3AF2">
      <w:pPr>
        <w:pStyle w:val="Heading2"/>
      </w:pPr>
      <w:bookmarkStart w:id="106" w:name="_Toc186458770"/>
      <w:r>
        <w:t>From The Roman Empire to One Nation Under God</w:t>
      </w:r>
      <w:bookmarkEnd w:id="106"/>
    </w:p>
    <w:p w14:paraId="076FE997" w14:textId="72E62A69" w:rsidR="006C7C94" w:rsidRDefault="006C7C94" w:rsidP="009A4B89">
      <w:pPr>
        <w:numPr>
          <w:ilvl w:val="0"/>
          <w:numId w:val="0"/>
        </w:numPr>
      </w:pPr>
      <w:r>
        <w:t xml:space="preserve">The Roman Empire became so large that Christianity became the only glue holding it together. Recorded history tells us that Constantine's motivation was to use the </w:t>
      </w:r>
      <w:r w:rsidR="00CF3AF2">
        <w:t>ecclesia</w:t>
      </w:r>
      <w:r>
        <w:t xml:space="preserve"> as a unifying force. He left the Roman 'sun god' on the coins, so his heart may not have been too sincere. Up to that point, the </w:t>
      </w:r>
      <w:r w:rsidR="00CF3AF2">
        <w:t>ecclesiae</w:t>
      </w:r>
      <w:r>
        <w:t xml:space="preserve"> persecution was intense.</w:t>
      </w:r>
    </w:p>
    <w:p w14:paraId="6B60FD13" w14:textId="77777777" w:rsidR="006C7C94" w:rsidRPr="009A4B89" w:rsidRDefault="006C7C94" w:rsidP="009A4B89">
      <w:pPr>
        <w:numPr>
          <w:ilvl w:val="0"/>
          <w:numId w:val="0"/>
        </w:numPr>
        <w:rPr>
          <w:rStyle w:val="Emphasis"/>
        </w:rPr>
      </w:pPr>
      <w:r>
        <w:t xml:space="preserve">Let's look at the history. The Edict of Thessalonica, dated 380 AD, made one denomination of Christianity the Roman Empire's official religion. The edict's last two lines state, </w:t>
      </w:r>
      <w:r w:rsidRPr="009A4B89">
        <w:rPr>
          <w:rStyle w:val="Emphasis"/>
        </w:rPr>
        <w:t>"They</w:t>
      </w:r>
      <w:r>
        <w:t xml:space="preserve"> (heretics</w:t>
      </w:r>
      <w:r w:rsidRPr="009A4B89">
        <w:rPr>
          <w:rStyle w:val="Emphasis"/>
        </w:rPr>
        <w:t xml:space="preserve">) will suffer in the first place the chastisement of the divine condemnation and in the </w:t>
      </w:r>
      <w:r w:rsidRPr="009A4B89">
        <w:rPr>
          <w:rStyle w:val="Emphasis"/>
        </w:rPr>
        <w:lastRenderedPageBreak/>
        <w:t>second the punishment of our authority, which in accordance with the will of heaven we shall decide to inflict."</w:t>
      </w:r>
    </w:p>
    <w:p w14:paraId="02D9BD17" w14:textId="77777777" w:rsidR="006C7C94" w:rsidRDefault="006C7C94" w:rsidP="009A4B89">
      <w:pPr>
        <w:numPr>
          <w:ilvl w:val="0"/>
          <w:numId w:val="0"/>
        </w:numPr>
      </w:pPr>
      <w:r>
        <w:t xml:space="preserve">On May 7th, 538 AD, the 3rd Synod of Orleans established the universal church-state law as the official law of the Holy Roman Empire, not just the religion, inflicting </w:t>
      </w:r>
      <w:r w:rsidRPr="009A4B89">
        <w:rPr>
          <w:rStyle w:val="Emphasis"/>
        </w:rPr>
        <w:t>"the will of Heaven"</w:t>
      </w:r>
      <w:r>
        <w:t xml:space="preserve"> by the church-state system, i.e., human government by their version </w:t>
      </w:r>
      <w:r w:rsidRPr="009A4B89">
        <w:rPr>
          <w:rStyle w:val="Emphasis"/>
        </w:rPr>
        <w:t>of</w:t>
      </w:r>
      <w:r w:rsidR="00485DA2" w:rsidRPr="009A4B89">
        <w:rPr>
          <w:rStyle w:val="Emphasis"/>
        </w:rPr>
        <w:t xml:space="preserve"> </w:t>
      </w:r>
      <w:r w:rsidRPr="009A4B89">
        <w:rPr>
          <w:rStyle w:val="Emphasis"/>
        </w:rPr>
        <w:t>"God says,"</w:t>
      </w:r>
      <w:r w:rsidRPr="009A4B89">
        <w:t xml:space="preserve"> and our Founding Fathers said, never again. The </w:t>
      </w:r>
      <w:r>
        <w:t xml:space="preserve">Holy Roman Empire's Nahas-led history was integral to the Establishment Clause in our 1A. </w:t>
      </w:r>
    </w:p>
    <w:p w14:paraId="7637C024" w14:textId="0AA7269C" w:rsidR="006C7C94" w:rsidRDefault="006C7C94" w:rsidP="009A4B89">
      <w:pPr>
        <w:numPr>
          <w:ilvl w:val="0"/>
          <w:numId w:val="0"/>
        </w:numPr>
      </w:pPr>
      <w:r>
        <w:t xml:space="preserve">The Protestant Reformation (16th Century) enormously impacted the world. It finished the decay of the Holy Roman Empire with the 30 Year War (1618-48), which killed 4-8 million people. The war was for all denominations, not just one. </w:t>
      </w:r>
      <w:r w:rsidR="00533F15">
        <w:t xml:space="preserve">Religious Liberty </w:t>
      </w:r>
      <w:r>
        <w:t xml:space="preserve">is our unifying mission. The Protestant Churches are the </w:t>
      </w:r>
      <w:r w:rsidR="009A4B89">
        <w:t>‘Religious</w:t>
      </w:r>
      <w:r w:rsidR="00F446BB">
        <w:t xml:space="preserve"> Liberty</w:t>
      </w:r>
      <w:r>
        <w:t xml:space="preserve"> </w:t>
      </w:r>
      <w:r w:rsidR="009A4B89">
        <w:t>w</w:t>
      </w:r>
      <w:r>
        <w:t>ing</w:t>
      </w:r>
      <w:r w:rsidR="009A4B89">
        <w:t>’</w:t>
      </w:r>
      <w:r>
        <w:t xml:space="preserve"> of Christiani</w:t>
      </w:r>
      <w:r w:rsidRPr="009A4B89">
        <w:t xml:space="preserve">ty, but every ecclesia needs </w:t>
      </w:r>
      <w:r w:rsidR="00533F15" w:rsidRPr="009A4B89">
        <w:t xml:space="preserve">Religious Liberty </w:t>
      </w:r>
      <w:r w:rsidRPr="009A4B89">
        <w:t xml:space="preserve">to thrive. </w:t>
      </w:r>
    </w:p>
    <w:p w14:paraId="53D32C66" w14:textId="10E700F8" w:rsidR="006C7C94" w:rsidRDefault="006C7C94" w:rsidP="009A4B89">
      <w:pPr>
        <w:numPr>
          <w:ilvl w:val="0"/>
          <w:numId w:val="0"/>
        </w:numPr>
      </w:pPr>
      <w:r>
        <w:t>The Pilgrims leased land from the Virginia Colony before leaving, a British Colony with the Church of England. Had they made it to that land, they would have been immediately subject to the British</w:t>
      </w:r>
      <w:r w:rsidR="00CF3AF2">
        <w:t xml:space="preserve"> church-state system</w:t>
      </w:r>
      <w:r>
        <w:t>, and they may never have become our One Nation Under God. Was that 'divine intervention' or the worst ship captain ever? (All good things come from God!)</w:t>
      </w:r>
    </w:p>
    <w:p w14:paraId="675B379E" w14:textId="34A1E797" w:rsidR="006C7C94" w:rsidRPr="009A4B89" w:rsidRDefault="006C7C94" w:rsidP="009A4B89">
      <w:pPr>
        <w:numPr>
          <w:ilvl w:val="0"/>
          <w:numId w:val="0"/>
        </w:numPr>
      </w:pPr>
      <w:r w:rsidRPr="009A4B89">
        <w:t>The 'Mayflower Compact'</w:t>
      </w:r>
      <w:r>
        <w:t xml:space="preserve"> was the first government designed from scratch by the people with </w:t>
      </w:r>
      <w:r w:rsidR="00F446BB">
        <w:t>Social Liberty</w:t>
      </w:r>
      <w:r>
        <w:t xml:space="preserve"> and Justice for All. It was a 'collective (unified group) constitutional (Mayflower Compact) democrac</w:t>
      </w:r>
      <w:r w:rsidRPr="009A4B89">
        <w:t>y,' and the people starved</w:t>
      </w:r>
      <w:r w:rsidR="009A4B89">
        <w:t xml:space="preserve"> to death</w:t>
      </w:r>
      <w:r w:rsidRPr="009A4B89">
        <w:t>. Then</w:t>
      </w:r>
      <w:r>
        <w:t xml:space="preserve">, they created private property, giving people </w:t>
      </w:r>
      <w:r w:rsidRPr="009A4B89">
        <w:t xml:space="preserve">ownership, which changed the colony to a republic, and the people thrived abundantly. </w:t>
      </w:r>
    </w:p>
    <w:p w14:paraId="31719E30" w14:textId="3730C804" w:rsidR="006C7C94" w:rsidRDefault="006C7C94" w:rsidP="009A4B89">
      <w:pPr>
        <w:numPr>
          <w:ilvl w:val="0"/>
          <w:numId w:val="0"/>
        </w:numPr>
      </w:pPr>
      <w:r>
        <w:t xml:space="preserve">Release </w:t>
      </w:r>
      <w:r w:rsidR="009A4B89">
        <w:t>WTP</w:t>
      </w:r>
      <w:r>
        <w:t xml:space="preserve"> in </w:t>
      </w:r>
      <w:r w:rsidR="00F446BB">
        <w:t>Social Liberty</w:t>
      </w:r>
      <w:r>
        <w:t>, get the government out of the way, and EVERYONE thrives</w:t>
      </w:r>
      <w:r w:rsidRPr="009A4B89">
        <w:t>. That is the greatest lesson to be learned from the Pilgrims, full</w:t>
      </w:r>
      <w:r>
        <w:t xml:space="preserve"> stop. </w:t>
      </w:r>
      <w:r w:rsidR="00CF3AF2">
        <w:t>Eleven</w:t>
      </w:r>
      <w:r>
        <w:t xml:space="preserve"> more </w:t>
      </w:r>
      <w:r w:rsidR="00F446BB">
        <w:t>Social</w:t>
      </w:r>
      <w:r w:rsidR="009A4B89">
        <w:t xml:space="preserve"> and Religious</w:t>
      </w:r>
      <w:r w:rsidR="00F446BB">
        <w:t xml:space="preserve"> Liberty</w:t>
      </w:r>
      <w:r>
        <w:t xml:space="preserve"> colonies formed afterward.</w:t>
      </w:r>
    </w:p>
    <w:p w14:paraId="6ECE5F97" w14:textId="77777777" w:rsidR="006C7C94" w:rsidRDefault="006C7C94" w:rsidP="00B525EA">
      <w:pPr>
        <w:pStyle w:val="Heading2"/>
      </w:pPr>
      <w:bookmarkStart w:id="107" w:name="_Toc185826069"/>
      <w:bookmarkStart w:id="108" w:name="_Toc186458771"/>
      <w:r>
        <w:t>The Berlin Wall</w:t>
      </w:r>
      <w:bookmarkEnd w:id="107"/>
      <w:bookmarkEnd w:id="108"/>
    </w:p>
    <w:p w14:paraId="7E3620FB" w14:textId="77777777" w:rsidR="006C7C94" w:rsidRDefault="006C7C94" w:rsidP="009A4B89">
      <w:pPr>
        <w:numPr>
          <w:ilvl w:val="0"/>
          <w:numId w:val="0"/>
        </w:numPr>
      </w:pPr>
      <w:r>
        <w:t xml:space="preserve">Establishing </w:t>
      </w:r>
      <w:r w:rsidRPr="00CF3AF2">
        <w:rPr>
          <w:rStyle w:val="Strong"/>
        </w:rPr>
        <w:t>WePEG1787</w:t>
      </w:r>
      <w:r>
        <w:t xml:space="preserve"> and ending political factions is on par with the fall of the Berlin Wall in 1989, the liberation of a city under a communist siege. Most people under forty do not know that historical event, but it is our perfect metaphor for today.</w:t>
      </w:r>
    </w:p>
    <w:p w14:paraId="7D9C4A92" w14:textId="4F80EBA9" w:rsidR="006C7C94" w:rsidRDefault="006C7C94" w:rsidP="009A4B89">
      <w:pPr>
        <w:numPr>
          <w:ilvl w:val="0"/>
          <w:numId w:val="0"/>
        </w:numPr>
      </w:pPr>
      <w:r w:rsidRPr="009A4B89">
        <w:t>The Body must see our mission as liberating the Blue Cities, not outvoting them from the suburbs</w:t>
      </w:r>
      <w:r>
        <w:t xml:space="preserve"> and rural areas, which still leaves city citizens under the Nahas' oppression</w:t>
      </w:r>
      <w:r w:rsidRPr="009A4B89">
        <w:t xml:space="preserve">. The problem in Blue states and cities is that they control the election process, which will take a lot of work to </w:t>
      </w:r>
      <w:r>
        <w:t>re</w:t>
      </w:r>
      <w:r w:rsidR="009A4B89">
        <w:t>deem</w:t>
      </w:r>
      <w:r>
        <w:t>.</w:t>
      </w:r>
    </w:p>
    <w:p w14:paraId="6FE5B9F3" w14:textId="77777777" w:rsidR="006C7C94" w:rsidRDefault="006C7C94" w:rsidP="009A4B89">
      <w:pPr>
        <w:numPr>
          <w:ilvl w:val="0"/>
          <w:numId w:val="0"/>
        </w:numPr>
      </w:pPr>
      <w:r w:rsidRPr="00CF3AF2">
        <w:rPr>
          <w:rStyle w:val="Strong"/>
        </w:rPr>
        <w:t>WePEG1787</w:t>
      </w:r>
      <w:r>
        <w:t xml:space="preserve"> is the only strategy that can liberate the Blue Cities and states. They are still full of Body members praying for deliverance. </w:t>
      </w:r>
      <w:r w:rsidRPr="00CF3AF2">
        <w:rPr>
          <w:rStyle w:val="Strong"/>
        </w:rPr>
        <w:t>Godly Civics</w:t>
      </w:r>
      <w:r>
        <w:t xml:space="preserve"> has experience in Blue Cities, and the people are hungry for a better life. They know the Red Faction cannot be the answer; the Nahas' Blue Faction always returns after a Red Faction try. The people will embrace </w:t>
      </w:r>
      <w:r w:rsidRPr="00CF3AF2">
        <w:rPr>
          <w:rStyle w:val="Strong"/>
        </w:rPr>
        <w:t>WePEG1787</w:t>
      </w:r>
      <w:r>
        <w:t xml:space="preserve"> when they see it.</w:t>
      </w:r>
    </w:p>
    <w:p w14:paraId="5B1B834E" w14:textId="77777777" w:rsidR="006C7C94" w:rsidRDefault="006C7C94" w:rsidP="009A4B89">
      <w:pPr>
        <w:numPr>
          <w:ilvl w:val="0"/>
          <w:numId w:val="0"/>
        </w:numPr>
      </w:pPr>
      <w:r>
        <w:t xml:space="preserve">With </w:t>
      </w:r>
      <w:r w:rsidRPr="00CF3AF2">
        <w:rPr>
          <w:rStyle w:val="Strong"/>
        </w:rPr>
        <w:t>WePEG1787</w:t>
      </w:r>
      <w:r>
        <w:t xml:space="preserve">, </w:t>
      </w:r>
      <w:r w:rsidRPr="009A4B89">
        <w:t>Progressivism will have to enumerate its Principles and demonstrate where it is working for the betterment of society. It cannot</w:t>
      </w:r>
      <w:r>
        <w:t xml:space="preserve"> just pontificate its way in. That is, in fact, the fatal flaw of Democracy; anything can talk its way in with stirred-up emotion, which is why Democracy is the most unstable form of government and always ends up in totalitarianism. </w:t>
      </w:r>
    </w:p>
    <w:p w14:paraId="4989340E" w14:textId="77777777" w:rsidR="006C7C94" w:rsidRPr="009A4B89" w:rsidRDefault="006C7C94" w:rsidP="009A4B89">
      <w:pPr>
        <w:numPr>
          <w:ilvl w:val="0"/>
          <w:numId w:val="0"/>
        </w:numPr>
      </w:pPr>
      <w:r w:rsidRPr="00CF3AF2">
        <w:rPr>
          <w:rStyle w:val="Strong"/>
        </w:rPr>
        <w:lastRenderedPageBreak/>
        <w:t>WePEG1787</w:t>
      </w:r>
      <w:r>
        <w:t xml:space="preserve"> ends the politics of personal destruction, dark money, and endless ads because every representative except the executives and </w:t>
      </w:r>
      <w:r w:rsidRPr="009A4B89">
        <w:t>Senators is a local election to choose people we know who have our communities' best interests at heart.</w:t>
      </w:r>
    </w:p>
    <w:p w14:paraId="2F9EEC6E" w14:textId="77777777" w:rsidR="006C7C94" w:rsidRDefault="006C7C94" w:rsidP="00B525EA">
      <w:pPr>
        <w:pStyle w:val="Heading2"/>
      </w:pPr>
      <w:bookmarkStart w:id="109" w:name="_Toc185826070"/>
      <w:bookmarkStart w:id="110" w:name="_Toc186458772"/>
      <w:r>
        <w:t>Our WMD for Blue States</w:t>
      </w:r>
      <w:bookmarkEnd w:id="109"/>
      <w:bookmarkEnd w:id="110"/>
    </w:p>
    <w:p w14:paraId="7EE10EA6" w14:textId="77777777" w:rsidR="006C7C94" w:rsidRPr="009A4B89" w:rsidRDefault="006C7C94" w:rsidP="009A4B89">
      <w:pPr>
        <w:numPr>
          <w:ilvl w:val="0"/>
          <w:numId w:val="0"/>
        </w:numPr>
        <w:rPr>
          <w:rStyle w:val="Emphasis"/>
        </w:rPr>
      </w:pPr>
      <w:r>
        <w:t xml:space="preserve">Progressivism is fiscally unsustainable </w:t>
      </w:r>
      <w:r w:rsidRPr="009A4B89">
        <w:rPr>
          <w:rStyle w:val="Emphasis"/>
        </w:rPr>
        <w:t>because "freedom from fear through government"</w:t>
      </w:r>
      <w:r w:rsidRPr="00CF3AF2">
        <w:rPr>
          <w:i/>
          <w:iCs/>
        </w:rPr>
        <w:t xml:space="preserve"> </w:t>
      </w:r>
      <w:r>
        <w:t xml:space="preserve">is the </w:t>
      </w:r>
      <w:r w:rsidRPr="009A4B89">
        <w:rPr>
          <w:rStyle w:val="Emphasis"/>
        </w:rPr>
        <w:t xml:space="preserve">"glorious myth" </w:t>
      </w:r>
      <w:r>
        <w:t xml:space="preserve">of Progressivism. </w:t>
      </w:r>
      <w:r w:rsidRPr="00CF3AF2">
        <w:rPr>
          <w:rStyle w:val="Strong"/>
        </w:rPr>
        <w:t>WePEG1878</w:t>
      </w:r>
      <w:r>
        <w:t xml:space="preserve"> eviscerates Progressivism. British PM Thatcher said a famous quote P40 repeated often</w:t>
      </w:r>
      <w:r w:rsidRPr="009A4B89">
        <w:rPr>
          <w:rStyle w:val="Emphasis"/>
        </w:rPr>
        <w:t xml:space="preserve">, "Sooner or later, we run out of other people's money." </w:t>
      </w:r>
    </w:p>
    <w:p w14:paraId="1AFBFC94" w14:textId="44E75FC3" w:rsidR="006C7C94" w:rsidRDefault="009A4B89" w:rsidP="009A4B89">
      <w:pPr>
        <w:numPr>
          <w:ilvl w:val="0"/>
          <w:numId w:val="0"/>
        </w:numPr>
      </w:pPr>
      <w:r>
        <w:t>That statement</w:t>
      </w:r>
      <w:r w:rsidR="006C7C94">
        <w:t xml:space="preserve"> has no power beyond </w:t>
      </w:r>
      <w:r>
        <w:t>PM Thatcher's</w:t>
      </w:r>
      <w:r w:rsidR="006C7C94">
        <w:t xml:space="preserve"> or P40's term</w:t>
      </w:r>
      <w:r w:rsidR="006C7C94" w:rsidRPr="009A4B89">
        <w:t>. As a scientific study, it becomes a proven governing Principle that never fails because the Laws of Nature determine all outcomes in the universe. Ve</w:t>
      </w:r>
      <w:r w:rsidR="006C7C94">
        <w:t>nezuela, Argentina, and Cuba are three modern, very prosperous nations whose economies and societies died when their leaders served their own interests of power over society,</w:t>
      </w:r>
    </w:p>
    <w:p w14:paraId="5015806C" w14:textId="31FCB3EE" w:rsidR="006C7C94" w:rsidRDefault="006C7C94" w:rsidP="009A4B89">
      <w:pPr>
        <w:numPr>
          <w:ilvl w:val="0"/>
          <w:numId w:val="0"/>
        </w:numPr>
      </w:pPr>
      <w:r>
        <w:t xml:space="preserve">Neither the Blue nor Red Faction wants </w:t>
      </w:r>
      <w:r w:rsidR="009A4B89">
        <w:t>any righteous methodical</w:t>
      </w:r>
      <w:r>
        <w:t xml:space="preserve"> study, even though many exist. </w:t>
      </w:r>
      <w:r w:rsidRPr="009A4B89">
        <w:t>Why? Because the study ends both factions with the Laws of Nature. The</w:t>
      </w:r>
      <w:r>
        <w:t xml:space="preserve"> studies cannot get past the political factions in our elections; political factions are the opposite of what is right. </w:t>
      </w:r>
      <w:r w:rsidRPr="00CF3AF2">
        <w:rPr>
          <w:rStyle w:val="Strong"/>
        </w:rPr>
        <w:t>Godly Civics</w:t>
      </w:r>
      <w:r>
        <w:t xml:space="preserve"> and </w:t>
      </w:r>
      <w:r w:rsidRPr="00CF3AF2">
        <w:rPr>
          <w:rStyle w:val="Strong"/>
        </w:rPr>
        <w:t>WePEG1787</w:t>
      </w:r>
      <w:r>
        <w:t xml:space="preserve"> start with </w:t>
      </w:r>
      <w:r w:rsidR="009A4B89">
        <w:t xml:space="preserve">righteous methodical </w:t>
      </w:r>
      <w:r>
        <w:t>studies.</w:t>
      </w:r>
    </w:p>
    <w:p w14:paraId="63EC9416" w14:textId="77777777" w:rsidR="006C7C94" w:rsidRDefault="006C7C94" w:rsidP="009A4B89">
      <w:pPr>
        <w:numPr>
          <w:ilvl w:val="0"/>
          <w:numId w:val="0"/>
        </w:numPr>
      </w:pPr>
      <w:r>
        <w:t xml:space="preserve">Blue states are failing economically; CA is $50B to $70B in debt and sustained by their faction in DC with phony bailouts. That is about to </w:t>
      </w:r>
      <w:r w:rsidRPr="009A4B89">
        <w:t>end. By definition, in the Blue States, the Red Faction is weak.</w:t>
      </w:r>
      <w:r>
        <w:t xml:space="preserve"> That is precisely why our Abba Father hates political factions; they block His people from enforcing His </w:t>
      </w:r>
      <w:r w:rsidRPr="00CF3AF2">
        <w:rPr>
          <w:rStyle w:val="Strong"/>
        </w:rPr>
        <w:t>1787 Creation</w:t>
      </w:r>
      <w:r>
        <w:t xml:space="preserve"> of government by Principles. Please pray on that. </w:t>
      </w:r>
    </w:p>
    <w:p w14:paraId="05F9FC91" w14:textId="77777777" w:rsidR="006C7C94" w:rsidRPr="009A4B89" w:rsidRDefault="006C7C94" w:rsidP="009A4B89">
      <w:pPr>
        <w:numPr>
          <w:ilvl w:val="0"/>
          <w:numId w:val="0"/>
        </w:numPr>
      </w:pPr>
      <w:r>
        <w:t xml:space="preserve">What can we pulpit leaders and the Body of Christ have to say if we do not see our Abba Father's hand in His </w:t>
      </w:r>
      <w:r w:rsidRPr="00CF3AF2">
        <w:rPr>
          <w:rStyle w:val="Strong"/>
        </w:rPr>
        <w:t>1787 Creation</w:t>
      </w:r>
      <w:r>
        <w:t>, our One Nation Under God</w:t>
      </w:r>
      <w:r w:rsidRPr="009A4B89">
        <w:t>? Nothing. Do you really believe that glorifies our Abba Father?</w:t>
      </w:r>
    </w:p>
    <w:p w14:paraId="22B70F3A" w14:textId="52F965B8" w:rsidR="000B1052" w:rsidRDefault="006C7C94" w:rsidP="009A4B89">
      <w:pPr>
        <w:numPr>
          <w:ilvl w:val="0"/>
          <w:numId w:val="0"/>
        </w:numPr>
      </w:pPr>
      <w:r w:rsidRPr="009A4B89">
        <w:t xml:space="preserve">History and the </w:t>
      </w:r>
      <w:r w:rsidR="009A4B89">
        <w:t xml:space="preserve">Book of </w:t>
      </w:r>
      <w:r w:rsidRPr="009A4B89">
        <w:t>Revelation prove that humans in power cannot sustain resisting the Nahas. That</w:t>
      </w:r>
      <w:r>
        <w:t xml:space="preserve"> is how the world ends. Israel couldn't do it with our Abba Father guiding them directly. There is no chance today because our Abba Father unleashed the Nahas after Daniel's prophecy released our Abba Father's people from His restraint on the Nahas. </w:t>
      </w:r>
    </w:p>
    <w:p w14:paraId="65C7994B" w14:textId="77777777" w:rsidR="009A4B89" w:rsidRDefault="006C7C94" w:rsidP="009A4B89">
      <w:pPr>
        <w:numPr>
          <w:ilvl w:val="0"/>
          <w:numId w:val="0"/>
        </w:numPr>
      </w:pPr>
      <w:r>
        <w:t xml:space="preserve">WTP must eliminate and replace the political factions with </w:t>
      </w:r>
      <w:r w:rsidRPr="00CF3AF2">
        <w:rPr>
          <w:rStyle w:val="Strong"/>
        </w:rPr>
        <w:t>WePEG1787</w:t>
      </w:r>
      <w:r>
        <w:t xml:space="preserve">, our Abba Father's </w:t>
      </w:r>
      <w:r w:rsidRPr="00CF3AF2">
        <w:rPr>
          <w:rStyle w:val="Strong"/>
        </w:rPr>
        <w:t>1787 Creation</w:t>
      </w:r>
      <w:r>
        <w:t xml:space="preserve"> the Nahas cannot </w:t>
      </w:r>
      <w:r w:rsidRPr="009A4B89">
        <w:t>destroy. It is the stone we sling to end our Goliath Government. P45/4</w:t>
      </w:r>
      <w:r>
        <w:t xml:space="preserve">7 </w:t>
      </w:r>
      <w:r w:rsidRPr="009A4B89">
        <w:t>made inroads in 2024 as a populist using the Red Faction ballot slots, but the Blue Faction</w:t>
      </w:r>
      <w:r w:rsidR="009A4B89">
        <w:t>-caused</w:t>
      </w:r>
      <w:r w:rsidRPr="009A4B89">
        <w:t xml:space="preserve"> pain won the day, not the Red Faction; this</w:t>
      </w:r>
      <w:r>
        <w:t xml:space="preserve"> cannot be a Red Faction victory. It is WTP's victory</w:t>
      </w:r>
      <w:r w:rsidR="009A4B89">
        <w:t xml:space="preserve"> and we must sustain for posterity.</w:t>
      </w:r>
    </w:p>
    <w:p w14:paraId="21D28774" w14:textId="02F176EA" w:rsidR="006C7C94" w:rsidRDefault="006C7C94" w:rsidP="009A4B89">
      <w:pPr>
        <w:numPr>
          <w:ilvl w:val="0"/>
          <w:numId w:val="0"/>
        </w:numPr>
      </w:pPr>
      <w:r>
        <w:t xml:space="preserve">The stage is set to make every candidate in 2026 a </w:t>
      </w:r>
      <w:r w:rsidRPr="00CF3AF2">
        <w:rPr>
          <w:rStyle w:val="Strong"/>
        </w:rPr>
        <w:t>WePEG1787</w:t>
      </w:r>
      <w:r>
        <w:t xml:space="preserve"> candidate, regardless of where they fall on the </w:t>
      </w:r>
      <w:r w:rsidR="00F446BB">
        <w:t>Social Liberty</w:t>
      </w:r>
      <w:r>
        <w:t xml:space="preserve"> Scale. </w:t>
      </w:r>
      <w:r w:rsidRPr="009A4B89">
        <w:t xml:space="preserve">Our Abba Father will have </w:t>
      </w:r>
      <w:r w:rsidR="009A4B89">
        <w:t>our</w:t>
      </w:r>
      <w:r w:rsidRPr="009A4B89">
        <w:t xml:space="preserve"> voice for all WTP for the first time since Samuel 1.</w:t>
      </w:r>
    </w:p>
    <w:p w14:paraId="24A33AD8" w14:textId="7C809088" w:rsidR="006C7C94" w:rsidRDefault="006C7C94" w:rsidP="009A4B89">
      <w:pPr>
        <w:numPr>
          <w:ilvl w:val="0"/>
          <w:numId w:val="0"/>
        </w:numPr>
      </w:pPr>
      <w:r>
        <w:t xml:space="preserve">Remember our burning question, </w:t>
      </w:r>
      <w:r w:rsidRPr="009A4B89">
        <w:rPr>
          <w:rStyle w:val="Emphasis"/>
        </w:rPr>
        <w:t>"What if there is no consensus end-time prophecy in Scripture for our USA because it might cease to exist by then</w:t>
      </w:r>
      <w:r w:rsidRPr="009A4B89">
        <w:t>?" We were on the verge of ceasing to exist in the 2024 election. But</w:t>
      </w:r>
      <w:r>
        <w:t xml:space="preserve"> our Abba Father gave us a </w:t>
      </w:r>
      <w:r w:rsidRPr="009A4B89">
        <w:t xml:space="preserve">reprieve with P45/47. His populist movement with open </w:t>
      </w:r>
      <w:r w:rsidR="00533F15" w:rsidRPr="009A4B89">
        <w:t xml:space="preserve">Religious Liberty </w:t>
      </w:r>
      <w:r w:rsidRPr="009A4B89">
        <w:t>cries out to finish the job with</w:t>
      </w:r>
      <w:r w:rsidRPr="00CF3AF2">
        <w:rPr>
          <w:rStyle w:val="Strong"/>
        </w:rPr>
        <w:t xml:space="preserve"> Godly Civics</w:t>
      </w:r>
      <w:r w:rsidRPr="009A4B89">
        <w:t xml:space="preserve"> for the 2026/2028 elections.</w:t>
      </w:r>
    </w:p>
    <w:p w14:paraId="251531CF" w14:textId="300E4B09" w:rsidR="006C7C94" w:rsidRDefault="006C7C94" w:rsidP="009A4B89">
      <w:pPr>
        <w:numPr>
          <w:ilvl w:val="0"/>
          <w:numId w:val="0"/>
        </w:numPr>
      </w:pPr>
      <w:r w:rsidRPr="009A4B89">
        <w:lastRenderedPageBreak/>
        <w:t>Believers must replace the division of politics before all our ecclesiae can engage and glorify our Abba Father at the ballot box. The</w:t>
      </w:r>
      <w:r>
        <w:t xml:space="preserve"> key word is "engage," which means spreading </w:t>
      </w:r>
      <w:r w:rsidRPr="00CF3AF2">
        <w:rPr>
          <w:rStyle w:val="Strong"/>
        </w:rPr>
        <w:t>Godly Civics</w:t>
      </w:r>
      <w:r>
        <w:t xml:space="preserve"> to all believers, </w:t>
      </w:r>
      <w:r w:rsidR="009A4B89">
        <w:rPr>
          <w:rStyle w:val="Strong"/>
        </w:rPr>
        <w:t>Liberty Civics</w:t>
      </w:r>
      <w:r w:rsidR="009A4B89" w:rsidRPr="009A4B89">
        <w:t xml:space="preserve"> </w:t>
      </w:r>
      <w:r>
        <w:t xml:space="preserve">to non-believers, and ensuring all candidates score </w:t>
      </w:r>
      <w:r w:rsidRPr="00CF3AF2">
        <w:rPr>
          <w:rStyle w:val="Strong"/>
        </w:rPr>
        <w:t>WePEG1787</w:t>
      </w:r>
      <w:r>
        <w:t xml:space="preserve"> to get our vote.</w:t>
      </w:r>
    </w:p>
    <w:p w14:paraId="392494A9" w14:textId="2C39BD09" w:rsidR="006C7C94" w:rsidRDefault="00F446BB" w:rsidP="009A4B89">
      <w:pPr>
        <w:numPr>
          <w:ilvl w:val="0"/>
          <w:numId w:val="0"/>
        </w:numPr>
      </w:pPr>
      <w:hyperlink r:id="rId14" w:history="1">
        <w:r>
          <w:rPr>
            <w:rStyle w:val="Hyperlink"/>
          </w:rPr>
          <w:t>Liberty</w:t>
        </w:r>
        <w:r w:rsidR="006C7C94" w:rsidRPr="00CF3AF2">
          <w:rPr>
            <w:rStyle w:val="Hyperlink"/>
          </w:rPr>
          <w:t>Civics.com</w:t>
        </w:r>
      </w:hyperlink>
      <w:r w:rsidR="006C7C94">
        <w:t xml:space="preserve"> details political factions, but the only solution to the division is to replace the Nahas' political factions with our Abba Father's </w:t>
      </w:r>
      <w:r w:rsidR="006C7C94" w:rsidRPr="00CF3AF2">
        <w:rPr>
          <w:rStyle w:val="Strong"/>
        </w:rPr>
        <w:t>WePEG1787</w:t>
      </w:r>
      <w:r w:rsidR="006C7C94">
        <w:t xml:space="preserve">, the updated version of His </w:t>
      </w:r>
      <w:r w:rsidR="006C7C94" w:rsidRPr="00CF3AF2">
        <w:rPr>
          <w:rStyle w:val="Strong"/>
        </w:rPr>
        <w:t>1787 Creation</w:t>
      </w:r>
      <w:r w:rsidR="006C7C94">
        <w:t xml:space="preserve">. It seems impossible because </w:t>
      </w:r>
      <w:r w:rsidR="006C7C94" w:rsidRPr="009A4B89">
        <w:t>political factions are so entrenched. Still, the reward is so monumental to our ecclesiae and One Nation Under God that the Body of Christ must make it happen. The</w:t>
      </w:r>
      <w:r w:rsidR="006C7C94">
        <w:t xml:space="preserve"> good news is that the Body of Christ</w:t>
      </w:r>
      <w:r w:rsidR="009A4B89">
        <w:t>,</w:t>
      </w:r>
      <w:r w:rsidR="006C7C94">
        <w:t xml:space="preserve"> </w:t>
      </w:r>
      <w:r w:rsidR="009A4B89">
        <w:t>u</w:t>
      </w:r>
      <w:r w:rsidR="006C7C94">
        <w:t xml:space="preserve">nited for </w:t>
      </w:r>
      <w:r w:rsidR="00533F15">
        <w:t>Religious Liberty</w:t>
      </w:r>
      <w:r w:rsidR="009A4B89">
        <w:t>,</w:t>
      </w:r>
      <w:r w:rsidR="00533F15">
        <w:t xml:space="preserve"> </w:t>
      </w:r>
      <w:r w:rsidR="006C7C94">
        <w:t xml:space="preserve">is the largest group in the </w:t>
      </w:r>
      <w:r w:rsidR="009A4B89">
        <w:t>Greatest Nation on Earth.</w:t>
      </w:r>
      <w:r w:rsidR="006C7C94">
        <w:t xml:space="preserve"> </w:t>
      </w:r>
    </w:p>
    <w:p w14:paraId="4B67F5A7" w14:textId="77777777" w:rsidR="006C7C94" w:rsidRDefault="006C7C94" w:rsidP="00B525EA">
      <w:pPr>
        <w:pStyle w:val="Heading2"/>
      </w:pPr>
      <w:bookmarkStart w:id="111" w:name="_Toc185826071"/>
      <w:bookmarkStart w:id="112" w:name="_Toc186458773"/>
      <w:r>
        <w:t>Unity Behind P45/47</w:t>
      </w:r>
      <w:bookmarkEnd w:id="111"/>
      <w:bookmarkEnd w:id="112"/>
    </w:p>
    <w:p w14:paraId="6E47F4D6" w14:textId="77777777" w:rsidR="006C7C94" w:rsidRDefault="006C7C94" w:rsidP="00177947">
      <w:pPr>
        <w:numPr>
          <w:ilvl w:val="0"/>
          <w:numId w:val="0"/>
        </w:numPr>
      </w:pPr>
      <w:r>
        <w:t xml:space="preserve">P45/47 is our Abba Father's last hero. The Nahas' war against Jesus has all but destroyed our Abba Father's creation every step of the way in Scripture, from Eden to Revelation. And our Abba Father always responded with an earthly hero: Noah, Abraham, Moses, Jesus, and Paul in Scripture. Post-Scripture history reveals that William Bradford, Thomas Jefferson, P1, P16, P34, P40, and P45/47 all had our Abba Father's divine help to keep His </w:t>
      </w:r>
      <w:r w:rsidRPr="00CF3AF2">
        <w:rPr>
          <w:rStyle w:val="Strong"/>
        </w:rPr>
        <w:t>1787 Creation</w:t>
      </w:r>
      <w:r>
        <w:t xml:space="preserve">, His last nation, viable to get as many as possible into </w:t>
      </w:r>
      <w:r w:rsidRPr="00177947">
        <w:t>Heaven. Getting people into Heaven is our only motivation; we n</w:t>
      </w:r>
      <w:r>
        <w:t xml:space="preserve">eed our One Nation Under God to do it and pass it on to our </w:t>
      </w:r>
      <w:r w:rsidRPr="00177947">
        <w:rPr>
          <w:rStyle w:val="Emphasis"/>
        </w:rPr>
        <w:t>children's children.</w:t>
      </w:r>
    </w:p>
    <w:p w14:paraId="5988A888" w14:textId="63BAD7BA" w:rsidR="006C7C94" w:rsidRDefault="006C7C94" w:rsidP="00177947">
      <w:pPr>
        <w:numPr>
          <w:ilvl w:val="0"/>
          <w:numId w:val="0"/>
        </w:numPr>
      </w:pPr>
      <w:r>
        <w:t>P45/47 is only controversial today because of his threat to the Nahas' political factions. His history of service and generosity is not well known because it is the one subject he does not boast about. That speaks volumes about the man. Even a 24/7/365 gaslighting PSYOP against him for nine years has still not taken him out. He is an exceptional man</w:t>
      </w:r>
      <w:r w:rsidR="00177947">
        <w:t>, flaws and all</w:t>
      </w:r>
      <w:r>
        <w:t>.</w:t>
      </w:r>
    </w:p>
    <w:p w14:paraId="2D7D9E4A" w14:textId="77777777" w:rsidR="00177947" w:rsidRDefault="006C7C94" w:rsidP="00177947">
      <w:pPr>
        <w:numPr>
          <w:ilvl w:val="0"/>
          <w:numId w:val="0"/>
        </w:numPr>
      </w:pPr>
      <w:r>
        <w:t xml:space="preserve">But what is the point of condemning others in the political faction theatre of war when the </w:t>
      </w:r>
      <w:r w:rsidRPr="00CF3AF2">
        <w:rPr>
          <w:rStyle w:val="Strong"/>
        </w:rPr>
        <w:t>WePEG1787</w:t>
      </w:r>
      <w:r>
        <w:t xml:space="preserve">, the Laws of Nature (governing principles), are what our Abba Father created for us to score and choose our representatives in His theatre? </w:t>
      </w:r>
    </w:p>
    <w:p w14:paraId="6AB64DBC" w14:textId="3EF53413" w:rsidR="006C7C94" w:rsidRDefault="006C7C94" w:rsidP="00177947">
      <w:pPr>
        <w:numPr>
          <w:ilvl w:val="0"/>
          <w:numId w:val="0"/>
        </w:numPr>
      </w:pPr>
      <w:r>
        <w:t xml:space="preserve">There is no need to condemn </w:t>
      </w:r>
      <w:r w:rsidRPr="00177947">
        <w:t xml:space="preserve">anyone; WTP are just looking for 10s. Voting against those with zero Principles of Life, </w:t>
      </w:r>
      <w:r w:rsidR="00F446BB" w:rsidRPr="00177947">
        <w:t>Social Liberty</w:t>
      </w:r>
      <w:r w:rsidRPr="00177947">
        <w:t xml:space="preserve">, and the </w:t>
      </w:r>
      <w:r w:rsidR="00CF3AF2" w:rsidRPr="00177947">
        <w:t>P</w:t>
      </w:r>
      <w:r w:rsidRPr="00177947">
        <w:t>ursuit of Happiness for All is a reasoned decision; voting for Our Abba Fath</w:t>
      </w:r>
      <w:r>
        <w:t xml:space="preserve">er's </w:t>
      </w:r>
      <w:r w:rsidR="00177947">
        <w:t>P</w:t>
      </w:r>
      <w:r>
        <w:t xml:space="preserve">rinciples glorifies Him. </w:t>
      </w:r>
      <w:r w:rsidRPr="00CF3AF2">
        <w:rPr>
          <w:rStyle w:val="Strong"/>
        </w:rPr>
        <w:t>WePEG1787</w:t>
      </w:r>
      <w:r>
        <w:t xml:space="preserve"> is that simple.</w:t>
      </w:r>
    </w:p>
    <w:p w14:paraId="6ED10773" w14:textId="65BCDE18" w:rsidR="006C7C94" w:rsidRDefault="006C7C94" w:rsidP="00177947">
      <w:pPr>
        <w:numPr>
          <w:ilvl w:val="0"/>
          <w:numId w:val="0"/>
        </w:numPr>
      </w:pPr>
      <w:r>
        <w:t xml:space="preserve">The 2024 POTUS election set the stage for the Body's unity in the 2026 </w:t>
      </w:r>
      <w:r w:rsidRPr="00177947">
        <w:t xml:space="preserve">election. WePEG1787 is the critical choice to begin voting </w:t>
      </w:r>
      <w:r w:rsidR="00CF3AF2" w:rsidRPr="00177947">
        <w:t xml:space="preserve">on </w:t>
      </w:r>
      <w:r w:rsidRPr="00177947">
        <w:t>our ballot. Every believer must vote for our Abba Father</w:t>
      </w:r>
      <w:r w:rsidR="00177947">
        <w:t>’s creation</w:t>
      </w:r>
      <w:r w:rsidRPr="00177947">
        <w:t xml:space="preserve"> in 2026</w:t>
      </w:r>
      <w:r w:rsidR="00CF3AF2" w:rsidRPr="00177947">
        <w:t>/2028</w:t>
      </w:r>
      <w:r w:rsidRPr="00177947">
        <w:t>.</w:t>
      </w:r>
    </w:p>
    <w:p w14:paraId="6417C508" w14:textId="7717AFCB" w:rsidR="006C7C94" w:rsidRDefault="006C7C94" w:rsidP="00177947">
      <w:pPr>
        <w:numPr>
          <w:ilvl w:val="0"/>
          <w:numId w:val="0"/>
        </w:numPr>
      </w:pPr>
      <w:r>
        <w:t xml:space="preserve">When believers understand that our One Nation Under God, His shining city on the hill, His beacon and refuge to the world, is not just a debating society but the vessel of our Abba Father's </w:t>
      </w:r>
      <w:r w:rsidR="00F446BB">
        <w:t>Social Liberty</w:t>
      </w:r>
      <w:r>
        <w:t xml:space="preserve"> to protect His </w:t>
      </w:r>
      <w:r w:rsidR="00533F15">
        <w:t>Reli</w:t>
      </w:r>
      <w:r w:rsidR="00533F15" w:rsidRPr="00177947">
        <w:t xml:space="preserve">gious Liberty </w:t>
      </w:r>
      <w:r w:rsidRPr="00177947">
        <w:t xml:space="preserve">that only exists inside </w:t>
      </w:r>
      <w:r w:rsidR="00F446BB" w:rsidRPr="00177947">
        <w:t>Social Liberty</w:t>
      </w:r>
      <w:r w:rsidRPr="00177947">
        <w:t>, our cups will overflow. P45/47 is the catalyst for that to happen.</w:t>
      </w:r>
    </w:p>
    <w:p w14:paraId="7EEEA04A" w14:textId="424A8626" w:rsidR="006C7C94" w:rsidRDefault="006C7C94" w:rsidP="00177947">
      <w:pPr>
        <w:numPr>
          <w:ilvl w:val="0"/>
          <w:numId w:val="0"/>
        </w:numPr>
      </w:pPr>
      <w:r>
        <w:t xml:space="preserve">That is where our ecclesiae have failed </w:t>
      </w:r>
      <w:r w:rsidR="00177947">
        <w:t>in our</w:t>
      </w:r>
      <w:r>
        <w:t xml:space="preserve"> sovereign castles </w:t>
      </w:r>
      <w:r w:rsidR="00177947">
        <w:t xml:space="preserve">with moats </w:t>
      </w:r>
      <w:r w:rsidR="00CF3AF2">
        <w:t>above the fray</w:t>
      </w:r>
      <w:r>
        <w:t>. Our ecclesiae must become staging centers for the war against the Nahas, uniting under Yahweh-Nissi (or Jehovah-Nissi)</w:t>
      </w:r>
      <w:r w:rsidR="004F740E">
        <w:t xml:space="preserve"> -</w:t>
      </w:r>
      <w:r w:rsidR="004F740E" w:rsidRPr="00177947">
        <w:rPr>
          <w:rStyle w:val="Emphasis"/>
        </w:rPr>
        <w:t xml:space="preserve"> the Lord is my banner!</w:t>
      </w:r>
    </w:p>
    <w:p w14:paraId="238835AA" w14:textId="77777777" w:rsidR="006C7C94" w:rsidRDefault="006C7C94" w:rsidP="00177947">
      <w:pPr>
        <w:numPr>
          <w:ilvl w:val="0"/>
          <w:numId w:val="0"/>
        </w:numPr>
      </w:pPr>
      <w:r w:rsidRPr="00177947">
        <w:t>Our Abba Father works through His people.</w:t>
      </w:r>
      <w:r>
        <w:t xml:space="preserve"> He could have knocked down the walls of Jericho by Himself, but He used Joshua's army in the miracle, and they never touched the wall. P45/47 is the man of the time to end the Nahas' Blue Faction and put it on the scrap heap of history. </w:t>
      </w:r>
      <w:r>
        <w:lastRenderedPageBreak/>
        <w:t xml:space="preserve">Had P45/47 won in 2020, we would not have seen the total depravity of the Nahas' Blue Faction we are seeing </w:t>
      </w:r>
      <w:r w:rsidRPr="00177947">
        <w:t>today. Our Abba Father is revealing everything for a lasting victory.</w:t>
      </w:r>
      <w:r>
        <w:t xml:space="preserve"> </w:t>
      </w:r>
    </w:p>
    <w:p w14:paraId="3B7F7B1F" w14:textId="77777777" w:rsidR="006C7C94" w:rsidRDefault="006C7C94" w:rsidP="00177947">
      <w:pPr>
        <w:numPr>
          <w:ilvl w:val="0"/>
          <w:numId w:val="0"/>
        </w:numPr>
      </w:pPr>
      <w:r w:rsidRPr="00177947">
        <w:t>If you disagree, you do not know P45/47, full stop. If the nine-year GL-PSYOP against him is your only source of</w:t>
      </w:r>
      <w:r>
        <w:t xml:space="preserve"> information, you are badly misinformed. If you need to condemn him, that judgment is not more important than saving our One Nation Under God. Please get to know the man today (and our Abba Father).</w:t>
      </w:r>
    </w:p>
    <w:p w14:paraId="24A32F3A" w14:textId="64C7834D" w:rsidR="006C7C94" w:rsidRDefault="006C7C94" w:rsidP="00F17CAA">
      <w:pPr>
        <w:numPr>
          <w:ilvl w:val="0"/>
          <w:numId w:val="0"/>
        </w:numPr>
      </w:pPr>
      <w:r>
        <w:t xml:space="preserve">King David was a murderer, adulterer, and possible rapist, yet he was </w:t>
      </w:r>
      <w:r w:rsidRPr="00177947">
        <w:rPr>
          <w:rStyle w:val="Emphasis"/>
        </w:rPr>
        <w:t>"a man after God's own heart</w:t>
      </w:r>
      <w:r>
        <w:t>." Saul of Tarsus led the killing of Christians, and yet our Abba Father chose him to launch the ecclesiae throughout the world. Rahab and Gomer were prostitutes used by our Abba Father, and Rahab is in the bloodline of Jesus.</w:t>
      </w:r>
      <w:r w:rsidR="00177947">
        <w:t xml:space="preserve"> Ruth did not win Boaz with her cooking.</w:t>
      </w:r>
    </w:p>
    <w:p w14:paraId="23578B2E" w14:textId="77777777" w:rsidR="006C7C94" w:rsidRDefault="006C7C94" w:rsidP="00177947">
      <w:pPr>
        <w:numPr>
          <w:ilvl w:val="0"/>
          <w:numId w:val="0"/>
        </w:numPr>
      </w:pPr>
      <w:r w:rsidRPr="00CF3AF2">
        <w:rPr>
          <w:rStyle w:val="Strong"/>
        </w:rPr>
        <w:t>Godly Civics</w:t>
      </w:r>
      <w:r>
        <w:t xml:space="preserve"> </w:t>
      </w:r>
      <w:r w:rsidRPr="00177947">
        <w:t>prays that you visit the verses about forgiveness, Jesus' sacrifice, and how our Abba Father chooses his leaders. Please get to know P45/47 in the</w:t>
      </w:r>
      <w:r>
        <w:t xml:space="preserve"> moment. No candidate is persecuted by the despotic rulers in our government more than P45/47. He and his family suffer enormous losses of pride, money, and </w:t>
      </w:r>
      <w:r w:rsidRPr="00177947">
        <w:t xml:space="preserve">time, yet he stands firm and unwavering for WTP. That </w:t>
      </w:r>
      <w:r>
        <w:t>is a leader with our Abba Father's blessing.</w:t>
      </w:r>
    </w:p>
    <w:p w14:paraId="708325A5" w14:textId="5812C233" w:rsidR="006C7C94" w:rsidRDefault="006C7C94" w:rsidP="00177947">
      <w:pPr>
        <w:numPr>
          <w:ilvl w:val="0"/>
          <w:numId w:val="0"/>
        </w:numPr>
      </w:pPr>
      <w:r>
        <w:t xml:space="preserve">Even if P45/47 </w:t>
      </w:r>
      <w:r w:rsidR="00177947">
        <w:t>i</w:t>
      </w:r>
      <w:r>
        <w:t xml:space="preserve">s only </w:t>
      </w:r>
      <w:r w:rsidRPr="00177947">
        <w:t>Samson,</w:t>
      </w:r>
      <w:r w:rsidR="00177947">
        <w:t xml:space="preserve"> WTP must destroy</w:t>
      </w:r>
      <w:r w:rsidRPr="00177947">
        <w:t xml:space="preserve"> the Philistines' temple</w:t>
      </w:r>
      <w:r w:rsidR="00177947">
        <w:t xml:space="preserve"> (the Blue Faction)</w:t>
      </w:r>
      <w:r w:rsidRPr="00177947">
        <w:t>, and P45/4</w:t>
      </w:r>
      <w:r>
        <w:t xml:space="preserve">7 is the only person who can do it. If you are so righteous that you believe you glorify our Abba Father by allowing the Nahas to destroy His </w:t>
      </w:r>
      <w:r w:rsidRPr="00177947">
        <w:rPr>
          <w:rStyle w:val="Strong"/>
        </w:rPr>
        <w:t>1787 Creation</w:t>
      </w:r>
      <w:r>
        <w:t xml:space="preserve"> because you dislike our Abba Father's choice, please pray for clarity, not for a miracle that is not on the ballot. </w:t>
      </w:r>
    </w:p>
    <w:p w14:paraId="72482526" w14:textId="14AB8BAC" w:rsidR="006C7C94" w:rsidRDefault="006C7C94" w:rsidP="00177947">
      <w:pPr>
        <w:numPr>
          <w:ilvl w:val="0"/>
          <w:numId w:val="0"/>
        </w:numPr>
      </w:pPr>
      <w:r>
        <w:t xml:space="preserve">But it was not enough for P45/47 to win in 2024. That populist victory cannot be allowed to be a Red Faction victory; it must be a Laws of Nature victory (our DOI and </w:t>
      </w:r>
      <w:r w:rsidRPr="00CF3AF2">
        <w:rPr>
          <w:rStyle w:val="Strong"/>
        </w:rPr>
        <w:t>1787 Creation</w:t>
      </w:r>
      <w:r>
        <w:t xml:space="preserve">) for everyone in every state, or the </w:t>
      </w:r>
      <w:r w:rsidR="00177947">
        <w:t>l</w:t>
      </w:r>
      <w:r>
        <w:t xml:space="preserve">eftist </w:t>
      </w:r>
      <w:r w:rsidR="00177947">
        <w:t>e</w:t>
      </w:r>
      <w:r>
        <w:t>nemy will continue the destruction and rise again.</w:t>
      </w:r>
    </w:p>
    <w:p w14:paraId="54C60689" w14:textId="77777777" w:rsidR="006C7C94" w:rsidRDefault="006C7C94" w:rsidP="00177947">
      <w:pPr>
        <w:numPr>
          <w:ilvl w:val="0"/>
          <w:numId w:val="0"/>
        </w:numPr>
      </w:pPr>
      <w:r>
        <w:t xml:space="preserve">P45/47 is the man of this time because, like </w:t>
      </w:r>
      <w:r w:rsidRPr="00177947">
        <w:t>P40, P45/47 is a populist candidate, not a political</w:t>
      </w:r>
      <w:r>
        <w:t xml:space="preserve"> faction candidate. The Red Faction did all it could to stop him, as they did P40. Now, P45/47 owns the Red Faction because he needs the ballot slots in the Nahas' war between the Nahas' Blue Faction and our Abba </w:t>
      </w:r>
      <w:r w:rsidRPr="00177947">
        <w:t>Father. That is a leader.</w:t>
      </w:r>
      <w:r>
        <w:t xml:space="preserve"> </w:t>
      </w:r>
    </w:p>
    <w:p w14:paraId="10A7336C" w14:textId="77777777" w:rsidR="000B1052" w:rsidRDefault="006C7C94" w:rsidP="00B525EA">
      <w:pPr>
        <w:pStyle w:val="Heading2"/>
      </w:pPr>
      <w:bookmarkStart w:id="113" w:name="_Toc185826072"/>
      <w:bookmarkStart w:id="114" w:name="_Toc186458774"/>
      <w:r>
        <w:t>WTP Cannot Win in the Political Faction Theatre of War</w:t>
      </w:r>
      <w:bookmarkEnd w:id="113"/>
      <w:bookmarkEnd w:id="114"/>
    </w:p>
    <w:p w14:paraId="253A34DD" w14:textId="0A7C1775" w:rsidR="006C7C94" w:rsidRDefault="006C7C94" w:rsidP="00177947">
      <w:pPr>
        <w:numPr>
          <w:ilvl w:val="0"/>
          <w:numId w:val="0"/>
        </w:numPr>
      </w:pPr>
      <w:r w:rsidRPr="00177947">
        <w:t xml:space="preserve">Today's </w:t>
      </w:r>
      <w:r w:rsidR="00F446BB" w:rsidRPr="00177947">
        <w:t>Liberty</w:t>
      </w:r>
      <w:r w:rsidRPr="00177947">
        <w:t xml:space="preserve"> Pastor Movement is</w:t>
      </w:r>
      <w:r>
        <w:t xml:space="preserve"> the "early adopters"</w:t>
      </w:r>
      <w:r w:rsidR="00CF3AF2">
        <w:t xml:space="preserve"> </w:t>
      </w:r>
      <w:r>
        <w:t>-</w:t>
      </w:r>
      <w:r w:rsidR="00CF3AF2">
        <w:t xml:space="preserve"> </w:t>
      </w:r>
      <w:r>
        <w:t xml:space="preserve">those ecclesiae ready to defend our Abba Father in the political faction theatre of war. </w:t>
      </w:r>
      <w:r w:rsidRPr="00CF3AF2">
        <w:rPr>
          <w:rStyle w:val="Strong"/>
        </w:rPr>
        <w:t>Godly Civics</w:t>
      </w:r>
      <w:r>
        <w:t xml:space="preserve"> applauds them for their great faith and courage. But they are not taking the Nahas' Blue Faction ground as fast as we would like </w:t>
      </w:r>
      <w:r w:rsidRPr="00177947">
        <w:t>because they can't in the political faction theater; it is too divisive for most pulpit leaders, and rightly so.</w:t>
      </w:r>
      <w:r w:rsidRPr="00CF3AF2">
        <w:rPr>
          <w:rStyle w:val="Strong"/>
        </w:rPr>
        <w:t xml:space="preserve"> </w:t>
      </w:r>
    </w:p>
    <w:p w14:paraId="450AD77B" w14:textId="3ED70915" w:rsidR="006C7C94" w:rsidRDefault="006C7C94" w:rsidP="00177947">
      <w:pPr>
        <w:numPr>
          <w:ilvl w:val="0"/>
          <w:numId w:val="0"/>
        </w:numPr>
      </w:pPr>
      <w:r w:rsidRPr="00CF3AF2">
        <w:rPr>
          <w:rStyle w:val="Strong"/>
        </w:rPr>
        <w:t>Godly Civics</w:t>
      </w:r>
      <w:r w:rsidR="00177947">
        <w:rPr>
          <w:rStyle w:val="Strong"/>
        </w:rPr>
        <w:t xml:space="preserve">, </w:t>
      </w:r>
      <w:r w:rsidR="00F17CAA">
        <w:rPr>
          <w:rStyle w:val="Strong"/>
        </w:rPr>
        <w:t>Liberty Civisa</w:t>
      </w:r>
      <w:r w:rsidR="00177947">
        <w:rPr>
          <w:rStyle w:val="Strong"/>
        </w:rPr>
        <w:t xml:space="preserve">, </w:t>
      </w:r>
      <w:r>
        <w:t xml:space="preserve">and </w:t>
      </w:r>
      <w:r w:rsidRPr="00CF3AF2">
        <w:rPr>
          <w:rStyle w:val="Strong"/>
        </w:rPr>
        <w:t>WePEG1787</w:t>
      </w:r>
      <w:r w:rsidR="00177947">
        <w:rPr>
          <w:rStyle w:val="Strong"/>
        </w:rPr>
        <w:t>,</w:t>
      </w:r>
      <w:r>
        <w:t xml:space="preserve"> are three WMDs that bring the battle into our Ababa Father's theatre, His </w:t>
      </w:r>
      <w:r w:rsidRPr="00CF3AF2">
        <w:rPr>
          <w:rStyle w:val="Strong"/>
        </w:rPr>
        <w:t>1787 Creation</w:t>
      </w:r>
      <w:r>
        <w:t xml:space="preserve">, where WTP </w:t>
      </w:r>
      <w:r w:rsidRPr="00177947">
        <w:t>cannot lose because there is no Nahas' Blue Faction politics. Our One Nation Under God is for everyone.</w:t>
      </w:r>
      <w:r>
        <w:t xml:space="preserve"> </w:t>
      </w:r>
    </w:p>
    <w:p w14:paraId="4BF95151" w14:textId="7B8C6F2E" w:rsidR="006C7C94" w:rsidRDefault="006C7C94" w:rsidP="00177947">
      <w:pPr>
        <w:numPr>
          <w:ilvl w:val="0"/>
          <w:numId w:val="0"/>
        </w:numPr>
      </w:pPr>
      <w:r>
        <w:t xml:space="preserve">Our focus in </w:t>
      </w:r>
      <w:r w:rsidRPr="00CF3AF2">
        <w:rPr>
          <w:rStyle w:val="Strong"/>
        </w:rPr>
        <w:t>Godly Civics</w:t>
      </w:r>
      <w:r>
        <w:t xml:space="preserve"> is Religious </w:t>
      </w:r>
      <w:r w:rsidR="00F446BB">
        <w:t>Liberty</w:t>
      </w:r>
      <w:r>
        <w:t xml:space="preserve">, which only exists in </w:t>
      </w:r>
      <w:r w:rsidR="00F446BB">
        <w:t xml:space="preserve">Social </w:t>
      </w:r>
      <w:r w:rsidR="00F446BB" w:rsidRPr="00177947">
        <w:t>Liberty</w:t>
      </w:r>
      <w:r w:rsidRPr="00177947">
        <w:t>. We do not preach the Gospel to an inanimate government. The</w:t>
      </w:r>
      <w:r>
        <w:t xml:space="preserve"> Gospel is our motivation in </w:t>
      </w:r>
      <w:r w:rsidRPr="00CF3AF2">
        <w:rPr>
          <w:rStyle w:val="Strong"/>
        </w:rPr>
        <w:t>Godly Civics</w:t>
      </w:r>
      <w:r>
        <w:t xml:space="preserve">, not our message. The message is </w:t>
      </w:r>
      <w:r w:rsidRPr="00CF3AF2">
        <w:rPr>
          <w:rStyle w:val="Strong"/>
        </w:rPr>
        <w:t>WePEG1787</w:t>
      </w:r>
      <w:r>
        <w:t xml:space="preserve">, our Abba Father's </w:t>
      </w:r>
      <w:r w:rsidRPr="00CF3AF2">
        <w:rPr>
          <w:rStyle w:val="Strong"/>
        </w:rPr>
        <w:t>1787 Creation</w:t>
      </w:r>
      <w:r>
        <w:t>.</w:t>
      </w:r>
    </w:p>
    <w:p w14:paraId="36B15CC7" w14:textId="7D050B60" w:rsidR="006C7C94" w:rsidRDefault="006C7C94" w:rsidP="00177947">
      <w:pPr>
        <w:numPr>
          <w:ilvl w:val="0"/>
          <w:numId w:val="0"/>
        </w:numPr>
      </w:pPr>
      <w:r>
        <w:t xml:space="preserve">Believers must see our Abba Father's hand in his </w:t>
      </w:r>
      <w:r w:rsidRPr="00CF3AF2">
        <w:rPr>
          <w:rStyle w:val="Strong"/>
        </w:rPr>
        <w:t>1787 Creation</w:t>
      </w:r>
      <w:r>
        <w:t xml:space="preserve"> and then pivot to what He </w:t>
      </w:r>
      <w:r w:rsidRPr="00177947">
        <w:t xml:space="preserve">created for everyone: government by inviolate Principles, </w:t>
      </w:r>
      <w:r w:rsidR="00CF3AF2" w:rsidRPr="00177947">
        <w:t>the Laws of Nature</w:t>
      </w:r>
      <w:r w:rsidRPr="00177947">
        <w:t>, never ideology, whims, or ideas, and especially not the</w:t>
      </w:r>
      <w:r w:rsidR="00177947">
        <w:t xml:space="preserve"> Nahas’</w:t>
      </w:r>
      <w:r w:rsidRPr="00177947">
        <w:t xml:space="preserve"> false flag of Progressivism.</w:t>
      </w:r>
      <w:r>
        <w:t xml:space="preserve"> </w:t>
      </w:r>
    </w:p>
    <w:p w14:paraId="4D411BA7" w14:textId="439AF946" w:rsidR="006C7C94" w:rsidRDefault="006C7C94" w:rsidP="00177947">
      <w:pPr>
        <w:numPr>
          <w:ilvl w:val="0"/>
          <w:numId w:val="0"/>
        </w:numPr>
      </w:pPr>
      <w:r>
        <w:lastRenderedPageBreak/>
        <w:t xml:space="preserve">Our Abba Father created One Nation Under God for people to see Him through His imagers, us pulpit leaders, and the Body and want Him. Our </w:t>
      </w:r>
      <w:r w:rsidRPr="00CF3AF2">
        <w:rPr>
          <w:rStyle w:val="Strong"/>
        </w:rPr>
        <w:t>Godly Civics</w:t>
      </w:r>
      <w:r>
        <w:t xml:space="preserve"> brings more people to our Abba Father with our imaging and His </w:t>
      </w:r>
      <w:r w:rsidRPr="00CF3AF2">
        <w:rPr>
          <w:rStyle w:val="Strong"/>
        </w:rPr>
        <w:t>1787 Creation</w:t>
      </w:r>
      <w:r>
        <w:t>.</w:t>
      </w:r>
      <w:r w:rsidRPr="00177947">
        <w:t xml:space="preserve"> Believers must become that image.</w:t>
      </w:r>
    </w:p>
    <w:p w14:paraId="55CEBBF2" w14:textId="3236676F" w:rsidR="006C7C94" w:rsidRDefault="006C7C94" w:rsidP="00B525EA">
      <w:pPr>
        <w:pStyle w:val="Heading2"/>
      </w:pPr>
      <w:bookmarkStart w:id="115" w:name="_Toc185826073"/>
      <w:bookmarkStart w:id="116" w:name="_Toc186458775"/>
      <w:r>
        <w:t xml:space="preserve">Person-to-Person </w:t>
      </w:r>
      <w:r w:rsidR="00177947">
        <w:t>W</w:t>
      </w:r>
      <w:r>
        <w:t xml:space="preserve">ord of </w:t>
      </w:r>
      <w:r w:rsidR="00177947">
        <w:t>M</w:t>
      </w:r>
      <w:r>
        <w:t>outh</w:t>
      </w:r>
      <w:bookmarkEnd w:id="115"/>
      <w:bookmarkEnd w:id="116"/>
    </w:p>
    <w:p w14:paraId="770D0A6D" w14:textId="77777777" w:rsidR="006C7C94" w:rsidRDefault="006C7C94" w:rsidP="00177947">
      <w:pPr>
        <w:numPr>
          <w:ilvl w:val="0"/>
          <w:numId w:val="0"/>
        </w:numPr>
      </w:pPr>
      <w:r>
        <w:t xml:space="preserve">Word of mouth is the only communication channel to deliver our winning message to its intended audience: people's hearts. Our One Nation Under God was created and </w:t>
      </w:r>
      <w:r w:rsidRPr="00177947">
        <w:t>defended by word of mouth. WTP must 'pyramid' to like-minded people as carriers of the anecdote to give to those with the Progressive virus.</w:t>
      </w:r>
    </w:p>
    <w:p w14:paraId="3906E598" w14:textId="77777777" w:rsidR="00177947" w:rsidRDefault="006C7C94" w:rsidP="00177947">
      <w:pPr>
        <w:numPr>
          <w:ilvl w:val="0"/>
          <w:numId w:val="0"/>
        </w:numPr>
      </w:pPr>
      <w:r w:rsidRPr="00CF3AF2">
        <w:rPr>
          <w:rStyle w:val="Strong"/>
        </w:rPr>
        <w:t>Godly Civics'</w:t>
      </w:r>
      <w:r>
        <w:t xml:space="preserve"> strategy is two-tiered; our ecclesiae must engage internally </w:t>
      </w:r>
      <w:r w:rsidRPr="00177947">
        <w:t xml:space="preserve">and then start </w:t>
      </w:r>
      <w:r w:rsidR="00177947">
        <w:t>their</w:t>
      </w:r>
      <w:r w:rsidRPr="00177947">
        <w:t xml:space="preserve"> 'mission exercise' externally.</w:t>
      </w:r>
      <w:r>
        <w:t xml:space="preserve"> Only the new paradigm embracing our Abba Father makes that possible. </w:t>
      </w:r>
    </w:p>
    <w:p w14:paraId="4A55FDCB" w14:textId="0EA708BD" w:rsidR="006C7C94" w:rsidRDefault="006C7C94" w:rsidP="00177947">
      <w:pPr>
        <w:numPr>
          <w:ilvl w:val="0"/>
          <w:numId w:val="0"/>
        </w:numPr>
      </w:pPr>
      <w:r>
        <w:t xml:space="preserve">The Body of Christ has the critical mass to fill the channel quickly with our succinct message of hope and love. </w:t>
      </w:r>
      <w:r w:rsidR="00CF3AF2">
        <w:t>P</w:t>
      </w:r>
      <w:r>
        <w:t xml:space="preserve">oint people to the </w:t>
      </w:r>
      <w:r w:rsidR="00CF3AF2">
        <w:t xml:space="preserve">book or </w:t>
      </w:r>
      <w:r>
        <w:t xml:space="preserve">websites so they can learn </w:t>
      </w:r>
      <w:r w:rsidR="00CF3AF2">
        <w:t>privately</w:t>
      </w:r>
      <w:r>
        <w:t xml:space="preserve">. For many, </w:t>
      </w:r>
      <w:r w:rsidRPr="00CF3AF2">
        <w:rPr>
          <w:rStyle w:val="Strong"/>
        </w:rPr>
        <w:t>WePEG1787</w:t>
      </w:r>
      <w:r w:rsidRPr="00177947">
        <w:t xml:space="preserve"> alone is the only safe referral. Our 'ask' is to look, not be the teacher, unless you are an experienced conservative </w:t>
      </w:r>
      <w:r>
        <w:t>activist.</w:t>
      </w:r>
    </w:p>
    <w:p w14:paraId="45E5703B" w14:textId="7C3C4A7B" w:rsidR="00BB17CF" w:rsidRDefault="006C7C94" w:rsidP="00177947">
      <w:pPr>
        <w:numPr>
          <w:ilvl w:val="0"/>
          <w:numId w:val="0"/>
        </w:numPr>
      </w:pPr>
      <w:r>
        <w:t xml:space="preserve">A large percentage of believers do not embrace ecclesiae but still have a connection to our Abba </w:t>
      </w:r>
      <w:r w:rsidRPr="00177947">
        <w:t>Father. Only the Body of Christ can reach them in the field, and</w:t>
      </w:r>
      <w:r>
        <w:t xml:space="preserve"> we must. </w:t>
      </w:r>
      <w:r w:rsidRPr="00CF3AF2">
        <w:rPr>
          <w:rStyle w:val="Strong"/>
        </w:rPr>
        <w:t>Godly Civics'</w:t>
      </w:r>
      <w:r>
        <w:t xml:space="preserve"> strategy feeds them in an uplifting context of civics evangelism based on the miracle of a restored One Nation Under God with </w:t>
      </w:r>
      <w:r w:rsidRPr="00CF3AF2">
        <w:rPr>
          <w:rStyle w:val="Strong"/>
        </w:rPr>
        <w:t>Godly Civics</w:t>
      </w:r>
      <w:r w:rsidRPr="00177947">
        <w:t xml:space="preserve">. Conservative groups are populated with believers and </w:t>
      </w:r>
      <w:r w:rsidR="00177947">
        <w:t>must</w:t>
      </w:r>
      <w:r w:rsidRPr="00177947">
        <w:t xml:space="preserve"> join the mission.</w:t>
      </w:r>
    </w:p>
    <w:p w14:paraId="2D719696" w14:textId="583C3144" w:rsidR="00BB17CF" w:rsidRPr="00BB17CF" w:rsidRDefault="00BB17CF" w:rsidP="00BB17CF">
      <w:pPr>
        <w:pStyle w:val="Spacer"/>
        <w:rPr>
          <w:b w:val="0"/>
          <w:i w:val="0"/>
        </w:rPr>
      </w:pPr>
      <w:r w:rsidRPr="00B30EB3">
        <w:rPr>
          <w:b w:val="0"/>
          <w:i w:val="0"/>
        </w:rPr>
        <w:t xml:space="preserve">~~~~ </w:t>
      </w:r>
      <w:r w:rsidRPr="00B30EB3">
        <w:rPr>
          <w:bCs/>
          <w:iCs/>
        </w:rPr>
        <w:t>GC</w:t>
      </w:r>
      <w:r w:rsidRPr="00B30EB3">
        <w:rPr>
          <w:b w:val="0"/>
          <w:i w:val="0"/>
        </w:rPr>
        <w:t xml:space="preserve"> ~~~~</w:t>
      </w:r>
    </w:p>
    <w:p w14:paraId="043D6CF5" w14:textId="7A417CD9" w:rsidR="006C7C94" w:rsidRDefault="00670809" w:rsidP="00B525EA">
      <w:pPr>
        <w:pStyle w:val="Heading1"/>
      </w:pPr>
      <w:bookmarkStart w:id="117" w:name="_Toc185826074"/>
      <w:bookmarkStart w:id="118" w:name="_Toc186458776"/>
      <w:r>
        <w:rPr>
          <w:bCs/>
          <w:noProof/>
          <w:sz w:val="40"/>
        </w:rPr>
        <w:lastRenderedPageBreak/>
        <w:drawing>
          <wp:anchor distT="0" distB="0" distL="114300" distR="114300" simplePos="0" relativeHeight="251653120" behindDoc="1" locked="0" layoutInCell="1" allowOverlap="1" wp14:anchorId="39A818BD" wp14:editId="559A89AF">
            <wp:simplePos x="0" y="0"/>
            <wp:positionH relativeFrom="margin">
              <wp:align>center</wp:align>
            </wp:positionH>
            <wp:positionV relativeFrom="page">
              <wp:posOffset>211621</wp:posOffset>
            </wp:positionV>
            <wp:extent cx="594360" cy="594360"/>
            <wp:effectExtent l="0" t="0" r="0" b="0"/>
            <wp:wrapNone/>
            <wp:docPr id="1398844538"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6C7C94">
        <w:t>The Black Robe Regiment</w:t>
      </w:r>
      <w:bookmarkEnd w:id="117"/>
      <w:bookmarkEnd w:id="118"/>
    </w:p>
    <w:p w14:paraId="4389B4B7" w14:textId="3EE28BF0" w:rsidR="006C7C94" w:rsidRDefault="00206C60" w:rsidP="008869DB">
      <w:pPr>
        <w:numPr>
          <w:ilvl w:val="0"/>
          <w:numId w:val="0"/>
        </w:numPr>
      </w:pPr>
      <w:r>
        <w:t>Below</w:t>
      </w:r>
      <w:r w:rsidR="006C7C94">
        <w:t xml:space="preserve"> is a quote from the History of the Black Robe Regiment: </w:t>
      </w:r>
    </w:p>
    <w:p w14:paraId="14E6B5C9" w14:textId="77777777" w:rsidR="006C7C94" w:rsidRPr="00206C60" w:rsidRDefault="006C7C94" w:rsidP="008869DB">
      <w:pPr>
        <w:numPr>
          <w:ilvl w:val="0"/>
          <w:numId w:val="0"/>
        </w:numPr>
        <w:rPr>
          <w:rStyle w:val="Emphasis"/>
        </w:rPr>
      </w:pPr>
      <w:r w:rsidRPr="00206C60">
        <w:rPr>
          <w:rStyle w:val="Emphasis"/>
        </w:rPr>
        <w:t xml:space="preserve">"The Black Robed Regiment was the name that the British placed on the courageous and patriotic American clergy during the Founding Era (a backhanded reference to the black robes they wore). Significantly, the British blamed the Black Robe Regiment for American Independence, and rightfully so, for modern historians have documented that: "There is not a right asserted in the Declaration of Independence which had not been discussed by the New England clergy before 1763." </w:t>
      </w:r>
    </w:p>
    <w:p w14:paraId="71D8A9AC" w14:textId="5AE533FE" w:rsidR="006C7C94" w:rsidRDefault="006C7C94" w:rsidP="00206C60">
      <w:pPr>
        <w:numPr>
          <w:ilvl w:val="0"/>
          <w:numId w:val="0"/>
        </w:numPr>
      </w:pPr>
      <w:r>
        <w:t xml:space="preserve">The Black Robe Regiment, Pulpit Leaders in 1776, fought side by side with believers and non-believers in our War for Independence. The point of this message is to encourage us </w:t>
      </w:r>
      <w:r w:rsidR="00B46B3E">
        <w:t>p</w:t>
      </w:r>
      <w:r>
        <w:t xml:space="preserve">ulpit </w:t>
      </w:r>
      <w:r w:rsidR="00B46B3E">
        <w:t>l</w:t>
      </w:r>
      <w:r>
        <w:t>eaders to glorify our Abba Father in all that we do, including our civics</w:t>
      </w:r>
      <w:r w:rsidR="00206C60">
        <w:t xml:space="preserve"> war</w:t>
      </w:r>
      <w:r>
        <w:t xml:space="preserve">. </w:t>
      </w:r>
    </w:p>
    <w:p w14:paraId="4BA3C7C4" w14:textId="1FBEBB7E" w:rsidR="000B1052" w:rsidRPr="00206C60" w:rsidRDefault="006C7C94" w:rsidP="00206C60">
      <w:pPr>
        <w:numPr>
          <w:ilvl w:val="0"/>
          <w:numId w:val="0"/>
        </w:numPr>
      </w:pPr>
      <w:r>
        <w:t xml:space="preserve">Our One Nation Under God today is more subjugated than it was in 1776, and it will be lost </w:t>
      </w:r>
      <w:r w:rsidR="00B46B3E">
        <w:t>again</w:t>
      </w:r>
      <w:r>
        <w:t xml:space="preserve"> if the Body of Christ does not unite to redeem it</w:t>
      </w:r>
      <w:r w:rsidR="00B46B3E">
        <w:t xml:space="preserve"> for posterity</w:t>
      </w:r>
      <w:r>
        <w:t xml:space="preserve">. But most </w:t>
      </w:r>
      <w:r w:rsidR="00B46B3E">
        <w:t>p</w:t>
      </w:r>
      <w:r>
        <w:t xml:space="preserve">ulpit </w:t>
      </w:r>
      <w:r w:rsidR="00B46B3E">
        <w:t>l</w:t>
      </w:r>
      <w:r>
        <w:t xml:space="preserve">eaders are lukewarm, taking a neutral position </w:t>
      </w:r>
      <w:r w:rsidR="00B46B3E">
        <w:t>amid</w:t>
      </w:r>
      <w:r>
        <w:t xml:space="preserve"> extreme </w:t>
      </w:r>
      <w:r w:rsidRPr="00206C60">
        <w:t xml:space="preserve">depravity. </w:t>
      </w:r>
      <w:r w:rsidRPr="00206C60">
        <w:rPr>
          <w:rStyle w:val="Strong"/>
        </w:rPr>
        <w:t>It was the lukewarm church that our Abba Father spit out.</w:t>
      </w:r>
    </w:p>
    <w:p w14:paraId="25F08E60" w14:textId="01DAEA25" w:rsidR="006C7C94" w:rsidRDefault="006C7C94" w:rsidP="00206C60">
      <w:pPr>
        <w:numPr>
          <w:ilvl w:val="0"/>
          <w:numId w:val="0"/>
        </w:numPr>
      </w:pPr>
      <w:r>
        <w:t xml:space="preserve">We are not building a group for </w:t>
      </w:r>
      <w:r w:rsidR="00B46B3E">
        <w:t>p</w:t>
      </w:r>
      <w:r>
        <w:t xml:space="preserve">ulpit </w:t>
      </w:r>
      <w:r w:rsidR="00B46B3E">
        <w:t>l</w:t>
      </w:r>
      <w:r>
        <w:t>eaders to join; start glorifying our Abba Father in our civics</w:t>
      </w:r>
      <w:r w:rsidRPr="00206C60">
        <w:t>.</w:t>
      </w:r>
      <w:r w:rsidR="00B46B3E" w:rsidRPr="00206C60">
        <w:t xml:space="preserve"> </w:t>
      </w:r>
      <w:r w:rsidR="00206C60">
        <w:t>Plant and inspire the seed to grow if you are a congregation member</w:t>
      </w:r>
      <w:r w:rsidRPr="00206C60">
        <w:t>.</w:t>
      </w:r>
    </w:p>
    <w:p w14:paraId="1892D0D8" w14:textId="77777777" w:rsidR="006C7C94" w:rsidRDefault="006C7C94" w:rsidP="00B525EA">
      <w:pPr>
        <w:pStyle w:val="Heading2"/>
      </w:pPr>
      <w:bookmarkStart w:id="119" w:name="_Toc185826075"/>
      <w:bookmarkStart w:id="120" w:name="_Toc186458777"/>
      <w:r>
        <w:t>The Black Robe Leaders</w:t>
      </w:r>
      <w:bookmarkEnd w:id="119"/>
      <w:bookmarkEnd w:id="120"/>
    </w:p>
    <w:p w14:paraId="611415A6" w14:textId="465546C3" w:rsidR="00B46B3E" w:rsidRDefault="006C7C94" w:rsidP="00206C60">
      <w:pPr>
        <w:numPr>
          <w:ilvl w:val="0"/>
          <w:numId w:val="0"/>
        </w:numPr>
      </w:pPr>
      <w:r>
        <w:t xml:space="preserve">The Black Robe leaders were men of great success in both church and state. Our Abba Father weeps today over our </w:t>
      </w:r>
      <w:r w:rsidR="00B46B3E">
        <w:t>pulpit leaders</w:t>
      </w:r>
      <w:r>
        <w:t xml:space="preserve">' lack of courage to save our One Nation Under God. Please pray on that and embrace our </w:t>
      </w:r>
      <w:r w:rsidRPr="00B46B3E">
        <w:rPr>
          <w:rStyle w:val="Strong"/>
        </w:rPr>
        <w:t>Godly Civics</w:t>
      </w:r>
      <w:r>
        <w:t xml:space="preserve">. </w:t>
      </w:r>
    </w:p>
    <w:p w14:paraId="5362AB62" w14:textId="05666DE7" w:rsidR="006C7C94" w:rsidRDefault="00206C60" w:rsidP="008869DB">
      <w:pPr>
        <w:numPr>
          <w:ilvl w:val="0"/>
          <w:numId w:val="0"/>
        </w:numPr>
      </w:pPr>
      <w:r>
        <w:rPr>
          <w:rStyle w:val="Strong"/>
        </w:rPr>
        <w:t>The Pastor Warriors</w:t>
      </w:r>
    </w:p>
    <w:p w14:paraId="0B55C24B" w14:textId="77777777" w:rsidR="006C7C94" w:rsidRDefault="006C7C94" w:rsidP="008869DB">
      <w:pPr>
        <w:numPr>
          <w:ilvl w:val="0"/>
          <w:numId w:val="0"/>
        </w:numPr>
      </w:pPr>
      <w:r>
        <w:t>JOHN P. MUHLENBERG (Revolutionary War General)</w:t>
      </w:r>
    </w:p>
    <w:p w14:paraId="740B7C1A" w14:textId="77777777" w:rsidR="006C7C94" w:rsidRDefault="006C7C94" w:rsidP="008869DB">
      <w:pPr>
        <w:numPr>
          <w:ilvl w:val="0"/>
          <w:numId w:val="0"/>
        </w:numPr>
      </w:pPr>
      <w:r>
        <w:t>FREDERICK A. MUHLENBERG (1st Speaker of the House)</w:t>
      </w:r>
    </w:p>
    <w:p w14:paraId="77A4EEDF" w14:textId="77777777" w:rsidR="006C7C94" w:rsidRDefault="006C7C94" w:rsidP="008869DB">
      <w:pPr>
        <w:numPr>
          <w:ilvl w:val="0"/>
          <w:numId w:val="0"/>
        </w:numPr>
      </w:pPr>
      <w:r>
        <w:t>ABIEL FOSTER (New Hampshire and U.S. Congressman)</w:t>
      </w:r>
    </w:p>
    <w:p w14:paraId="0D6CE3EA" w14:textId="77777777" w:rsidR="006C7C94" w:rsidRDefault="006C7C94" w:rsidP="008869DB">
      <w:pPr>
        <w:numPr>
          <w:ilvl w:val="0"/>
          <w:numId w:val="0"/>
        </w:numPr>
      </w:pPr>
      <w:r>
        <w:t>BENJAMIN CONTEE (Revolutionary War Officer, Congressman)</w:t>
      </w:r>
    </w:p>
    <w:p w14:paraId="25704813" w14:textId="77777777" w:rsidR="006C7C94" w:rsidRDefault="006C7C94" w:rsidP="008869DB">
      <w:pPr>
        <w:numPr>
          <w:ilvl w:val="0"/>
          <w:numId w:val="0"/>
        </w:numPr>
      </w:pPr>
      <w:r>
        <w:t>JOHN WITHERSPOON (President of Princeton)</w:t>
      </w:r>
    </w:p>
    <w:p w14:paraId="5F89BFFE" w14:textId="77777777" w:rsidR="006C7C94" w:rsidRDefault="006C7C94" w:rsidP="008869DB">
      <w:pPr>
        <w:numPr>
          <w:ilvl w:val="0"/>
          <w:numId w:val="0"/>
        </w:numPr>
      </w:pPr>
      <w:r>
        <w:t>ABRAHAM BALDWIN (Senator, President of Univ. of Georgia)</w:t>
      </w:r>
    </w:p>
    <w:p w14:paraId="42974ADD" w14:textId="77777777" w:rsidR="006C7C94" w:rsidRDefault="006C7C94" w:rsidP="008869DB">
      <w:pPr>
        <w:numPr>
          <w:ilvl w:val="0"/>
          <w:numId w:val="0"/>
        </w:numPr>
      </w:pPr>
      <w:r>
        <w:t>PAINE WINGATE (Senator and Congressman)</w:t>
      </w:r>
    </w:p>
    <w:p w14:paraId="411FE716" w14:textId="77777777" w:rsidR="006C7C94" w:rsidRDefault="006C7C94" w:rsidP="008869DB">
      <w:pPr>
        <w:numPr>
          <w:ilvl w:val="0"/>
          <w:numId w:val="0"/>
        </w:numPr>
      </w:pPr>
      <w:r>
        <w:t>JOSEPH MONTGOMERY (Judge, Congressman)</w:t>
      </w:r>
    </w:p>
    <w:p w14:paraId="7FF118EB" w14:textId="6477C709" w:rsidR="006C7C94" w:rsidRDefault="006C7C94" w:rsidP="008869DB">
      <w:pPr>
        <w:numPr>
          <w:ilvl w:val="0"/>
          <w:numId w:val="0"/>
        </w:numPr>
      </w:pPr>
      <w:r>
        <w:t>AMES MANNING (President of Brown University)</w:t>
      </w:r>
    </w:p>
    <w:p w14:paraId="5F55FF15" w14:textId="77777777" w:rsidR="006C7C94" w:rsidRDefault="006C7C94" w:rsidP="008869DB">
      <w:pPr>
        <w:numPr>
          <w:ilvl w:val="0"/>
          <w:numId w:val="0"/>
        </w:numPr>
      </w:pPr>
      <w:r>
        <w:t>JOHN J. ZUBLY (Continental Congressman)</w:t>
      </w:r>
    </w:p>
    <w:p w14:paraId="0127B175" w14:textId="77777777" w:rsidR="006C7C94" w:rsidRDefault="006C7C94" w:rsidP="00B46B3E">
      <w:pPr>
        <w:pStyle w:val="Heading2"/>
      </w:pPr>
      <w:bookmarkStart w:id="121" w:name="_Toc186458778"/>
      <w:r>
        <w:t>Rev. John Peter Muhlenberg</w:t>
      </w:r>
      <w:bookmarkEnd w:id="121"/>
    </w:p>
    <w:p w14:paraId="6ACF8D66" w14:textId="77777777" w:rsidR="006C7C94" w:rsidRPr="00206C60" w:rsidRDefault="006C7C94" w:rsidP="00206C60">
      <w:pPr>
        <w:numPr>
          <w:ilvl w:val="0"/>
          <w:numId w:val="0"/>
        </w:numPr>
        <w:rPr>
          <w:rStyle w:val="Emphasis"/>
        </w:rPr>
      </w:pPr>
      <w:r>
        <w:t xml:space="preserve">Perhaps the most effective pastor/warrior was Rev. John Peter Muhlenberg, who preached Ecclesiastes 3:1, </w:t>
      </w:r>
      <w:r w:rsidRPr="00206C60">
        <w:rPr>
          <w:rStyle w:val="Emphasis"/>
        </w:rPr>
        <w:t xml:space="preserve">"For everything there is a season and a time for every matter under heaven." </w:t>
      </w:r>
      <w:r w:rsidRPr="00206C60">
        <w:rPr>
          <w:rStyle w:val="Emphasis"/>
        </w:rPr>
        <w:lastRenderedPageBreak/>
        <w:t>He finished the sermon with, "In the language of the Holy Writ, there is a time for all things. There is a time to preach and a time to fight. And now is the time to fight."</w:t>
      </w:r>
    </w:p>
    <w:p w14:paraId="37706F3A" w14:textId="77777777" w:rsidR="006C7C94" w:rsidRDefault="006C7C94" w:rsidP="00206C60">
      <w:pPr>
        <w:numPr>
          <w:ilvl w:val="0"/>
          <w:numId w:val="0"/>
        </w:numPr>
      </w:pPr>
      <w:r>
        <w:t xml:space="preserve">When </w:t>
      </w:r>
      <w:r w:rsidR="00B525EA">
        <w:t xml:space="preserve">he </w:t>
      </w:r>
      <w:r>
        <w:t>finished preaching on January 21, 1776, John Muhlenberg took off his black robe and revealed the uniform of a colonel in Washington's Army. Drums began to roll, men kissed their wives, and they walked down the aisle to enlist.</w:t>
      </w:r>
    </w:p>
    <w:p w14:paraId="6F67DC1C" w14:textId="6D1C73E8" w:rsidR="006C7C94" w:rsidRDefault="006C7C94" w:rsidP="00206C60">
      <w:pPr>
        <w:numPr>
          <w:ilvl w:val="0"/>
          <w:numId w:val="0"/>
        </w:numPr>
      </w:pPr>
      <w:r>
        <w:t xml:space="preserve">The next day, Pastor Muhlenberg led 300 men from his </w:t>
      </w:r>
      <w:r w:rsidR="00B46B3E">
        <w:t>ecclesia</w:t>
      </w:r>
      <w:r>
        <w:t xml:space="preserve"> and surrounding </w:t>
      </w:r>
      <w:r w:rsidR="00B46B3E">
        <w:t>ecclesiae</w:t>
      </w:r>
      <w:r>
        <w:t xml:space="preserve"> to join General Washington's Continental Army as the 8th Virginia Regiment. Muhlenberg continued to preach and became a</w:t>
      </w:r>
      <w:r w:rsidR="00B46B3E">
        <w:t xml:space="preserve"> </w:t>
      </w:r>
      <w:r>
        <w:t>trusted general in the Continental Army.</w:t>
      </w:r>
    </w:p>
    <w:p w14:paraId="7E74086B" w14:textId="77777777" w:rsidR="006C7C94" w:rsidRDefault="006C7C94" w:rsidP="00B525EA">
      <w:pPr>
        <w:pStyle w:val="Heading2"/>
      </w:pPr>
      <w:bookmarkStart w:id="122" w:name="_Toc185826076"/>
      <w:bookmarkStart w:id="123" w:name="_Toc186458779"/>
      <w:r>
        <w:t>Patrick Henry</w:t>
      </w:r>
      <w:bookmarkEnd w:id="122"/>
      <w:bookmarkEnd w:id="123"/>
    </w:p>
    <w:p w14:paraId="4473E097" w14:textId="77777777" w:rsidR="006C7C94" w:rsidRDefault="006C7C94" w:rsidP="00206C60">
      <w:pPr>
        <w:numPr>
          <w:ilvl w:val="0"/>
          <w:numId w:val="0"/>
        </w:numPr>
      </w:pPr>
      <w:r>
        <w:t>The most famous call in 1775 that led to our DOI is Patrick Henry's famous speech. Where was it given? St. John's Episcopal Church.</w:t>
      </w:r>
    </w:p>
    <w:p w14:paraId="2C7BD41A" w14:textId="77777777" w:rsidR="006C7C94" w:rsidRPr="00206C60" w:rsidRDefault="006C7C94" w:rsidP="00206C60">
      <w:pPr>
        <w:numPr>
          <w:ilvl w:val="0"/>
          <w:numId w:val="0"/>
        </w:numPr>
        <w:rPr>
          <w:rStyle w:val="Emphasis"/>
        </w:rPr>
      </w:pPr>
      <w:r w:rsidRPr="00206C60">
        <w:rPr>
          <w:rStyle w:val="Emphasis"/>
        </w:rPr>
        <w:t>"If we were base enough to desire it, it is now too late to retire from the contest. There is no retreat but in submission and slavery! Our chains are forged! Their clanking may be heard on the plains of Boston!</w:t>
      </w:r>
    </w:p>
    <w:p w14:paraId="2584BBB8" w14:textId="77777777" w:rsidR="006C7C94" w:rsidRPr="00206C60" w:rsidRDefault="006C7C94" w:rsidP="008869DB">
      <w:pPr>
        <w:numPr>
          <w:ilvl w:val="0"/>
          <w:numId w:val="0"/>
        </w:numPr>
        <w:rPr>
          <w:rStyle w:val="Emphasis"/>
        </w:rPr>
      </w:pPr>
      <w:r w:rsidRPr="00206C60">
        <w:rPr>
          <w:rStyle w:val="Emphasis"/>
        </w:rPr>
        <w:t>The war is inevitable and let it come! I repeat it, sir, let it come. It is in vain, sir, to extenuate the matter. Gentlemen may cry, Peace, Peace but there is no peace. The war is actually begun! The next gale that sweeps from the north will bring to our ears the clash of resounding arms!</w:t>
      </w:r>
    </w:p>
    <w:p w14:paraId="70224640" w14:textId="0770147B" w:rsidR="006C7C94" w:rsidRPr="00B525EA" w:rsidRDefault="006C7C94" w:rsidP="008869DB">
      <w:pPr>
        <w:numPr>
          <w:ilvl w:val="0"/>
          <w:numId w:val="0"/>
        </w:numPr>
        <w:rPr>
          <w:rStyle w:val="Emphasis"/>
        </w:rPr>
      </w:pPr>
      <w:r w:rsidRPr="00206C60">
        <w:rPr>
          <w:rStyle w:val="Emphasis"/>
        </w:rPr>
        <w:t xml:space="preserve">Our brethren are already in the field! Why stand we here idle? What is it that gentlemen wish? What would they have? Is life so dear, or peace so sweet, as to be purchased at the price of chains and slavery? Forbid it, Almighty God! I know not what course others may take; but as for me, give me </w:t>
      </w:r>
      <w:r w:rsidR="00F446BB" w:rsidRPr="00206C60">
        <w:rPr>
          <w:rStyle w:val="Emphasis"/>
        </w:rPr>
        <w:t>Social Liberty</w:t>
      </w:r>
      <w:r w:rsidRPr="00206C60">
        <w:rPr>
          <w:rStyle w:val="Emphasis"/>
        </w:rPr>
        <w:t xml:space="preserve"> or give me death!</w:t>
      </w:r>
    </w:p>
    <w:p w14:paraId="6DEDFF3B" w14:textId="77777777" w:rsidR="006C7C94" w:rsidRDefault="006C7C94" w:rsidP="00B525EA">
      <w:pPr>
        <w:pStyle w:val="Heading2"/>
      </w:pPr>
      <w:bookmarkStart w:id="124" w:name="_Toc185826077"/>
      <w:bookmarkStart w:id="125" w:name="_Toc186458780"/>
      <w:r>
        <w:t>On the Right to Rebel Against Governors</w:t>
      </w:r>
      <w:bookmarkEnd w:id="124"/>
      <w:bookmarkEnd w:id="125"/>
    </w:p>
    <w:p w14:paraId="5E656F8C" w14:textId="77777777" w:rsidR="006C7C94" w:rsidRDefault="006C7C94" w:rsidP="00206C60">
      <w:pPr>
        <w:numPr>
          <w:ilvl w:val="0"/>
          <w:numId w:val="0"/>
        </w:numPr>
      </w:pPr>
      <w:r>
        <w:t xml:space="preserve">Pastor Samuel West, in 1776, made the case for rebelling against the government driven by the Holy Bible God but for all of our </w:t>
      </w:r>
      <w:r w:rsidRPr="00206C60">
        <w:t>society. Our revolution was for everyone with one caveat: if not a believer, some sense of morality is still required for a thriving society.</w:t>
      </w:r>
      <w:r>
        <w:t xml:space="preserve"> WTP must fundamentally want to do the right thing.</w:t>
      </w:r>
    </w:p>
    <w:p w14:paraId="74752419" w14:textId="77777777" w:rsidR="006C7C94" w:rsidRDefault="006C7C94" w:rsidP="00206C60">
      <w:pPr>
        <w:numPr>
          <w:ilvl w:val="0"/>
          <w:numId w:val="0"/>
        </w:numPr>
      </w:pPr>
      <w:r w:rsidRPr="00206C60">
        <w:rPr>
          <w:rStyle w:val="Emphasis"/>
        </w:rPr>
        <w:t>"Love your neighbor as your self"</w:t>
      </w:r>
      <w:r>
        <w:t xml:space="preserve"> is from the Holy Bibl</w:t>
      </w:r>
      <w:r w:rsidRPr="00206C60">
        <w:t>e, but it is still wisdom for all. No other</w:t>
      </w:r>
      <w:r>
        <w:t xml:space="preserve"> source exists for </w:t>
      </w:r>
      <w:r w:rsidRPr="00206C60">
        <w:rPr>
          <w:rStyle w:val="Emphasis"/>
        </w:rPr>
        <w:t>"there is no greater love than to lay down one's life for another</w:t>
      </w:r>
      <w:r w:rsidRPr="00206C60">
        <w:t>" except the Holy Bible. Without that, there is no USA.</w:t>
      </w:r>
    </w:p>
    <w:p w14:paraId="4CF6D5E8" w14:textId="4D38F402" w:rsidR="006C7C94" w:rsidRDefault="006C7C94" w:rsidP="00206C60">
      <w:pPr>
        <w:numPr>
          <w:ilvl w:val="0"/>
          <w:numId w:val="0"/>
        </w:numPr>
      </w:pPr>
      <w:r>
        <w:t xml:space="preserve">Our war today is not </w:t>
      </w:r>
      <w:r w:rsidRPr="00206C60">
        <w:rPr>
          <w:rStyle w:val="Emphasis"/>
        </w:rPr>
        <w:t>"God against no God;</w:t>
      </w:r>
      <w:r w:rsidR="00B46B3E" w:rsidRPr="00206C60">
        <w:rPr>
          <w:rStyle w:val="Emphasis"/>
        </w:rPr>
        <w:t>”</w:t>
      </w:r>
      <w:r w:rsidRPr="00206C60">
        <w:t xml:space="preserve"> it is morality and </w:t>
      </w:r>
      <w:r w:rsidR="00F446BB" w:rsidRPr="00206C60">
        <w:t>Social Liberty</w:t>
      </w:r>
      <w:r w:rsidRPr="00206C60">
        <w:t xml:space="preserve"> against tyranny and depravity. </w:t>
      </w:r>
      <w:r>
        <w:t xml:space="preserve">We are </w:t>
      </w:r>
      <w:r w:rsidR="00206C60">
        <w:t>including</w:t>
      </w:r>
      <w:r>
        <w:t xml:space="preserve"> the beginning of Pastor West's sermon here, and you can finish it at Teaching American History </w:t>
      </w:r>
      <w:hyperlink r:id="rId15" w:history="1">
        <w:r w:rsidRPr="00B46B3E">
          <w:rPr>
            <w:rStyle w:val="Hyperlink"/>
          </w:rPr>
          <w:t>(CLICK)</w:t>
        </w:r>
      </w:hyperlink>
      <w:r>
        <w:t xml:space="preserve">. That site is </w:t>
      </w:r>
      <w:r w:rsidR="00B46B3E">
        <w:t>terrific</w:t>
      </w:r>
      <w:r>
        <w:t xml:space="preserve"> and sorely needed.</w:t>
      </w:r>
    </w:p>
    <w:p w14:paraId="347904D1" w14:textId="77777777" w:rsidR="006C7C94" w:rsidRDefault="006C7C94" w:rsidP="00B525EA">
      <w:pPr>
        <w:pStyle w:val="Heading2"/>
      </w:pPr>
      <w:bookmarkStart w:id="126" w:name="_Toc185826078"/>
      <w:bookmarkStart w:id="127" w:name="_Toc186458781"/>
      <w:r>
        <w:t>Pastor Samuel West's Sermon</w:t>
      </w:r>
      <w:bookmarkEnd w:id="126"/>
      <w:bookmarkEnd w:id="127"/>
    </w:p>
    <w:p w14:paraId="21BA901B" w14:textId="7C063670" w:rsidR="006C7C94" w:rsidRPr="00B525EA" w:rsidRDefault="00206C60" w:rsidP="00206C60">
      <w:pPr>
        <w:numPr>
          <w:ilvl w:val="0"/>
          <w:numId w:val="0"/>
        </w:numPr>
        <w:rPr>
          <w:rStyle w:val="Emphasis"/>
        </w:rPr>
      </w:pPr>
      <w:r>
        <w:rPr>
          <w:rStyle w:val="Emphasis"/>
        </w:rPr>
        <w:t>“</w:t>
      </w:r>
      <w:r w:rsidR="006C7C94" w:rsidRPr="00B525EA">
        <w:rPr>
          <w:rStyle w:val="Emphasis"/>
        </w:rPr>
        <w:t xml:space="preserve">The great Creator, having designed the human race for society, has made us dependent on one another for happiness. He has so constituted us that it becomes both our duty and interest to seek the public good; and that we may be the more firmly engaged to promote each other's welfare, the Diety (his spelling) has endowed us with tender and social affections, with generous and benevolent principles: hence the pain that we feel in seeing an object of </w:t>
      </w:r>
      <w:r w:rsidR="006C7C94" w:rsidRPr="00B525EA">
        <w:rPr>
          <w:rStyle w:val="Emphasis"/>
        </w:rPr>
        <w:lastRenderedPageBreak/>
        <w:t>distress; hence the satisfaction that arises in relieving the afflictions, and the superior pleasure which we experience in communicating happiness to the miserable.</w:t>
      </w:r>
    </w:p>
    <w:p w14:paraId="0D372EE8" w14:textId="77777777" w:rsidR="006C7C94" w:rsidRPr="00B525EA" w:rsidRDefault="006C7C94" w:rsidP="00206C60">
      <w:pPr>
        <w:numPr>
          <w:ilvl w:val="0"/>
          <w:numId w:val="0"/>
        </w:numPr>
        <w:rPr>
          <w:rStyle w:val="Emphasis"/>
        </w:rPr>
      </w:pPr>
      <w:r w:rsidRPr="00B525EA">
        <w:rPr>
          <w:rStyle w:val="Emphasis"/>
        </w:rPr>
        <w:t>The Diety has also invested us with moral powers and faculties, by which we are enabled to discern the difference between right and wrong, truth and falsehood, good and evil: hence the approbation of mind that arises upon doing a good action, and the remorse of conscience which we experience when we counteract the moral sense and do that which is evil. This proves that, in what is commonly called a state of nature, we are the subjects of the divine law and government; that the Diety is our supreme magistrate, who has written his law in our hearts, and will reward or punish us according as we obey or disobey his commands.</w:t>
      </w:r>
    </w:p>
    <w:p w14:paraId="190F3E9E" w14:textId="77777777" w:rsidR="006C7C94" w:rsidRPr="00B525EA" w:rsidRDefault="006C7C94" w:rsidP="00206C60">
      <w:pPr>
        <w:numPr>
          <w:ilvl w:val="0"/>
          <w:numId w:val="0"/>
        </w:numPr>
        <w:rPr>
          <w:rStyle w:val="Emphasis"/>
        </w:rPr>
      </w:pPr>
      <w:r w:rsidRPr="00B525EA">
        <w:rPr>
          <w:rStyle w:val="Emphasis"/>
        </w:rPr>
        <w:t>Had the human race uniformly persevered in a state of moral rectitude, there would have been little or no need of any other law besides that which is written in the heart,- for every one in such a state would be a law unto himself. There could be no occasion for enacting or enforcing of penal laws; for such are "not made for the righteous man, but for the lawless and disobedient, for the ungodly, and for sinners, for the unholy and profane, for murderers of fathers and murderers of mothers, for manslayers, for whoremongers, for them that defile themselves with mankind, for men-stealers, for liars, for perjured persons, and if there be any other thing that is contrary to "moral rectitude and the happiness of mankind.</w:t>
      </w:r>
    </w:p>
    <w:p w14:paraId="78E2000C" w14:textId="77777777" w:rsidR="006C7C94" w:rsidRDefault="006C7C94" w:rsidP="00206C60">
      <w:pPr>
        <w:numPr>
          <w:ilvl w:val="0"/>
          <w:numId w:val="0"/>
        </w:numPr>
      </w:pPr>
      <w:r w:rsidRPr="00B525EA">
        <w:rPr>
          <w:rStyle w:val="Emphasis"/>
        </w:rPr>
        <w:t>The necessity of forming ourselves into politic bodies, and granting to our rulers a power to enact laws for the public safety, and to enforce them by proper penalties, arises from our being in a fallen and degenerate state."</w:t>
      </w:r>
    </w:p>
    <w:p w14:paraId="1128C599" w14:textId="77777777" w:rsidR="006C7C94" w:rsidRDefault="006C7C94" w:rsidP="00B525EA">
      <w:pPr>
        <w:pStyle w:val="Heading2"/>
      </w:pPr>
      <w:bookmarkStart w:id="128" w:name="_Toc185826079"/>
      <w:bookmarkStart w:id="129" w:name="_Toc186458782"/>
      <w:r>
        <w:t>Black Robe Website Links</w:t>
      </w:r>
      <w:bookmarkEnd w:id="128"/>
      <w:bookmarkEnd w:id="129"/>
    </w:p>
    <w:p w14:paraId="64312E29" w14:textId="4C55301B" w:rsidR="006C7C94" w:rsidRDefault="006C7C94" w:rsidP="00206C60">
      <w:pPr>
        <w:numPr>
          <w:ilvl w:val="0"/>
          <w:numId w:val="0"/>
        </w:numPr>
      </w:pPr>
      <w:r>
        <w:t>The Black Robe Regiment (</w:t>
      </w:r>
      <w:hyperlink r:id="rId16" w:history="1">
        <w:r w:rsidRPr="006822B8">
          <w:rPr>
            <w:rStyle w:val="Hyperlink"/>
          </w:rPr>
          <w:t>Click</w:t>
        </w:r>
      </w:hyperlink>
      <w:r>
        <w:t>)</w:t>
      </w:r>
    </w:p>
    <w:p w14:paraId="4DC4C1D8" w14:textId="55039375" w:rsidR="006C7C94" w:rsidRDefault="006C7C94" w:rsidP="00206C60">
      <w:pPr>
        <w:numPr>
          <w:ilvl w:val="0"/>
          <w:numId w:val="0"/>
        </w:numPr>
      </w:pPr>
      <w:r>
        <w:t xml:space="preserve">Bringing Back the Black-Robed Regiment </w:t>
      </w:r>
      <w:hyperlink r:id="rId17" w:history="1">
        <w:r w:rsidRPr="006822B8">
          <w:rPr>
            <w:rStyle w:val="Hyperlink"/>
          </w:rPr>
          <w:t>(click)</w:t>
        </w:r>
      </w:hyperlink>
    </w:p>
    <w:p w14:paraId="104D6B57" w14:textId="491CE439" w:rsidR="006C7C94" w:rsidRDefault="006C7C94" w:rsidP="00206C60">
      <w:pPr>
        <w:numPr>
          <w:ilvl w:val="0"/>
          <w:numId w:val="0"/>
        </w:numPr>
      </w:pPr>
      <w:r>
        <w:t xml:space="preserve">National Black Robe Regiment: Equip Pastors. Engage Culture. </w:t>
      </w:r>
      <w:hyperlink r:id="rId18" w:history="1">
        <w:r w:rsidRPr="006822B8">
          <w:rPr>
            <w:rStyle w:val="Hyperlink"/>
          </w:rPr>
          <w:t>(click)</w:t>
        </w:r>
      </w:hyperlink>
    </w:p>
    <w:p w14:paraId="051BA35A" w14:textId="0E29D493" w:rsidR="006C7C94" w:rsidRDefault="006C7C94" w:rsidP="00206C60">
      <w:pPr>
        <w:numPr>
          <w:ilvl w:val="0"/>
          <w:numId w:val="0"/>
        </w:numPr>
      </w:pPr>
      <w:r>
        <w:t xml:space="preserve">Heritage of the Founding Fathers </w:t>
      </w:r>
      <w:hyperlink r:id="rId19" w:history="1">
        <w:r w:rsidRPr="006822B8">
          <w:rPr>
            <w:rStyle w:val="Hyperlink"/>
          </w:rPr>
          <w:t>(click)</w:t>
        </w:r>
      </w:hyperlink>
    </w:p>
    <w:p w14:paraId="422E2B70" w14:textId="77777777" w:rsidR="008074FA" w:rsidRDefault="006C7C94" w:rsidP="008074FA">
      <w:pPr>
        <w:numPr>
          <w:ilvl w:val="0"/>
          <w:numId w:val="0"/>
        </w:numPr>
      </w:pPr>
      <w:r>
        <w:t>Meet the 'Black Robe Regiment' of Extremist Pastors Spreading Christian Nationalism (Th</w:t>
      </w:r>
      <w:r w:rsidR="006822B8">
        <w:t>is is an opposing site to prepare us.</w:t>
      </w:r>
      <w:r>
        <w:t>)</w:t>
      </w:r>
      <w:r w:rsidR="006822B8">
        <w:t xml:space="preserve"> </w:t>
      </w:r>
      <w:hyperlink r:id="rId20" w:history="1">
        <w:r w:rsidR="006822B8" w:rsidRPr="006822B8">
          <w:rPr>
            <w:rStyle w:val="Hyperlink"/>
          </w:rPr>
          <w:t>(click)</w:t>
        </w:r>
      </w:hyperlink>
    </w:p>
    <w:p w14:paraId="14390675" w14:textId="77777777" w:rsidR="008074FA" w:rsidRPr="00561116" w:rsidRDefault="008074FA" w:rsidP="008074FA">
      <w:pPr>
        <w:pStyle w:val="Spacer"/>
        <w:rPr>
          <w:b w:val="0"/>
          <w:i w:val="0"/>
        </w:rPr>
      </w:pPr>
      <w:bookmarkStart w:id="130" w:name="_Toc185826082"/>
      <w:bookmarkStart w:id="131" w:name="_Toc186458784"/>
      <w:r w:rsidRPr="00B30EB3">
        <w:rPr>
          <w:b w:val="0"/>
          <w:i w:val="0"/>
        </w:rPr>
        <w:t xml:space="preserve">~~~~ </w:t>
      </w:r>
      <w:r w:rsidRPr="00B30EB3">
        <w:rPr>
          <w:bCs/>
          <w:iCs/>
        </w:rPr>
        <w:t>GC</w:t>
      </w:r>
      <w:r w:rsidRPr="00B30EB3">
        <w:rPr>
          <w:b w:val="0"/>
          <w:i w:val="0"/>
        </w:rPr>
        <w:t xml:space="preserve"> ~~~~</w:t>
      </w:r>
    </w:p>
    <w:p w14:paraId="67A6B57F" w14:textId="46F0ECD2" w:rsidR="006C7C94" w:rsidRDefault="00670809" w:rsidP="00B525EA">
      <w:pPr>
        <w:pStyle w:val="Heading1"/>
      </w:pPr>
      <w:r>
        <w:rPr>
          <w:bCs/>
          <w:noProof/>
          <w:sz w:val="40"/>
        </w:rPr>
        <w:lastRenderedPageBreak/>
        <w:drawing>
          <wp:anchor distT="0" distB="0" distL="114300" distR="114300" simplePos="0" relativeHeight="251656704" behindDoc="1" locked="0" layoutInCell="1" allowOverlap="1" wp14:anchorId="6AFD45DB" wp14:editId="23BA0F2E">
            <wp:simplePos x="0" y="0"/>
            <wp:positionH relativeFrom="margin">
              <wp:align>center</wp:align>
            </wp:positionH>
            <wp:positionV relativeFrom="page">
              <wp:posOffset>210213</wp:posOffset>
            </wp:positionV>
            <wp:extent cx="594360" cy="594360"/>
            <wp:effectExtent l="0" t="0" r="0" b="0"/>
            <wp:wrapNone/>
            <wp:docPr id="1787427440" name="Picture 1" descr="A statue of a person with a crown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34230" name="Picture 1" descr="A statue of a person with a crown and a fla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6C7C94">
        <w:t>Execution Strategies</w:t>
      </w:r>
      <w:bookmarkEnd w:id="130"/>
      <w:bookmarkEnd w:id="131"/>
    </w:p>
    <w:p w14:paraId="0FEA51D5" w14:textId="77777777" w:rsidR="00561116" w:rsidRDefault="006C7C94" w:rsidP="00561116">
      <w:pPr>
        <w:pStyle w:val="TitlePage"/>
        <w:spacing w:after="0"/>
      </w:pPr>
      <w:r>
        <w:t xml:space="preserve">Our </w:t>
      </w:r>
      <w:r w:rsidRPr="00E353FF">
        <w:rPr>
          <w:rStyle w:val="Strong"/>
        </w:rPr>
        <w:t>Godly Civics</w:t>
      </w:r>
      <w:r>
        <w:t xml:space="preserve"> is an execution strategy, </w:t>
      </w:r>
    </w:p>
    <w:p w14:paraId="018DADB2" w14:textId="032DD252" w:rsidR="006C7C94" w:rsidRDefault="006C7C94" w:rsidP="00561116">
      <w:pPr>
        <w:pStyle w:val="TitlePage"/>
      </w:pPr>
      <w:r>
        <w:t>not a philosophical debate; get to work.</w:t>
      </w:r>
    </w:p>
    <w:p w14:paraId="334D3000" w14:textId="682EEF79" w:rsidR="006C7C94" w:rsidRDefault="006C7C94" w:rsidP="00561116">
      <w:pPr>
        <w:pStyle w:val="TitlePage"/>
      </w:pPr>
      <w:r w:rsidRPr="00E353FF">
        <w:rPr>
          <w:rStyle w:val="Strong"/>
        </w:rPr>
        <w:t>Godly Civics</w:t>
      </w:r>
      <w:r>
        <w:t xml:space="preserve"> replaces </w:t>
      </w:r>
      <w:r w:rsidRPr="00561116">
        <w:rPr>
          <w:rStyle w:val="Emphasis"/>
        </w:rPr>
        <w:t>"God says"</w:t>
      </w:r>
      <w:r>
        <w:t xml:space="preserve"> in the Public Square.</w:t>
      </w:r>
    </w:p>
    <w:p w14:paraId="5BB7018D" w14:textId="77777777" w:rsidR="00561116" w:rsidRDefault="00561116" w:rsidP="00561116">
      <w:pPr>
        <w:pStyle w:val="TitlePage"/>
        <w:spacing w:after="0"/>
      </w:pPr>
      <w:r w:rsidRPr="00E353FF">
        <w:rPr>
          <w:rStyle w:val="Strong"/>
        </w:rPr>
        <w:t>Godly Civics</w:t>
      </w:r>
      <w:r>
        <w:t xml:space="preserve"> is </w:t>
      </w:r>
      <w:r w:rsidR="006C7C94">
        <w:t>an open-minded strategy</w:t>
      </w:r>
      <w:r>
        <w:t xml:space="preserve"> </w:t>
      </w:r>
    </w:p>
    <w:p w14:paraId="33373B88" w14:textId="249AA4F5" w:rsidR="006C7C94" w:rsidRDefault="00561116" w:rsidP="00561116">
      <w:pPr>
        <w:pStyle w:val="TitlePage"/>
        <w:spacing w:after="0"/>
      </w:pPr>
      <w:r>
        <w:t>that is</w:t>
      </w:r>
      <w:r w:rsidR="006C7C94">
        <w:t xml:space="preserve"> hungry for improvement.</w:t>
      </w:r>
    </w:p>
    <w:p w14:paraId="7E2CC280" w14:textId="2EF53123" w:rsidR="00561116" w:rsidRDefault="00561116" w:rsidP="00561116">
      <w:pPr>
        <w:pStyle w:val="TitlePage"/>
      </w:pPr>
      <w:r>
        <w:t>Email to info@WePEG1787.com</w:t>
      </w:r>
    </w:p>
    <w:p w14:paraId="68F392FA" w14:textId="77777777" w:rsidR="006C7C94" w:rsidRDefault="006C7C94" w:rsidP="00B525EA">
      <w:pPr>
        <w:pStyle w:val="Heading2"/>
      </w:pPr>
      <w:bookmarkStart w:id="132" w:name="_Toc185826083"/>
      <w:bookmarkStart w:id="133" w:name="_Toc186458785"/>
      <w:r>
        <w:t>Email Distribution Messages</w:t>
      </w:r>
      <w:bookmarkEnd w:id="132"/>
      <w:bookmarkEnd w:id="133"/>
    </w:p>
    <w:p w14:paraId="635A7CB6" w14:textId="6D581520" w:rsidR="006C7C94" w:rsidRDefault="006C7C94" w:rsidP="00561116">
      <w:pPr>
        <w:numPr>
          <w:ilvl w:val="0"/>
          <w:numId w:val="0"/>
        </w:numPr>
      </w:pPr>
      <w:r>
        <w:t>These two message scripts for believers and non-believers are simple and to the point for those who know something is wrong with our USA but are too overwhelmed in life to d</w:t>
      </w:r>
      <w:r w:rsidR="00E353FF">
        <w:t>o much.</w:t>
      </w:r>
    </w:p>
    <w:p w14:paraId="216F4C41" w14:textId="58738A4C" w:rsidR="006C7C94" w:rsidRDefault="00E353FF" w:rsidP="00561116">
      <w:pPr>
        <w:numPr>
          <w:ilvl w:val="0"/>
          <w:numId w:val="0"/>
        </w:numPr>
      </w:pPr>
      <w:r>
        <w:t>We aim</w:t>
      </w:r>
      <w:r w:rsidR="006C7C94">
        <w:t xml:space="preserve"> for 30 million new people to vote on the side of </w:t>
      </w:r>
      <w:r w:rsidR="00F446BB">
        <w:t>Social Liberty</w:t>
      </w:r>
      <w:r w:rsidR="006C7C94">
        <w:t xml:space="preserve">. If you are a </w:t>
      </w:r>
      <w:r w:rsidR="00F446BB">
        <w:t>Social Liberty</w:t>
      </w:r>
      <w:r w:rsidR="006C7C94">
        <w:t xml:space="preserve"> activist already, give it your all. Word of mouth is the only open communication channel to the target audience, and the pyramid strategy of telling people to tell people is how our USA defeated the British </w:t>
      </w:r>
      <w:r>
        <w:t>c</w:t>
      </w:r>
      <w:r w:rsidR="006C7C94">
        <w:t>hurch-</w:t>
      </w:r>
      <w:r>
        <w:t>s</w:t>
      </w:r>
      <w:r w:rsidR="006C7C94">
        <w:t xml:space="preserve">tate </w:t>
      </w:r>
      <w:r>
        <w:t>s</w:t>
      </w:r>
      <w:r w:rsidR="006C7C94">
        <w:t>ystem.</w:t>
      </w:r>
    </w:p>
    <w:p w14:paraId="45CD0FF0" w14:textId="77777777" w:rsidR="006C7C94" w:rsidRPr="00B525EA" w:rsidRDefault="006C7C94" w:rsidP="00561116">
      <w:pPr>
        <w:numPr>
          <w:ilvl w:val="0"/>
          <w:numId w:val="0"/>
        </w:numPr>
        <w:rPr>
          <w:rStyle w:val="Strong"/>
        </w:rPr>
      </w:pPr>
      <w:r w:rsidRPr="00B525EA">
        <w:rPr>
          <w:rStyle w:val="Strong"/>
        </w:rPr>
        <w:t>To the Body of Christ:</w:t>
      </w:r>
    </w:p>
    <w:p w14:paraId="66E9381C" w14:textId="46E40A5C" w:rsidR="006C7C94" w:rsidRDefault="006C7C94" w:rsidP="00561116">
      <w:pPr>
        <w:numPr>
          <w:ilvl w:val="0"/>
          <w:numId w:val="0"/>
        </w:numPr>
      </w:pPr>
      <w:r w:rsidRPr="00E353FF">
        <w:rPr>
          <w:rStyle w:val="Strong"/>
        </w:rPr>
        <w:t>Attach</w:t>
      </w:r>
      <w:r>
        <w:t xml:space="preserve"> the Elevator Pitch</w:t>
      </w:r>
      <w:r w:rsidR="00E353FF">
        <w:t>.</w:t>
      </w:r>
    </w:p>
    <w:p w14:paraId="1C1A86C8" w14:textId="4D7890DE" w:rsidR="006C7C94" w:rsidRDefault="006C7C94" w:rsidP="00561116">
      <w:pPr>
        <w:numPr>
          <w:ilvl w:val="0"/>
          <w:numId w:val="0"/>
        </w:numPr>
      </w:pPr>
      <w:r w:rsidRPr="00B525EA">
        <w:rPr>
          <w:rStyle w:val="Strong"/>
        </w:rPr>
        <w:t>Subject:</w:t>
      </w:r>
      <w:r>
        <w:t xml:space="preserve"> Why aren't the churches doing more to save our One Nation Under God?</w:t>
      </w:r>
    </w:p>
    <w:p w14:paraId="40B15CC1" w14:textId="77777777" w:rsidR="006C7C94" w:rsidRPr="00B525EA" w:rsidRDefault="006C7C94" w:rsidP="00561116">
      <w:pPr>
        <w:numPr>
          <w:ilvl w:val="0"/>
          <w:numId w:val="0"/>
        </w:numPr>
        <w:rPr>
          <w:rStyle w:val="Strong"/>
        </w:rPr>
      </w:pPr>
      <w:r w:rsidRPr="00B525EA">
        <w:rPr>
          <w:rStyle w:val="Strong"/>
        </w:rPr>
        <w:t>Dear Friend,</w:t>
      </w:r>
    </w:p>
    <w:p w14:paraId="258EDBA3" w14:textId="77777777" w:rsidR="00561116" w:rsidRDefault="006C7C94" w:rsidP="00561116">
      <w:pPr>
        <w:numPr>
          <w:ilvl w:val="0"/>
          <w:numId w:val="0"/>
        </w:numPr>
      </w:pPr>
      <w:r>
        <w:t xml:space="preserve">Everyone asks the question above. </w:t>
      </w:r>
      <w:r w:rsidR="00561116">
        <w:t>F</w:t>
      </w:r>
      <w:r>
        <w:t>inally</w:t>
      </w:r>
      <w:r w:rsidR="00561116">
        <w:t xml:space="preserve">, </w:t>
      </w:r>
      <w:r>
        <w:t xml:space="preserve">a website, </w:t>
      </w:r>
      <w:hyperlink r:id="rId21" w:history="1">
        <w:r w:rsidRPr="00E353FF">
          <w:rPr>
            <w:rStyle w:val="Hyperlink"/>
          </w:rPr>
          <w:t>https://GodlyCivics.com/</w:t>
        </w:r>
      </w:hyperlink>
      <w:r w:rsidR="00561116">
        <w:t xml:space="preserve"> (or the boo</w:t>
      </w:r>
      <w:r w:rsidR="00561116" w:rsidRPr="00561116">
        <w:t xml:space="preserve">k “Godly Civics”), </w:t>
      </w:r>
      <w:r w:rsidRPr="00561116">
        <w:t xml:space="preserve">frees the Body of Christ and our </w:t>
      </w:r>
      <w:r w:rsidR="00E353FF" w:rsidRPr="00561116">
        <w:t>p</w:t>
      </w:r>
      <w:r w:rsidRPr="00561116">
        <w:t xml:space="preserve">ulpit </w:t>
      </w:r>
      <w:r w:rsidR="00E353FF" w:rsidRPr="00561116">
        <w:t>l</w:t>
      </w:r>
      <w:r w:rsidRPr="00561116">
        <w:t xml:space="preserve">eaders from the division of politics banned from most worship centers. Now, we engage in Godly Civics </w:t>
      </w:r>
      <w:r>
        <w:t xml:space="preserve">in glory to </w:t>
      </w:r>
      <w:r w:rsidR="00561116">
        <w:t>our Abba Father</w:t>
      </w:r>
      <w:r>
        <w:t>!</w:t>
      </w:r>
    </w:p>
    <w:p w14:paraId="0D9DE5BF" w14:textId="742AB5D6" w:rsidR="006C7C94" w:rsidRDefault="006C7C94" w:rsidP="00561116">
      <w:pPr>
        <w:numPr>
          <w:ilvl w:val="0"/>
          <w:numId w:val="0"/>
        </w:numPr>
      </w:pPr>
      <w:r>
        <w:t xml:space="preserve">The website </w:t>
      </w:r>
      <w:r w:rsidR="00561116">
        <w:t xml:space="preserve">or book </w:t>
      </w:r>
      <w:r>
        <w:t>explains everything, starting with overviews. It is the answer we have been waiting for. Please go to the website and check it out</w:t>
      </w:r>
      <w:r w:rsidR="00561116">
        <w:t>, or get the book on Amazon.</w:t>
      </w:r>
    </w:p>
    <w:p w14:paraId="39A0045F" w14:textId="1C5C0E03" w:rsidR="006C7C94" w:rsidRDefault="006C7C94" w:rsidP="00922A51">
      <w:pPr>
        <w:numPr>
          <w:ilvl w:val="0"/>
          <w:numId w:val="0"/>
        </w:numPr>
      </w:pPr>
      <w:r>
        <w:t>Then, send this</w:t>
      </w:r>
      <w:r w:rsidR="00561116">
        <w:t xml:space="preserve"> email</w:t>
      </w:r>
      <w:r>
        <w:t xml:space="preserve"> to every believer you know every way you can. </w:t>
      </w:r>
      <w:r w:rsidRPr="00561116">
        <w:t>Godly Civics</w:t>
      </w:r>
      <w:r>
        <w:t xml:space="preserve"> does not take donations, subscriptions, contacts, or emails </w:t>
      </w:r>
      <w:r w:rsidR="00561116">
        <w:t xml:space="preserve">to be hacked </w:t>
      </w:r>
      <w:r>
        <w:t xml:space="preserve">because </w:t>
      </w:r>
      <w:r w:rsidR="00561116">
        <w:t>“we the people,”</w:t>
      </w:r>
      <w:r>
        <w:t xml:space="preserve"> do all the work from here. There is nothing in it except </w:t>
      </w:r>
      <w:r w:rsidR="00561116">
        <w:t xml:space="preserve">Life, Social Liberty, and Happiness for All, plus </w:t>
      </w:r>
      <w:r>
        <w:t xml:space="preserve">more souls in </w:t>
      </w:r>
      <w:r w:rsidR="00E353FF">
        <w:t>H</w:t>
      </w:r>
      <w:r>
        <w:t>eaven</w:t>
      </w:r>
      <w:r w:rsidR="00E353FF">
        <w:t>—b</w:t>
      </w:r>
      <w:r>
        <w:t>lessings to you.</w:t>
      </w:r>
    </w:p>
    <w:p w14:paraId="4AD4845B" w14:textId="77777777" w:rsidR="006C7C94" w:rsidRPr="00B525EA" w:rsidRDefault="006C7C94" w:rsidP="00561116">
      <w:pPr>
        <w:numPr>
          <w:ilvl w:val="0"/>
          <w:numId w:val="0"/>
        </w:numPr>
        <w:rPr>
          <w:rStyle w:val="Strong"/>
        </w:rPr>
      </w:pPr>
      <w:r w:rsidRPr="00B525EA">
        <w:rPr>
          <w:rStyle w:val="Strong"/>
        </w:rPr>
        <w:t>To Non-Believers or not sure.</w:t>
      </w:r>
    </w:p>
    <w:p w14:paraId="55E67AB6" w14:textId="438E9027" w:rsidR="006C7C94" w:rsidRDefault="006C7C94" w:rsidP="00561116">
      <w:pPr>
        <w:numPr>
          <w:ilvl w:val="0"/>
          <w:numId w:val="0"/>
        </w:numPr>
      </w:pPr>
      <w:r>
        <w:t xml:space="preserve">Attach the bottom half of the Elevator </w:t>
      </w:r>
      <w:r w:rsidR="00E353FF">
        <w:t>P</w:t>
      </w:r>
      <w:r>
        <w:t>itch</w:t>
      </w:r>
    </w:p>
    <w:p w14:paraId="05FE884A" w14:textId="44FA8943" w:rsidR="006C7C94" w:rsidRDefault="006C7C94" w:rsidP="00561116">
      <w:pPr>
        <w:numPr>
          <w:ilvl w:val="0"/>
          <w:numId w:val="0"/>
        </w:numPr>
      </w:pPr>
      <w:r w:rsidRPr="00B525EA">
        <w:rPr>
          <w:rStyle w:val="Strong"/>
        </w:rPr>
        <w:t>Subject:</w:t>
      </w:r>
      <w:r>
        <w:t xml:space="preserve"> Why aren't the lovers of </w:t>
      </w:r>
      <w:r w:rsidR="00F446BB">
        <w:t>Social Liberty</w:t>
      </w:r>
      <w:r>
        <w:t xml:space="preserve"> doing more to save it?</w:t>
      </w:r>
    </w:p>
    <w:p w14:paraId="10BF2F24" w14:textId="77777777" w:rsidR="006C7C94" w:rsidRPr="00B525EA" w:rsidRDefault="006C7C94" w:rsidP="00561116">
      <w:pPr>
        <w:numPr>
          <w:ilvl w:val="0"/>
          <w:numId w:val="0"/>
        </w:numPr>
        <w:rPr>
          <w:rStyle w:val="Strong"/>
        </w:rPr>
      </w:pPr>
      <w:r w:rsidRPr="00B525EA">
        <w:rPr>
          <w:rStyle w:val="Strong"/>
        </w:rPr>
        <w:t>Dear Friend,</w:t>
      </w:r>
    </w:p>
    <w:p w14:paraId="11802AA8" w14:textId="49EEABB5" w:rsidR="006C7C94" w:rsidRDefault="006C7C94" w:rsidP="00561116">
      <w:pPr>
        <w:numPr>
          <w:ilvl w:val="0"/>
          <w:numId w:val="0"/>
        </w:numPr>
      </w:pPr>
      <w:r>
        <w:t xml:space="preserve">Everyone asks the question above. Finally, a website, </w:t>
      </w:r>
      <w:hyperlink r:id="rId22" w:history="1">
        <w:r w:rsidR="00E353FF" w:rsidRPr="00E353FF">
          <w:rPr>
            <w:rStyle w:val="Hyperlink"/>
          </w:rPr>
          <w:t>https://</w:t>
        </w:r>
        <w:r w:rsidR="00F446BB">
          <w:rPr>
            <w:rStyle w:val="Hyperlink"/>
          </w:rPr>
          <w:t>Social Liberty</w:t>
        </w:r>
        <w:r w:rsidR="00E353FF" w:rsidRPr="00E353FF">
          <w:rPr>
            <w:rStyle w:val="Hyperlink"/>
          </w:rPr>
          <w:t>Civics.com/</w:t>
        </w:r>
      </w:hyperlink>
      <w:r w:rsidR="00E353FF">
        <w:t xml:space="preserve"> </w:t>
      </w:r>
      <w:r>
        <w:t xml:space="preserve">frees the lovers of Life, </w:t>
      </w:r>
      <w:r w:rsidR="00F446BB">
        <w:t>Social</w:t>
      </w:r>
      <w:r w:rsidR="00561116">
        <w:t>, and Religious</w:t>
      </w:r>
      <w:r w:rsidR="00F446BB">
        <w:t xml:space="preserve"> Liberty</w:t>
      </w:r>
      <w:r>
        <w:t xml:space="preserve">, and the </w:t>
      </w:r>
      <w:r w:rsidR="00CF3AF2">
        <w:t>P</w:t>
      </w:r>
      <w:r>
        <w:t xml:space="preserve">ursuit of Happiness for All from the division of politics and takes us back to our founding in </w:t>
      </w:r>
      <w:r w:rsidR="00F446BB">
        <w:t>Social Liberty</w:t>
      </w:r>
      <w:r>
        <w:t>. Now, we have the strategy and tools needed to engage and win the hearts and minds of the victims possessed by Progressivism.</w:t>
      </w:r>
    </w:p>
    <w:p w14:paraId="7CF139CE" w14:textId="77777777" w:rsidR="006C7C94" w:rsidRDefault="006C7C94" w:rsidP="00561116">
      <w:pPr>
        <w:numPr>
          <w:ilvl w:val="0"/>
          <w:numId w:val="0"/>
        </w:numPr>
      </w:pPr>
      <w:r>
        <w:lastRenderedPageBreak/>
        <w:t>The website explains everything; It is the answer we have been waiting for. Please go to the website and check it out.</w:t>
      </w:r>
    </w:p>
    <w:p w14:paraId="4D439EAD" w14:textId="05F7513E" w:rsidR="006C7C94" w:rsidRDefault="006C7C94" w:rsidP="00561116">
      <w:pPr>
        <w:numPr>
          <w:ilvl w:val="0"/>
          <w:numId w:val="0"/>
        </w:numPr>
      </w:pPr>
      <w:r>
        <w:t>Then, please send it to everyone you know, every way you can.</w:t>
      </w:r>
      <w:r w:rsidR="00561116">
        <w:t xml:space="preserve"> Godly Civics </w:t>
      </w:r>
      <w:r>
        <w:t>does not take donations, subscriptions, contacts, or emails</w:t>
      </w:r>
      <w:r w:rsidR="00561116">
        <w:t xml:space="preserve"> to hack</w:t>
      </w:r>
      <w:r>
        <w:t>; there is nothing in it for them except a future for all children.</w:t>
      </w:r>
    </w:p>
    <w:p w14:paraId="6D601226" w14:textId="22A8C0DB" w:rsidR="00561116" w:rsidRPr="00561116" w:rsidRDefault="00561116" w:rsidP="00561116">
      <w:pPr>
        <w:pStyle w:val="Spacer"/>
        <w:rPr>
          <w:b w:val="0"/>
          <w:i w:val="0"/>
        </w:rPr>
      </w:pPr>
      <w:r w:rsidRPr="00B30EB3">
        <w:rPr>
          <w:b w:val="0"/>
          <w:i w:val="0"/>
        </w:rPr>
        <w:t xml:space="preserve">~~~~ </w:t>
      </w:r>
      <w:r w:rsidRPr="00B30EB3">
        <w:rPr>
          <w:bCs/>
          <w:iCs/>
        </w:rPr>
        <w:t>GC</w:t>
      </w:r>
      <w:r w:rsidRPr="00B30EB3">
        <w:rPr>
          <w:b w:val="0"/>
          <w:i w:val="0"/>
        </w:rPr>
        <w:t xml:space="preserve"> ~~~~</w:t>
      </w:r>
    </w:p>
    <w:p w14:paraId="47F11376" w14:textId="77777777" w:rsidR="006C7C94" w:rsidRDefault="006C7C94" w:rsidP="00B525EA">
      <w:pPr>
        <w:pStyle w:val="Heading2"/>
      </w:pPr>
      <w:bookmarkStart w:id="134" w:name="_Toc185826085"/>
      <w:bookmarkStart w:id="135" w:name="_Toc186458786"/>
      <w:r>
        <w:t>The Body of Christ Strategy</w:t>
      </w:r>
      <w:bookmarkEnd w:id="134"/>
      <w:bookmarkEnd w:id="135"/>
    </w:p>
    <w:p w14:paraId="068472EF" w14:textId="77777777" w:rsidR="006C7C94" w:rsidRDefault="006C7C94" w:rsidP="00561116">
      <w:pPr>
        <w:numPr>
          <w:ilvl w:val="0"/>
          <w:numId w:val="0"/>
        </w:numPr>
      </w:pPr>
      <w:r>
        <w:t xml:space="preserve">Our </w:t>
      </w:r>
      <w:r w:rsidRPr="00E353FF">
        <w:rPr>
          <w:rStyle w:val="Strong"/>
        </w:rPr>
        <w:t>Godly Civics</w:t>
      </w:r>
      <w:r>
        <w:t xml:space="preserve"> will manifest in our ecclesiae from the bottom up, the top down, and the middle out. If that sounds familiar, think again; all three work in unison in </w:t>
      </w:r>
      <w:r w:rsidRPr="00E353FF">
        <w:rPr>
          <w:rStyle w:val="Strong"/>
        </w:rPr>
        <w:t>Godly Civics</w:t>
      </w:r>
      <w:r>
        <w:t>. Some ecclesiae are already active in civics. Others will join, as in 1776, with active pulpit leaders/elders at the top or members of the Body coming together to start from the bottom.</w:t>
      </w:r>
    </w:p>
    <w:p w14:paraId="2239DEDE" w14:textId="77777777" w:rsidR="006C7C94" w:rsidRDefault="006C7C94" w:rsidP="00561116">
      <w:pPr>
        <w:numPr>
          <w:ilvl w:val="0"/>
          <w:numId w:val="0"/>
        </w:numPr>
      </w:pPr>
      <w:r>
        <w:t xml:space="preserve">The trend of home-based Holy Bible studies is sweeping the nation. The Body can do the same with </w:t>
      </w:r>
      <w:r w:rsidRPr="00E353FF">
        <w:rPr>
          <w:rStyle w:val="Strong"/>
        </w:rPr>
        <w:t>Godly Civics</w:t>
      </w:r>
      <w:r>
        <w:t xml:space="preserve"> and present it to the elders, especially in mega ecclesiae. Bu</w:t>
      </w:r>
      <w:r w:rsidRPr="00561116">
        <w:t>t make no mistake, Godly Civics does not do politics, full stop.</w:t>
      </w:r>
    </w:p>
    <w:p w14:paraId="2127AC4A" w14:textId="43E400C1" w:rsidR="006C7C94" w:rsidRDefault="006C7C94" w:rsidP="00561116">
      <w:pPr>
        <w:numPr>
          <w:ilvl w:val="0"/>
          <w:numId w:val="0"/>
        </w:numPr>
      </w:pPr>
      <w:r>
        <w:t>Politics is the enemy's theatre of war and has no place in our ecclesiae</w:t>
      </w:r>
      <w:r w:rsidRPr="00561116">
        <w:t xml:space="preserve">. </w:t>
      </w:r>
      <w:r w:rsidR="00CC4F76" w:rsidRPr="00561116">
        <w:t>Social Liberty</w:t>
      </w:r>
      <w:r w:rsidR="00561116" w:rsidRPr="00561116">
        <w:t xml:space="preserve"> </w:t>
      </w:r>
      <w:r w:rsidRPr="00561116">
        <w:t>is</w:t>
      </w:r>
      <w:r>
        <w:t xml:space="preserve"> for all WTP to restore our governments to our Abba Father's Laws of Nature without political factions between WTP and our representatives and governments. Our </w:t>
      </w:r>
      <w:r w:rsidRPr="00E353FF">
        <w:rPr>
          <w:rStyle w:val="Strong"/>
        </w:rPr>
        <w:t>Godly Civics</w:t>
      </w:r>
      <w:r>
        <w:t xml:space="preserve"> is believers </w:t>
      </w:r>
      <w:r w:rsidRPr="00561116">
        <w:t xml:space="preserve">doing </w:t>
      </w:r>
      <w:r w:rsidR="00CC4F76" w:rsidRPr="00561116">
        <w:t>Social Liberty</w:t>
      </w:r>
      <w:r w:rsidR="00561116" w:rsidRPr="00561116">
        <w:t xml:space="preserve"> </w:t>
      </w:r>
      <w:r w:rsidRPr="00561116">
        <w:t>in</w:t>
      </w:r>
      <w:r>
        <w:t xml:space="preserve"> glory to our Abba Father. Under no circumstances does our </w:t>
      </w:r>
      <w:r w:rsidRPr="00E353FF">
        <w:rPr>
          <w:rStyle w:val="Strong"/>
        </w:rPr>
        <w:t>Godly Civics</w:t>
      </w:r>
      <w:r>
        <w:t xml:space="preserve"> preach to our government or in the public square relative to it or our representatives.</w:t>
      </w:r>
    </w:p>
    <w:p w14:paraId="659116DB" w14:textId="3AC13AD8" w:rsidR="000B1052" w:rsidRDefault="006C7C94" w:rsidP="00561116">
      <w:pPr>
        <w:numPr>
          <w:ilvl w:val="0"/>
          <w:numId w:val="0"/>
        </w:numPr>
      </w:pPr>
      <w:r>
        <w:t xml:space="preserve">That is the only hard rule in </w:t>
      </w:r>
      <w:r w:rsidRPr="00E353FF">
        <w:rPr>
          <w:rStyle w:val="Strong"/>
        </w:rPr>
        <w:t>Godly Civics</w:t>
      </w:r>
      <w:r>
        <w:t xml:space="preserve">, taken from Paul in 1 Corinthians 9. Please read the entire chapter because you will see that our </w:t>
      </w:r>
      <w:r w:rsidRPr="00E353FF">
        <w:rPr>
          <w:rStyle w:val="Strong"/>
        </w:rPr>
        <w:t>Godly Civics</w:t>
      </w:r>
      <w:r w:rsidR="00561116">
        <w:rPr>
          <w:rStyle w:val="Strong"/>
        </w:rPr>
        <w:t>,</w:t>
      </w:r>
      <w:r>
        <w:t xml:space="preserve"> if done well, will bring </w:t>
      </w:r>
      <w:r w:rsidR="00561116">
        <w:t xml:space="preserve">many </w:t>
      </w:r>
      <w:r>
        <w:t>others to our Abba Father. Here is a partial, V9:19-22,</w:t>
      </w:r>
    </w:p>
    <w:p w14:paraId="21898156" w14:textId="7EC84F24" w:rsidR="006C7C94" w:rsidRPr="00561116" w:rsidRDefault="006C7C94" w:rsidP="00561116">
      <w:pPr>
        <w:numPr>
          <w:ilvl w:val="0"/>
          <w:numId w:val="0"/>
        </w:numPr>
        <w:rPr>
          <w:rStyle w:val="Emphasis"/>
        </w:rPr>
      </w:pPr>
      <w:r w:rsidRPr="00561116">
        <w:rPr>
          <w:rStyle w:val="Emphasis"/>
        </w:rPr>
        <w:t>"For though I am free from all men, I have made myself a servant to all, that I might win the more; and to the Jews I became as a Jew, that I might win Jews; to those who are under the law, as under the law, that I might win those who are under the law; to those who are without law, as without law (not being without law toward God, but under law toward Christ), that I might win those who are without law; to the weak I became as weak, that I might win the weak. I have become all things to all men, that I might by all means save some."</w:t>
      </w:r>
    </w:p>
    <w:p w14:paraId="7D0341F3" w14:textId="77777777" w:rsidR="00561116" w:rsidRDefault="006C7C94" w:rsidP="00561116">
      <w:pPr>
        <w:numPr>
          <w:ilvl w:val="0"/>
          <w:numId w:val="0"/>
        </w:numPr>
      </w:pPr>
      <w:r>
        <w:t xml:space="preserve">Most conservative groups are populated with believers waiting for a complete message that glorifies our Abba Father and our DOI/COTUS they can share with other believers and pulpit leaders in their sphere. </w:t>
      </w:r>
    </w:p>
    <w:p w14:paraId="3333888D" w14:textId="09AE4114" w:rsidR="006C7C94" w:rsidRDefault="006C7C94" w:rsidP="00561116">
      <w:pPr>
        <w:numPr>
          <w:ilvl w:val="0"/>
          <w:numId w:val="0"/>
        </w:numPr>
      </w:pPr>
      <w:r>
        <w:t>Conservative groups are starting to cross-pollinate, and many inactive believers are also looking for such a message to become active because WTP's situation is dire. Our One Nation Under God is under siege and about to go down if the Body of Christ does not fully engage.</w:t>
      </w:r>
    </w:p>
    <w:p w14:paraId="5B0A4790" w14:textId="77777777" w:rsidR="006C7C94" w:rsidRDefault="006C7C94" w:rsidP="00561116">
      <w:pPr>
        <w:numPr>
          <w:ilvl w:val="0"/>
          <w:numId w:val="0"/>
        </w:numPr>
      </w:pPr>
      <w:r>
        <w:t xml:space="preserve">Our </w:t>
      </w:r>
      <w:r w:rsidRPr="00E353FF">
        <w:rPr>
          <w:rStyle w:val="Strong"/>
        </w:rPr>
        <w:t>Godly Civics</w:t>
      </w:r>
      <w:r>
        <w:t xml:space="preserve"> will energize the Body of Christ into action. It is a new paradigm today that believers can be proud of. It simply recreates our Abba Father's </w:t>
      </w:r>
      <w:r w:rsidRPr="00E353FF">
        <w:rPr>
          <w:rStyle w:val="Strong"/>
        </w:rPr>
        <w:t>1787 Creation</w:t>
      </w:r>
      <w:r>
        <w:t xml:space="preserve">, which political factions have destroyed. The word-of-mouth pyramid will grow exceptionally fast and quickly achieve critical mass in the Body. </w:t>
      </w:r>
    </w:p>
    <w:p w14:paraId="34683DF3" w14:textId="44CFEE2A" w:rsidR="006C7C94" w:rsidRPr="00561116" w:rsidRDefault="006C7C94" w:rsidP="00561116">
      <w:pPr>
        <w:numPr>
          <w:ilvl w:val="0"/>
          <w:numId w:val="0"/>
        </w:numPr>
      </w:pPr>
      <w:r>
        <w:t xml:space="preserve">Pyramid business schemes are illegal because they run out of people too quickly before the later layers can cash in. But there is nothing like them for spreading a critical message. The great failure of conservative talk is that it does not reach enough people, and the </w:t>
      </w:r>
      <w:r w:rsidR="00561116">
        <w:t>l</w:t>
      </w:r>
      <w:r>
        <w:t xml:space="preserve">eftist </w:t>
      </w:r>
      <w:r w:rsidR="00561116">
        <w:t>e</w:t>
      </w:r>
      <w:r>
        <w:t xml:space="preserve">nemy </w:t>
      </w:r>
      <w:r>
        <w:lastRenderedPageBreak/>
        <w:t xml:space="preserve">has demonized them with our target audience of possible </w:t>
      </w:r>
      <w:r w:rsidRPr="00561116">
        <w:t>converts.</w:t>
      </w:r>
      <w:r w:rsidR="00485DA2" w:rsidRPr="00561116">
        <w:t xml:space="preserve"> </w:t>
      </w:r>
      <w:r w:rsidRPr="00561116">
        <w:t xml:space="preserve">The Nahas cannot demonize our Abba Father's </w:t>
      </w:r>
      <w:r w:rsidRPr="00561116">
        <w:rPr>
          <w:rStyle w:val="Strong"/>
        </w:rPr>
        <w:t>1787 Creation</w:t>
      </w:r>
      <w:r w:rsidRPr="00561116">
        <w:t xml:space="preserve"> to a believer.</w:t>
      </w:r>
    </w:p>
    <w:p w14:paraId="1E1D5691" w14:textId="40BE1B0F" w:rsidR="006C7C94" w:rsidRDefault="006C7C94" w:rsidP="007535CE">
      <w:pPr>
        <w:numPr>
          <w:ilvl w:val="0"/>
          <w:numId w:val="0"/>
        </w:numPr>
      </w:pPr>
      <w:r>
        <w:t xml:space="preserve">We refer non-believers to </w:t>
      </w:r>
      <w:r w:rsidR="00CC4F76">
        <w:rPr>
          <w:rStyle w:val="Strong"/>
        </w:rPr>
        <w:t>Liberty</w:t>
      </w:r>
      <w:r w:rsidR="00561116">
        <w:rPr>
          <w:rStyle w:val="Strong"/>
        </w:rPr>
        <w:t xml:space="preserve"> Civics </w:t>
      </w:r>
      <w:r>
        <w:t xml:space="preserve">with </w:t>
      </w:r>
      <w:r w:rsidR="00F446BB">
        <w:rPr>
          <w:rStyle w:val="Strong"/>
        </w:rPr>
        <w:t>Liberty</w:t>
      </w:r>
      <w:r w:rsidRPr="00E353FF">
        <w:rPr>
          <w:rStyle w:val="Strong"/>
        </w:rPr>
        <w:t xml:space="preserve"> School</w:t>
      </w:r>
      <w:r>
        <w:t xml:space="preserve"> and </w:t>
      </w:r>
      <w:r w:rsidRPr="00E353FF">
        <w:rPr>
          <w:rStyle w:val="Strong"/>
        </w:rPr>
        <w:t>WePEG1787</w:t>
      </w:r>
      <w:r>
        <w:t xml:space="preserve">. </w:t>
      </w:r>
      <w:r w:rsidR="00E353FF">
        <w:t>We can show Blue Faction</w:t>
      </w:r>
      <w:r>
        <w:t xml:space="preserve"> follower</w:t>
      </w:r>
      <w:r w:rsidR="00E353FF">
        <w:t>s</w:t>
      </w:r>
      <w:r>
        <w:t xml:space="preserve"> </w:t>
      </w:r>
      <w:r w:rsidRPr="00E353FF">
        <w:rPr>
          <w:rStyle w:val="Strong"/>
        </w:rPr>
        <w:t>WePEG1787</w:t>
      </w:r>
      <w:r>
        <w:t xml:space="preserve"> in love with</w:t>
      </w:r>
      <w:r w:rsidR="00E353FF">
        <w:t xml:space="preserve"> the phrase,</w:t>
      </w:r>
      <w:r>
        <w:t xml:space="preserve"> </w:t>
      </w:r>
      <w:r w:rsidRPr="00561116">
        <w:rPr>
          <w:rStyle w:val="Emphasis"/>
        </w:rPr>
        <w:t>"</w:t>
      </w:r>
      <w:r w:rsidR="00E353FF" w:rsidRPr="00561116">
        <w:rPr>
          <w:rStyle w:val="Emphasis"/>
        </w:rPr>
        <w:t>Y</w:t>
      </w:r>
      <w:r w:rsidRPr="00561116">
        <w:rPr>
          <w:rStyle w:val="Emphasis"/>
        </w:rPr>
        <w:t>ou might want to look at this."</w:t>
      </w:r>
      <w:r>
        <w:t xml:space="preserve"> </w:t>
      </w:r>
    </w:p>
    <w:p w14:paraId="668EB07F" w14:textId="77777777" w:rsidR="006C7C94" w:rsidRDefault="006C7C94" w:rsidP="00561116">
      <w:pPr>
        <w:numPr>
          <w:ilvl w:val="0"/>
          <w:numId w:val="0"/>
        </w:numPr>
      </w:pPr>
      <w:r>
        <w:t>If they push back afterward, suggest they pick a Principle set and share their objection. Now you have a conversation on a founding Principle, not an ideology debate about political factions. They might even ask you what makes you so nice.</w:t>
      </w:r>
    </w:p>
    <w:p w14:paraId="0B15DE58" w14:textId="0DA9E9FD" w:rsidR="006C7C94" w:rsidRDefault="00E353FF" w:rsidP="00561116">
      <w:pPr>
        <w:numPr>
          <w:ilvl w:val="0"/>
          <w:numId w:val="0"/>
        </w:numPr>
        <w:rPr>
          <w:rStyle w:val="Emphasis"/>
        </w:rPr>
      </w:pPr>
      <w:r>
        <w:t>Most</w:t>
      </w:r>
      <w:r w:rsidR="006C7C94">
        <w:t xml:space="preserve"> Blue Faction voters do not pay attention and vote by habit. Word-of-mouth will reach them</w:t>
      </w:r>
      <w:r>
        <w:t>,</w:t>
      </w:r>
      <w:r w:rsidR="006C7C94">
        <w:t xml:space="preserve"> where</w:t>
      </w:r>
      <w:r>
        <w:t>as the Red Faction will never reach them</w:t>
      </w:r>
      <w:r w:rsidR="006C7C94">
        <w:t xml:space="preserve">. Their eyes are already opened by circumstance, but their disdain for the Red Faction goes back a long way, especially in Blue states and cities. To quote P45/47, </w:t>
      </w:r>
      <w:r w:rsidR="006C7C94" w:rsidRPr="00561116">
        <w:rPr>
          <w:rStyle w:val="Emphasis"/>
        </w:rPr>
        <w:t>"What do you have to lose?"</w:t>
      </w:r>
    </w:p>
    <w:p w14:paraId="673424F9" w14:textId="7B79F9A0" w:rsidR="00561116" w:rsidRPr="00561116" w:rsidRDefault="00561116" w:rsidP="00561116">
      <w:pPr>
        <w:pStyle w:val="Spacer"/>
        <w:rPr>
          <w:b w:val="0"/>
          <w:i w:val="0"/>
        </w:rPr>
      </w:pPr>
      <w:r w:rsidRPr="00B30EB3">
        <w:rPr>
          <w:b w:val="0"/>
          <w:i w:val="0"/>
        </w:rPr>
        <w:t xml:space="preserve">~~~~ </w:t>
      </w:r>
      <w:r w:rsidRPr="00B30EB3">
        <w:rPr>
          <w:bCs/>
          <w:iCs/>
        </w:rPr>
        <w:t>GC</w:t>
      </w:r>
      <w:r w:rsidRPr="00B30EB3">
        <w:rPr>
          <w:b w:val="0"/>
          <w:i w:val="0"/>
        </w:rPr>
        <w:t xml:space="preserve"> ~~~~</w:t>
      </w:r>
    </w:p>
    <w:p w14:paraId="60FF8027" w14:textId="77777777" w:rsidR="006C7C94" w:rsidRDefault="006C7C94" w:rsidP="00B525EA">
      <w:pPr>
        <w:pStyle w:val="Heading2"/>
      </w:pPr>
      <w:bookmarkStart w:id="136" w:name="_Toc185826086"/>
      <w:bookmarkStart w:id="137" w:name="_Toc186458787"/>
      <w:r>
        <w:t>The Ecclesia Strategy</w:t>
      </w:r>
      <w:bookmarkEnd w:id="136"/>
      <w:bookmarkEnd w:id="137"/>
    </w:p>
    <w:p w14:paraId="44E43C1F" w14:textId="77777777" w:rsidR="006C7C94" w:rsidRDefault="006C7C94" w:rsidP="007535CE">
      <w:pPr>
        <w:numPr>
          <w:ilvl w:val="0"/>
          <w:numId w:val="0"/>
        </w:numPr>
      </w:pPr>
      <w:bookmarkStart w:id="138" w:name="_Toc185826087"/>
      <w:bookmarkStart w:id="139" w:name="_Toc186458788"/>
      <w:r w:rsidRPr="00B525EA">
        <w:rPr>
          <w:rStyle w:val="Heading2Char"/>
          <w:rFonts w:eastAsia="Aptos"/>
        </w:rPr>
        <w:t>Level One</w:t>
      </w:r>
      <w:bookmarkEnd w:id="138"/>
      <w:bookmarkEnd w:id="139"/>
      <w:r>
        <w:t xml:space="preserve"> - Minimalist Strategy for Our Ecclesiae</w:t>
      </w:r>
    </w:p>
    <w:p w14:paraId="12380BAB" w14:textId="77777777" w:rsidR="00561116" w:rsidRDefault="006C7C94" w:rsidP="00561116">
      <w:pPr>
        <w:numPr>
          <w:ilvl w:val="0"/>
          <w:numId w:val="0"/>
        </w:numPr>
      </w:pPr>
      <w:r>
        <w:t xml:space="preserve">The Minimalist Strategy stays mainly inside the ecclesia with a pulpit leader shy about civics engagement, at least for now. That is understood and expected because our </w:t>
      </w:r>
      <w:r w:rsidRPr="00E353FF">
        <w:rPr>
          <w:rStyle w:val="Strong"/>
        </w:rPr>
        <w:t>Godly Civics</w:t>
      </w:r>
      <w:r>
        <w:t xml:space="preserve"> has </w:t>
      </w:r>
      <w:r w:rsidR="00561116">
        <w:t xml:space="preserve">only </w:t>
      </w:r>
      <w:r>
        <w:t xml:space="preserve">recently launched. </w:t>
      </w:r>
    </w:p>
    <w:p w14:paraId="02E356F2" w14:textId="1E969753" w:rsidR="006C7C94" w:rsidRDefault="006C7C94" w:rsidP="00561116">
      <w:pPr>
        <w:numPr>
          <w:ilvl w:val="0"/>
          <w:numId w:val="0"/>
        </w:numPr>
      </w:pPr>
      <w:r>
        <w:t xml:space="preserve">But confidence should grow as our experience grows. </w:t>
      </w:r>
      <w:r w:rsidRPr="00E353FF">
        <w:rPr>
          <w:rStyle w:val="Strong"/>
        </w:rPr>
        <w:t>WePEG1787</w:t>
      </w:r>
      <w:r>
        <w:t xml:space="preserve"> reflects our Abba Father's </w:t>
      </w:r>
      <w:r w:rsidRPr="00E353FF">
        <w:rPr>
          <w:rStyle w:val="Strong"/>
        </w:rPr>
        <w:t>1787 Creation</w:t>
      </w:r>
      <w:r>
        <w:t xml:space="preserve"> and replaces the division of political factions. If a </w:t>
      </w:r>
      <w:r w:rsidR="00E353FF">
        <w:t>p</w:t>
      </w:r>
      <w:r>
        <w:t xml:space="preserve">ulpit </w:t>
      </w:r>
      <w:r w:rsidR="00E353FF">
        <w:t>l</w:t>
      </w:r>
      <w:r>
        <w:t xml:space="preserve">eader cannot engage, </w:t>
      </w:r>
      <w:r w:rsidRPr="00E353FF">
        <w:rPr>
          <w:rStyle w:val="Strong"/>
        </w:rPr>
        <w:t>Godly Civics</w:t>
      </w:r>
      <w:r>
        <w:t xml:space="preserve"> only has prayer. Sooner or later, you will get it.</w:t>
      </w:r>
    </w:p>
    <w:p w14:paraId="668B21AE" w14:textId="79574F15" w:rsidR="006C7C94" w:rsidRDefault="006C7C94" w:rsidP="00561116">
      <w:pPr>
        <w:numPr>
          <w:ilvl w:val="0"/>
          <w:numId w:val="0"/>
        </w:numPr>
      </w:pPr>
      <w:r>
        <w:t xml:space="preserve">The Minimalist Strategy is simple: Appoint and train with the three websites </w:t>
      </w:r>
      <w:r w:rsidR="007535CE">
        <w:t xml:space="preserve">(or books) </w:t>
      </w:r>
      <w:r>
        <w:t xml:space="preserve">a trusted conservative leader, name the mission, form a committee, steer the Body to our Abba Father's </w:t>
      </w:r>
      <w:r w:rsidRPr="00E353FF">
        <w:rPr>
          <w:b/>
          <w:bCs/>
        </w:rPr>
        <w:t>Godly Civics</w:t>
      </w:r>
      <w:r w:rsidR="00561116">
        <w:rPr>
          <w:b/>
          <w:bCs/>
        </w:rPr>
        <w:t xml:space="preserve">, </w:t>
      </w:r>
      <w:r w:rsidR="00CC4F76">
        <w:rPr>
          <w:b/>
          <w:bCs/>
        </w:rPr>
        <w:t>Liberty</w:t>
      </w:r>
      <w:r w:rsidR="00561116">
        <w:rPr>
          <w:b/>
          <w:bCs/>
        </w:rPr>
        <w:t xml:space="preserve"> Civics</w:t>
      </w:r>
      <w:r w:rsidR="00561116" w:rsidRPr="00561116">
        <w:t xml:space="preserve"> websites (or books) </w:t>
      </w:r>
      <w:r>
        <w:t xml:space="preserve">and </w:t>
      </w:r>
      <w:r w:rsidRPr="00E353FF">
        <w:rPr>
          <w:rStyle w:val="Strong"/>
        </w:rPr>
        <w:t>WePEG1787</w:t>
      </w:r>
      <w:r>
        <w:t xml:space="preserve">, and encourage everyone to embrace </w:t>
      </w:r>
      <w:r w:rsidRPr="00E353FF">
        <w:rPr>
          <w:rStyle w:val="Strong"/>
        </w:rPr>
        <w:t>WePEG1787</w:t>
      </w:r>
      <w:r>
        <w:t xml:space="preserve"> and our Abba Father's </w:t>
      </w:r>
      <w:r w:rsidRPr="00E353FF">
        <w:rPr>
          <w:rStyle w:val="Strong"/>
        </w:rPr>
        <w:t>1787 Creation</w:t>
      </w:r>
      <w:r>
        <w:t xml:space="preserve"> as a substitute for both political factions. Also, remember the word-of-mouth part of the strategy, telling others</w:t>
      </w:r>
      <w:r w:rsidR="00561116">
        <w:t xml:space="preserve"> personally.</w:t>
      </w:r>
    </w:p>
    <w:p w14:paraId="02981105" w14:textId="198E646B" w:rsidR="006C7C94" w:rsidRDefault="006C7C94" w:rsidP="00561116">
      <w:pPr>
        <w:numPr>
          <w:ilvl w:val="0"/>
          <w:numId w:val="0"/>
        </w:numPr>
      </w:pPr>
      <w:r>
        <w:t xml:space="preserve">The Mission Leader should become proficient in all three websites and make </w:t>
      </w:r>
      <w:r w:rsidRPr="00E353FF">
        <w:rPr>
          <w:rStyle w:val="Strong"/>
        </w:rPr>
        <w:t>Godly Civics</w:t>
      </w:r>
      <w:r>
        <w:t xml:space="preserve"> known to the flock with </w:t>
      </w:r>
      <w:r w:rsidRPr="00E353FF">
        <w:rPr>
          <w:rStyle w:val="Strong"/>
        </w:rPr>
        <w:t>WePEG1787</w:t>
      </w:r>
      <w:r>
        <w:t xml:space="preserve">, stressing that it is not politics but our Abba Father's </w:t>
      </w:r>
      <w:r w:rsidRPr="00E353FF">
        <w:rPr>
          <w:rStyle w:val="Strong"/>
        </w:rPr>
        <w:t>1787 Creation</w:t>
      </w:r>
      <w:r>
        <w:t xml:space="preserve">. Also, remember that </w:t>
      </w:r>
      <w:r w:rsidR="00CC4F76">
        <w:rPr>
          <w:rStyle w:val="Strong"/>
        </w:rPr>
        <w:t>Liberty</w:t>
      </w:r>
      <w:r w:rsidR="00561116">
        <w:rPr>
          <w:rStyle w:val="Strong"/>
        </w:rPr>
        <w:t xml:space="preserve"> Civics </w:t>
      </w:r>
      <w:r>
        <w:t xml:space="preserve">is part of </w:t>
      </w:r>
      <w:r w:rsidRPr="00E353FF">
        <w:rPr>
          <w:rStyle w:val="Strong"/>
        </w:rPr>
        <w:t>Godly Civics</w:t>
      </w:r>
      <w:r>
        <w:t xml:space="preserve"> for everyone.</w:t>
      </w:r>
    </w:p>
    <w:p w14:paraId="1ED19A26" w14:textId="77777777" w:rsidR="006C7C94" w:rsidRDefault="006C7C94" w:rsidP="00561116">
      <w:pPr>
        <w:numPr>
          <w:ilvl w:val="0"/>
          <w:numId w:val="0"/>
        </w:numPr>
      </w:pPr>
      <w:r>
        <w:t xml:space="preserve">Ensure that </w:t>
      </w:r>
      <w:r w:rsidRPr="00E353FF">
        <w:rPr>
          <w:rStyle w:val="Strong"/>
        </w:rPr>
        <w:t>WePEG1787</w:t>
      </w:r>
      <w:r>
        <w:t xml:space="preserve"> is known to all local candidates (dog catchers to Congress) and that WTP expects </w:t>
      </w:r>
      <w:r w:rsidRPr="00E353FF">
        <w:rPr>
          <w:rStyle w:val="Strong"/>
        </w:rPr>
        <w:t>WePEG1787</w:t>
      </w:r>
      <w:r>
        <w:t xml:space="preserve"> to be scored and posted on their website to earn our votes. That does not concern a candidate's political faction; all factions can score </w:t>
      </w:r>
      <w:r w:rsidRPr="00E353FF">
        <w:rPr>
          <w:rStyle w:val="Strong"/>
        </w:rPr>
        <w:t>WePEG1787</w:t>
      </w:r>
      <w:r>
        <w:t xml:space="preserve">. </w:t>
      </w:r>
    </w:p>
    <w:p w14:paraId="6A137986" w14:textId="1D88F720" w:rsidR="006C7C94" w:rsidRDefault="006C7C94" w:rsidP="00561116">
      <w:pPr>
        <w:numPr>
          <w:ilvl w:val="0"/>
          <w:numId w:val="0"/>
        </w:numPr>
      </w:pPr>
      <w:r>
        <w:t xml:space="preserve">Imagine every ecclesia in the county doing that; it will result in a vast </w:t>
      </w:r>
      <w:r w:rsidR="00F446BB">
        <w:t>Social Liberty</w:t>
      </w:r>
      <w:r>
        <w:t xml:space="preserve"> base. In addition, encourage the Body to make </w:t>
      </w:r>
      <w:r w:rsidRPr="00E353FF">
        <w:rPr>
          <w:rStyle w:val="Strong"/>
        </w:rPr>
        <w:t>Godly Civics</w:t>
      </w:r>
      <w:r>
        <w:t xml:space="preserve"> known to as many WTP as possible. </w:t>
      </w:r>
    </w:p>
    <w:p w14:paraId="0829F2BC" w14:textId="4F7FFC8C" w:rsidR="006C7C94" w:rsidRDefault="006C7C94" w:rsidP="00561116">
      <w:pPr>
        <w:numPr>
          <w:ilvl w:val="0"/>
          <w:numId w:val="0"/>
        </w:numPr>
      </w:pPr>
      <w:r>
        <w:t xml:space="preserve">When people understand </w:t>
      </w:r>
      <w:r w:rsidRPr="00E353FF">
        <w:rPr>
          <w:rStyle w:val="Strong"/>
        </w:rPr>
        <w:t>Godly Civics</w:t>
      </w:r>
      <w:r>
        <w:t xml:space="preserve"> and </w:t>
      </w:r>
      <w:r w:rsidR="00CC4F76">
        <w:rPr>
          <w:rStyle w:val="Strong"/>
        </w:rPr>
        <w:t>Liberty</w:t>
      </w:r>
      <w:r w:rsidR="00561116">
        <w:rPr>
          <w:rStyle w:val="Strong"/>
        </w:rPr>
        <w:t xml:space="preserve"> Civics </w:t>
      </w:r>
      <w:r>
        <w:t xml:space="preserve">with </w:t>
      </w:r>
      <w:r w:rsidRPr="00E353FF">
        <w:rPr>
          <w:rStyle w:val="Strong"/>
        </w:rPr>
        <w:t>WePEG1787</w:t>
      </w:r>
      <w:r>
        <w:t xml:space="preserve">, there is no reason for pulpit leaders to speak publicly about elections; </w:t>
      </w:r>
      <w:r w:rsidRPr="00E353FF">
        <w:rPr>
          <w:rStyle w:val="Strong"/>
        </w:rPr>
        <w:t>Godly Civics</w:t>
      </w:r>
      <w:r>
        <w:t xml:space="preserve"> would rather we do not. Our One Nation Under God does not have a </w:t>
      </w:r>
      <w:r w:rsidR="00E353FF">
        <w:t>n</w:t>
      </w:r>
      <w:r>
        <w:t xml:space="preserve">ational </w:t>
      </w:r>
      <w:r w:rsidR="00E353FF">
        <w:t>p</w:t>
      </w:r>
      <w:r>
        <w:t xml:space="preserve">reacher; all elections are local, and </w:t>
      </w:r>
      <w:r w:rsidRPr="00E353FF">
        <w:rPr>
          <w:rStyle w:val="Strong"/>
        </w:rPr>
        <w:t>WePEG1787</w:t>
      </w:r>
      <w:r>
        <w:t xml:space="preserve"> </w:t>
      </w:r>
      <w:r w:rsidRPr="00561116">
        <w:t xml:space="preserve">removes all the civics pressure; it is our </w:t>
      </w:r>
      <w:r w:rsidR="00E353FF" w:rsidRPr="00561116">
        <w:t xml:space="preserve">Holy Spirit-inspired </w:t>
      </w:r>
      <w:r w:rsidRPr="00561116">
        <w:t>work.</w:t>
      </w:r>
    </w:p>
    <w:p w14:paraId="4C51BCBC" w14:textId="77777777" w:rsidR="006C7C94" w:rsidRDefault="006C7C94" w:rsidP="00561116">
      <w:pPr>
        <w:numPr>
          <w:ilvl w:val="0"/>
          <w:numId w:val="0"/>
        </w:numPr>
      </w:pPr>
      <w:r>
        <w:lastRenderedPageBreak/>
        <w:t>Under no circumst</w:t>
      </w:r>
      <w:r w:rsidRPr="00561116">
        <w:t xml:space="preserve">ances do we use the name of the ecclesia in the public square. 'Real Impact' </w:t>
      </w:r>
      <w:r>
        <w:t>is a mission name example.</w:t>
      </w:r>
      <w:r w:rsidRPr="00561116">
        <w:t xml:space="preserve"> Real Impact is also all-in at Level 3 and a great source of information</w:t>
      </w:r>
      <w:r>
        <w:t>. There is no need to reinvent the wheel</w:t>
      </w:r>
      <w:r w:rsidRPr="00561116">
        <w:t>; their contact info is in Level 3.</w:t>
      </w:r>
    </w:p>
    <w:p w14:paraId="76C2591A" w14:textId="5F3DFA04" w:rsidR="006C7C94" w:rsidRDefault="006C7C94" w:rsidP="00561116">
      <w:pPr>
        <w:numPr>
          <w:ilvl w:val="0"/>
          <w:numId w:val="0"/>
        </w:numPr>
      </w:pPr>
      <w:r>
        <w:t xml:space="preserve">Those interested in more action with </w:t>
      </w:r>
      <w:r w:rsidRPr="00E353FF">
        <w:rPr>
          <w:rStyle w:val="Strong"/>
        </w:rPr>
        <w:t>Godly</w:t>
      </w:r>
      <w:r w:rsidR="00561116">
        <w:rPr>
          <w:rStyle w:val="Strong"/>
        </w:rPr>
        <w:t xml:space="preserve"> </w:t>
      </w:r>
      <w:r>
        <w:t xml:space="preserve">or </w:t>
      </w:r>
      <w:r w:rsidR="00CC4F76">
        <w:rPr>
          <w:rStyle w:val="Strong"/>
        </w:rPr>
        <w:t>Liberty</w:t>
      </w:r>
      <w:r w:rsidR="00561116">
        <w:rPr>
          <w:rStyle w:val="Strong"/>
        </w:rPr>
        <w:t xml:space="preserve"> Civics </w:t>
      </w:r>
      <w:r>
        <w:t xml:space="preserve">can work through the appointed leader. Until we have the </w:t>
      </w:r>
      <w:r w:rsidRPr="00E353FF">
        <w:rPr>
          <w:rStyle w:val="Strong"/>
        </w:rPr>
        <w:t>WePEG1787</w:t>
      </w:r>
      <w:r>
        <w:t xml:space="preserve"> scores, the Body cannot choose who they will vote for. Every ecclesia member should also score </w:t>
      </w:r>
      <w:r w:rsidRPr="00E353FF">
        <w:rPr>
          <w:rStyle w:val="Strong"/>
        </w:rPr>
        <w:t>WePEG1787</w:t>
      </w:r>
      <w:r>
        <w:t xml:space="preserve"> to see who we are.</w:t>
      </w:r>
    </w:p>
    <w:p w14:paraId="18E12E5D" w14:textId="75F09E69" w:rsidR="006C7C94" w:rsidRDefault="006C7C94" w:rsidP="00561116">
      <w:pPr>
        <w:numPr>
          <w:ilvl w:val="0"/>
          <w:numId w:val="0"/>
        </w:numPr>
      </w:pPr>
      <w:r>
        <w:t xml:space="preserve">Then, the Body votes for the candidates with very high </w:t>
      </w:r>
      <w:r w:rsidRPr="00E353FF">
        <w:rPr>
          <w:rStyle w:val="Strong"/>
        </w:rPr>
        <w:t>WePEG1787</w:t>
      </w:r>
      <w:r>
        <w:t xml:space="preserve"> scores and holds them accountable. There is not much wiggle room. Let </w:t>
      </w:r>
      <w:r w:rsidRPr="00E353FF">
        <w:rPr>
          <w:rStyle w:val="Strong"/>
        </w:rPr>
        <w:t>Godly Civics</w:t>
      </w:r>
      <w:r>
        <w:t xml:space="preserve"> and </w:t>
      </w:r>
      <w:r w:rsidRPr="00E353FF">
        <w:rPr>
          <w:rStyle w:val="Strong"/>
        </w:rPr>
        <w:t>WePEG1787</w:t>
      </w:r>
      <w:r>
        <w:t xml:space="preserve"> do the talking, and those in the Body who are active in civics should make everyone aware of </w:t>
      </w:r>
      <w:r w:rsidRPr="00E353FF">
        <w:rPr>
          <w:rStyle w:val="Strong"/>
        </w:rPr>
        <w:t>Godly</w:t>
      </w:r>
      <w:r>
        <w:t xml:space="preserve"> and </w:t>
      </w:r>
      <w:r w:rsidR="0085346A">
        <w:rPr>
          <w:rStyle w:val="Strong"/>
        </w:rPr>
        <w:t>Liberty Civics</w:t>
      </w:r>
      <w:r>
        <w:t>.</w:t>
      </w:r>
    </w:p>
    <w:p w14:paraId="02BB3C71" w14:textId="77777777" w:rsidR="00D153B1" w:rsidRPr="00D153B1" w:rsidRDefault="00D153B1" w:rsidP="00D153B1">
      <w:pPr>
        <w:pStyle w:val="Spacer"/>
        <w:rPr>
          <w:b w:val="0"/>
          <w:bCs/>
          <w:i w:val="0"/>
          <w:iCs/>
        </w:rPr>
      </w:pPr>
      <w:bookmarkStart w:id="140" w:name="_Toc185826088"/>
      <w:r w:rsidRPr="00D153B1">
        <w:rPr>
          <w:b w:val="0"/>
          <w:bCs/>
          <w:i w:val="0"/>
          <w:iCs/>
        </w:rPr>
        <w:t>~~~~</w:t>
      </w:r>
      <w:r>
        <w:rPr>
          <w:b w:val="0"/>
          <w:bCs/>
          <w:i w:val="0"/>
          <w:iCs/>
        </w:rPr>
        <w:t xml:space="preserve"> GC </w:t>
      </w:r>
      <w:r w:rsidRPr="00D153B1">
        <w:rPr>
          <w:b w:val="0"/>
          <w:bCs/>
          <w:i w:val="0"/>
          <w:iCs/>
        </w:rPr>
        <w:t>~~~~</w:t>
      </w:r>
    </w:p>
    <w:p w14:paraId="11BC5944" w14:textId="58D9B737" w:rsidR="006C7C94" w:rsidRDefault="006C7C94" w:rsidP="00561116">
      <w:pPr>
        <w:numPr>
          <w:ilvl w:val="0"/>
          <w:numId w:val="0"/>
        </w:numPr>
      </w:pPr>
      <w:bookmarkStart w:id="141" w:name="_Toc186458789"/>
      <w:r w:rsidRPr="00B525EA">
        <w:rPr>
          <w:rStyle w:val="Heading2Char"/>
          <w:rFonts w:eastAsia="Aptos"/>
        </w:rPr>
        <w:t>Level Two</w:t>
      </w:r>
      <w:bookmarkEnd w:id="140"/>
      <w:bookmarkEnd w:id="141"/>
      <w:r>
        <w:t xml:space="preserve"> </w:t>
      </w:r>
      <w:r w:rsidR="00E353FF">
        <w:t>–</w:t>
      </w:r>
      <w:r>
        <w:t xml:space="preserve"> </w:t>
      </w:r>
      <w:r w:rsidR="00E353FF">
        <w:t xml:space="preserve">the </w:t>
      </w:r>
      <w:r>
        <w:t>Local Election Strategy</w:t>
      </w:r>
    </w:p>
    <w:p w14:paraId="01B93104" w14:textId="77777777" w:rsidR="006C7C94" w:rsidRDefault="006C7C94" w:rsidP="00561116">
      <w:pPr>
        <w:numPr>
          <w:ilvl w:val="0"/>
          <w:numId w:val="0"/>
        </w:numPr>
      </w:pPr>
      <w:r w:rsidRPr="00561116">
        <w:t>First, all of the above applies. School</w:t>
      </w:r>
      <w:r>
        <w:t xml:space="preserve"> boards and city and county Boards of Supervisors are local, nonpartisan elections that govern our ecclesiae's community. Some pulpit leaders are now running for school board and city/county representatives. </w:t>
      </w:r>
    </w:p>
    <w:p w14:paraId="389A197B" w14:textId="77777777" w:rsidR="006C7C94" w:rsidRDefault="006C7C94" w:rsidP="00561116">
      <w:pPr>
        <w:numPr>
          <w:ilvl w:val="0"/>
          <w:numId w:val="0"/>
        </w:numPr>
      </w:pPr>
      <w:r>
        <w:t>School boards define what they teach our children in public schools. But our schools are not just about pare</w:t>
      </w:r>
      <w:r w:rsidRPr="00561116">
        <w:t>nts; what they teach today is everyone's world tomorrow. The entire</w:t>
      </w:r>
      <w:r>
        <w:t xml:space="preserve"> Body </w:t>
      </w:r>
      <w:r w:rsidRPr="00561116">
        <w:t>must unite with all parents to elect Principled members on all local boards.</w:t>
      </w:r>
      <w:r>
        <w:t xml:space="preserve"> </w:t>
      </w:r>
    </w:p>
    <w:p w14:paraId="0AD051EA" w14:textId="606163D2" w:rsidR="006C7C94" w:rsidRDefault="006C7C94" w:rsidP="00561116">
      <w:pPr>
        <w:numPr>
          <w:ilvl w:val="0"/>
          <w:numId w:val="0"/>
        </w:numPr>
      </w:pPr>
      <w:r>
        <w:t>Again, appoint a trusted conservative member to organize and name a mission team to gather information and inform the Body in a separate bulletin. The strategy is to overwhelm the enemy at school</w:t>
      </w:r>
      <w:r w:rsidR="00561116">
        <w:t>, county, and city</w:t>
      </w:r>
      <w:r>
        <w:t xml:space="preserve"> board meetings and make it known that parents are retaking their </w:t>
      </w:r>
      <w:r w:rsidR="00561116">
        <w:t>communities</w:t>
      </w:r>
      <w:r>
        <w:t xml:space="preserve">. Politics should not be a factor in nonpartisan elections. But it is because the </w:t>
      </w:r>
      <w:r w:rsidR="00E353FF">
        <w:t xml:space="preserve">Blue Faction </w:t>
      </w:r>
      <w:r>
        <w:t xml:space="preserve">must take possession of our schools and counties to rule WTP. </w:t>
      </w:r>
    </w:p>
    <w:p w14:paraId="74E33A66" w14:textId="6D76945E" w:rsidR="006C7C94" w:rsidRDefault="006C7C94" w:rsidP="00561116">
      <w:pPr>
        <w:numPr>
          <w:ilvl w:val="0"/>
          <w:numId w:val="0"/>
        </w:numPr>
      </w:pPr>
      <w:r w:rsidRPr="00E353FF">
        <w:rPr>
          <w:rStyle w:val="Strong"/>
        </w:rPr>
        <w:t>WePEG1787</w:t>
      </w:r>
      <w:r>
        <w:t xml:space="preserve"> can unite all the local ecclesiae under Yahweh-Nissi into a force that cannot lose in local elections because </w:t>
      </w:r>
      <w:r w:rsidRPr="00E353FF">
        <w:rPr>
          <w:rStyle w:val="Strong"/>
        </w:rPr>
        <w:t>WePEG1787</w:t>
      </w:r>
      <w:r>
        <w:t xml:space="preserve"> is simply what our Abba Father created for everyone. The group at this level will also send </w:t>
      </w:r>
      <w:r w:rsidRPr="00E353FF">
        <w:rPr>
          <w:rStyle w:val="Strong"/>
        </w:rPr>
        <w:t>Godly Civics</w:t>
      </w:r>
      <w:r w:rsidRPr="00561116">
        <w:t xml:space="preserve"> to everyone they can on </w:t>
      </w:r>
      <w:r w:rsidR="00561116">
        <w:t>social media and in every other way they can</w:t>
      </w:r>
      <w:r w:rsidRPr="00561116">
        <w:t>.</w:t>
      </w:r>
      <w:r>
        <w:t xml:space="preserve"> </w:t>
      </w:r>
    </w:p>
    <w:p w14:paraId="677EE91A" w14:textId="77777777" w:rsidR="00561116" w:rsidRPr="00B30EB3" w:rsidRDefault="00561116" w:rsidP="00561116">
      <w:pPr>
        <w:pStyle w:val="Spacer"/>
        <w:rPr>
          <w:b w:val="0"/>
          <w:i w:val="0"/>
        </w:rPr>
      </w:pPr>
      <w:bookmarkStart w:id="142" w:name="_Toc185826089"/>
      <w:r w:rsidRPr="00B30EB3">
        <w:rPr>
          <w:b w:val="0"/>
          <w:i w:val="0"/>
        </w:rPr>
        <w:t xml:space="preserve">~~~~ </w:t>
      </w:r>
      <w:r w:rsidRPr="00B30EB3">
        <w:rPr>
          <w:bCs/>
          <w:iCs/>
        </w:rPr>
        <w:t>GC</w:t>
      </w:r>
      <w:r w:rsidRPr="00B30EB3">
        <w:rPr>
          <w:b w:val="0"/>
          <w:i w:val="0"/>
        </w:rPr>
        <w:t xml:space="preserve"> ~~~~</w:t>
      </w:r>
    </w:p>
    <w:p w14:paraId="4C444454" w14:textId="10123840" w:rsidR="006C7C94" w:rsidRDefault="006C7C94" w:rsidP="00561116">
      <w:pPr>
        <w:numPr>
          <w:ilvl w:val="0"/>
          <w:numId w:val="0"/>
        </w:numPr>
      </w:pPr>
      <w:bookmarkStart w:id="143" w:name="_Toc186458790"/>
      <w:r w:rsidRPr="00B525EA">
        <w:rPr>
          <w:rStyle w:val="Heading2Char"/>
          <w:rFonts w:eastAsia="Aptos"/>
        </w:rPr>
        <w:t>Level Three</w:t>
      </w:r>
      <w:bookmarkEnd w:id="142"/>
      <w:bookmarkEnd w:id="143"/>
      <w:r>
        <w:t xml:space="preserve"> - </w:t>
      </w:r>
      <w:r w:rsidRPr="00E353FF">
        <w:rPr>
          <w:rStyle w:val="Strong"/>
        </w:rPr>
        <w:t xml:space="preserve">The </w:t>
      </w:r>
      <w:r w:rsidR="00F446BB">
        <w:rPr>
          <w:rStyle w:val="Strong"/>
        </w:rPr>
        <w:t>Liberty</w:t>
      </w:r>
      <w:r w:rsidRPr="00E353FF">
        <w:rPr>
          <w:rStyle w:val="Strong"/>
        </w:rPr>
        <w:t xml:space="preserve"> Pastor Movement</w:t>
      </w:r>
    </w:p>
    <w:p w14:paraId="71FE2C4B" w14:textId="1217C346" w:rsidR="006C7C94" w:rsidRDefault="006C7C94" w:rsidP="00561116">
      <w:pPr>
        <w:numPr>
          <w:ilvl w:val="0"/>
          <w:numId w:val="0"/>
        </w:numPr>
      </w:pPr>
      <w:r w:rsidRPr="00561116">
        <w:t xml:space="preserve">The </w:t>
      </w:r>
      <w:r w:rsidR="00F446BB" w:rsidRPr="00561116">
        <w:t>Liberty</w:t>
      </w:r>
      <w:r w:rsidRPr="00561116">
        <w:t xml:space="preserve"> Pastor </w:t>
      </w:r>
      <w:r w:rsidR="00E353FF" w:rsidRPr="00561116">
        <w:t>M</w:t>
      </w:r>
      <w:r w:rsidRPr="00561116">
        <w:t>ovement is</w:t>
      </w:r>
      <w:r>
        <w:t xml:space="preserve"> all-in on returning to our DOI/COTUS government. They are the trailblazers we must applaud. </w:t>
      </w:r>
      <w:r w:rsidRPr="00E353FF">
        <w:rPr>
          <w:rStyle w:val="Strong"/>
        </w:rPr>
        <w:t>Godly Civics</w:t>
      </w:r>
      <w:r>
        <w:t xml:space="preserve"> takes the movement to another level with our Abba Father's </w:t>
      </w:r>
      <w:r w:rsidRPr="00E353FF">
        <w:rPr>
          <w:rStyle w:val="Strong"/>
        </w:rPr>
        <w:t>1787 Creation</w:t>
      </w:r>
      <w:r>
        <w:t xml:space="preserve">, viewing it from His eyes in </w:t>
      </w:r>
      <w:r w:rsidRPr="00E353FF">
        <w:rPr>
          <w:rStyle w:val="Strong"/>
        </w:rPr>
        <w:t>Godly Civics</w:t>
      </w:r>
      <w:r>
        <w:t>, never political factions.</w:t>
      </w:r>
    </w:p>
    <w:p w14:paraId="3EF63B06" w14:textId="4D7F9FC7" w:rsidR="006C7C94" w:rsidRDefault="006C7C94" w:rsidP="00561116">
      <w:pPr>
        <w:numPr>
          <w:ilvl w:val="0"/>
          <w:numId w:val="0"/>
        </w:numPr>
      </w:pPr>
      <w:r w:rsidRPr="00E353FF">
        <w:rPr>
          <w:rStyle w:val="Strong"/>
        </w:rPr>
        <w:t>Level Three</w:t>
      </w:r>
      <w:r>
        <w:t xml:space="preserve"> demands that we enforce election integrity in our counties. </w:t>
      </w:r>
      <w:r w:rsidR="00561116">
        <w:t xml:space="preserve">The </w:t>
      </w:r>
      <w:r w:rsidR="00F446BB">
        <w:t>Liberty</w:t>
      </w:r>
      <w:r>
        <w:t xml:space="preserve"> Pastor </w:t>
      </w:r>
      <w:r w:rsidR="00561116">
        <w:t>m</w:t>
      </w:r>
      <w:r>
        <w:t xml:space="preserve">ovement already has resources beyond </w:t>
      </w:r>
      <w:r w:rsidRPr="00E353FF">
        <w:rPr>
          <w:rStyle w:val="Strong"/>
        </w:rPr>
        <w:t>Godly Civics</w:t>
      </w:r>
      <w:r>
        <w:t xml:space="preserve">, including a three-day or online </w:t>
      </w:r>
      <w:r w:rsidR="00F446BB">
        <w:rPr>
          <w:rStyle w:val="Strong"/>
        </w:rPr>
        <w:t>Liberty</w:t>
      </w:r>
      <w:r w:rsidRPr="00E353FF">
        <w:rPr>
          <w:rStyle w:val="Strong"/>
        </w:rPr>
        <w:t xml:space="preserve"> Pastor</w:t>
      </w:r>
      <w:r>
        <w:t xml:space="preserve"> training program. They are most effective in cities and states where </w:t>
      </w:r>
      <w:r w:rsidRPr="00561116">
        <w:rPr>
          <w:rStyle w:val="Emphasis"/>
        </w:rPr>
        <w:t>"God says"</w:t>
      </w:r>
      <w:r>
        <w:t xml:space="preserve"> still works. </w:t>
      </w:r>
    </w:p>
    <w:p w14:paraId="07431FBD" w14:textId="77777777" w:rsidR="006C7C94" w:rsidRDefault="006C7C94" w:rsidP="00561116">
      <w:pPr>
        <w:numPr>
          <w:ilvl w:val="0"/>
          <w:numId w:val="0"/>
        </w:numPr>
      </w:pPr>
      <w:r>
        <w:t xml:space="preserve">In deep Blue states and cities where the Red Faction can only try to outvote them in the rest of the states, </w:t>
      </w:r>
      <w:r w:rsidRPr="00E353FF">
        <w:rPr>
          <w:rStyle w:val="Strong"/>
        </w:rPr>
        <w:t>Godly Civics</w:t>
      </w:r>
      <w:r>
        <w:t xml:space="preserve"> can go everywhere through the Body of Christ. We pray that thousands more ecclesiae will be added nationwide, with </w:t>
      </w:r>
      <w:r w:rsidRPr="00E353FF">
        <w:rPr>
          <w:rStyle w:val="Strong"/>
        </w:rPr>
        <w:t>Godly Civics</w:t>
      </w:r>
      <w:r>
        <w:t xml:space="preserve"> and </w:t>
      </w:r>
      <w:r w:rsidRPr="00E353FF">
        <w:rPr>
          <w:rStyle w:val="Strong"/>
        </w:rPr>
        <w:t>WePEG1787</w:t>
      </w:r>
      <w:r>
        <w:t xml:space="preserve"> added to the cause.</w:t>
      </w:r>
    </w:p>
    <w:p w14:paraId="35253EDF" w14:textId="77777777" w:rsidR="006C7C94" w:rsidRDefault="006C7C94" w:rsidP="00561116">
      <w:pPr>
        <w:numPr>
          <w:ilvl w:val="0"/>
          <w:numId w:val="0"/>
        </w:numPr>
      </w:pPr>
      <w:r w:rsidRPr="00E353FF">
        <w:rPr>
          <w:rStyle w:val="Strong"/>
        </w:rPr>
        <w:lastRenderedPageBreak/>
        <w:t>Level Three</w:t>
      </w:r>
      <w:r>
        <w:t xml:space="preserve"> also collects ballots at the ecclesia, sends newsletters, holds Zoom meetings, etc., and delivers local civics news about what is destructive to our Abba Father. </w:t>
      </w:r>
    </w:p>
    <w:p w14:paraId="70E9C71A" w14:textId="77777777" w:rsidR="006C7C94" w:rsidRPr="00E353FF" w:rsidRDefault="006C7C94" w:rsidP="00561116">
      <w:pPr>
        <w:numPr>
          <w:ilvl w:val="0"/>
          <w:numId w:val="0"/>
        </w:numPr>
        <w:rPr>
          <w:rStyle w:val="Strong"/>
        </w:rPr>
      </w:pPr>
      <w:r w:rsidRPr="00E353FF">
        <w:rPr>
          <w:rStyle w:val="Strong"/>
        </w:rPr>
        <w:t>These resources are exceptional:</w:t>
      </w:r>
    </w:p>
    <w:p w14:paraId="290D1582" w14:textId="191A1A5F" w:rsidR="006C7C94" w:rsidRDefault="006C7C94" w:rsidP="00561116">
      <w:pPr>
        <w:numPr>
          <w:ilvl w:val="0"/>
          <w:numId w:val="0"/>
        </w:numPr>
      </w:pPr>
      <w:r w:rsidRPr="00561116">
        <w:rPr>
          <w:b/>
          <w:bCs/>
        </w:rPr>
        <w:t>Real Impact</w:t>
      </w:r>
      <w:r>
        <w:t xml:space="preserve"> in CA is the all-in model, and they want to help other ecclesiae engage. Real Impact is their operating name to minimize drawing fire </w:t>
      </w:r>
      <w:r w:rsidR="00561116">
        <w:t>to</w:t>
      </w:r>
      <w:r>
        <w:t xml:space="preserve"> the ecclesia. </w:t>
      </w:r>
    </w:p>
    <w:p w14:paraId="70275E6D" w14:textId="77777777" w:rsidR="007535CE" w:rsidRDefault="006C7C94" w:rsidP="00561116">
      <w:pPr>
        <w:numPr>
          <w:ilvl w:val="0"/>
          <w:numId w:val="0"/>
        </w:numPr>
      </w:pPr>
      <w:r>
        <w:t xml:space="preserve">Email </w:t>
      </w:r>
      <w:hyperlink r:id="rId23" w:history="1">
        <w:r w:rsidR="00561116" w:rsidRPr="00113C2C">
          <w:rPr>
            <w:rStyle w:val="Hyperlink"/>
          </w:rPr>
          <w:t>Tim.Adams@calvarycch.org</w:t>
        </w:r>
      </w:hyperlink>
      <w:r w:rsidR="00561116">
        <w:t xml:space="preserve"> or go to </w:t>
      </w:r>
      <w:hyperlink r:id="rId24" w:history="1">
        <w:r w:rsidR="00561116" w:rsidRPr="00561116">
          <w:rPr>
            <w:rStyle w:val="Hyperlink"/>
          </w:rPr>
          <w:t>Real Impact Insider</w:t>
        </w:r>
      </w:hyperlink>
      <w:r w:rsidR="00561116">
        <w:t>.</w:t>
      </w:r>
    </w:p>
    <w:p w14:paraId="4CA69039" w14:textId="1C9A8D31" w:rsidR="006C7C94" w:rsidRDefault="006C7C94" w:rsidP="00561116">
      <w:pPr>
        <w:numPr>
          <w:ilvl w:val="0"/>
          <w:numId w:val="0"/>
        </w:numPr>
      </w:pPr>
      <w:r w:rsidRPr="00E353FF">
        <w:rPr>
          <w:rStyle w:val="Strong"/>
        </w:rPr>
        <w:t>Salt and Light</w:t>
      </w:r>
      <w:r>
        <w:t xml:space="preserve"> is a nationwide support group. </w:t>
      </w:r>
      <w:hyperlink r:id="rId25" w:history="1">
        <w:r w:rsidRPr="00E353FF">
          <w:rPr>
            <w:rStyle w:val="Hyperlink"/>
          </w:rPr>
          <w:t>Click here for their website</w:t>
        </w:r>
      </w:hyperlink>
      <w:r>
        <w:t>.</w:t>
      </w:r>
    </w:p>
    <w:p w14:paraId="2CF7C794" w14:textId="1597B172" w:rsidR="006C7C94" w:rsidRDefault="006C7C94" w:rsidP="007535CE">
      <w:pPr>
        <w:numPr>
          <w:ilvl w:val="0"/>
          <w:numId w:val="0"/>
        </w:numPr>
      </w:pPr>
      <w:r w:rsidRPr="00E353FF">
        <w:rPr>
          <w:rStyle w:val="Strong"/>
        </w:rPr>
        <w:t>Contact</w:t>
      </w:r>
      <w:r w:rsidR="00E353FF" w:rsidRPr="00E353FF">
        <w:rPr>
          <w:rStyle w:val="Strong"/>
        </w:rPr>
        <w:t>:</w:t>
      </w:r>
      <w:r w:rsidR="00485DA2">
        <w:t xml:space="preserve"> </w:t>
      </w:r>
      <w:hyperlink r:id="rId26" w:history="1">
        <w:r w:rsidR="00561116" w:rsidRPr="00113C2C">
          <w:rPr>
            <w:rStyle w:val="Hyperlink"/>
          </w:rPr>
          <w:t>office@saltandlightcouncil.org</w:t>
        </w:r>
      </w:hyperlink>
      <w:r w:rsidR="00561116">
        <w:t xml:space="preserve"> </w:t>
      </w:r>
      <w:r>
        <w:t xml:space="preserve"> </w:t>
      </w:r>
    </w:p>
    <w:p w14:paraId="38B04FAF" w14:textId="77777777" w:rsidR="006C7C94" w:rsidRDefault="006C7C94" w:rsidP="007535CE">
      <w:pPr>
        <w:numPr>
          <w:ilvl w:val="0"/>
          <w:numId w:val="0"/>
        </w:numPr>
      </w:pPr>
      <w:r w:rsidRPr="00E353FF">
        <w:rPr>
          <w:rStyle w:val="Strong"/>
        </w:rPr>
        <w:t>Salt and Light</w:t>
      </w:r>
      <w:r>
        <w:t xml:space="preserve"> works closely with:</w:t>
      </w:r>
    </w:p>
    <w:p w14:paraId="5EEDBB06" w14:textId="78E3E173" w:rsidR="006C7C94" w:rsidRDefault="00F446BB" w:rsidP="007535CE">
      <w:pPr>
        <w:numPr>
          <w:ilvl w:val="0"/>
          <w:numId w:val="0"/>
        </w:numPr>
      </w:pPr>
      <w:r>
        <w:rPr>
          <w:rStyle w:val="Strong"/>
        </w:rPr>
        <w:t>Social Liberty</w:t>
      </w:r>
      <w:r w:rsidR="006C7C94" w:rsidRPr="00E353FF">
        <w:rPr>
          <w:rStyle w:val="Strong"/>
        </w:rPr>
        <w:t xml:space="preserve"> Pastors</w:t>
      </w:r>
      <w:r w:rsidR="006C7C94">
        <w:t xml:space="preserve">: </w:t>
      </w:r>
      <w:hyperlink r:id="rId27" w:history="1">
        <w:r w:rsidR="006C7C94" w:rsidRPr="00E353FF">
          <w:rPr>
            <w:rStyle w:val="Hyperlink"/>
          </w:rPr>
          <w:t>Click here for their website</w:t>
        </w:r>
      </w:hyperlink>
      <w:r w:rsidR="006C7C94">
        <w:t>.</w:t>
      </w:r>
    </w:p>
    <w:p w14:paraId="19AB1DEB" w14:textId="77777777" w:rsidR="00D153B1" w:rsidRPr="00D153B1" w:rsidRDefault="00D153B1" w:rsidP="00D153B1">
      <w:pPr>
        <w:pStyle w:val="Spacer"/>
        <w:rPr>
          <w:b w:val="0"/>
          <w:bCs/>
          <w:i w:val="0"/>
          <w:iCs/>
        </w:rPr>
      </w:pPr>
      <w:bookmarkStart w:id="144" w:name="_Toc185826090"/>
      <w:r w:rsidRPr="00D153B1">
        <w:rPr>
          <w:b w:val="0"/>
          <w:bCs/>
          <w:i w:val="0"/>
          <w:iCs/>
        </w:rPr>
        <w:t>~~~~</w:t>
      </w:r>
      <w:r>
        <w:rPr>
          <w:b w:val="0"/>
          <w:bCs/>
          <w:i w:val="0"/>
          <w:iCs/>
        </w:rPr>
        <w:t xml:space="preserve"> GC </w:t>
      </w:r>
      <w:r w:rsidRPr="00D153B1">
        <w:rPr>
          <w:b w:val="0"/>
          <w:bCs/>
          <w:i w:val="0"/>
          <w:iCs/>
        </w:rPr>
        <w:t>~~~~</w:t>
      </w:r>
    </w:p>
    <w:p w14:paraId="612CB5D6" w14:textId="77777777" w:rsidR="006C7C94" w:rsidRDefault="006C7C94" w:rsidP="00561116">
      <w:pPr>
        <w:numPr>
          <w:ilvl w:val="0"/>
          <w:numId w:val="0"/>
        </w:numPr>
      </w:pPr>
      <w:bookmarkStart w:id="145" w:name="_Toc186458791"/>
      <w:r w:rsidRPr="00B525EA">
        <w:rPr>
          <w:rStyle w:val="Heading2Char"/>
          <w:rFonts w:eastAsia="Aptos"/>
        </w:rPr>
        <w:t>Level Four</w:t>
      </w:r>
      <w:bookmarkEnd w:id="144"/>
      <w:bookmarkEnd w:id="145"/>
      <w:r>
        <w:t xml:space="preserve"> -</w:t>
      </w:r>
      <w:r w:rsidR="00485DA2">
        <w:t xml:space="preserve"> </w:t>
      </w:r>
      <w:r>
        <w:t>Mega Churches and Denominations</w:t>
      </w:r>
    </w:p>
    <w:p w14:paraId="0B48B8B9" w14:textId="5AFAAF41" w:rsidR="006C7C94" w:rsidRDefault="006C7C94" w:rsidP="00561116">
      <w:pPr>
        <w:numPr>
          <w:ilvl w:val="0"/>
          <w:numId w:val="0"/>
        </w:numPr>
      </w:pPr>
      <w:r w:rsidRPr="00E353FF">
        <w:rPr>
          <w:rStyle w:val="Strong"/>
        </w:rPr>
        <w:t>Godly Civics</w:t>
      </w:r>
      <w:r>
        <w:t xml:space="preserve"> is like </w:t>
      </w:r>
      <w:r w:rsidR="00E353FF">
        <w:t>the North Star</w:t>
      </w:r>
      <w:r>
        <w:t xml:space="preserve">, </w:t>
      </w:r>
      <w:r w:rsidR="00E353FF">
        <w:t>guiding</w:t>
      </w:r>
      <w:r>
        <w:t xml:space="preserve"> the</w:t>
      </w:r>
      <w:r w:rsidR="00E353FF">
        <w:t xml:space="preserve"> reader to </w:t>
      </w:r>
      <w:r>
        <w:t xml:space="preserve">a savior </w:t>
      </w:r>
      <w:r w:rsidR="00E353FF">
        <w:t>to redeem</w:t>
      </w:r>
      <w:r>
        <w:t xml:space="preserve"> a dying nation called One Nation Under God. That savior is the Body of Christ and our ecclesiae with the Holy Spirit. </w:t>
      </w:r>
    </w:p>
    <w:p w14:paraId="2999BDEA" w14:textId="3500705C" w:rsidR="005A0A92" w:rsidRDefault="006C7C94" w:rsidP="00561116">
      <w:pPr>
        <w:numPr>
          <w:ilvl w:val="0"/>
          <w:numId w:val="0"/>
        </w:numPr>
      </w:pPr>
      <w:r>
        <w:t xml:space="preserve">Somewhere out there are Mega-Pulpit Leaders, seminary presidents, ecclesia organizations, and who knows who else will show up and glorify our Abba Father in </w:t>
      </w:r>
      <w:r w:rsidRPr="00E353FF">
        <w:rPr>
          <w:rStyle w:val="Strong"/>
        </w:rPr>
        <w:t>Godly Civics</w:t>
      </w:r>
      <w:r>
        <w:t xml:space="preserve">. Our Abba </w:t>
      </w:r>
      <w:r w:rsidRPr="00561116">
        <w:t xml:space="preserve">Father works </w:t>
      </w:r>
      <w:r w:rsidR="00E353FF" w:rsidRPr="00561116">
        <w:t>strangely</w:t>
      </w:r>
      <w:r w:rsidRPr="00561116">
        <w:t>, starting with believers picking up their crosses.</w:t>
      </w:r>
      <w:r>
        <w:t xml:space="preserve"> </w:t>
      </w:r>
    </w:p>
    <w:p w14:paraId="39CD3C55" w14:textId="77777777" w:rsidR="00561116" w:rsidRPr="00B30EB3" w:rsidRDefault="00561116" w:rsidP="00561116">
      <w:pPr>
        <w:pStyle w:val="Spacer"/>
        <w:rPr>
          <w:b w:val="0"/>
          <w:i w:val="0"/>
        </w:rPr>
      </w:pPr>
      <w:r w:rsidRPr="00B30EB3">
        <w:rPr>
          <w:b w:val="0"/>
          <w:i w:val="0"/>
        </w:rPr>
        <w:t xml:space="preserve">~~~~ </w:t>
      </w:r>
      <w:r w:rsidRPr="00B30EB3">
        <w:rPr>
          <w:bCs/>
          <w:iCs/>
        </w:rPr>
        <w:t>GC</w:t>
      </w:r>
      <w:r w:rsidRPr="00B30EB3">
        <w:rPr>
          <w:b w:val="0"/>
          <w:i w:val="0"/>
        </w:rPr>
        <w:t xml:space="preserve"> ~~~~</w:t>
      </w:r>
    </w:p>
    <w:p w14:paraId="02E09D77" w14:textId="77777777" w:rsidR="00D153B1" w:rsidRDefault="00D153B1" w:rsidP="00561116">
      <w:pPr>
        <w:numPr>
          <w:ilvl w:val="0"/>
          <w:numId w:val="0"/>
        </w:numPr>
      </w:pPr>
      <w:r>
        <w:rPr>
          <w:rStyle w:val="Strong"/>
        </w:rPr>
        <w:t>Last words.</w:t>
      </w:r>
      <w:r>
        <w:t xml:space="preserve"> As citizens, we must protect our Representative Constitutional Republic at all costs. The division of politics has silenced too many liberty-loving people for too long, and that ends today.</w:t>
      </w:r>
    </w:p>
    <w:p w14:paraId="27D2C24D" w14:textId="66BE6557" w:rsidR="00BF2C81" w:rsidRDefault="00D153B1" w:rsidP="00561116">
      <w:pPr>
        <w:numPr>
          <w:ilvl w:val="0"/>
          <w:numId w:val="0"/>
        </w:numPr>
      </w:pPr>
      <w:r>
        <w:rPr>
          <w:rStyle w:val="Strong"/>
        </w:rPr>
        <w:t>Liberty Civics</w:t>
      </w:r>
      <w:r>
        <w:t xml:space="preserve"> restored pride to </w:t>
      </w:r>
      <w:r w:rsidRPr="00561116">
        <w:rPr>
          <w:rStyle w:val="Emphasis"/>
        </w:rPr>
        <w:t xml:space="preserve">“what is right” </w:t>
      </w:r>
      <w:r>
        <w:t>for the first time since the 1960s. All that is needed is to make this book</w:t>
      </w:r>
      <w:r w:rsidR="00561116">
        <w:t xml:space="preserve"> or website</w:t>
      </w:r>
      <w:r>
        <w:t xml:space="preserve"> known to everyone you can with maximum effort and let th</w:t>
      </w:r>
      <w:r w:rsidR="00561116">
        <w:t xml:space="preserve">e work </w:t>
      </w:r>
      <w:r>
        <w:t>take it from there without confrontation, debate, or division. Blessings to you!</w:t>
      </w:r>
    </w:p>
    <w:p w14:paraId="631D4162" w14:textId="76D4C21C" w:rsidR="00561116" w:rsidRDefault="00561116" w:rsidP="00561116">
      <w:pPr>
        <w:numPr>
          <w:ilvl w:val="0"/>
          <w:numId w:val="0"/>
        </w:numPr>
      </w:pPr>
      <w:r>
        <w:t xml:space="preserve">We included the </w:t>
      </w:r>
      <w:r w:rsidRPr="00561116">
        <w:rPr>
          <w:rStyle w:val="Strong"/>
        </w:rPr>
        <w:t>Liberty Civics</w:t>
      </w:r>
      <w:r>
        <w:t xml:space="preserve"> book with </w:t>
      </w:r>
      <w:r w:rsidRPr="00561116">
        <w:rPr>
          <w:b/>
          <w:bCs/>
        </w:rPr>
        <w:t>Godly Civics</w:t>
      </w:r>
      <w:r>
        <w:t xml:space="preserve">, which is also available separately for everyone. </w:t>
      </w:r>
    </w:p>
    <w:sectPr w:rsidR="00561116" w:rsidSect="0034750A">
      <w:pgSz w:w="12240" w:h="15840" w:code="1"/>
      <w:pgMar w:top="144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5F012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BC59AA"/>
    <w:multiLevelType w:val="hybridMultilevel"/>
    <w:tmpl w:val="FFEA4C8A"/>
    <w:lvl w:ilvl="0" w:tplc="81A626F8">
      <w:start w:val="1"/>
      <w:numFmt w:val="bullet"/>
      <w:lvlText w:val=""/>
      <w:lvlJc w:val="left"/>
      <w:pPr>
        <w:ind w:left="18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B3D00"/>
    <w:multiLevelType w:val="hybridMultilevel"/>
    <w:tmpl w:val="F3B6120C"/>
    <w:lvl w:ilvl="0" w:tplc="5E2E6520">
      <w:start w:val="1"/>
      <w:numFmt w:val="decimal"/>
      <w:lvlText w:val="%1."/>
      <w:lvlJc w:val="right"/>
      <w:pPr>
        <w:ind w:left="720" w:hanging="360"/>
      </w:pPr>
      <w:rPr>
        <w:rFonts w:ascii="Calibri" w:hAnsi="Calibri" w:hint="default"/>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90C0F"/>
    <w:multiLevelType w:val="hybridMultilevel"/>
    <w:tmpl w:val="88C4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27903"/>
    <w:multiLevelType w:val="hybridMultilevel"/>
    <w:tmpl w:val="6188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D206C"/>
    <w:multiLevelType w:val="hybridMultilevel"/>
    <w:tmpl w:val="107A5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F6C3D"/>
    <w:multiLevelType w:val="hybridMultilevel"/>
    <w:tmpl w:val="3FD096F2"/>
    <w:lvl w:ilvl="0" w:tplc="D03AFDAC">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BD353A7"/>
    <w:multiLevelType w:val="multilevel"/>
    <w:tmpl w:val="D21AB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4572E4"/>
    <w:multiLevelType w:val="multilevel"/>
    <w:tmpl w:val="C7D6E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F300C6"/>
    <w:multiLevelType w:val="multilevel"/>
    <w:tmpl w:val="D6A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E7387D"/>
    <w:multiLevelType w:val="hybridMultilevel"/>
    <w:tmpl w:val="589EF712"/>
    <w:lvl w:ilvl="0" w:tplc="A54A7D9E">
      <w:start w:val="1"/>
      <w:numFmt w:val="bullet"/>
      <w:suff w:val="space"/>
      <w:lvlText w:val=""/>
      <w:lvlJc w:val="left"/>
      <w:pPr>
        <w:ind w:left="180" w:hanging="18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2CC2D48"/>
    <w:multiLevelType w:val="hybridMultilevel"/>
    <w:tmpl w:val="ADE822C4"/>
    <w:lvl w:ilvl="0" w:tplc="E9C01C98">
      <w:start w:val="1"/>
      <w:numFmt w:val="bullet"/>
      <w:suff w:val="space"/>
      <w:lvlText w:val=""/>
      <w:lvlJc w:val="left"/>
      <w:pPr>
        <w:ind w:left="540" w:hanging="54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BC274E0"/>
    <w:multiLevelType w:val="multilevel"/>
    <w:tmpl w:val="9C780FD4"/>
    <w:lvl w:ilvl="0">
      <w:start w:val="1"/>
      <w:numFmt w:val="none"/>
      <w:pStyle w:val="Normal"/>
      <w:suff w:val="space"/>
      <w:lvlText w:val="%1"/>
      <w:lvlJc w:val="left"/>
      <w:pPr>
        <w:ind w:left="0" w:firstLine="0"/>
      </w:pPr>
      <w:rPr>
        <w:rFonts w:hint="default"/>
      </w:rPr>
    </w:lvl>
    <w:lvl w:ilvl="1">
      <w:start w:val="1"/>
      <w:numFmt w:val="none"/>
      <w:lvlRestart w:val="0"/>
      <w:pStyle w:val="Subtitle"/>
      <w:suff w:val="space"/>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1867EBD"/>
    <w:multiLevelType w:val="hybridMultilevel"/>
    <w:tmpl w:val="F06C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47C4B"/>
    <w:multiLevelType w:val="hybridMultilevel"/>
    <w:tmpl w:val="8C24AA1A"/>
    <w:lvl w:ilvl="0" w:tplc="9AEE1C78">
      <w:start w:val="1"/>
      <w:numFmt w:val="bullet"/>
      <w:lvlText w:val=""/>
      <w:lvlJc w:val="left"/>
      <w:pPr>
        <w:ind w:left="180" w:hanging="18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71066436">
    <w:abstractNumId w:val="13"/>
  </w:num>
  <w:num w:numId="2" w16cid:durableId="966350423">
    <w:abstractNumId w:val="2"/>
  </w:num>
  <w:num w:numId="3" w16cid:durableId="2096437380">
    <w:abstractNumId w:val="7"/>
  </w:num>
  <w:num w:numId="4" w16cid:durableId="935595970">
    <w:abstractNumId w:val="9"/>
  </w:num>
  <w:num w:numId="5" w16cid:durableId="1856266193">
    <w:abstractNumId w:val="8"/>
  </w:num>
  <w:num w:numId="6" w16cid:durableId="2106293986">
    <w:abstractNumId w:val="0"/>
  </w:num>
  <w:num w:numId="7" w16cid:durableId="2110614030">
    <w:abstractNumId w:val="12"/>
  </w:num>
  <w:num w:numId="8" w16cid:durableId="1219053003">
    <w:abstractNumId w:val="4"/>
  </w:num>
  <w:num w:numId="9" w16cid:durableId="1000425343">
    <w:abstractNumId w:val="6"/>
  </w:num>
  <w:num w:numId="10" w16cid:durableId="1886403713">
    <w:abstractNumId w:val="11"/>
  </w:num>
  <w:num w:numId="11" w16cid:durableId="1377319987">
    <w:abstractNumId w:val="10"/>
  </w:num>
  <w:num w:numId="12" w16cid:durableId="2088726056">
    <w:abstractNumId w:val="5"/>
  </w:num>
  <w:num w:numId="13" w16cid:durableId="1289514061">
    <w:abstractNumId w:val="3"/>
  </w:num>
  <w:num w:numId="14" w16cid:durableId="431514899">
    <w:abstractNumId w:val="14"/>
  </w:num>
  <w:num w:numId="15" w16cid:durableId="22681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87"/>
  <w:drawingGridVerticalSpacing w:val="187"/>
  <w:doNotUseMarginsForDrawingGridOrigin/>
  <w:drawingGridHorizontalOrigin w:val="547"/>
  <w:drawingGridVerticalOrigin w:val="108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NTY3MDe2NLAwsrBU0lEKTi0uzszPAykwNq0FAP6ZgjQtAAAA"/>
  </w:docVars>
  <w:rsids>
    <w:rsidRoot w:val="006C7C94"/>
    <w:rsid w:val="000105C9"/>
    <w:rsid w:val="0002027A"/>
    <w:rsid w:val="000212EA"/>
    <w:rsid w:val="00053498"/>
    <w:rsid w:val="000660E4"/>
    <w:rsid w:val="00077E83"/>
    <w:rsid w:val="00084670"/>
    <w:rsid w:val="000A19AA"/>
    <w:rsid w:val="000A5D89"/>
    <w:rsid w:val="000B1052"/>
    <w:rsid w:val="000C3FD4"/>
    <w:rsid w:val="000F29B6"/>
    <w:rsid w:val="0010217F"/>
    <w:rsid w:val="00125597"/>
    <w:rsid w:val="00134CC1"/>
    <w:rsid w:val="00134E56"/>
    <w:rsid w:val="001446E9"/>
    <w:rsid w:val="001536A6"/>
    <w:rsid w:val="00177947"/>
    <w:rsid w:val="00184E2E"/>
    <w:rsid w:val="001931BD"/>
    <w:rsid w:val="001B7EC5"/>
    <w:rsid w:val="00206435"/>
    <w:rsid w:val="00206C60"/>
    <w:rsid w:val="00213BF4"/>
    <w:rsid w:val="0022739E"/>
    <w:rsid w:val="00257BCE"/>
    <w:rsid w:val="00263D99"/>
    <w:rsid w:val="002729D0"/>
    <w:rsid w:val="002D1AA9"/>
    <w:rsid w:val="002E26CB"/>
    <w:rsid w:val="00330148"/>
    <w:rsid w:val="00331711"/>
    <w:rsid w:val="00344BF8"/>
    <w:rsid w:val="0034750A"/>
    <w:rsid w:val="003542B1"/>
    <w:rsid w:val="00356521"/>
    <w:rsid w:val="00406AEA"/>
    <w:rsid w:val="004470D3"/>
    <w:rsid w:val="00485DA2"/>
    <w:rsid w:val="004861DD"/>
    <w:rsid w:val="00497D4B"/>
    <w:rsid w:val="004A38B6"/>
    <w:rsid w:val="004B0B30"/>
    <w:rsid w:val="004B3034"/>
    <w:rsid w:val="004C0752"/>
    <w:rsid w:val="004C4072"/>
    <w:rsid w:val="004D0FCC"/>
    <w:rsid w:val="004D1DE2"/>
    <w:rsid w:val="004D77B6"/>
    <w:rsid w:val="004F740E"/>
    <w:rsid w:val="00500263"/>
    <w:rsid w:val="0050111D"/>
    <w:rsid w:val="00504EC5"/>
    <w:rsid w:val="00533F15"/>
    <w:rsid w:val="00561116"/>
    <w:rsid w:val="005A0A92"/>
    <w:rsid w:val="005A0CED"/>
    <w:rsid w:val="005A43E4"/>
    <w:rsid w:val="005C2519"/>
    <w:rsid w:val="005F20D8"/>
    <w:rsid w:val="006118AE"/>
    <w:rsid w:val="00637C09"/>
    <w:rsid w:val="00637D43"/>
    <w:rsid w:val="00670809"/>
    <w:rsid w:val="006822B8"/>
    <w:rsid w:val="00692EB3"/>
    <w:rsid w:val="006A707F"/>
    <w:rsid w:val="006B7853"/>
    <w:rsid w:val="006C7C94"/>
    <w:rsid w:val="00700816"/>
    <w:rsid w:val="00714F74"/>
    <w:rsid w:val="007312CD"/>
    <w:rsid w:val="007535CE"/>
    <w:rsid w:val="0077217E"/>
    <w:rsid w:val="00774C50"/>
    <w:rsid w:val="00787B5C"/>
    <w:rsid w:val="007D45E1"/>
    <w:rsid w:val="008006BF"/>
    <w:rsid w:val="008074FA"/>
    <w:rsid w:val="008308CC"/>
    <w:rsid w:val="0085346A"/>
    <w:rsid w:val="00855DE3"/>
    <w:rsid w:val="00862500"/>
    <w:rsid w:val="008869DB"/>
    <w:rsid w:val="00891A15"/>
    <w:rsid w:val="008A2EC8"/>
    <w:rsid w:val="008C2122"/>
    <w:rsid w:val="008C6362"/>
    <w:rsid w:val="008C7CD3"/>
    <w:rsid w:val="008E4375"/>
    <w:rsid w:val="008E52E2"/>
    <w:rsid w:val="00922A51"/>
    <w:rsid w:val="009260D4"/>
    <w:rsid w:val="00940094"/>
    <w:rsid w:val="00945343"/>
    <w:rsid w:val="00976DDD"/>
    <w:rsid w:val="00984118"/>
    <w:rsid w:val="009A1DD3"/>
    <w:rsid w:val="009A4B89"/>
    <w:rsid w:val="009A7D8D"/>
    <w:rsid w:val="009B4C15"/>
    <w:rsid w:val="009D391B"/>
    <w:rsid w:val="009D4795"/>
    <w:rsid w:val="00A16D1E"/>
    <w:rsid w:val="00A46442"/>
    <w:rsid w:val="00A57168"/>
    <w:rsid w:val="00A6633C"/>
    <w:rsid w:val="00A67AF2"/>
    <w:rsid w:val="00A74E81"/>
    <w:rsid w:val="00A7690C"/>
    <w:rsid w:val="00AA0275"/>
    <w:rsid w:val="00AA3470"/>
    <w:rsid w:val="00B131B5"/>
    <w:rsid w:val="00B15BC1"/>
    <w:rsid w:val="00B20E0E"/>
    <w:rsid w:val="00B30EB3"/>
    <w:rsid w:val="00B46B3E"/>
    <w:rsid w:val="00B525EA"/>
    <w:rsid w:val="00B56716"/>
    <w:rsid w:val="00B672F2"/>
    <w:rsid w:val="00B76AAD"/>
    <w:rsid w:val="00B81DDF"/>
    <w:rsid w:val="00B85F55"/>
    <w:rsid w:val="00BB17CF"/>
    <w:rsid w:val="00BB34E0"/>
    <w:rsid w:val="00BD0004"/>
    <w:rsid w:val="00BF2C81"/>
    <w:rsid w:val="00C359F1"/>
    <w:rsid w:val="00C402CC"/>
    <w:rsid w:val="00C6127B"/>
    <w:rsid w:val="00C63556"/>
    <w:rsid w:val="00C8609D"/>
    <w:rsid w:val="00C92F01"/>
    <w:rsid w:val="00C93A7F"/>
    <w:rsid w:val="00CC4F76"/>
    <w:rsid w:val="00CF0C94"/>
    <w:rsid w:val="00CF3AF2"/>
    <w:rsid w:val="00CF6BD2"/>
    <w:rsid w:val="00D153B1"/>
    <w:rsid w:val="00D245B4"/>
    <w:rsid w:val="00D803FF"/>
    <w:rsid w:val="00D90265"/>
    <w:rsid w:val="00D95F4C"/>
    <w:rsid w:val="00DA094F"/>
    <w:rsid w:val="00DA567D"/>
    <w:rsid w:val="00DC7047"/>
    <w:rsid w:val="00DC7088"/>
    <w:rsid w:val="00DF5087"/>
    <w:rsid w:val="00E0055E"/>
    <w:rsid w:val="00E223C1"/>
    <w:rsid w:val="00E353FF"/>
    <w:rsid w:val="00E46C14"/>
    <w:rsid w:val="00E54D3B"/>
    <w:rsid w:val="00E60197"/>
    <w:rsid w:val="00E65333"/>
    <w:rsid w:val="00E664CA"/>
    <w:rsid w:val="00E90C31"/>
    <w:rsid w:val="00E96EE6"/>
    <w:rsid w:val="00EA37AA"/>
    <w:rsid w:val="00EA43F4"/>
    <w:rsid w:val="00EF2E50"/>
    <w:rsid w:val="00F1331A"/>
    <w:rsid w:val="00F1651D"/>
    <w:rsid w:val="00F17CAA"/>
    <w:rsid w:val="00F25759"/>
    <w:rsid w:val="00F446BB"/>
    <w:rsid w:val="00F56826"/>
    <w:rsid w:val="00F87E72"/>
    <w:rsid w:val="00FB2A65"/>
    <w:rsid w:val="00FB55E9"/>
    <w:rsid w:val="00FE6D21"/>
    <w:rsid w:val="00FF0B86"/>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DC06"/>
  <w15:chartTrackingRefBased/>
  <w15:docId w15:val="{719DF8CE-6E27-4EB9-B503-40888F141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034"/>
    <w:pPr>
      <w:numPr>
        <w:numId w:val="7"/>
      </w:numPr>
      <w:spacing w:after="140"/>
    </w:pPr>
    <w:rPr>
      <w:rFonts w:ascii="Arial" w:hAnsi="Arial"/>
      <w:kern w:val="2"/>
      <w:sz w:val="24"/>
      <w:szCs w:val="24"/>
    </w:rPr>
  </w:style>
  <w:style w:type="paragraph" w:styleId="Heading1">
    <w:name w:val="heading 1"/>
    <w:basedOn w:val="Normal"/>
    <w:next w:val="Normal"/>
    <w:link w:val="Heading1Char"/>
    <w:uiPriority w:val="9"/>
    <w:qFormat/>
    <w:rsid w:val="001446E9"/>
    <w:pPr>
      <w:keepNext/>
      <w:keepLines/>
      <w:pageBreakBefore/>
      <w:spacing w:before="160" w:after="80"/>
      <w:jc w:val="center"/>
      <w:outlineLvl w:val="0"/>
    </w:pPr>
    <w:rPr>
      <w:rFonts w:eastAsia="Times New Roman"/>
      <w:b/>
      <w:sz w:val="36"/>
      <w:szCs w:val="40"/>
    </w:rPr>
  </w:style>
  <w:style w:type="paragraph" w:styleId="Heading2">
    <w:name w:val="heading 2"/>
    <w:basedOn w:val="Normal"/>
    <w:next w:val="Normal"/>
    <w:link w:val="Heading2Char"/>
    <w:uiPriority w:val="9"/>
    <w:unhideWhenUsed/>
    <w:qFormat/>
    <w:rsid w:val="00A74E81"/>
    <w:pPr>
      <w:keepNext/>
      <w:keepLines/>
      <w:spacing w:before="400" w:after="80"/>
      <w:jc w:val="center"/>
      <w:outlineLvl w:val="1"/>
    </w:pPr>
    <w:rPr>
      <w:rFonts w:eastAsia="Times New Roman"/>
      <w:b/>
      <w:i/>
      <w:sz w:val="28"/>
      <w:szCs w:val="32"/>
    </w:rPr>
  </w:style>
  <w:style w:type="paragraph" w:styleId="Heading3">
    <w:name w:val="heading 3"/>
    <w:basedOn w:val="Normal"/>
    <w:next w:val="Normal"/>
    <w:link w:val="Heading3Char"/>
    <w:uiPriority w:val="9"/>
    <w:semiHidden/>
    <w:qFormat/>
    <w:rsid w:val="006C7C94"/>
    <w:pPr>
      <w:keepNext/>
      <w:keepLines/>
      <w:spacing w:before="160" w:after="80"/>
      <w:outlineLvl w:val="2"/>
    </w:pPr>
    <w:rPr>
      <w:rFonts w:eastAsia="Times New Roman"/>
      <w:color w:val="0F4761"/>
      <w:sz w:val="28"/>
      <w:szCs w:val="28"/>
    </w:rPr>
  </w:style>
  <w:style w:type="paragraph" w:styleId="Heading4">
    <w:name w:val="heading 4"/>
    <w:basedOn w:val="Normal"/>
    <w:next w:val="Normal"/>
    <w:link w:val="Heading4Char"/>
    <w:uiPriority w:val="9"/>
    <w:semiHidden/>
    <w:qFormat/>
    <w:rsid w:val="006C7C94"/>
    <w:pPr>
      <w:keepNext/>
      <w:keepLines/>
      <w:spacing w:before="80" w:after="40"/>
      <w:outlineLvl w:val="3"/>
    </w:pPr>
    <w:rPr>
      <w:rFonts w:eastAsia="Times New Roman"/>
      <w:i/>
      <w:iCs/>
      <w:color w:val="0F4761"/>
    </w:rPr>
  </w:style>
  <w:style w:type="paragraph" w:styleId="Heading5">
    <w:name w:val="heading 5"/>
    <w:basedOn w:val="Normal"/>
    <w:next w:val="Normal"/>
    <w:link w:val="Heading5Char"/>
    <w:uiPriority w:val="9"/>
    <w:semiHidden/>
    <w:qFormat/>
    <w:rsid w:val="006C7C94"/>
    <w:pPr>
      <w:keepNext/>
      <w:keepLines/>
      <w:spacing w:before="80" w:after="40"/>
      <w:outlineLvl w:val="4"/>
    </w:pPr>
    <w:rPr>
      <w:rFonts w:eastAsia="Times New Roman"/>
      <w:color w:val="0F4761"/>
    </w:rPr>
  </w:style>
  <w:style w:type="paragraph" w:styleId="Heading6">
    <w:name w:val="heading 6"/>
    <w:basedOn w:val="Normal"/>
    <w:next w:val="Normal"/>
    <w:link w:val="Heading6Char"/>
    <w:uiPriority w:val="9"/>
    <w:semiHidden/>
    <w:unhideWhenUsed/>
    <w:qFormat/>
    <w:rsid w:val="006C7C94"/>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6C7C94"/>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6C7C94"/>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6C7C94"/>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46E9"/>
    <w:rPr>
      <w:rFonts w:ascii="Arial" w:eastAsia="Times New Roman" w:hAnsi="Arial"/>
      <w:b/>
      <w:kern w:val="2"/>
      <w:sz w:val="36"/>
      <w:szCs w:val="40"/>
    </w:rPr>
  </w:style>
  <w:style w:type="character" w:customStyle="1" w:styleId="Heading2Char">
    <w:name w:val="Heading 2 Char"/>
    <w:link w:val="Heading2"/>
    <w:uiPriority w:val="9"/>
    <w:rsid w:val="00A74E81"/>
    <w:rPr>
      <w:rFonts w:ascii="Arial" w:eastAsia="Times New Roman" w:hAnsi="Arial"/>
      <w:b/>
      <w:i/>
      <w:kern w:val="2"/>
      <w:sz w:val="28"/>
      <w:szCs w:val="32"/>
    </w:rPr>
  </w:style>
  <w:style w:type="character" w:customStyle="1" w:styleId="Heading3Char">
    <w:name w:val="Heading 3 Char"/>
    <w:link w:val="Heading3"/>
    <w:uiPriority w:val="9"/>
    <w:semiHidden/>
    <w:rsid w:val="00F446BB"/>
    <w:rPr>
      <w:rFonts w:ascii="Arial" w:eastAsia="Times New Roman" w:hAnsi="Arial"/>
      <w:color w:val="0F4761"/>
      <w:kern w:val="2"/>
      <w:sz w:val="28"/>
      <w:szCs w:val="28"/>
    </w:rPr>
  </w:style>
  <w:style w:type="character" w:customStyle="1" w:styleId="Heading4Char">
    <w:name w:val="Heading 4 Char"/>
    <w:link w:val="Heading4"/>
    <w:uiPriority w:val="9"/>
    <w:semiHidden/>
    <w:rsid w:val="00F446BB"/>
    <w:rPr>
      <w:rFonts w:ascii="Arial" w:eastAsia="Times New Roman" w:hAnsi="Arial"/>
      <w:i/>
      <w:iCs/>
      <w:color w:val="0F4761"/>
      <w:kern w:val="2"/>
      <w:sz w:val="24"/>
      <w:szCs w:val="24"/>
    </w:rPr>
  </w:style>
  <w:style w:type="character" w:customStyle="1" w:styleId="Heading5Char">
    <w:name w:val="Heading 5 Char"/>
    <w:link w:val="Heading5"/>
    <w:uiPriority w:val="9"/>
    <w:semiHidden/>
    <w:rsid w:val="00F446BB"/>
    <w:rPr>
      <w:rFonts w:ascii="Arial" w:eastAsia="Times New Roman" w:hAnsi="Arial"/>
      <w:color w:val="0F4761"/>
      <w:kern w:val="2"/>
      <w:sz w:val="24"/>
      <w:szCs w:val="24"/>
    </w:rPr>
  </w:style>
  <w:style w:type="character" w:customStyle="1" w:styleId="Heading6Char">
    <w:name w:val="Heading 6 Char"/>
    <w:link w:val="Heading6"/>
    <w:uiPriority w:val="9"/>
    <w:semiHidden/>
    <w:rsid w:val="006C7C94"/>
    <w:rPr>
      <w:rFonts w:eastAsia="Times New Roman" w:cs="Times New Roman"/>
      <w:i/>
      <w:iCs/>
      <w:color w:val="595959"/>
    </w:rPr>
  </w:style>
  <w:style w:type="character" w:customStyle="1" w:styleId="Heading7Char">
    <w:name w:val="Heading 7 Char"/>
    <w:link w:val="Heading7"/>
    <w:uiPriority w:val="9"/>
    <w:semiHidden/>
    <w:rsid w:val="006C7C94"/>
    <w:rPr>
      <w:rFonts w:eastAsia="Times New Roman" w:cs="Times New Roman"/>
      <w:color w:val="595959"/>
    </w:rPr>
  </w:style>
  <w:style w:type="character" w:customStyle="1" w:styleId="Heading8Char">
    <w:name w:val="Heading 8 Char"/>
    <w:link w:val="Heading8"/>
    <w:uiPriority w:val="9"/>
    <w:semiHidden/>
    <w:rsid w:val="006C7C94"/>
    <w:rPr>
      <w:rFonts w:eastAsia="Times New Roman" w:cs="Times New Roman"/>
      <w:i/>
      <w:iCs/>
      <w:color w:val="272727"/>
    </w:rPr>
  </w:style>
  <w:style w:type="character" w:customStyle="1" w:styleId="Heading9Char">
    <w:name w:val="Heading 9 Char"/>
    <w:link w:val="Heading9"/>
    <w:uiPriority w:val="9"/>
    <w:semiHidden/>
    <w:rsid w:val="006C7C94"/>
    <w:rPr>
      <w:rFonts w:eastAsia="Times New Roman" w:cs="Times New Roman"/>
      <w:color w:val="272727"/>
    </w:rPr>
  </w:style>
  <w:style w:type="paragraph" w:styleId="Title">
    <w:name w:val="Title"/>
    <w:basedOn w:val="Normal"/>
    <w:next w:val="Normal"/>
    <w:link w:val="TitleChar"/>
    <w:uiPriority w:val="10"/>
    <w:qFormat/>
    <w:rsid w:val="006C7C94"/>
    <w:pPr>
      <w:spacing w:after="80"/>
      <w:contextualSpacing/>
    </w:pPr>
    <w:rPr>
      <w:rFonts w:ascii="Aptos Display" w:eastAsia="Times New Roman" w:hAnsi="Aptos Display"/>
      <w:spacing w:val="-10"/>
      <w:kern w:val="28"/>
      <w:sz w:val="56"/>
      <w:szCs w:val="56"/>
    </w:rPr>
  </w:style>
  <w:style w:type="character" w:customStyle="1" w:styleId="TitleChar">
    <w:name w:val="Title Char"/>
    <w:link w:val="Title"/>
    <w:uiPriority w:val="10"/>
    <w:rsid w:val="006C7C94"/>
    <w:rPr>
      <w:rFonts w:ascii="Aptos Display" w:eastAsia="Times New Roman" w:hAnsi="Aptos Display" w:cs="Times New Roman"/>
      <w:spacing w:val="-10"/>
      <w:kern w:val="28"/>
      <w:sz w:val="56"/>
      <w:szCs w:val="56"/>
    </w:rPr>
  </w:style>
  <w:style w:type="paragraph" w:styleId="Subtitle">
    <w:name w:val="Subtitle"/>
    <w:basedOn w:val="Normal"/>
    <w:next w:val="Normal"/>
    <w:link w:val="SubtitleChar"/>
    <w:uiPriority w:val="11"/>
    <w:qFormat/>
    <w:rsid w:val="006C7C94"/>
    <w:pPr>
      <w:numPr>
        <w:ilvl w:val="1"/>
      </w:numPr>
    </w:pPr>
    <w:rPr>
      <w:rFonts w:eastAsia="Times New Roman"/>
      <w:color w:val="595959"/>
      <w:spacing w:val="15"/>
      <w:sz w:val="28"/>
      <w:szCs w:val="28"/>
    </w:rPr>
  </w:style>
  <w:style w:type="character" w:customStyle="1" w:styleId="SubtitleChar">
    <w:name w:val="Subtitle Char"/>
    <w:link w:val="Subtitle"/>
    <w:uiPriority w:val="11"/>
    <w:rsid w:val="006C7C94"/>
    <w:rPr>
      <w:rFonts w:eastAsia="Times New Roman" w:cs="Times New Roman"/>
      <w:color w:val="595959"/>
      <w:spacing w:val="15"/>
      <w:sz w:val="28"/>
      <w:szCs w:val="28"/>
    </w:rPr>
  </w:style>
  <w:style w:type="paragraph" w:styleId="Quote">
    <w:name w:val="Quote"/>
    <w:basedOn w:val="Normal"/>
    <w:next w:val="Normal"/>
    <w:link w:val="QuoteChar"/>
    <w:uiPriority w:val="29"/>
    <w:semiHidden/>
    <w:qFormat/>
    <w:rsid w:val="006C7C94"/>
    <w:pPr>
      <w:spacing w:before="160"/>
      <w:jc w:val="center"/>
    </w:pPr>
    <w:rPr>
      <w:i/>
      <w:iCs/>
      <w:color w:val="404040"/>
    </w:rPr>
  </w:style>
  <w:style w:type="character" w:customStyle="1" w:styleId="QuoteChar">
    <w:name w:val="Quote Char"/>
    <w:link w:val="Quote"/>
    <w:uiPriority w:val="29"/>
    <w:semiHidden/>
    <w:rsid w:val="00F446BB"/>
    <w:rPr>
      <w:rFonts w:ascii="Arial" w:hAnsi="Arial"/>
      <w:i/>
      <w:iCs/>
      <w:color w:val="404040"/>
      <w:kern w:val="2"/>
      <w:sz w:val="24"/>
      <w:szCs w:val="24"/>
    </w:rPr>
  </w:style>
  <w:style w:type="paragraph" w:styleId="ListParagraph">
    <w:name w:val="List Paragraph"/>
    <w:basedOn w:val="Normal"/>
    <w:uiPriority w:val="34"/>
    <w:qFormat/>
    <w:rsid w:val="007312CD"/>
    <w:pPr>
      <w:spacing w:after="80"/>
    </w:pPr>
  </w:style>
  <w:style w:type="character" w:styleId="IntenseEmphasis">
    <w:name w:val="Intense Emphasis"/>
    <w:uiPriority w:val="21"/>
    <w:qFormat/>
    <w:rsid w:val="00F17CAA"/>
    <w:rPr>
      <w:b/>
      <w:i/>
      <w:iCs/>
      <w:color w:val="auto"/>
    </w:rPr>
  </w:style>
  <w:style w:type="paragraph" w:styleId="IntenseQuote">
    <w:name w:val="Intense Quote"/>
    <w:basedOn w:val="Normal"/>
    <w:next w:val="Normal"/>
    <w:link w:val="IntenseQuoteChar"/>
    <w:uiPriority w:val="30"/>
    <w:semiHidden/>
    <w:qFormat/>
    <w:rsid w:val="006C7C94"/>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semiHidden/>
    <w:rsid w:val="00F446BB"/>
    <w:rPr>
      <w:rFonts w:ascii="Arial" w:hAnsi="Arial"/>
      <w:i/>
      <w:iCs/>
      <w:color w:val="0F4761"/>
      <w:kern w:val="2"/>
      <w:sz w:val="24"/>
      <w:szCs w:val="24"/>
    </w:rPr>
  </w:style>
  <w:style w:type="character" w:styleId="IntenseReference">
    <w:name w:val="Intense Reference"/>
    <w:uiPriority w:val="32"/>
    <w:semiHidden/>
    <w:qFormat/>
    <w:rsid w:val="006C7C94"/>
    <w:rPr>
      <w:b/>
      <w:bCs/>
      <w:smallCaps/>
      <w:color w:val="0F4761"/>
      <w:spacing w:val="5"/>
    </w:rPr>
  </w:style>
  <w:style w:type="paragraph" w:customStyle="1" w:styleId="Spacer">
    <w:name w:val="Spacer"/>
    <w:basedOn w:val="Normal"/>
    <w:qFormat/>
    <w:rsid w:val="00B30EB3"/>
    <w:pPr>
      <w:spacing w:before="140"/>
      <w:jc w:val="center"/>
    </w:pPr>
    <w:rPr>
      <w:b/>
      <w:i/>
    </w:rPr>
  </w:style>
  <w:style w:type="character" w:styleId="Strong">
    <w:name w:val="Strong"/>
    <w:uiPriority w:val="22"/>
    <w:qFormat/>
    <w:rsid w:val="00B525EA"/>
    <w:rPr>
      <w:rFonts w:ascii="Arial" w:hAnsi="Arial"/>
      <w:b/>
      <w:bCs/>
      <w:sz w:val="24"/>
    </w:rPr>
  </w:style>
  <w:style w:type="character" w:styleId="Emphasis">
    <w:name w:val="Emphasis"/>
    <w:uiPriority w:val="20"/>
    <w:qFormat/>
    <w:rsid w:val="00B525EA"/>
    <w:rPr>
      <w:rFonts w:ascii="Arial" w:hAnsi="Arial"/>
      <w:b w:val="0"/>
      <w:i/>
      <w:iCs/>
      <w:sz w:val="24"/>
    </w:rPr>
  </w:style>
  <w:style w:type="paragraph" w:styleId="TOC1">
    <w:name w:val="toc 1"/>
    <w:basedOn w:val="Normal"/>
    <w:next w:val="Normal"/>
    <w:autoRedefine/>
    <w:uiPriority w:val="39"/>
    <w:unhideWhenUsed/>
    <w:rsid w:val="00B30EB3"/>
    <w:pPr>
      <w:spacing w:after="0"/>
    </w:pPr>
    <w:rPr>
      <w:b/>
    </w:rPr>
  </w:style>
  <w:style w:type="paragraph" w:styleId="TOC2">
    <w:name w:val="toc 2"/>
    <w:basedOn w:val="Normal"/>
    <w:next w:val="Normal"/>
    <w:autoRedefine/>
    <w:uiPriority w:val="39"/>
    <w:unhideWhenUsed/>
    <w:rsid w:val="00B30EB3"/>
    <w:pPr>
      <w:tabs>
        <w:tab w:val="right" w:leader="dot" w:pos="9350"/>
      </w:tabs>
      <w:spacing w:after="0"/>
      <w:ind w:left="245"/>
    </w:pPr>
    <w:rPr>
      <w:i/>
      <w:iCs/>
      <w:noProof/>
    </w:rPr>
  </w:style>
  <w:style w:type="character" w:styleId="Hyperlink">
    <w:name w:val="Hyperlink"/>
    <w:uiPriority w:val="99"/>
    <w:unhideWhenUsed/>
    <w:rsid w:val="00B15BC1"/>
    <w:rPr>
      <w:color w:val="467886"/>
      <w:u w:val="single"/>
    </w:rPr>
  </w:style>
  <w:style w:type="paragraph" w:styleId="BodyText">
    <w:name w:val="Body Text"/>
    <w:link w:val="BodyTextChar"/>
    <w:uiPriority w:val="1"/>
    <w:qFormat/>
    <w:rsid w:val="00331711"/>
    <w:pPr>
      <w:widowControl w:val="0"/>
      <w:autoSpaceDE w:val="0"/>
      <w:autoSpaceDN w:val="0"/>
      <w:ind w:firstLine="288"/>
    </w:pPr>
    <w:rPr>
      <w:rFonts w:ascii="Calibri" w:eastAsia="Cambria" w:hAnsi="Calibri" w:cs="Cambria"/>
      <w:color w:val="000000"/>
      <w:kern w:val="2"/>
      <w:sz w:val="16"/>
      <w:szCs w:val="16"/>
    </w:rPr>
  </w:style>
  <w:style w:type="character" w:customStyle="1" w:styleId="BodyTextChar">
    <w:name w:val="Body Text Char"/>
    <w:basedOn w:val="DefaultParagraphFont"/>
    <w:link w:val="BodyText"/>
    <w:uiPriority w:val="1"/>
    <w:rsid w:val="00331711"/>
    <w:rPr>
      <w:rFonts w:ascii="Calibri" w:eastAsia="Cambria" w:hAnsi="Calibri" w:cs="Cambria"/>
      <w:color w:val="000000"/>
      <w:kern w:val="2"/>
      <w:sz w:val="16"/>
      <w:szCs w:val="16"/>
    </w:rPr>
  </w:style>
  <w:style w:type="paragraph" w:customStyle="1" w:styleId="TitlePage">
    <w:name w:val="Title Page"/>
    <w:basedOn w:val="Normal"/>
    <w:qFormat/>
    <w:rsid w:val="00331711"/>
    <w:pPr>
      <w:jc w:val="center"/>
    </w:pPr>
  </w:style>
  <w:style w:type="character" w:styleId="UnresolvedMention">
    <w:name w:val="Unresolved Mention"/>
    <w:basedOn w:val="DefaultParagraphFont"/>
    <w:uiPriority w:val="99"/>
    <w:semiHidden/>
    <w:unhideWhenUsed/>
    <w:rsid w:val="001931BD"/>
    <w:rPr>
      <w:color w:val="605E5C"/>
      <w:shd w:val="clear" w:color="auto" w:fill="E1DFDD"/>
    </w:rPr>
  </w:style>
  <w:style w:type="character" w:styleId="FollowedHyperlink">
    <w:name w:val="FollowedHyperlink"/>
    <w:basedOn w:val="DefaultParagraphFont"/>
    <w:uiPriority w:val="99"/>
    <w:semiHidden/>
    <w:unhideWhenUsed/>
    <w:rsid w:val="00BF2C81"/>
    <w:rPr>
      <w:color w:val="96607D" w:themeColor="followedHyperlink"/>
      <w:u w:val="single"/>
    </w:rPr>
  </w:style>
  <w:style w:type="character" w:customStyle="1" w:styleId="text">
    <w:name w:val="text"/>
    <w:basedOn w:val="DefaultParagraphFont"/>
    <w:semiHidden/>
    <w:rsid w:val="001446E9"/>
  </w:style>
  <w:style w:type="paragraph" w:styleId="NormalWeb">
    <w:name w:val="Normal (Web)"/>
    <w:basedOn w:val="Normal"/>
    <w:uiPriority w:val="99"/>
    <w:semiHidden/>
    <w:unhideWhenUsed/>
    <w:rsid w:val="00984118"/>
    <w:pPr>
      <w:spacing w:before="100" w:beforeAutospacing="1" w:after="100" w:afterAutospacing="1"/>
    </w:pPr>
    <w:rPr>
      <w:rFonts w:ascii="Times New Roman" w:eastAsia="Times New Roman" w:hAnsi="Times New Roman"/>
      <w:kern w:val="0"/>
    </w:rPr>
  </w:style>
  <w:style w:type="character" w:customStyle="1" w:styleId="elementor-button-text">
    <w:name w:val="elementor-button-text"/>
    <w:basedOn w:val="DefaultParagraphFont"/>
    <w:semiHidden/>
    <w:rsid w:val="00984118"/>
  </w:style>
  <w:style w:type="character" w:customStyle="1" w:styleId="elementor-drop-cap-letter">
    <w:name w:val="elementor-drop-cap-letter"/>
    <w:basedOn w:val="DefaultParagraphFont"/>
    <w:semiHidden/>
    <w:rsid w:val="00984118"/>
  </w:style>
  <w:style w:type="paragraph" w:customStyle="1" w:styleId="elementor-heading-title">
    <w:name w:val="elementor-heading-title"/>
    <w:basedOn w:val="Normal"/>
    <w:semiHidden/>
    <w:rsid w:val="00984118"/>
    <w:pPr>
      <w:spacing w:before="100" w:beforeAutospacing="1" w:after="100" w:afterAutospacing="1"/>
    </w:pPr>
    <w:rPr>
      <w:rFonts w:ascii="Times New Roman" w:eastAsia="Times New Roman" w:hAnsi="Times New Roman"/>
      <w:kern w:val="0"/>
    </w:rPr>
  </w:style>
  <w:style w:type="paragraph" w:customStyle="1" w:styleId="larger">
    <w:name w:val="larger"/>
    <w:basedOn w:val="Normal"/>
    <w:semiHidden/>
    <w:rsid w:val="00984118"/>
    <w:pPr>
      <w:spacing w:before="100" w:beforeAutospacing="1" w:after="100" w:afterAutospacing="1"/>
    </w:pPr>
    <w:rPr>
      <w:rFonts w:ascii="Times New Roman" w:eastAsia="Times New Roman" w:hAnsi="Times New Roman"/>
      <w:kern w:val="0"/>
    </w:rPr>
  </w:style>
  <w:style w:type="paragraph" w:styleId="ListBullet">
    <w:name w:val="List Bullet"/>
    <w:basedOn w:val="Normal"/>
    <w:uiPriority w:val="99"/>
    <w:unhideWhenUsed/>
    <w:rsid w:val="00CC4F76"/>
    <w:pPr>
      <w:numPr>
        <w:numId w:val="6"/>
      </w:numPr>
      <w:contextualSpacing/>
    </w:pPr>
  </w:style>
  <w:style w:type="character" w:styleId="SubtleEmphasis">
    <w:name w:val="Subtle Emphasis"/>
    <w:basedOn w:val="DefaultParagraphFont"/>
    <w:uiPriority w:val="19"/>
    <w:qFormat/>
    <w:rsid w:val="000A19AA"/>
    <w:rPr>
      <w:i/>
      <w:iCs/>
      <w:color w:val="404040" w:themeColor="text1" w:themeTint="BF"/>
    </w:rPr>
  </w:style>
  <w:style w:type="paragraph" w:customStyle="1" w:styleId="Style1">
    <w:name w:val="Style1"/>
    <w:basedOn w:val="Normal"/>
    <w:qFormat/>
    <w:rsid w:val="0034750A"/>
    <w:pPr>
      <w:numPr>
        <w:numId w:val="0"/>
      </w:numPr>
      <w:spacing w:after="8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0532">
      <w:bodyDiv w:val="1"/>
      <w:marLeft w:val="0"/>
      <w:marRight w:val="0"/>
      <w:marTop w:val="0"/>
      <w:marBottom w:val="0"/>
      <w:divBdr>
        <w:top w:val="none" w:sz="0" w:space="0" w:color="auto"/>
        <w:left w:val="none" w:sz="0" w:space="0" w:color="auto"/>
        <w:bottom w:val="none" w:sz="0" w:space="0" w:color="auto"/>
        <w:right w:val="none" w:sz="0" w:space="0" w:color="auto"/>
      </w:divBdr>
    </w:div>
    <w:div w:id="889993515">
      <w:bodyDiv w:val="1"/>
      <w:marLeft w:val="0"/>
      <w:marRight w:val="0"/>
      <w:marTop w:val="0"/>
      <w:marBottom w:val="0"/>
      <w:divBdr>
        <w:top w:val="none" w:sz="0" w:space="0" w:color="auto"/>
        <w:left w:val="none" w:sz="0" w:space="0" w:color="auto"/>
        <w:bottom w:val="none" w:sz="0" w:space="0" w:color="auto"/>
        <w:right w:val="none" w:sz="0" w:space="0" w:color="auto"/>
      </w:divBdr>
    </w:div>
    <w:div w:id="1018236179">
      <w:bodyDiv w:val="1"/>
      <w:marLeft w:val="0"/>
      <w:marRight w:val="0"/>
      <w:marTop w:val="0"/>
      <w:marBottom w:val="0"/>
      <w:divBdr>
        <w:top w:val="none" w:sz="0" w:space="0" w:color="auto"/>
        <w:left w:val="none" w:sz="0" w:space="0" w:color="auto"/>
        <w:bottom w:val="none" w:sz="0" w:space="0" w:color="auto"/>
        <w:right w:val="none" w:sz="0" w:space="0" w:color="auto"/>
      </w:divBdr>
    </w:div>
    <w:div w:id="211860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libertycivics.com/%20" TargetMode="External"/><Relationship Id="rId18" Type="http://schemas.openxmlformats.org/officeDocument/2006/relationships/hyperlink" Target="https://wallbuilders.com/church/" TargetMode="External"/><Relationship Id="rId26" Type="http://schemas.openxmlformats.org/officeDocument/2006/relationships/hyperlink" Target="mailto:office@saltandlightcouncil.org" TargetMode="External"/><Relationship Id="rId3" Type="http://schemas.openxmlformats.org/officeDocument/2006/relationships/styles" Target="styles.xml"/><Relationship Id="rId21" Type="http://schemas.openxmlformats.org/officeDocument/2006/relationships/hyperlink" Target="https://GodlyCivics.com/,%20" TargetMode="External"/><Relationship Id="rId7" Type="http://schemas.openxmlformats.org/officeDocument/2006/relationships/hyperlink" Target="https://GodlyCivics.com/" TargetMode="External"/><Relationship Id="rId12" Type="http://schemas.openxmlformats.org/officeDocument/2006/relationships/hyperlink" Target="https://libertycivics.com/%20" TargetMode="External"/><Relationship Id="rId17" Type="http://schemas.openxmlformats.org/officeDocument/2006/relationships/hyperlink" Target="http://www.blackrobereg.org/" TargetMode="External"/><Relationship Id="rId25" Type="http://schemas.openxmlformats.org/officeDocument/2006/relationships/hyperlink" Target="https://www.saltandlightcouncil.org/home/" TargetMode="External"/><Relationship Id="rId2" Type="http://schemas.openxmlformats.org/officeDocument/2006/relationships/numbering" Target="numbering.xml"/><Relationship Id="rId16" Type="http://schemas.openxmlformats.org/officeDocument/2006/relationships/hyperlink" Target="https://www.danfisherbrr.com/home" TargetMode="External"/><Relationship Id="rId20" Type="http://schemas.openxmlformats.org/officeDocument/2006/relationships/hyperlink" Target="https://www.vice.com/en/article/who-are-the-black-robe-regime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epeg1787.com/" TargetMode="External"/><Relationship Id="rId24" Type="http://schemas.openxmlformats.org/officeDocument/2006/relationships/hyperlink" Target="https://myemail.constantcontact.com/Reminder--Real-Impact-Insiders---Election-Season-Update.html?soid=1116035071919&amp;aid=tz4TSoYR8xA" TargetMode="External"/><Relationship Id="rId5" Type="http://schemas.openxmlformats.org/officeDocument/2006/relationships/webSettings" Target="webSettings.xml"/><Relationship Id="rId15" Type="http://schemas.openxmlformats.org/officeDocument/2006/relationships/hyperlink" Target="https://teachingamericanhistory.org/document/on-the-right-to-rebel-against-governors-election-day-sermon/" TargetMode="External"/><Relationship Id="rId23" Type="http://schemas.openxmlformats.org/officeDocument/2006/relationships/hyperlink" Target="mailto:Tim.Adams@calvarycch.org" TargetMode="External"/><Relationship Id="rId28" Type="http://schemas.openxmlformats.org/officeDocument/2006/relationships/fontTable" Target="fontTable.xml"/><Relationship Id="rId10" Type="http://schemas.openxmlformats.org/officeDocument/2006/relationships/hyperlink" Target="https://libertycivics.com/" TargetMode="External"/><Relationship Id="rId19" Type="http://schemas.openxmlformats.org/officeDocument/2006/relationships/hyperlink" Target="http://www.heritageofthefoundingfathers.com/article11.html" TargetMode="External"/><Relationship Id="rId4" Type="http://schemas.openxmlformats.org/officeDocument/2006/relationships/settings" Target="settings.xml"/><Relationship Id="rId9" Type="http://schemas.openxmlformats.org/officeDocument/2006/relationships/hyperlink" Target="https://godlycivics.com/" TargetMode="External"/><Relationship Id="rId14" Type="http://schemas.openxmlformats.org/officeDocument/2006/relationships/hyperlink" Target="https://libertycivics.com/%20" TargetMode="External"/><Relationship Id="rId22" Type="http://schemas.openxmlformats.org/officeDocument/2006/relationships/hyperlink" Target="https://LibertyCivics.com/" TargetMode="External"/><Relationship Id="rId27" Type="http://schemas.openxmlformats.org/officeDocument/2006/relationships/hyperlink" Target="https://libertypastor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BE643A7-4274-4650-A738-288CBA807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23811</Words>
  <Characters>135724</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17</CharactersWithSpaces>
  <SharedDoc>false</SharedDoc>
  <HLinks>
    <vt:vector size="426" baseType="variant">
      <vt:variant>
        <vt:i4>1572918</vt:i4>
      </vt:variant>
      <vt:variant>
        <vt:i4>212</vt:i4>
      </vt:variant>
      <vt:variant>
        <vt:i4>0</vt:i4>
      </vt:variant>
      <vt:variant>
        <vt:i4>5</vt:i4>
      </vt:variant>
      <vt:variant>
        <vt:lpwstr/>
      </vt:variant>
      <vt:variant>
        <vt:lpwstr>_Toc185826090</vt:lpwstr>
      </vt:variant>
      <vt:variant>
        <vt:i4>1638454</vt:i4>
      </vt:variant>
      <vt:variant>
        <vt:i4>209</vt:i4>
      </vt:variant>
      <vt:variant>
        <vt:i4>0</vt:i4>
      </vt:variant>
      <vt:variant>
        <vt:i4>5</vt:i4>
      </vt:variant>
      <vt:variant>
        <vt:lpwstr/>
      </vt:variant>
      <vt:variant>
        <vt:lpwstr>_Toc185826089</vt:lpwstr>
      </vt:variant>
      <vt:variant>
        <vt:i4>1638454</vt:i4>
      </vt:variant>
      <vt:variant>
        <vt:i4>206</vt:i4>
      </vt:variant>
      <vt:variant>
        <vt:i4>0</vt:i4>
      </vt:variant>
      <vt:variant>
        <vt:i4>5</vt:i4>
      </vt:variant>
      <vt:variant>
        <vt:lpwstr/>
      </vt:variant>
      <vt:variant>
        <vt:lpwstr>_Toc185826088</vt:lpwstr>
      </vt:variant>
      <vt:variant>
        <vt:i4>1638454</vt:i4>
      </vt:variant>
      <vt:variant>
        <vt:i4>203</vt:i4>
      </vt:variant>
      <vt:variant>
        <vt:i4>0</vt:i4>
      </vt:variant>
      <vt:variant>
        <vt:i4>5</vt:i4>
      </vt:variant>
      <vt:variant>
        <vt:lpwstr/>
      </vt:variant>
      <vt:variant>
        <vt:lpwstr>_Toc185826087</vt:lpwstr>
      </vt:variant>
      <vt:variant>
        <vt:i4>1638454</vt:i4>
      </vt:variant>
      <vt:variant>
        <vt:i4>200</vt:i4>
      </vt:variant>
      <vt:variant>
        <vt:i4>0</vt:i4>
      </vt:variant>
      <vt:variant>
        <vt:i4>5</vt:i4>
      </vt:variant>
      <vt:variant>
        <vt:lpwstr/>
      </vt:variant>
      <vt:variant>
        <vt:lpwstr>_Toc185826086</vt:lpwstr>
      </vt:variant>
      <vt:variant>
        <vt:i4>1638454</vt:i4>
      </vt:variant>
      <vt:variant>
        <vt:i4>197</vt:i4>
      </vt:variant>
      <vt:variant>
        <vt:i4>0</vt:i4>
      </vt:variant>
      <vt:variant>
        <vt:i4>5</vt:i4>
      </vt:variant>
      <vt:variant>
        <vt:lpwstr/>
      </vt:variant>
      <vt:variant>
        <vt:lpwstr>_Toc185826085</vt:lpwstr>
      </vt:variant>
      <vt:variant>
        <vt:i4>1638454</vt:i4>
      </vt:variant>
      <vt:variant>
        <vt:i4>194</vt:i4>
      </vt:variant>
      <vt:variant>
        <vt:i4>0</vt:i4>
      </vt:variant>
      <vt:variant>
        <vt:i4>5</vt:i4>
      </vt:variant>
      <vt:variant>
        <vt:lpwstr/>
      </vt:variant>
      <vt:variant>
        <vt:lpwstr>_Toc185826084</vt:lpwstr>
      </vt:variant>
      <vt:variant>
        <vt:i4>1638454</vt:i4>
      </vt:variant>
      <vt:variant>
        <vt:i4>191</vt:i4>
      </vt:variant>
      <vt:variant>
        <vt:i4>0</vt:i4>
      </vt:variant>
      <vt:variant>
        <vt:i4>5</vt:i4>
      </vt:variant>
      <vt:variant>
        <vt:lpwstr/>
      </vt:variant>
      <vt:variant>
        <vt:lpwstr>_Toc185826083</vt:lpwstr>
      </vt:variant>
      <vt:variant>
        <vt:i4>1638454</vt:i4>
      </vt:variant>
      <vt:variant>
        <vt:i4>188</vt:i4>
      </vt:variant>
      <vt:variant>
        <vt:i4>0</vt:i4>
      </vt:variant>
      <vt:variant>
        <vt:i4>5</vt:i4>
      </vt:variant>
      <vt:variant>
        <vt:lpwstr/>
      </vt:variant>
      <vt:variant>
        <vt:lpwstr>_Toc185826082</vt:lpwstr>
      </vt:variant>
      <vt:variant>
        <vt:i4>1638454</vt:i4>
      </vt:variant>
      <vt:variant>
        <vt:i4>185</vt:i4>
      </vt:variant>
      <vt:variant>
        <vt:i4>0</vt:i4>
      </vt:variant>
      <vt:variant>
        <vt:i4>5</vt:i4>
      </vt:variant>
      <vt:variant>
        <vt:lpwstr/>
      </vt:variant>
      <vt:variant>
        <vt:lpwstr>_Toc185826081</vt:lpwstr>
      </vt:variant>
      <vt:variant>
        <vt:i4>1638454</vt:i4>
      </vt:variant>
      <vt:variant>
        <vt:i4>182</vt:i4>
      </vt:variant>
      <vt:variant>
        <vt:i4>0</vt:i4>
      </vt:variant>
      <vt:variant>
        <vt:i4>5</vt:i4>
      </vt:variant>
      <vt:variant>
        <vt:lpwstr/>
      </vt:variant>
      <vt:variant>
        <vt:lpwstr>_Toc185826080</vt:lpwstr>
      </vt:variant>
      <vt:variant>
        <vt:i4>1441846</vt:i4>
      </vt:variant>
      <vt:variant>
        <vt:i4>179</vt:i4>
      </vt:variant>
      <vt:variant>
        <vt:i4>0</vt:i4>
      </vt:variant>
      <vt:variant>
        <vt:i4>5</vt:i4>
      </vt:variant>
      <vt:variant>
        <vt:lpwstr/>
      </vt:variant>
      <vt:variant>
        <vt:lpwstr>_Toc185826079</vt:lpwstr>
      </vt:variant>
      <vt:variant>
        <vt:i4>1441846</vt:i4>
      </vt:variant>
      <vt:variant>
        <vt:i4>176</vt:i4>
      </vt:variant>
      <vt:variant>
        <vt:i4>0</vt:i4>
      </vt:variant>
      <vt:variant>
        <vt:i4>5</vt:i4>
      </vt:variant>
      <vt:variant>
        <vt:lpwstr/>
      </vt:variant>
      <vt:variant>
        <vt:lpwstr>_Toc185826078</vt:lpwstr>
      </vt:variant>
      <vt:variant>
        <vt:i4>1441846</vt:i4>
      </vt:variant>
      <vt:variant>
        <vt:i4>173</vt:i4>
      </vt:variant>
      <vt:variant>
        <vt:i4>0</vt:i4>
      </vt:variant>
      <vt:variant>
        <vt:i4>5</vt:i4>
      </vt:variant>
      <vt:variant>
        <vt:lpwstr/>
      </vt:variant>
      <vt:variant>
        <vt:lpwstr>_Toc185826077</vt:lpwstr>
      </vt:variant>
      <vt:variant>
        <vt:i4>1441846</vt:i4>
      </vt:variant>
      <vt:variant>
        <vt:i4>170</vt:i4>
      </vt:variant>
      <vt:variant>
        <vt:i4>0</vt:i4>
      </vt:variant>
      <vt:variant>
        <vt:i4>5</vt:i4>
      </vt:variant>
      <vt:variant>
        <vt:lpwstr/>
      </vt:variant>
      <vt:variant>
        <vt:lpwstr>_Toc185826076</vt:lpwstr>
      </vt:variant>
      <vt:variant>
        <vt:i4>1441846</vt:i4>
      </vt:variant>
      <vt:variant>
        <vt:i4>167</vt:i4>
      </vt:variant>
      <vt:variant>
        <vt:i4>0</vt:i4>
      </vt:variant>
      <vt:variant>
        <vt:i4>5</vt:i4>
      </vt:variant>
      <vt:variant>
        <vt:lpwstr/>
      </vt:variant>
      <vt:variant>
        <vt:lpwstr>_Toc185826075</vt:lpwstr>
      </vt:variant>
      <vt:variant>
        <vt:i4>1441846</vt:i4>
      </vt:variant>
      <vt:variant>
        <vt:i4>164</vt:i4>
      </vt:variant>
      <vt:variant>
        <vt:i4>0</vt:i4>
      </vt:variant>
      <vt:variant>
        <vt:i4>5</vt:i4>
      </vt:variant>
      <vt:variant>
        <vt:lpwstr/>
      </vt:variant>
      <vt:variant>
        <vt:lpwstr>_Toc185826074</vt:lpwstr>
      </vt:variant>
      <vt:variant>
        <vt:i4>1441846</vt:i4>
      </vt:variant>
      <vt:variant>
        <vt:i4>161</vt:i4>
      </vt:variant>
      <vt:variant>
        <vt:i4>0</vt:i4>
      </vt:variant>
      <vt:variant>
        <vt:i4>5</vt:i4>
      </vt:variant>
      <vt:variant>
        <vt:lpwstr/>
      </vt:variant>
      <vt:variant>
        <vt:lpwstr>_Toc185826073</vt:lpwstr>
      </vt:variant>
      <vt:variant>
        <vt:i4>1441846</vt:i4>
      </vt:variant>
      <vt:variant>
        <vt:i4>158</vt:i4>
      </vt:variant>
      <vt:variant>
        <vt:i4>0</vt:i4>
      </vt:variant>
      <vt:variant>
        <vt:i4>5</vt:i4>
      </vt:variant>
      <vt:variant>
        <vt:lpwstr/>
      </vt:variant>
      <vt:variant>
        <vt:lpwstr>_Toc185826072</vt:lpwstr>
      </vt:variant>
      <vt:variant>
        <vt:i4>1441846</vt:i4>
      </vt:variant>
      <vt:variant>
        <vt:i4>155</vt:i4>
      </vt:variant>
      <vt:variant>
        <vt:i4>0</vt:i4>
      </vt:variant>
      <vt:variant>
        <vt:i4>5</vt:i4>
      </vt:variant>
      <vt:variant>
        <vt:lpwstr/>
      </vt:variant>
      <vt:variant>
        <vt:lpwstr>_Toc185826071</vt:lpwstr>
      </vt:variant>
      <vt:variant>
        <vt:i4>1441846</vt:i4>
      </vt:variant>
      <vt:variant>
        <vt:i4>152</vt:i4>
      </vt:variant>
      <vt:variant>
        <vt:i4>0</vt:i4>
      </vt:variant>
      <vt:variant>
        <vt:i4>5</vt:i4>
      </vt:variant>
      <vt:variant>
        <vt:lpwstr/>
      </vt:variant>
      <vt:variant>
        <vt:lpwstr>_Toc185826070</vt:lpwstr>
      </vt:variant>
      <vt:variant>
        <vt:i4>1507382</vt:i4>
      </vt:variant>
      <vt:variant>
        <vt:i4>149</vt:i4>
      </vt:variant>
      <vt:variant>
        <vt:i4>0</vt:i4>
      </vt:variant>
      <vt:variant>
        <vt:i4>5</vt:i4>
      </vt:variant>
      <vt:variant>
        <vt:lpwstr/>
      </vt:variant>
      <vt:variant>
        <vt:lpwstr>_Toc185826069</vt:lpwstr>
      </vt:variant>
      <vt:variant>
        <vt:i4>1507382</vt:i4>
      </vt:variant>
      <vt:variant>
        <vt:i4>146</vt:i4>
      </vt:variant>
      <vt:variant>
        <vt:i4>0</vt:i4>
      </vt:variant>
      <vt:variant>
        <vt:i4>5</vt:i4>
      </vt:variant>
      <vt:variant>
        <vt:lpwstr/>
      </vt:variant>
      <vt:variant>
        <vt:lpwstr>_Toc185826068</vt:lpwstr>
      </vt:variant>
      <vt:variant>
        <vt:i4>1507382</vt:i4>
      </vt:variant>
      <vt:variant>
        <vt:i4>143</vt:i4>
      </vt:variant>
      <vt:variant>
        <vt:i4>0</vt:i4>
      </vt:variant>
      <vt:variant>
        <vt:i4>5</vt:i4>
      </vt:variant>
      <vt:variant>
        <vt:lpwstr/>
      </vt:variant>
      <vt:variant>
        <vt:lpwstr>_Toc185826067</vt:lpwstr>
      </vt:variant>
      <vt:variant>
        <vt:i4>1507382</vt:i4>
      </vt:variant>
      <vt:variant>
        <vt:i4>140</vt:i4>
      </vt:variant>
      <vt:variant>
        <vt:i4>0</vt:i4>
      </vt:variant>
      <vt:variant>
        <vt:i4>5</vt:i4>
      </vt:variant>
      <vt:variant>
        <vt:lpwstr/>
      </vt:variant>
      <vt:variant>
        <vt:lpwstr>_Toc185826066</vt:lpwstr>
      </vt:variant>
      <vt:variant>
        <vt:i4>1507382</vt:i4>
      </vt:variant>
      <vt:variant>
        <vt:i4>137</vt:i4>
      </vt:variant>
      <vt:variant>
        <vt:i4>0</vt:i4>
      </vt:variant>
      <vt:variant>
        <vt:i4>5</vt:i4>
      </vt:variant>
      <vt:variant>
        <vt:lpwstr/>
      </vt:variant>
      <vt:variant>
        <vt:lpwstr>_Toc185826065</vt:lpwstr>
      </vt:variant>
      <vt:variant>
        <vt:i4>1507382</vt:i4>
      </vt:variant>
      <vt:variant>
        <vt:i4>134</vt:i4>
      </vt:variant>
      <vt:variant>
        <vt:i4>0</vt:i4>
      </vt:variant>
      <vt:variant>
        <vt:i4>5</vt:i4>
      </vt:variant>
      <vt:variant>
        <vt:lpwstr/>
      </vt:variant>
      <vt:variant>
        <vt:lpwstr>_Toc185826064</vt:lpwstr>
      </vt:variant>
      <vt:variant>
        <vt:i4>1507382</vt:i4>
      </vt:variant>
      <vt:variant>
        <vt:i4>131</vt:i4>
      </vt:variant>
      <vt:variant>
        <vt:i4>0</vt:i4>
      </vt:variant>
      <vt:variant>
        <vt:i4>5</vt:i4>
      </vt:variant>
      <vt:variant>
        <vt:lpwstr/>
      </vt:variant>
      <vt:variant>
        <vt:lpwstr>_Toc185826063</vt:lpwstr>
      </vt:variant>
      <vt:variant>
        <vt:i4>1507382</vt:i4>
      </vt:variant>
      <vt:variant>
        <vt:i4>128</vt:i4>
      </vt:variant>
      <vt:variant>
        <vt:i4>0</vt:i4>
      </vt:variant>
      <vt:variant>
        <vt:i4>5</vt:i4>
      </vt:variant>
      <vt:variant>
        <vt:lpwstr/>
      </vt:variant>
      <vt:variant>
        <vt:lpwstr>_Toc185826062</vt:lpwstr>
      </vt:variant>
      <vt:variant>
        <vt:i4>1507382</vt:i4>
      </vt:variant>
      <vt:variant>
        <vt:i4>125</vt:i4>
      </vt:variant>
      <vt:variant>
        <vt:i4>0</vt:i4>
      </vt:variant>
      <vt:variant>
        <vt:i4>5</vt:i4>
      </vt:variant>
      <vt:variant>
        <vt:lpwstr/>
      </vt:variant>
      <vt:variant>
        <vt:lpwstr>_Toc185826061</vt:lpwstr>
      </vt:variant>
      <vt:variant>
        <vt:i4>1507382</vt:i4>
      </vt:variant>
      <vt:variant>
        <vt:i4>122</vt:i4>
      </vt:variant>
      <vt:variant>
        <vt:i4>0</vt:i4>
      </vt:variant>
      <vt:variant>
        <vt:i4>5</vt:i4>
      </vt:variant>
      <vt:variant>
        <vt:lpwstr/>
      </vt:variant>
      <vt:variant>
        <vt:lpwstr>_Toc185826060</vt:lpwstr>
      </vt:variant>
      <vt:variant>
        <vt:i4>1310774</vt:i4>
      </vt:variant>
      <vt:variant>
        <vt:i4>119</vt:i4>
      </vt:variant>
      <vt:variant>
        <vt:i4>0</vt:i4>
      </vt:variant>
      <vt:variant>
        <vt:i4>5</vt:i4>
      </vt:variant>
      <vt:variant>
        <vt:lpwstr/>
      </vt:variant>
      <vt:variant>
        <vt:lpwstr>_Toc185826059</vt:lpwstr>
      </vt:variant>
      <vt:variant>
        <vt:i4>1310774</vt:i4>
      </vt:variant>
      <vt:variant>
        <vt:i4>116</vt:i4>
      </vt:variant>
      <vt:variant>
        <vt:i4>0</vt:i4>
      </vt:variant>
      <vt:variant>
        <vt:i4>5</vt:i4>
      </vt:variant>
      <vt:variant>
        <vt:lpwstr/>
      </vt:variant>
      <vt:variant>
        <vt:lpwstr>_Toc185826058</vt:lpwstr>
      </vt:variant>
      <vt:variant>
        <vt:i4>1310774</vt:i4>
      </vt:variant>
      <vt:variant>
        <vt:i4>113</vt:i4>
      </vt:variant>
      <vt:variant>
        <vt:i4>0</vt:i4>
      </vt:variant>
      <vt:variant>
        <vt:i4>5</vt:i4>
      </vt:variant>
      <vt:variant>
        <vt:lpwstr/>
      </vt:variant>
      <vt:variant>
        <vt:lpwstr>_Toc185826057</vt:lpwstr>
      </vt:variant>
      <vt:variant>
        <vt:i4>1310774</vt:i4>
      </vt:variant>
      <vt:variant>
        <vt:i4>110</vt:i4>
      </vt:variant>
      <vt:variant>
        <vt:i4>0</vt:i4>
      </vt:variant>
      <vt:variant>
        <vt:i4>5</vt:i4>
      </vt:variant>
      <vt:variant>
        <vt:lpwstr/>
      </vt:variant>
      <vt:variant>
        <vt:lpwstr>_Toc185826056</vt:lpwstr>
      </vt:variant>
      <vt:variant>
        <vt:i4>1310774</vt:i4>
      </vt:variant>
      <vt:variant>
        <vt:i4>107</vt:i4>
      </vt:variant>
      <vt:variant>
        <vt:i4>0</vt:i4>
      </vt:variant>
      <vt:variant>
        <vt:i4>5</vt:i4>
      </vt:variant>
      <vt:variant>
        <vt:lpwstr/>
      </vt:variant>
      <vt:variant>
        <vt:lpwstr>_Toc185826055</vt:lpwstr>
      </vt:variant>
      <vt:variant>
        <vt:i4>1310774</vt:i4>
      </vt:variant>
      <vt:variant>
        <vt:i4>104</vt:i4>
      </vt:variant>
      <vt:variant>
        <vt:i4>0</vt:i4>
      </vt:variant>
      <vt:variant>
        <vt:i4>5</vt:i4>
      </vt:variant>
      <vt:variant>
        <vt:lpwstr/>
      </vt:variant>
      <vt:variant>
        <vt:lpwstr>_Toc185826054</vt:lpwstr>
      </vt:variant>
      <vt:variant>
        <vt:i4>1310774</vt:i4>
      </vt:variant>
      <vt:variant>
        <vt:i4>101</vt:i4>
      </vt:variant>
      <vt:variant>
        <vt:i4>0</vt:i4>
      </vt:variant>
      <vt:variant>
        <vt:i4>5</vt:i4>
      </vt:variant>
      <vt:variant>
        <vt:lpwstr/>
      </vt:variant>
      <vt:variant>
        <vt:lpwstr>_Toc185826053</vt:lpwstr>
      </vt:variant>
      <vt:variant>
        <vt:i4>1310774</vt:i4>
      </vt:variant>
      <vt:variant>
        <vt:i4>98</vt:i4>
      </vt:variant>
      <vt:variant>
        <vt:i4>0</vt:i4>
      </vt:variant>
      <vt:variant>
        <vt:i4>5</vt:i4>
      </vt:variant>
      <vt:variant>
        <vt:lpwstr/>
      </vt:variant>
      <vt:variant>
        <vt:lpwstr>_Toc185826052</vt:lpwstr>
      </vt:variant>
      <vt:variant>
        <vt:i4>1310774</vt:i4>
      </vt:variant>
      <vt:variant>
        <vt:i4>95</vt:i4>
      </vt:variant>
      <vt:variant>
        <vt:i4>0</vt:i4>
      </vt:variant>
      <vt:variant>
        <vt:i4>5</vt:i4>
      </vt:variant>
      <vt:variant>
        <vt:lpwstr/>
      </vt:variant>
      <vt:variant>
        <vt:lpwstr>_Toc185826051</vt:lpwstr>
      </vt:variant>
      <vt:variant>
        <vt:i4>1310774</vt:i4>
      </vt:variant>
      <vt:variant>
        <vt:i4>92</vt:i4>
      </vt:variant>
      <vt:variant>
        <vt:i4>0</vt:i4>
      </vt:variant>
      <vt:variant>
        <vt:i4>5</vt:i4>
      </vt:variant>
      <vt:variant>
        <vt:lpwstr/>
      </vt:variant>
      <vt:variant>
        <vt:lpwstr>_Toc185826050</vt:lpwstr>
      </vt:variant>
      <vt:variant>
        <vt:i4>1376310</vt:i4>
      </vt:variant>
      <vt:variant>
        <vt:i4>89</vt:i4>
      </vt:variant>
      <vt:variant>
        <vt:i4>0</vt:i4>
      </vt:variant>
      <vt:variant>
        <vt:i4>5</vt:i4>
      </vt:variant>
      <vt:variant>
        <vt:lpwstr/>
      </vt:variant>
      <vt:variant>
        <vt:lpwstr>_Toc185826049</vt:lpwstr>
      </vt:variant>
      <vt:variant>
        <vt:i4>1376310</vt:i4>
      </vt:variant>
      <vt:variant>
        <vt:i4>86</vt:i4>
      </vt:variant>
      <vt:variant>
        <vt:i4>0</vt:i4>
      </vt:variant>
      <vt:variant>
        <vt:i4>5</vt:i4>
      </vt:variant>
      <vt:variant>
        <vt:lpwstr/>
      </vt:variant>
      <vt:variant>
        <vt:lpwstr>_Toc185826048</vt:lpwstr>
      </vt:variant>
      <vt:variant>
        <vt:i4>1376310</vt:i4>
      </vt:variant>
      <vt:variant>
        <vt:i4>83</vt:i4>
      </vt:variant>
      <vt:variant>
        <vt:i4>0</vt:i4>
      </vt:variant>
      <vt:variant>
        <vt:i4>5</vt:i4>
      </vt:variant>
      <vt:variant>
        <vt:lpwstr/>
      </vt:variant>
      <vt:variant>
        <vt:lpwstr>_Toc185826047</vt:lpwstr>
      </vt:variant>
      <vt:variant>
        <vt:i4>1376310</vt:i4>
      </vt:variant>
      <vt:variant>
        <vt:i4>80</vt:i4>
      </vt:variant>
      <vt:variant>
        <vt:i4>0</vt:i4>
      </vt:variant>
      <vt:variant>
        <vt:i4>5</vt:i4>
      </vt:variant>
      <vt:variant>
        <vt:lpwstr/>
      </vt:variant>
      <vt:variant>
        <vt:lpwstr>_Toc185826046</vt:lpwstr>
      </vt:variant>
      <vt:variant>
        <vt:i4>1376310</vt:i4>
      </vt:variant>
      <vt:variant>
        <vt:i4>77</vt:i4>
      </vt:variant>
      <vt:variant>
        <vt:i4>0</vt:i4>
      </vt:variant>
      <vt:variant>
        <vt:i4>5</vt:i4>
      </vt:variant>
      <vt:variant>
        <vt:lpwstr/>
      </vt:variant>
      <vt:variant>
        <vt:lpwstr>_Toc185826045</vt:lpwstr>
      </vt:variant>
      <vt:variant>
        <vt:i4>1376310</vt:i4>
      </vt:variant>
      <vt:variant>
        <vt:i4>74</vt:i4>
      </vt:variant>
      <vt:variant>
        <vt:i4>0</vt:i4>
      </vt:variant>
      <vt:variant>
        <vt:i4>5</vt:i4>
      </vt:variant>
      <vt:variant>
        <vt:lpwstr/>
      </vt:variant>
      <vt:variant>
        <vt:lpwstr>_Toc185826044</vt:lpwstr>
      </vt:variant>
      <vt:variant>
        <vt:i4>1376310</vt:i4>
      </vt:variant>
      <vt:variant>
        <vt:i4>71</vt:i4>
      </vt:variant>
      <vt:variant>
        <vt:i4>0</vt:i4>
      </vt:variant>
      <vt:variant>
        <vt:i4>5</vt:i4>
      </vt:variant>
      <vt:variant>
        <vt:lpwstr/>
      </vt:variant>
      <vt:variant>
        <vt:lpwstr>_Toc185826043</vt:lpwstr>
      </vt:variant>
      <vt:variant>
        <vt:i4>1376310</vt:i4>
      </vt:variant>
      <vt:variant>
        <vt:i4>68</vt:i4>
      </vt:variant>
      <vt:variant>
        <vt:i4>0</vt:i4>
      </vt:variant>
      <vt:variant>
        <vt:i4>5</vt:i4>
      </vt:variant>
      <vt:variant>
        <vt:lpwstr/>
      </vt:variant>
      <vt:variant>
        <vt:lpwstr>_Toc185826042</vt:lpwstr>
      </vt:variant>
      <vt:variant>
        <vt:i4>1376310</vt:i4>
      </vt:variant>
      <vt:variant>
        <vt:i4>65</vt:i4>
      </vt:variant>
      <vt:variant>
        <vt:i4>0</vt:i4>
      </vt:variant>
      <vt:variant>
        <vt:i4>5</vt:i4>
      </vt:variant>
      <vt:variant>
        <vt:lpwstr/>
      </vt:variant>
      <vt:variant>
        <vt:lpwstr>_Toc185826041</vt:lpwstr>
      </vt:variant>
      <vt:variant>
        <vt:i4>1376310</vt:i4>
      </vt:variant>
      <vt:variant>
        <vt:i4>62</vt:i4>
      </vt:variant>
      <vt:variant>
        <vt:i4>0</vt:i4>
      </vt:variant>
      <vt:variant>
        <vt:i4>5</vt:i4>
      </vt:variant>
      <vt:variant>
        <vt:lpwstr/>
      </vt:variant>
      <vt:variant>
        <vt:lpwstr>_Toc185826040</vt:lpwstr>
      </vt:variant>
      <vt:variant>
        <vt:i4>1179702</vt:i4>
      </vt:variant>
      <vt:variant>
        <vt:i4>59</vt:i4>
      </vt:variant>
      <vt:variant>
        <vt:i4>0</vt:i4>
      </vt:variant>
      <vt:variant>
        <vt:i4>5</vt:i4>
      </vt:variant>
      <vt:variant>
        <vt:lpwstr/>
      </vt:variant>
      <vt:variant>
        <vt:lpwstr>_Toc185826039</vt:lpwstr>
      </vt:variant>
      <vt:variant>
        <vt:i4>1179702</vt:i4>
      </vt:variant>
      <vt:variant>
        <vt:i4>56</vt:i4>
      </vt:variant>
      <vt:variant>
        <vt:i4>0</vt:i4>
      </vt:variant>
      <vt:variant>
        <vt:i4>5</vt:i4>
      </vt:variant>
      <vt:variant>
        <vt:lpwstr/>
      </vt:variant>
      <vt:variant>
        <vt:lpwstr>_Toc185826038</vt:lpwstr>
      </vt:variant>
      <vt:variant>
        <vt:i4>1179702</vt:i4>
      </vt:variant>
      <vt:variant>
        <vt:i4>53</vt:i4>
      </vt:variant>
      <vt:variant>
        <vt:i4>0</vt:i4>
      </vt:variant>
      <vt:variant>
        <vt:i4>5</vt:i4>
      </vt:variant>
      <vt:variant>
        <vt:lpwstr/>
      </vt:variant>
      <vt:variant>
        <vt:lpwstr>_Toc185826037</vt:lpwstr>
      </vt:variant>
      <vt:variant>
        <vt:i4>1179702</vt:i4>
      </vt:variant>
      <vt:variant>
        <vt:i4>50</vt:i4>
      </vt:variant>
      <vt:variant>
        <vt:i4>0</vt:i4>
      </vt:variant>
      <vt:variant>
        <vt:i4>5</vt:i4>
      </vt:variant>
      <vt:variant>
        <vt:lpwstr/>
      </vt:variant>
      <vt:variant>
        <vt:lpwstr>_Toc185826036</vt:lpwstr>
      </vt:variant>
      <vt:variant>
        <vt:i4>1179702</vt:i4>
      </vt:variant>
      <vt:variant>
        <vt:i4>47</vt:i4>
      </vt:variant>
      <vt:variant>
        <vt:i4>0</vt:i4>
      </vt:variant>
      <vt:variant>
        <vt:i4>5</vt:i4>
      </vt:variant>
      <vt:variant>
        <vt:lpwstr/>
      </vt:variant>
      <vt:variant>
        <vt:lpwstr>_Toc185826035</vt:lpwstr>
      </vt:variant>
      <vt:variant>
        <vt:i4>1179702</vt:i4>
      </vt:variant>
      <vt:variant>
        <vt:i4>44</vt:i4>
      </vt:variant>
      <vt:variant>
        <vt:i4>0</vt:i4>
      </vt:variant>
      <vt:variant>
        <vt:i4>5</vt:i4>
      </vt:variant>
      <vt:variant>
        <vt:lpwstr/>
      </vt:variant>
      <vt:variant>
        <vt:lpwstr>_Toc185826034</vt:lpwstr>
      </vt:variant>
      <vt:variant>
        <vt:i4>1179702</vt:i4>
      </vt:variant>
      <vt:variant>
        <vt:i4>41</vt:i4>
      </vt:variant>
      <vt:variant>
        <vt:i4>0</vt:i4>
      </vt:variant>
      <vt:variant>
        <vt:i4>5</vt:i4>
      </vt:variant>
      <vt:variant>
        <vt:lpwstr/>
      </vt:variant>
      <vt:variant>
        <vt:lpwstr>_Toc185826033</vt:lpwstr>
      </vt:variant>
      <vt:variant>
        <vt:i4>1179702</vt:i4>
      </vt:variant>
      <vt:variant>
        <vt:i4>38</vt:i4>
      </vt:variant>
      <vt:variant>
        <vt:i4>0</vt:i4>
      </vt:variant>
      <vt:variant>
        <vt:i4>5</vt:i4>
      </vt:variant>
      <vt:variant>
        <vt:lpwstr/>
      </vt:variant>
      <vt:variant>
        <vt:lpwstr>_Toc185826032</vt:lpwstr>
      </vt:variant>
      <vt:variant>
        <vt:i4>1179702</vt:i4>
      </vt:variant>
      <vt:variant>
        <vt:i4>35</vt:i4>
      </vt:variant>
      <vt:variant>
        <vt:i4>0</vt:i4>
      </vt:variant>
      <vt:variant>
        <vt:i4>5</vt:i4>
      </vt:variant>
      <vt:variant>
        <vt:lpwstr/>
      </vt:variant>
      <vt:variant>
        <vt:lpwstr>_Toc185826031</vt:lpwstr>
      </vt:variant>
      <vt:variant>
        <vt:i4>1179702</vt:i4>
      </vt:variant>
      <vt:variant>
        <vt:i4>32</vt:i4>
      </vt:variant>
      <vt:variant>
        <vt:i4>0</vt:i4>
      </vt:variant>
      <vt:variant>
        <vt:i4>5</vt:i4>
      </vt:variant>
      <vt:variant>
        <vt:lpwstr/>
      </vt:variant>
      <vt:variant>
        <vt:lpwstr>_Toc185826030</vt:lpwstr>
      </vt:variant>
      <vt:variant>
        <vt:i4>1245238</vt:i4>
      </vt:variant>
      <vt:variant>
        <vt:i4>29</vt:i4>
      </vt:variant>
      <vt:variant>
        <vt:i4>0</vt:i4>
      </vt:variant>
      <vt:variant>
        <vt:i4>5</vt:i4>
      </vt:variant>
      <vt:variant>
        <vt:lpwstr/>
      </vt:variant>
      <vt:variant>
        <vt:lpwstr>_Toc185826029</vt:lpwstr>
      </vt:variant>
      <vt:variant>
        <vt:i4>1245238</vt:i4>
      </vt:variant>
      <vt:variant>
        <vt:i4>26</vt:i4>
      </vt:variant>
      <vt:variant>
        <vt:i4>0</vt:i4>
      </vt:variant>
      <vt:variant>
        <vt:i4>5</vt:i4>
      </vt:variant>
      <vt:variant>
        <vt:lpwstr/>
      </vt:variant>
      <vt:variant>
        <vt:lpwstr>_Toc185826028</vt:lpwstr>
      </vt:variant>
      <vt:variant>
        <vt:i4>1245238</vt:i4>
      </vt:variant>
      <vt:variant>
        <vt:i4>23</vt:i4>
      </vt:variant>
      <vt:variant>
        <vt:i4>0</vt:i4>
      </vt:variant>
      <vt:variant>
        <vt:i4>5</vt:i4>
      </vt:variant>
      <vt:variant>
        <vt:lpwstr/>
      </vt:variant>
      <vt:variant>
        <vt:lpwstr>_Toc185826027</vt:lpwstr>
      </vt:variant>
      <vt:variant>
        <vt:i4>1245238</vt:i4>
      </vt:variant>
      <vt:variant>
        <vt:i4>20</vt:i4>
      </vt:variant>
      <vt:variant>
        <vt:i4>0</vt:i4>
      </vt:variant>
      <vt:variant>
        <vt:i4>5</vt:i4>
      </vt:variant>
      <vt:variant>
        <vt:lpwstr/>
      </vt:variant>
      <vt:variant>
        <vt:lpwstr>_Toc185826026</vt:lpwstr>
      </vt:variant>
      <vt:variant>
        <vt:i4>1245238</vt:i4>
      </vt:variant>
      <vt:variant>
        <vt:i4>17</vt:i4>
      </vt:variant>
      <vt:variant>
        <vt:i4>0</vt:i4>
      </vt:variant>
      <vt:variant>
        <vt:i4>5</vt:i4>
      </vt:variant>
      <vt:variant>
        <vt:lpwstr/>
      </vt:variant>
      <vt:variant>
        <vt:lpwstr>_Toc185826025</vt:lpwstr>
      </vt:variant>
      <vt:variant>
        <vt:i4>1245238</vt:i4>
      </vt:variant>
      <vt:variant>
        <vt:i4>14</vt:i4>
      </vt:variant>
      <vt:variant>
        <vt:i4>0</vt:i4>
      </vt:variant>
      <vt:variant>
        <vt:i4>5</vt:i4>
      </vt:variant>
      <vt:variant>
        <vt:lpwstr/>
      </vt:variant>
      <vt:variant>
        <vt:lpwstr>_Toc185826024</vt:lpwstr>
      </vt:variant>
      <vt:variant>
        <vt:i4>1245238</vt:i4>
      </vt:variant>
      <vt:variant>
        <vt:i4>11</vt:i4>
      </vt:variant>
      <vt:variant>
        <vt:i4>0</vt:i4>
      </vt:variant>
      <vt:variant>
        <vt:i4>5</vt:i4>
      </vt:variant>
      <vt:variant>
        <vt:lpwstr/>
      </vt:variant>
      <vt:variant>
        <vt:lpwstr>_Toc185826023</vt:lpwstr>
      </vt:variant>
      <vt:variant>
        <vt:i4>1245238</vt:i4>
      </vt:variant>
      <vt:variant>
        <vt:i4>8</vt:i4>
      </vt:variant>
      <vt:variant>
        <vt:i4>0</vt:i4>
      </vt:variant>
      <vt:variant>
        <vt:i4>5</vt:i4>
      </vt:variant>
      <vt:variant>
        <vt:lpwstr/>
      </vt:variant>
      <vt:variant>
        <vt:lpwstr>_Toc185826022</vt:lpwstr>
      </vt:variant>
      <vt:variant>
        <vt:i4>1245238</vt:i4>
      </vt:variant>
      <vt:variant>
        <vt:i4>5</vt:i4>
      </vt:variant>
      <vt:variant>
        <vt:i4>0</vt:i4>
      </vt:variant>
      <vt:variant>
        <vt:i4>5</vt:i4>
      </vt:variant>
      <vt:variant>
        <vt:lpwstr/>
      </vt:variant>
      <vt:variant>
        <vt:lpwstr>_Toc185826021</vt:lpwstr>
      </vt:variant>
      <vt:variant>
        <vt:i4>1245238</vt:i4>
      </vt:variant>
      <vt:variant>
        <vt:i4>2</vt:i4>
      </vt:variant>
      <vt:variant>
        <vt:i4>0</vt:i4>
      </vt:variant>
      <vt:variant>
        <vt:i4>5</vt:i4>
      </vt:variant>
      <vt:variant>
        <vt:lpwstr/>
      </vt:variant>
      <vt:variant>
        <vt:lpwstr>_Toc1858260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Bruce GodlyCivics.com</dc:creator>
  <cp:keywords/>
  <dc:description/>
  <cp:lastModifiedBy>Pastor Bruce GodlyCivics.com</cp:lastModifiedBy>
  <cp:revision>2</cp:revision>
  <cp:lastPrinted>2025-01-07T23:16:00Z</cp:lastPrinted>
  <dcterms:created xsi:type="dcterms:W3CDTF">2025-07-14T17:26:00Z</dcterms:created>
  <dcterms:modified xsi:type="dcterms:W3CDTF">2025-07-14T17:26:00Z</dcterms:modified>
</cp:coreProperties>
</file>